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2B92B1F" w14:textId="073E829D" w:rsidR="00BF3750" w:rsidRPr="00BF3750" w:rsidRDefault="00F10E64" w:rsidP="006F099D">
      <w:pPr>
        <w:spacing w:after="120" w:line="240" w:lineRule="auto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Supplementary </w:t>
      </w:r>
      <w:r w:rsidR="00760F78">
        <w:rPr>
          <w:rFonts w:ascii="Arial" w:hAnsi="Arial" w:cs="Arial"/>
          <w:b/>
          <w:sz w:val="20"/>
          <w:szCs w:val="20"/>
        </w:rPr>
        <w:t>File</w:t>
      </w:r>
      <w:bookmarkStart w:id="0" w:name="_GoBack"/>
      <w:bookmarkEnd w:id="0"/>
      <w:r>
        <w:rPr>
          <w:rFonts w:ascii="Arial" w:hAnsi="Arial" w:cs="Arial"/>
          <w:b/>
          <w:sz w:val="20"/>
          <w:szCs w:val="20"/>
        </w:rPr>
        <w:t xml:space="preserve"> 1_</w:t>
      </w:r>
      <w:r w:rsidR="003D121B">
        <w:rPr>
          <w:rFonts w:ascii="Arial" w:hAnsi="Arial" w:cs="Arial"/>
          <w:b/>
          <w:sz w:val="20"/>
          <w:szCs w:val="20"/>
        </w:rPr>
        <w:t>STATISTICS</w:t>
      </w:r>
    </w:p>
    <w:tbl>
      <w:tblPr>
        <w:tblStyle w:val="Tablaconcuadrcula"/>
        <w:tblW w:w="11645" w:type="dxa"/>
        <w:jc w:val="center"/>
        <w:tblInd w:w="215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20"/>
        <w:gridCol w:w="2828"/>
        <w:gridCol w:w="7"/>
        <w:gridCol w:w="3969"/>
        <w:gridCol w:w="1070"/>
        <w:gridCol w:w="64"/>
        <w:gridCol w:w="993"/>
        <w:gridCol w:w="75"/>
        <w:gridCol w:w="1518"/>
      </w:tblGrid>
      <w:tr w:rsidR="002C1EF8" w:rsidRPr="003C67F3" w14:paraId="6DF20E4E" w14:textId="77777777" w:rsidTr="0027474F">
        <w:trPr>
          <w:cantSplit/>
          <w:trHeight w:hRule="exact" w:val="288"/>
          <w:jc w:val="center"/>
        </w:trPr>
        <w:tc>
          <w:tcPr>
            <w:tcW w:w="1101" w:type="dxa"/>
            <w:tcBorders>
              <w:top w:val="single" w:sz="12" w:space="0" w:color="000000"/>
              <w:bottom w:val="single" w:sz="2" w:space="0" w:color="000000"/>
            </w:tcBorders>
            <w:shd w:val="clear" w:color="auto" w:fill="auto"/>
            <w:vAlign w:val="center"/>
          </w:tcPr>
          <w:p w14:paraId="67BD7B63" w14:textId="77777777" w:rsidR="002C1EF8" w:rsidRPr="003C67F3" w:rsidRDefault="002C1EF8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URE</w:t>
            </w:r>
          </w:p>
        </w:tc>
        <w:tc>
          <w:tcPr>
            <w:tcW w:w="2848" w:type="dxa"/>
            <w:gridSpan w:val="2"/>
            <w:tcBorders>
              <w:top w:val="single" w:sz="12" w:space="0" w:color="000000"/>
              <w:bottom w:val="single" w:sz="2" w:space="0" w:color="000000"/>
            </w:tcBorders>
            <w:shd w:val="clear" w:color="auto" w:fill="auto"/>
            <w:vAlign w:val="center"/>
          </w:tcPr>
          <w:p w14:paraId="2DB5EBE4" w14:textId="3ED2F8EA" w:rsidR="002C1EF8" w:rsidRPr="003C67F3" w:rsidRDefault="002C1EF8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ATISTIC</w:t>
            </w:r>
          </w:p>
        </w:tc>
        <w:tc>
          <w:tcPr>
            <w:tcW w:w="3976" w:type="dxa"/>
            <w:gridSpan w:val="2"/>
            <w:tcBorders>
              <w:top w:val="single" w:sz="12" w:space="0" w:color="000000"/>
              <w:bottom w:val="single" w:sz="2" w:space="0" w:color="000000"/>
            </w:tcBorders>
            <w:shd w:val="clear" w:color="auto" w:fill="auto"/>
            <w:vAlign w:val="center"/>
          </w:tcPr>
          <w:p w14:paraId="2A4A837A" w14:textId="359B259C" w:rsidR="002C1EF8" w:rsidRPr="003C67F3" w:rsidRDefault="002C1EF8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DITION</w:t>
            </w:r>
          </w:p>
        </w:tc>
        <w:tc>
          <w:tcPr>
            <w:tcW w:w="1070" w:type="dxa"/>
            <w:tcBorders>
              <w:top w:val="single" w:sz="12" w:space="0" w:color="000000"/>
              <w:bottom w:val="single" w:sz="2" w:space="0" w:color="000000"/>
            </w:tcBorders>
            <w:shd w:val="clear" w:color="auto" w:fill="auto"/>
            <w:vAlign w:val="center"/>
          </w:tcPr>
          <w:p w14:paraId="3727617F" w14:textId="21EE1CFF" w:rsidR="002C1EF8" w:rsidRPr="003C67F3" w:rsidRDefault="00587FD8" w:rsidP="00587F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</w:t>
            </w:r>
          </w:p>
        </w:tc>
        <w:tc>
          <w:tcPr>
            <w:tcW w:w="1132" w:type="dxa"/>
            <w:gridSpan w:val="3"/>
            <w:tcBorders>
              <w:top w:val="single" w:sz="12" w:space="0" w:color="000000"/>
              <w:bottom w:val="single" w:sz="2" w:space="0" w:color="000000"/>
            </w:tcBorders>
            <w:vAlign w:val="center"/>
          </w:tcPr>
          <w:p w14:paraId="6BB2FA78" w14:textId="69C1ECFD" w:rsidR="002C1EF8" w:rsidRDefault="002C1EF8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 VALUE</w:t>
            </w:r>
          </w:p>
        </w:tc>
        <w:tc>
          <w:tcPr>
            <w:tcW w:w="1518" w:type="dxa"/>
            <w:tcBorders>
              <w:top w:val="single" w:sz="12" w:space="0" w:color="000000"/>
              <w:bottom w:val="single" w:sz="2" w:space="0" w:color="000000"/>
            </w:tcBorders>
            <w:shd w:val="clear" w:color="auto" w:fill="auto"/>
            <w:vAlign w:val="center"/>
          </w:tcPr>
          <w:p w14:paraId="7CD40C8A" w14:textId="51CAC9F7" w:rsidR="002C1EF8" w:rsidRPr="003C67F3" w:rsidRDefault="002C1EF8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UTPUT</w:t>
            </w:r>
          </w:p>
        </w:tc>
      </w:tr>
      <w:tr w:rsidR="00FC0E9C" w:rsidRPr="004A1B42" w14:paraId="59496B2B" w14:textId="77777777" w:rsidTr="0027474F">
        <w:trPr>
          <w:cantSplit/>
          <w:trHeight w:val="259"/>
          <w:jc w:val="center"/>
        </w:trPr>
        <w:tc>
          <w:tcPr>
            <w:tcW w:w="11645" w:type="dxa"/>
            <w:gridSpan w:val="10"/>
            <w:tcBorders>
              <w:bottom w:val="single" w:sz="12" w:space="0" w:color="000000"/>
            </w:tcBorders>
            <w:shd w:val="clear" w:color="auto" w:fill="E5B8B7" w:themeFill="accent2" w:themeFillTint="66"/>
          </w:tcPr>
          <w:p w14:paraId="6C5D7B20" w14:textId="71C2F3B3" w:rsidR="00FC0E9C" w:rsidRPr="009259C5" w:rsidRDefault="009259C5" w:rsidP="009259C5">
            <w:pPr>
              <w:tabs>
                <w:tab w:val="left" w:pos="1525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Figure 1</w:t>
            </w:r>
            <w:r w:rsidR="0027474F">
              <w:rPr>
                <w:rFonts w:ascii="Arial" w:hAnsi="Arial" w:cs="Arial"/>
                <w:b/>
                <w:sz w:val="20"/>
                <w:szCs w:val="20"/>
              </w:rPr>
              <w:t xml:space="preserve">: </w:t>
            </w:r>
            <w:r w:rsidR="0027474F" w:rsidRPr="0027474F">
              <w:rPr>
                <w:rFonts w:ascii="Arial" w:hAnsi="Arial" w:cs="Arial"/>
                <w:b/>
                <w:bCs/>
                <w:sz w:val="20"/>
                <w:szCs w:val="20"/>
              </w:rPr>
              <w:t>IGF-1 increases the excitability of IL-L5PNs</w:t>
            </w:r>
          </w:p>
        </w:tc>
      </w:tr>
      <w:tr w:rsidR="008E0639" w:rsidRPr="003C67F3" w14:paraId="76C9FF1D" w14:textId="77777777" w:rsidTr="00A27F46">
        <w:trPr>
          <w:cantSplit/>
          <w:trHeight w:val="259"/>
          <w:jc w:val="center"/>
        </w:trPr>
        <w:tc>
          <w:tcPr>
            <w:tcW w:w="1101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0A123DD" w14:textId="5D43EA00" w:rsidR="008E0639" w:rsidRPr="003C67F3" w:rsidRDefault="008E0639" w:rsidP="003118F9">
            <w:pPr>
              <w:tabs>
                <w:tab w:val="left" w:pos="152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. 1B</w:t>
            </w:r>
          </w:p>
        </w:tc>
        <w:tc>
          <w:tcPr>
            <w:tcW w:w="2848" w:type="dxa"/>
            <w:gridSpan w:val="2"/>
            <w:vMerge w:val="restart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48D9B4B" w14:textId="681A098E" w:rsidR="008E0639" w:rsidRPr="003C67F3" w:rsidRDefault="008E0639" w:rsidP="005B5F2C">
            <w:pPr>
              <w:tabs>
                <w:tab w:val="left" w:pos="152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ired t-test</w:t>
            </w:r>
            <w:r w:rsidR="005B5F2C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(two-tailed)</w:t>
            </w:r>
          </w:p>
        </w:tc>
        <w:tc>
          <w:tcPr>
            <w:tcW w:w="3976" w:type="dxa"/>
            <w:gridSpan w:val="2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78B6DE0" w14:textId="35D5F71D" w:rsidR="008E0639" w:rsidRPr="003C67F3" w:rsidRDefault="008E0639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6E1476">
              <w:rPr>
                <w:rFonts w:ascii="Arial" w:hAnsi="Arial" w:cs="Arial"/>
                <w:sz w:val="20"/>
                <w:szCs w:val="20"/>
                <w:vertAlign w:val="subscript"/>
              </w:rPr>
              <w:t>m</w:t>
            </w:r>
            <w:r>
              <w:rPr>
                <w:rFonts w:ascii="Arial" w:hAnsi="Arial" w:cs="Arial"/>
                <w:sz w:val="20"/>
                <w:szCs w:val="20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ACSF </w:t>
            </w:r>
            <w:r w:rsidRPr="00C12D59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031E37" w14:textId="5DCCFE32" w:rsidR="008E0639" w:rsidRPr="003C67F3" w:rsidRDefault="008E0639" w:rsidP="006E1D2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=9 </w:t>
            </w:r>
          </w:p>
        </w:tc>
        <w:tc>
          <w:tcPr>
            <w:tcW w:w="1132" w:type="dxa"/>
            <w:gridSpan w:val="3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7ACE7F" w14:textId="2A889BFE" w:rsidR="008E0639" w:rsidRDefault="008E0639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4</w:t>
            </w:r>
          </w:p>
        </w:tc>
        <w:tc>
          <w:tcPr>
            <w:tcW w:w="1518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61AAF6C6" w14:textId="641E8901" w:rsidR="008E0639" w:rsidRPr="003C67F3" w:rsidRDefault="008E0639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*</w:t>
            </w:r>
          </w:p>
        </w:tc>
      </w:tr>
      <w:tr w:rsidR="008E0639" w:rsidRPr="003C67F3" w14:paraId="232A263B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E4CFF09" w14:textId="77777777" w:rsidR="008E0639" w:rsidRPr="003C67F3" w:rsidRDefault="008E0639" w:rsidP="003118F9">
            <w:pPr>
              <w:tabs>
                <w:tab w:val="left" w:pos="1525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AE0CDB8" w14:textId="77777777" w:rsidR="008E0639" w:rsidRPr="003C67F3" w:rsidRDefault="008E0639" w:rsidP="00C21DDD">
            <w:pPr>
              <w:tabs>
                <w:tab w:val="left" w:pos="152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D40D055" w14:textId="34D4B96F" w:rsidR="008E0639" w:rsidRPr="003C67F3" w:rsidRDefault="008E0639" w:rsidP="00A54D9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6E1476">
              <w:rPr>
                <w:rFonts w:ascii="Arial" w:hAnsi="Arial" w:cs="Arial"/>
                <w:sz w:val="20"/>
                <w:szCs w:val="20"/>
                <w:vertAlign w:val="subscript"/>
              </w:rPr>
              <w:t>m</w:t>
            </w:r>
            <w:r>
              <w:rPr>
                <w:rFonts w:ascii="Arial" w:hAnsi="Arial" w:cs="Arial"/>
                <w:sz w:val="20"/>
                <w:szCs w:val="20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NVP </w:t>
            </w:r>
            <w:r w:rsidRPr="00C12D59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NVP+IGF-1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85011C" w14:textId="0355082B" w:rsidR="008E0639" w:rsidRPr="003C67F3" w:rsidRDefault="008E0639" w:rsidP="00FC16D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</w:t>
            </w:r>
            <w:r w:rsidR="00A3079E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BB81125" w14:textId="55D52063" w:rsidR="008E0639" w:rsidRDefault="008E0639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625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2B883370" w14:textId="3C509D87" w:rsidR="008E0639" w:rsidRPr="003C67F3" w:rsidRDefault="008E0639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8E0639" w:rsidRPr="003C67F3" w14:paraId="64006049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6C2A2A" w14:textId="77777777" w:rsidR="008E0639" w:rsidRPr="003C67F3" w:rsidRDefault="008E0639" w:rsidP="003118F9">
            <w:pPr>
              <w:tabs>
                <w:tab w:val="left" w:pos="1525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49A67D9" w14:textId="63E54D2A" w:rsidR="008E0639" w:rsidRPr="003C67F3" w:rsidRDefault="008E0639" w:rsidP="00C21DDD">
            <w:pPr>
              <w:tabs>
                <w:tab w:val="left" w:pos="152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npaired t-test (two-tailed)</w:t>
            </w: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28EBA76" w14:textId="608808F8" w:rsidR="008E0639" w:rsidRPr="006E1476" w:rsidRDefault="008E0639" w:rsidP="008E0639">
            <w:pPr>
              <w:jc w:val="center"/>
              <w:rPr>
                <w:rFonts w:ascii="Arial" w:hAnsi="Arial" w:cs="Arial"/>
                <w:sz w:val="20"/>
                <w:szCs w:val="20"/>
                <w:vertAlign w:val="subscript"/>
              </w:rPr>
            </w:pPr>
            <w:proofErr w:type="spellStart"/>
            <w:r w:rsidRPr="006E1476">
              <w:rPr>
                <w:rFonts w:ascii="Arial" w:hAnsi="Arial" w:cs="Arial"/>
                <w:sz w:val="20"/>
                <w:szCs w:val="20"/>
                <w:vertAlign w:val="subscript"/>
              </w:rPr>
              <w:t>m</w:t>
            </w:r>
            <w:r>
              <w:rPr>
                <w:rFonts w:ascii="Arial" w:hAnsi="Arial" w:cs="Arial"/>
                <w:sz w:val="20"/>
                <w:szCs w:val="20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ACSF </w:t>
            </w:r>
            <w:r w:rsidRPr="00C12D59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NVP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8941769" w14:textId="414CAF42" w:rsidR="008E0639" w:rsidRDefault="008E0639" w:rsidP="007B11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=9 </w:t>
            </w:r>
            <w:r w:rsidRPr="008E0639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5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452E91D" w14:textId="64A0D7CE" w:rsidR="008E0639" w:rsidRDefault="008E0639" w:rsidP="00C64E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</w:t>
            </w:r>
            <w:r w:rsidR="00C64EA7">
              <w:rPr>
                <w:rFonts w:ascii="Arial" w:hAnsi="Arial" w:cs="Arial"/>
                <w:sz w:val="20"/>
                <w:szCs w:val="20"/>
              </w:rPr>
              <w:t>529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2BC5F2CD" w14:textId="4D1532DA" w:rsidR="008E0639" w:rsidRDefault="008E0639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8E0639" w:rsidRPr="003C67F3" w14:paraId="69C480CF" w14:textId="77777777" w:rsidTr="00A27F46">
        <w:trPr>
          <w:cantSplit/>
          <w:trHeight w:val="259"/>
          <w:jc w:val="center"/>
        </w:trPr>
        <w:tc>
          <w:tcPr>
            <w:tcW w:w="1101" w:type="dxa"/>
            <w:vMerge w:val="restar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9321946" w14:textId="1B5C033F" w:rsidR="008E0639" w:rsidRPr="003C67F3" w:rsidRDefault="008E0639" w:rsidP="002C074D">
            <w:pPr>
              <w:tabs>
                <w:tab w:val="left" w:pos="152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. 1</w:t>
            </w:r>
            <w:r w:rsidR="002C074D"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284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0F69666" w14:textId="6B9E5FEA" w:rsidR="008E0639" w:rsidRPr="003C67F3" w:rsidRDefault="008E0639" w:rsidP="005B5F2C">
            <w:pPr>
              <w:tabs>
                <w:tab w:val="left" w:pos="152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ired t-test</w:t>
            </w:r>
            <w:r w:rsidR="005B5F2C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(two-tailed)</w:t>
            </w: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EF4AA09" w14:textId="54195DE3" w:rsidR="008E0639" w:rsidRPr="003C67F3" w:rsidRDefault="008E0639" w:rsidP="00696BD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6E1476">
              <w:rPr>
                <w:rFonts w:ascii="Arial" w:hAnsi="Arial" w:cs="Arial"/>
                <w:sz w:val="20"/>
                <w:szCs w:val="20"/>
                <w:vertAlign w:val="subscript"/>
              </w:rPr>
              <w:t>s</w:t>
            </w:r>
            <w:r>
              <w:rPr>
                <w:rFonts w:ascii="Arial" w:hAnsi="Arial" w:cs="Arial"/>
                <w:sz w:val="20"/>
                <w:szCs w:val="20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ACSF </w:t>
            </w:r>
            <w:r w:rsidRPr="00C12D59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2BF317" w14:textId="26BCE771" w:rsidR="008E0639" w:rsidRPr="003C67F3" w:rsidRDefault="008E0639" w:rsidP="00696BD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9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5C20447" w14:textId="6C4849E2" w:rsidR="008E0639" w:rsidRDefault="008E0639" w:rsidP="00696BD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4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00196857" w14:textId="5F76A5C3" w:rsidR="008E0639" w:rsidRPr="003C67F3" w:rsidRDefault="008E0639" w:rsidP="00696BD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*</w:t>
            </w:r>
          </w:p>
        </w:tc>
      </w:tr>
      <w:tr w:rsidR="008E0639" w:rsidRPr="003C67F3" w14:paraId="5AC86BA6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8E6FAD" w14:textId="77777777" w:rsidR="008E0639" w:rsidRPr="003C67F3" w:rsidRDefault="008E0639" w:rsidP="003118F9">
            <w:pPr>
              <w:tabs>
                <w:tab w:val="left" w:pos="1525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D5F053C" w14:textId="77777777" w:rsidR="008E0639" w:rsidRPr="003C67F3" w:rsidRDefault="008E0639" w:rsidP="00696BDE">
            <w:pPr>
              <w:tabs>
                <w:tab w:val="left" w:pos="152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15889EA" w14:textId="56412DF8" w:rsidR="008E0639" w:rsidRPr="003C67F3" w:rsidRDefault="008E0639" w:rsidP="00A54D9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6E1476">
              <w:rPr>
                <w:rFonts w:ascii="Arial" w:hAnsi="Arial" w:cs="Arial"/>
                <w:sz w:val="20"/>
                <w:szCs w:val="20"/>
                <w:vertAlign w:val="subscript"/>
              </w:rPr>
              <w:t>s</w:t>
            </w:r>
            <w:r>
              <w:rPr>
                <w:rFonts w:ascii="Arial" w:hAnsi="Arial" w:cs="Arial"/>
                <w:sz w:val="20"/>
                <w:szCs w:val="20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NVP </w:t>
            </w:r>
            <w:r w:rsidRPr="00C12D59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NVP+IGF-1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CAFBBEA" w14:textId="1FB41B7D" w:rsidR="008E0639" w:rsidRPr="003C67F3" w:rsidRDefault="008E0639" w:rsidP="007B11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5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EE6359F" w14:textId="2C474DBA" w:rsidR="008E0639" w:rsidRDefault="008E0639" w:rsidP="00C12D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625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1CC8B4AF" w14:textId="5F2AFAD9" w:rsidR="008E0639" w:rsidRPr="003C67F3" w:rsidRDefault="008E0639" w:rsidP="00C12D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8E0639" w:rsidRPr="003C67F3" w14:paraId="33133B0E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5ED56EA" w14:textId="77777777" w:rsidR="008E0639" w:rsidRPr="003C67F3" w:rsidRDefault="008E0639" w:rsidP="003118F9">
            <w:pPr>
              <w:tabs>
                <w:tab w:val="left" w:pos="1525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D2C227A" w14:textId="7642A148" w:rsidR="008E0639" w:rsidRPr="003C67F3" w:rsidRDefault="008E0639" w:rsidP="00696BDE">
            <w:pPr>
              <w:tabs>
                <w:tab w:val="left" w:pos="152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npaired t-test (two-tailed)</w:t>
            </w: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133897F" w14:textId="466C9C92" w:rsidR="008E0639" w:rsidRPr="006E1476" w:rsidRDefault="008E0639" w:rsidP="00A54D94">
            <w:pPr>
              <w:jc w:val="center"/>
              <w:rPr>
                <w:rFonts w:ascii="Arial" w:hAnsi="Arial" w:cs="Arial"/>
                <w:sz w:val="20"/>
                <w:szCs w:val="20"/>
                <w:vertAlign w:val="subscript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vertAlign w:val="subscript"/>
              </w:rPr>
              <w:t>s</w:t>
            </w:r>
            <w:r>
              <w:rPr>
                <w:rFonts w:ascii="Arial" w:hAnsi="Arial" w:cs="Arial"/>
                <w:sz w:val="20"/>
                <w:szCs w:val="20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ACSF </w:t>
            </w:r>
            <w:r w:rsidRPr="00C12D59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NVP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12EAB9F" w14:textId="216C88D9" w:rsidR="008E0639" w:rsidRDefault="008E0639" w:rsidP="007B11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= 9 </w:t>
            </w:r>
            <w:r w:rsidRPr="008E0639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5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67ACE7A" w14:textId="46152419" w:rsidR="008E0639" w:rsidRDefault="00CD1671" w:rsidP="00C12D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&gt;0.999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204FDE63" w14:textId="03CDD76B" w:rsidR="008E0639" w:rsidRDefault="008E0639" w:rsidP="00C12D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8E0639" w:rsidRPr="003C67F3" w14:paraId="58404C6D" w14:textId="77777777" w:rsidTr="00A27F46">
        <w:trPr>
          <w:cantSplit/>
          <w:trHeight w:val="259"/>
          <w:jc w:val="center"/>
        </w:trPr>
        <w:tc>
          <w:tcPr>
            <w:tcW w:w="1101" w:type="dxa"/>
            <w:vMerge w:val="restar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EFC5DBF" w14:textId="598C43C2" w:rsidR="008E0639" w:rsidRDefault="008E0639" w:rsidP="00E54D14">
            <w:pPr>
              <w:tabs>
                <w:tab w:val="left" w:pos="152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. 1</w:t>
            </w:r>
            <w:r w:rsidR="00E54D14">
              <w:rPr>
                <w:rFonts w:ascii="Arial" w:hAnsi="Arial" w:cs="Arial"/>
                <w:sz w:val="20"/>
                <w:szCs w:val="20"/>
              </w:rPr>
              <w:t>E</w:t>
            </w:r>
          </w:p>
        </w:tc>
        <w:tc>
          <w:tcPr>
            <w:tcW w:w="284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2A520CF" w14:textId="75104E54" w:rsidR="008E0639" w:rsidRDefault="008E0639" w:rsidP="00E54D14">
            <w:pPr>
              <w:tabs>
                <w:tab w:val="left" w:pos="152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ultiple t-test (post hoc multiple comparison Holm-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Sildak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method) </w:t>
            </w: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3E8766C" w14:textId="4C885941" w:rsidR="008E0639" w:rsidRDefault="008E0639" w:rsidP="00696BD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25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ASCF </w:t>
            </w:r>
            <w:r w:rsidRPr="00B1202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813E32E" w14:textId="11F9E2EF" w:rsidR="008E0639" w:rsidRDefault="008E0639" w:rsidP="007B11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0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DFF1C4D" w14:textId="6E2FA263" w:rsidR="008E0639" w:rsidRDefault="008E0639" w:rsidP="00C12D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410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5EED7F7A" w14:textId="62C4B573" w:rsidR="008E0639" w:rsidRDefault="008E0639" w:rsidP="00C12D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8E0639" w:rsidRPr="003C67F3" w14:paraId="5506609B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190AA18" w14:textId="6C55ADBD" w:rsidR="008E0639" w:rsidRDefault="008E0639" w:rsidP="009B4928">
            <w:pPr>
              <w:tabs>
                <w:tab w:val="left" w:pos="152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5DA492B" w14:textId="35FA753E" w:rsidR="008E0639" w:rsidRDefault="008E0639" w:rsidP="00696BDE">
            <w:pPr>
              <w:tabs>
                <w:tab w:val="left" w:pos="152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235A00F" w14:textId="7D5BEBCF" w:rsidR="008E0639" w:rsidRDefault="008E0639" w:rsidP="00696BD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50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ASCF </w:t>
            </w:r>
            <w:r w:rsidRPr="00B1202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E4A2414" w14:textId="3A839768" w:rsidR="008E0639" w:rsidRDefault="008E0639" w:rsidP="007B11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0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D572227" w14:textId="3475A873" w:rsidR="008E0639" w:rsidRDefault="008E0639" w:rsidP="00C12D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273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12C61AFF" w14:textId="2F71DC89" w:rsidR="008E0639" w:rsidRDefault="008E0639" w:rsidP="00C12D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8E0639" w:rsidRPr="003C67F3" w14:paraId="20A6B5CA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32B5FA3" w14:textId="5D0C736C" w:rsidR="008E0639" w:rsidRDefault="008E0639" w:rsidP="009B4928">
            <w:pPr>
              <w:tabs>
                <w:tab w:val="left" w:pos="152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200C808" w14:textId="7CBFC26F" w:rsidR="008E0639" w:rsidRDefault="008E0639" w:rsidP="00696BDE">
            <w:pPr>
              <w:tabs>
                <w:tab w:val="left" w:pos="152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306B041" w14:textId="1D31DEF7" w:rsidR="008E0639" w:rsidRDefault="008E0639" w:rsidP="00696BD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75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ASCF </w:t>
            </w:r>
            <w:r w:rsidRPr="00B1202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A45CD2" w14:textId="65544D8A" w:rsidR="008E0639" w:rsidRDefault="008E0639" w:rsidP="007B11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0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689A866" w14:textId="520C02E5" w:rsidR="008E0639" w:rsidRDefault="008E0639" w:rsidP="00C12D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533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4A0E462B" w14:textId="3E2652DB" w:rsidR="008E0639" w:rsidRDefault="008E0639" w:rsidP="00C12D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8E0639" w:rsidRPr="003C67F3" w14:paraId="778771C9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BC9FDC2" w14:textId="1A18C5C9" w:rsidR="008E0639" w:rsidRPr="003C67F3" w:rsidRDefault="008E0639" w:rsidP="009B4928">
            <w:pPr>
              <w:tabs>
                <w:tab w:val="left" w:pos="152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F18C954" w14:textId="44379BF2" w:rsidR="008E0639" w:rsidRPr="003C67F3" w:rsidRDefault="008E0639" w:rsidP="00696BDE">
            <w:pPr>
              <w:tabs>
                <w:tab w:val="left" w:pos="152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4F06ACB" w14:textId="21175A6F" w:rsidR="008E0639" w:rsidRDefault="008E0639" w:rsidP="00696BD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100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ASCF </w:t>
            </w:r>
            <w:r w:rsidRPr="00B1202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63DA7F8" w14:textId="3F956F35" w:rsidR="008E0639" w:rsidRDefault="008E0639" w:rsidP="007B11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0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4FB0CB5" w14:textId="0CA6239C" w:rsidR="008E0639" w:rsidRDefault="008E0639" w:rsidP="00C12D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1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56618DBD" w14:textId="30A3BF9F" w:rsidR="008E0639" w:rsidRDefault="008E0639" w:rsidP="00C12D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</w:t>
            </w:r>
          </w:p>
        </w:tc>
      </w:tr>
      <w:tr w:rsidR="008E0639" w:rsidRPr="003C67F3" w14:paraId="3B7E5051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C90B9D0" w14:textId="2AD89299" w:rsidR="008E0639" w:rsidRPr="003C67F3" w:rsidRDefault="008E0639" w:rsidP="00696BDE">
            <w:pPr>
              <w:tabs>
                <w:tab w:val="left" w:pos="152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7354E1B" w14:textId="77777777" w:rsidR="008E0639" w:rsidRPr="003C67F3" w:rsidRDefault="008E0639" w:rsidP="00696BDE">
            <w:pPr>
              <w:tabs>
                <w:tab w:val="left" w:pos="152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302513A" w14:textId="3780BF9C" w:rsidR="008E0639" w:rsidRDefault="008E0639" w:rsidP="00B1202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125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ASCF </w:t>
            </w:r>
            <w:r w:rsidRPr="00B1202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F2FBBA" w14:textId="20926DD6" w:rsidR="008E0639" w:rsidRDefault="008E0639" w:rsidP="007B11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0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8CEC57A" w14:textId="5654A015" w:rsidR="008E0639" w:rsidRDefault="008E0639" w:rsidP="00C12D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4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56B010B8" w14:textId="078E1A60" w:rsidR="008E0639" w:rsidRDefault="008E0639" w:rsidP="00C12D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*</w:t>
            </w:r>
          </w:p>
        </w:tc>
      </w:tr>
      <w:tr w:rsidR="008E0639" w:rsidRPr="003C67F3" w14:paraId="14F9558F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E80A804" w14:textId="77777777" w:rsidR="008E0639" w:rsidRPr="003C67F3" w:rsidRDefault="008E0639" w:rsidP="00696BDE">
            <w:pPr>
              <w:tabs>
                <w:tab w:val="left" w:pos="152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BA8496" w14:textId="77777777" w:rsidR="008E0639" w:rsidRPr="003C67F3" w:rsidRDefault="008E0639" w:rsidP="00696BDE">
            <w:pPr>
              <w:tabs>
                <w:tab w:val="left" w:pos="152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67D2DE1" w14:textId="3B969478" w:rsidR="008E0639" w:rsidRDefault="008E0639" w:rsidP="00696BD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150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ASCF </w:t>
            </w:r>
            <w:r w:rsidRPr="00B1202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B560434" w14:textId="2C8C5BD2" w:rsidR="008E0639" w:rsidRDefault="008E0639" w:rsidP="007B11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0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C91F31C" w14:textId="49B7DB5A" w:rsidR="008E0639" w:rsidRDefault="008E0639" w:rsidP="00C12D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5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6DEC1548" w14:textId="2D66E0AA" w:rsidR="008E0639" w:rsidRDefault="008E0639" w:rsidP="00C12D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*</w:t>
            </w:r>
          </w:p>
        </w:tc>
      </w:tr>
      <w:tr w:rsidR="008E0639" w:rsidRPr="003C67F3" w14:paraId="52369C46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CF3086C" w14:textId="77777777" w:rsidR="008E0639" w:rsidRPr="003C67F3" w:rsidRDefault="008E0639" w:rsidP="00696BDE">
            <w:pPr>
              <w:tabs>
                <w:tab w:val="left" w:pos="152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296F9D6" w14:textId="77777777" w:rsidR="008E0639" w:rsidRPr="003C67F3" w:rsidRDefault="008E0639" w:rsidP="00696BDE">
            <w:pPr>
              <w:tabs>
                <w:tab w:val="left" w:pos="152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4FB8872" w14:textId="36C4A93F" w:rsidR="008E0639" w:rsidRDefault="008E0639" w:rsidP="00696BD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175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ASCF </w:t>
            </w:r>
            <w:r w:rsidRPr="00B1202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0AE4113" w14:textId="1FAB6028" w:rsidR="008E0639" w:rsidRDefault="008E0639" w:rsidP="007B11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0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0EC0F75" w14:textId="605613EB" w:rsidR="008E0639" w:rsidRDefault="008E0639" w:rsidP="00C12D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1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18035091" w14:textId="46283E55" w:rsidR="008E0639" w:rsidRDefault="008E0639" w:rsidP="00C12D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</w:t>
            </w:r>
          </w:p>
        </w:tc>
      </w:tr>
      <w:tr w:rsidR="008E0639" w:rsidRPr="003C67F3" w14:paraId="6FCC07E4" w14:textId="77777777" w:rsidTr="0027474F">
        <w:trPr>
          <w:cantSplit/>
          <w:trHeight w:val="72"/>
          <w:jc w:val="center"/>
        </w:trPr>
        <w:tc>
          <w:tcPr>
            <w:tcW w:w="1101" w:type="dxa"/>
            <w:vMerge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F622FB" w14:textId="77777777" w:rsidR="008E0639" w:rsidRPr="003C67F3" w:rsidRDefault="008E0639" w:rsidP="00696BDE">
            <w:pPr>
              <w:tabs>
                <w:tab w:val="left" w:pos="152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2A8AF9C" w14:textId="77777777" w:rsidR="008E0639" w:rsidRPr="003C67F3" w:rsidRDefault="008E0639" w:rsidP="00696BDE">
            <w:pPr>
              <w:tabs>
                <w:tab w:val="left" w:pos="152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C659E87" w14:textId="573E1427" w:rsidR="008E0639" w:rsidRDefault="008E0639" w:rsidP="00696BD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200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ASCF </w:t>
            </w:r>
            <w:r w:rsidRPr="00B1202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7F9D5A" w14:textId="0C94A258" w:rsidR="008E0639" w:rsidRDefault="008E0639" w:rsidP="007B11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0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vAlign w:val="center"/>
          </w:tcPr>
          <w:p w14:paraId="3703BAB2" w14:textId="6C0CA15E" w:rsidR="008E0639" w:rsidRDefault="008E0639" w:rsidP="00C12D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5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67C4465B" w14:textId="3B9794C6" w:rsidR="008E0639" w:rsidRDefault="008E0639" w:rsidP="00C12D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*</w:t>
            </w:r>
          </w:p>
        </w:tc>
      </w:tr>
      <w:tr w:rsidR="008E0639" w:rsidRPr="003C67F3" w14:paraId="6141E8F2" w14:textId="77777777" w:rsidTr="0027474F">
        <w:trPr>
          <w:cantSplit/>
          <w:trHeight w:val="259"/>
          <w:jc w:val="center"/>
        </w:trPr>
        <w:tc>
          <w:tcPr>
            <w:tcW w:w="11645" w:type="dxa"/>
            <w:gridSpan w:val="10"/>
            <w:tcBorders>
              <w:top w:val="single" w:sz="12" w:space="0" w:color="000000"/>
              <w:bottom w:val="single" w:sz="12" w:space="0" w:color="000000"/>
            </w:tcBorders>
            <w:shd w:val="clear" w:color="auto" w:fill="E5B8B7" w:themeFill="accent2" w:themeFillTint="66"/>
          </w:tcPr>
          <w:p w14:paraId="1B27CF21" w14:textId="66FEACF5" w:rsidR="008E0639" w:rsidRPr="003C67F3" w:rsidRDefault="008E0639" w:rsidP="009259C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70311">
              <w:rPr>
                <w:rFonts w:ascii="Arial" w:hAnsi="Arial" w:cs="Arial"/>
                <w:b/>
                <w:sz w:val="20"/>
                <w:szCs w:val="20"/>
              </w:rPr>
              <w:t>Figure 2</w:t>
            </w:r>
            <w:r w:rsidR="0027474F">
              <w:rPr>
                <w:rFonts w:ascii="Arial" w:hAnsi="Arial" w:cs="Arial"/>
                <w:b/>
                <w:sz w:val="20"/>
                <w:szCs w:val="20"/>
              </w:rPr>
              <w:t xml:space="preserve">: </w:t>
            </w:r>
            <w:r w:rsidR="0027474F" w:rsidRPr="0027474F"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 xml:space="preserve">IGF-1 </w:t>
            </w:r>
            <w:r w:rsidR="0027474F" w:rsidRPr="0027474F"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  <w:lang w:val="en-GB"/>
              </w:rPr>
              <w:t xml:space="preserve">reduces </w:t>
            </w:r>
            <w:proofErr w:type="spellStart"/>
            <w:r w:rsidR="0027474F" w:rsidRPr="0027474F"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  <w:vertAlign w:val="subscript"/>
                <w:lang w:val="en-GB"/>
              </w:rPr>
              <w:t>m</w:t>
            </w:r>
            <w:r w:rsidR="0027474F" w:rsidRPr="0027474F"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  <w:lang w:val="en-GB"/>
              </w:rPr>
              <w:t>I</w:t>
            </w:r>
            <w:proofErr w:type="spellEnd"/>
            <w:r w:rsidR="0027474F" w:rsidRPr="0027474F">
              <w:rPr>
                <w:rFonts w:ascii="Arial" w:hAnsi="Arial" w:cs="Arial"/>
                <w:b/>
                <w:bCs/>
                <w:color w:val="000000"/>
                <w:kern w:val="24"/>
                <w:position w:val="-5"/>
                <w:sz w:val="20"/>
                <w:szCs w:val="20"/>
                <w:vertAlign w:val="subscript"/>
                <w:lang w:val="en-GB"/>
              </w:rPr>
              <w:t>AHP</w:t>
            </w:r>
            <w:r w:rsidR="0027474F" w:rsidRPr="0027474F"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  <w:lang w:val="en-GB"/>
              </w:rPr>
              <w:t xml:space="preserve"> and </w:t>
            </w:r>
            <w:proofErr w:type="spellStart"/>
            <w:r w:rsidR="0027474F" w:rsidRPr="0027474F"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  <w:vertAlign w:val="subscript"/>
                <w:lang w:val="en-GB"/>
              </w:rPr>
              <w:t>s</w:t>
            </w:r>
            <w:r w:rsidR="0027474F" w:rsidRPr="0027474F"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  <w:lang w:val="en-GB"/>
              </w:rPr>
              <w:t>I</w:t>
            </w:r>
            <w:proofErr w:type="spellEnd"/>
            <w:r w:rsidR="0027474F" w:rsidRPr="0027474F">
              <w:rPr>
                <w:rFonts w:ascii="Arial" w:hAnsi="Arial" w:cs="Arial"/>
                <w:b/>
                <w:bCs/>
                <w:color w:val="000000"/>
                <w:kern w:val="24"/>
                <w:position w:val="-5"/>
                <w:sz w:val="20"/>
                <w:szCs w:val="20"/>
                <w:vertAlign w:val="subscript"/>
                <w:lang w:val="en-GB"/>
              </w:rPr>
              <w:t xml:space="preserve">AHP </w:t>
            </w:r>
            <w:r w:rsidR="0027474F" w:rsidRPr="0027474F"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  <w:lang w:val="en-GB"/>
              </w:rPr>
              <w:t>in IL neurons</w:t>
            </w:r>
            <w:r w:rsidR="0027474F" w:rsidRPr="00E13AD6">
              <w:rPr>
                <w:b/>
                <w:bCs/>
                <w:color w:val="000000"/>
                <w:kern w:val="24"/>
              </w:rPr>
              <w:t xml:space="preserve"> </w:t>
            </w:r>
          </w:p>
        </w:tc>
      </w:tr>
      <w:tr w:rsidR="007F3FBD" w:rsidRPr="003C67F3" w14:paraId="2CFCF9FC" w14:textId="77777777" w:rsidTr="00A27F46">
        <w:trPr>
          <w:cantSplit/>
          <w:trHeight w:val="259"/>
          <w:jc w:val="center"/>
        </w:trPr>
        <w:tc>
          <w:tcPr>
            <w:tcW w:w="1101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6BE311D" w14:textId="006A7816" w:rsidR="007F3FBD" w:rsidRPr="003C67F3" w:rsidRDefault="007F3FBD" w:rsidP="003118F9">
            <w:pPr>
              <w:tabs>
                <w:tab w:val="left" w:pos="152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. 2B</w:t>
            </w:r>
          </w:p>
        </w:tc>
        <w:tc>
          <w:tcPr>
            <w:tcW w:w="2848" w:type="dxa"/>
            <w:gridSpan w:val="2"/>
            <w:vMerge w:val="restart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169BF4A" w14:textId="0F2A43DC" w:rsidR="007F3FBD" w:rsidRPr="003C67F3" w:rsidRDefault="007F3FBD" w:rsidP="00207005">
            <w:pPr>
              <w:tabs>
                <w:tab w:val="left" w:pos="152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ired t-test</w:t>
            </w:r>
            <w:r w:rsidR="00207005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(two-tailed)</w:t>
            </w:r>
          </w:p>
        </w:tc>
        <w:tc>
          <w:tcPr>
            <w:tcW w:w="3976" w:type="dxa"/>
            <w:gridSpan w:val="2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E4A7C1B" w14:textId="45501EBA" w:rsidR="007F3FBD" w:rsidRPr="002C1EF8" w:rsidRDefault="007F3FBD" w:rsidP="006E147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2C1EF8">
              <w:rPr>
                <w:rFonts w:ascii="Arial" w:hAnsi="Arial" w:cs="Arial"/>
                <w:i/>
                <w:sz w:val="20"/>
                <w:szCs w:val="20"/>
                <w:vertAlign w:val="subscript"/>
              </w:rPr>
              <w:t>m</w:t>
            </w:r>
            <w:r w:rsidRPr="002C1EF8">
              <w:rPr>
                <w:rFonts w:ascii="Arial" w:hAnsi="Arial" w:cs="Arial"/>
                <w:sz w:val="20"/>
                <w:szCs w:val="20"/>
              </w:rPr>
              <w:t>I</w:t>
            </w:r>
            <w:r w:rsidRPr="002C1EF8">
              <w:rPr>
                <w:rFonts w:ascii="Arial" w:hAnsi="Arial" w:cs="Arial"/>
                <w:sz w:val="20"/>
                <w:szCs w:val="20"/>
                <w:vertAlign w:val="subscript"/>
              </w:rPr>
              <w:t>AHP</w:t>
            </w:r>
            <w:proofErr w:type="spellEnd"/>
            <w:r w:rsidR="00742DB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(ACSF </w:t>
            </w:r>
            <w:r w:rsidRPr="00742DB2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0DC354D" w14:textId="47ECE253" w:rsidR="007F3FBD" w:rsidRPr="006E1D29" w:rsidRDefault="007F3FBD" w:rsidP="007F3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E1D29">
              <w:rPr>
                <w:rFonts w:ascii="Arial" w:hAnsi="Arial" w:cs="Arial"/>
                <w:sz w:val="20"/>
                <w:szCs w:val="20"/>
              </w:rPr>
              <w:t>N=</w:t>
            </w:r>
            <w:r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1132" w:type="dxa"/>
            <w:gridSpan w:val="3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C767AE1" w14:textId="1ECC8AC5" w:rsidR="007F3FBD" w:rsidRPr="006E1D29" w:rsidRDefault="007F3FBD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4</w:t>
            </w:r>
          </w:p>
        </w:tc>
        <w:tc>
          <w:tcPr>
            <w:tcW w:w="1518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2AF5A663" w14:textId="7C383A3F" w:rsidR="007F3FBD" w:rsidRPr="00764687" w:rsidRDefault="007F3FBD" w:rsidP="00C21DD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**</w:t>
            </w:r>
          </w:p>
        </w:tc>
      </w:tr>
      <w:tr w:rsidR="007F3FBD" w:rsidRPr="003C67F3" w14:paraId="43B28BB2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A7B2229" w14:textId="77777777" w:rsidR="007F3FBD" w:rsidRPr="003C67F3" w:rsidRDefault="007F3FBD" w:rsidP="003118F9">
            <w:pPr>
              <w:tabs>
                <w:tab w:val="left" w:pos="1525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00F001C" w14:textId="2D98D048" w:rsidR="007F3FBD" w:rsidRPr="003C67F3" w:rsidRDefault="007F3FBD" w:rsidP="00C21DDD">
            <w:pPr>
              <w:tabs>
                <w:tab w:val="left" w:pos="152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20E6CCC" w14:textId="2D802CC4" w:rsidR="007F3FBD" w:rsidRPr="00E7545E" w:rsidRDefault="007F3FBD" w:rsidP="006E147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2C1EF8">
              <w:rPr>
                <w:rFonts w:ascii="Arial" w:hAnsi="Arial" w:cs="Arial"/>
                <w:i/>
                <w:sz w:val="20"/>
                <w:szCs w:val="20"/>
                <w:vertAlign w:val="subscript"/>
              </w:rPr>
              <w:t>m</w:t>
            </w:r>
            <w:r w:rsidRPr="002C1EF8">
              <w:rPr>
                <w:rFonts w:ascii="Arial" w:hAnsi="Arial" w:cs="Arial"/>
                <w:sz w:val="20"/>
                <w:szCs w:val="20"/>
              </w:rPr>
              <w:t>I</w:t>
            </w:r>
            <w:r w:rsidRPr="002C1EF8">
              <w:rPr>
                <w:rFonts w:ascii="Arial" w:hAnsi="Arial" w:cs="Arial"/>
                <w:sz w:val="20"/>
                <w:szCs w:val="20"/>
                <w:vertAlign w:val="subscript"/>
              </w:rPr>
              <w:t>AHP</w:t>
            </w:r>
            <w:proofErr w:type="spellEnd"/>
            <w:r w:rsidRPr="002C1EF8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 xml:space="preserve">NVP </w:t>
            </w:r>
            <w:r w:rsidRPr="00C12D59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NVP+IGF-1</w:t>
            </w:r>
            <w:r w:rsidRPr="002C1EF8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A83D131" w14:textId="67F13241" w:rsidR="007F3FBD" w:rsidRPr="00E36973" w:rsidRDefault="007F3FBD" w:rsidP="008C1A4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36973">
              <w:rPr>
                <w:rFonts w:ascii="Arial" w:hAnsi="Arial" w:cs="Arial"/>
                <w:sz w:val="20"/>
                <w:szCs w:val="20"/>
              </w:rPr>
              <w:t>N=</w:t>
            </w:r>
            <w:r w:rsidR="008C1A48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8131EE" w14:textId="34EF3D90" w:rsidR="007F3FBD" w:rsidRPr="00E36973" w:rsidRDefault="00207005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578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0DFD264A" w14:textId="5002B5E9" w:rsidR="007F3FBD" w:rsidRPr="00764687" w:rsidRDefault="007F3FBD" w:rsidP="009B492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7F3FBD" w:rsidRPr="003C67F3" w14:paraId="7702FF2E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1D323F7" w14:textId="77777777" w:rsidR="007F3FBD" w:rsidRPr="003C67F3" w:rsidRDefault="007F3FBD" w:rsidP="003118F9">
            <w:pPr>
              <w:tabs>
                <w:tab w:val="left" w:pos="1525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C1793AD" w14:textId="223DAF7E" w:rsidR="007F3FBD" w:rsidRPr="003C67F3" w:rsidRDefault="007F3FBD" w:rsidP="00C21DDD">
            <w:pPr>
              <w:tabs>
                <w:tab w:val="left" w:pos="152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npaired t-test (two-tailed)</w:t>
            </w: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F88F842" w14:textId="49C39144" w:rsidR="007F3FBD" w:rsidRPr="002C1EF8" w:rsidRDefault="007F3FBD" w:rsidP="006E1476">
            <w:pPr>
              <w:jc w:val="center"/>
              <w:rPr>
                <w:rFonts w:ascii="Arial" w:hAnsi="Arial" w:cs="Arial"/>
                <w:i/>
                <w:sz w:val="20"/>
                <w:szCs w:val="20"/>
                <w:vertAlign w:val="subscript"/>
              </w:rPr>
            </w:pPr>
            <w:proofErr w:type="spellStart"/>
            <w:r w:rsidRPr="00742DB2">
              <w:rPr>
                <w:rFonts w:ascii="Arial" w:hAnsi="Arial" w:cs="Arial"/>
                <w:i/>
                <w:sz w:val="20"/>
                <w:szCs w:val="20"/>
                <w:vertAlign w:val="subscript"/>
              </w:rPr>
              <w:t>m</w:t>
            </w:r>
            <w:r w:rsidR="00742DB2">
              <w:rPr>
                <w:rFonts w:ascii="Arial" w:hAnsi="Arial" w:cs="Arial"/>
                <w:sz w:val="20"/>
                <w:szCs w:val="20"/>
              </w:rPr>
              <w:t>I</w:t>
            </w:r>
            <w:r w:rsidRPr="00742DB2">
              <w:rPr>
                <w:rFonts w:ascii="Arial" w:hAnsi="Arial" w:cs="Arial"/>
                <w:sz w:val="20"/>
                <w:szCs w:val="20"/>
                <w:vertAlign w:val="subscript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ACSF </w:t>
            </w:r>
            <w:r w:rsidRPr="00C12D59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NVP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A906D2" w14:textId="2BA3D862" w:rsidR="007F3FBD" w:rsidRPr="00E36973" w:rsidRDefault="007F3FBD" w:rsidP="008C1A4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=9 </w:t>
            </w:r>
            <w:r w:rsidRPr="008E0639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C1A48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3777018" w14:textId="6C68DF88" w:rsidR="007F3FBD" w:rsidRDefault="007F3FBD" w:rsidP="008C1A4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</w:t>
            </w:r>
            <w:r w:rsidR="008C1A48">
              <w:rPr>
                <w:rFonts w:ascii="Arial" w:hAnsi="Arial" w:cs="Arial"/>
                <w:sz w:val="20"/>
                <w:szCs w:val="20"/>
              </w:rPr>
              <w:t>918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38141F56" w14:textId="27028A9F" w:rsidR="007F3FBD" w:rsidRDefault="007F3FBD" w:rsidP="009B492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3B4578" w:rsidRPr="003C67F3" w14:paraId="2F036395" w14:textId="77777777" w:rsidTr="00A27F46">
        <w:trPr>
          <w:cantSplit/>
          <w:trHeight w:val="259"/>
          <w:jc w:val="center"/>
        </w:trPr>
        <w:tc>
          <w:tcPr>
            <w:tcW w:w="1101" w:type="dxa"/>
            <w:vMerge w:val="restar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8CD29F5" w14:textId="741E5112" w:rsidR="003B4578" w:rsidRDefault="003B4578" w:rsidP="003118F9">
            <w:pPr>
              <w:tabs>
                <w:tab w:val="left" w:pos="152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. 2C</w:t>
            </w:r>
          </w:p>
          <w:p w14:paraId="6B7CEA2E" w14:textId="4A1919E6" w:rsidR="003B4578" w:rsidRPr="003C67F3" w:rsidRDefault="003B4578" w:rsidP="003118F9">
            <w:pPr>
              <w:tabs>
                <w:tab w:val="left" w:pos="1525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02278D6" w14:textId="7D8DE5D6" w:rsidR="003B4578" w:rsidRPr="003C67F3" w:rsidRDefault="003B4578" w:rsidP="005B5F2C">
            <w:pPr>
              <w:tabs>
                <w:tab w:val="left" w:pos="152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ired t-test</w:t>
            </w:r>
            <w:r w:rsidR="005B5F2C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(two-tailed)</w:t>
            </w: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BAA5313" w14:textId="0335C741" w:rsidR="003B4578" w:rsidRPr="00E7545E" w:rsidRDefault="003B4578" w:rsidP="006E147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vertAlign w:val="subscript"/>
              </w:rPr>
              <w:t>m</w:t>
            </w:r>
            <w:r w:rsidRPr="002C1EF8">
              <w:rPr>
                <w:rFonts w:ascii="Arial" w:hAnsi="Arial" w:cs="Arial"/>
                <w:sz w:val="20"/>
                <w:szCs w:val="20"/>
              </w:rPr>
              <w:t>I</w:t>
            </w:r>
            <w:r w:rsidRPr="002C1EF8">
              <w:rPr>
                <w:rFonts w:ascii="Arial" w:hAnsi="Arial" w:cs="Arial"/>
                <w:sz w:val="20"/>
                <w:szCs w:val="20"/>
                <w:vertAlign w:val="subscript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  <w:vertAlign w:val="subscript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time curse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 (ACSF </w:t>
            </w:r>
            <w:r w:rsidRPr="00742DB2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I</w:t>
            </w:r>
            <w:r w:rsidRPr="002C1EF8">
              <w:rPr>
                <w:rFonts w:ascii="Arial" w:hAnsi="Arial" w:cs="Arial"/>
                <w:sz w:val="20"/>
                <w:szCs w:val="20"/>
              </w:rPr>
              <w:t>GF-1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582A1EE" w14:textId="77AC9B57" w:rsidR="003B4578" w:rsidRPr="00E36973" w:rsidRDefault="003B4578" w:rsidP="003B457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9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5D21811" w14:textId="5B0E4D65" w:rsidR="003B4578" w:rsidRPr="00E36973" w:rsidRDefault="003B4578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&lt;0.0001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1F8AE86D" w14:textId="2932A8AE" w:rsidR="003B4578" w:rsidRPr="00764687" w:rsidRDefault="003B4578" w:rsidP="00C21DD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***</w:t>
            </w:r>
          </w:p>
        </w:tc>
      </w:tr>
      <w:tr w:rsidR="003B4578" w:rsidRPr="003C67F3" w14:paraId="6CF9DE2C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6DEFB38" w14:textId="77777777" w:rsidR="003B4578" w:rsidRPr="003C67F3" w:rsidRDefault="003B4578" w:rsidP="003118F9">
            <w:pPr>
              <w:tabs>
                <w:tab w:val="left" w:pos="1525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35881B7" w14:textId="77777777" w:rsidR="003B4578" w:rsidRPr="003C67F3" w:rsidRDefault="003B4578" w:rsidP="00C21DDD">
            <w:pPr>
              <w:tabs>
                <w:tab w:val="left" w:pos="152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5751250" w14:textId="3EB0B01E" w:rsidR="003B4578" w:rsidRPr="00E7545E" w:rsidRDefault="003B4578" w:rsidP="006E1476">
            <w:pPr>
              <w:ind w:left="-5" w:firstLine="5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i/>
                <w:sz w:val="20"/>
                <w:szCs w:val="20"/>
                <w:vertAlign w:val="subscript"/>
              </w:rPr>
              <w:t>m</w:t>
            </w:r>
            <w:r w:rsidRPr="002C1EF8">
              <w:rPr>
                <w:rFonts w:ascii="Arial" w:hAnsi="Arial" w:cs="Arial"/>
                <w:sz w:val="20"/>
                <w:szCs w:val="20"/>
              </w:rPr>
              <w:t>I</w:t>
            </w:r>
            <w:r w:rsidRPr="002C1EF8">
              <w:rPr>
                <w:rFonts w:ascii="Arial" w:hAnsi="Arial" w:cs="Arial"/>
                <w:sz w:val="20"/>
                <w:szCs w:val="20"/>
                <w:vertAlign w:val="subscript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  <w:vertAlign w:val="subscript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time curse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 xml:space="preserve">NVP </w:t>
            </w:r>
            <w:r w:rsidRPr="00C12D59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NVP+IGF-1</w:t>
            </w:r>
            <w:r w:rsidRPr="002C1EF8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74C4FD1" w14:textId="584E46B5" w:rsidR="003B4578" w:rsidRPr="00E36973" w:rsidRDefault="003B4578" w:rsidP="00F60B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</w:t>
            </w:r>
            <w:r w:rsidR="00F60B3B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1676F3E" w14:textId="435CE5E3" w:rsidR="003B4578" w:rsidRPr="00E36973" w:rsidRDefault="003B4578" w:rsidP="00F60B3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30EA5">
              <w:rPr>
                <w:rFonts w:ascii="Arial" w:hAnsi="Arial" w:cs="Arial"/>
                <w:sz w:val="20"/>
                <w:szCs w:val="20"/>
              </w:rPr>
              <w:t>0.</w:t>
            </w:r>
            <w:r w:rsidR="00F60B3B">
              <w:rPr>
                <w:rFonts w:ascii="Arial" w:hAnsi="Arial" w:cs="Arial"/>
                <w:sz w:val="20"/>
                <w:szCs w:val="20"/>
              </w:rPr>
              <w:t>140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759EED13" w14:textId="6F55983D" w:rsidR="003B4578" w:rsidRPr="00764687" w:rsidRDefault="003B4578" w:rsidP="009B492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3B4578" w:rsidRPr="003C67F3" w14:paraId="096EE021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DA922FF" w14:textId="77777777" w:rsidR="003B4578" w:rsidRPr="003C67F3" w:rsidRDefault="003B4578" w:rsidP="003118F9">
            <w:pPr>
              <w:tabs>
                <w:tab w:val="left" w:pos="1525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CB06587" w14:textId="5715A762" w:rsidR="003B4578" w:rsidRPr="003C67F3" w:rsidRDefault="003B4578" w:rsidP="00C21DDD">
            <w:pPr>
              <w:tabs>
                <w:tab w:val="left" w:pos="152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npaired t-test (two-tailed)</w:t>
            </w: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633E488" w14:textId="61ECE73C" w:rsidR="003B4578" w:rsidRDefault="003B4578" w:rsidP="003B4578">
            <w:pPr>
              <w:ind w:left="-5" w:firstLine="5"/>
              <w:jc w:val="center"/>
              <w:rPr>
                <w:rFonts w:ascii="Arial" w:hAnsi="Arial" w:cs="Arial"/>
                <w:i/>
                <w:sz w:val="20"/>
                <w:szCs w:val="20"/>
                <w:vertAlign w:val="subscript"/>
              </w:rPr>
            </w:pPr>
            <w:proofErr w:type="spellStart"/>
            <w:r>
              <w:rPr>
                <w:rFonts w:ascii="Arial" w:hAnsi="Arial" w:cs="Arial"/>
                <w:i/>
                <w:sz w:val="20"/>
                <w:szCs w:val="20"/>
                <w:vertAlign w:val="subscript"/>
              </w:rPr>
              <w:t>m</w:t>
            </w:r>
            <w:r w:rsidRPr="002C1EF8">
              <w:rPr>
                <w:rFonts w:ascii="Arial" w:hAnsi="Arial" w:cs="Arial"/>
                <w:sz w:val="20"/>
                <w:szCs w:val="20"/>
              </w:rPr>
              <w:t>I</w:t>
            </w:r>
            <w:r w:rsidRPr="002C1EF8">
              <w:rPr>
                <w:rFonts w:ascii="Arial" w:hAnsi="Arial" w:cs="Arial"/>
                <w:sz w:val="20"/>
                <w:szCs w:val="20"/>
                <w:vertAlign w:val="subscript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  <w:vertAlign w:val="subscript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time curse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 xml:space="preserve">IGF-1 </w:t>
            </w:r>
            <w:r w:rsidRPr="00C12D59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NVP+IGF-1</w:t>
            </w:r>
            <w:r w:rsidRPr="002C1EF8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FD2EBE1" w14:textId="72053765" w:rsidR="003B4578" w:rsidRDefault="00F60B3B" w:rsidP="00E3697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9 vs 7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9AFF29A" w14:textId="4D2B1F04" w:rsidR="003B4578" w:rsidRPr="00C30EA5" w:rsidRDefault="00F60B3B" w:rsidP="00E3697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&lt;0.0001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2DFACBF2" w14:textId="0A51CA14" w:rsidR="003B4578" w:rsidRDefault="00F60B3B" w:rsidP="009B492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**</w:t>
            </w:r>
          </w:p>
        </w:tc>
      </w:tr>
      <w:tr w:rsidR="00742DB2" w:rsidRPr="003C67F3" w14:paraId="1B289D95" w14:textId="77777777" w:rsidTr="00A27F46">
        <w:trPr>
          <w:cantSplit/>
          <w:trHeight w:val="259"/>
          <w:jc w:val="center"/>
        </w:trPr>
        <w:tc>
          <w:tcPr>
            <w:tcW w:w="1101" w:type="dxa"/>
            <w:vMerge w:val="restar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799EDBF" w14:textId="4B9DD7E5" w:rsidR="00742DB2" w:rsidRPr="003C67F3" w:rsidRDefault="00742DB2" w:rsidP="005D20B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. 2</w:t>
            </w:r>
            <w:r w:rsidR="005D20B2"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284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E136252" w14:textId="6F66A729" w:rsidR="00742DB2" w:rsidRPr="003C67F3" w:rsidRDefault="00742DB2" w:rsidP="005B5F2C">
            <w:pPr>
              <w:tabs>
                <w:tab w:val="left" w:pos="152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ired t-test</w:t>
            </w:r>
            <w:r w:rsidR="005B5F2C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(two-tailed)</w:t>
            </w: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720A30" w14:textId="565FD7CB" w:rsidR="00742DB2" w:rsidRPr="003C67F3" w:rsidRDefault="00742DB2" w:rsidP="006E147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4B0F2A">
              <w:rPr>
                <w:rFonts w:ascii="Arial" w:hAnsi="Arial" w:cs="Arial"/>
                <w:sz w:val="20"/>
                <w:szCs w:val="20"/>
                <w:vertAlign w:val="subscript"/>
              </w:rPr>
              <w:t>s</w:t>
            </w:r>
            <w:r w:rsidRPr="002C1EF8">
              <w:rPr>
                <w:rFonts w:ascii="Arial" w:hAnsi="Arial" w:cs="Arial"/>
                <w:sz w:val="20"/>
                <w:szCs w:val="20"/>
              </w:rPr>
              <w:t>I</w:t>
            </w:r>
            <w:r w:rsidRPr="002C1EF8">
              <w:rPr>
                <w:rFonts w:ascii="Arial" w:hAnsi="Arial" w:cs="Arial"/>
                <w:sz w:val="20"/>
                <w:szCs w:val="20"/>
                <w:vertAlign w:val="subscript"/>
              </w:rPr>
              <w:t>AHP</w:t>
            </w:r>
            <w:proofErr w:type="spellEnd"/>
            <w:r w:rsidRPr="002C1EF8">
              <w:rPr>
                <w:rFonts w:ascii="Arial" w:hAnsi="Arial" w:cs="Arial"/>
                <w:sz w:val="20"/>
                <w:szCs w:val="20"/>
              </w:rPr>
              <w:t xml:space="preserve"> (ACSF </w:t>
            </w:r>
            <w:r w:rsidRPr="00742DB2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8AFBC0E" w14:textId="7B2011A5" w:rsidR="00742DB2" w:rsidRPr="003C67F3" w:rsidRDefault="00742DB2" w:rsidP="00742DB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9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48E1FA" w14:textId="0B713218" w:rsidR="00742DB2" w:rsidRPr="003C67F3" w:rsidRDefault="00742DB2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4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78CE3DDF" w14:textId="72537240" w:rsidR="00742DB2" w:rsidRPr="003C67F3" w:rsidRDefault="00742DB2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4687">
              <w:rPr>
                <w:rFonts w:ascii="Arial" w:hAnsi="Arial" w:cs="Arial"/>
                <w:b/>
                <w:sz w:val="20"/>
                <w:szCs w:val="20"/>
              </w:rPr>
              <w:t>**</w:t>
            </w:r>
          </w:p>
        </w:tc>
      </w:tr>
      <w:tr w:rsidR="00742DB2" w:rsidRPr="003C67F3" w14:paraId="21174742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3E85AB5" w14:textId="77777777" w:rsidR="00742DB2" w:rsidRPr="003C67F3" w:rsidRDefault="00742DB2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E9440DE" w14:textId="279B8274" w:rsidR="00742DB2" w:rsidRPr="003C67F3" w:rsidRDefault="00742DB2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815ED20" w14:textId="4EBEE022" w:rsidR="00742DB2" w:rsidRPr="003C67F3" w:rsidRDefault="00742DB2" w:rsidP="006E147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i/>
                <w:sz w:val="20"/>
                <w:szCs w:val="20"/>
                <w:vertAlign w:val="subscript"/>
              </w:rPr>
              <w:t>s</w:t>
            </w:r>
            <w:r w:rsidRPr="002C1EF8">
              <w:rPr>
                <w:rFonts w:ascii="Arial" w:hAnsi="Arial" w:cs="Arial"/>
                <w:sz w:val="20"/>
                <w:szCs w:val="20"/>
              </w:rPr>
              <w:t>I</w:t>
            </w:r>
            <w:r w:rsidRPr="002C1EF8">
              <w:rPr>
                <w:rFonts w:ascii="Arial" w:hAnsi="Arial" w:cs="Arial"/>
                <w:sz w:val="20"/>
                <w:szCs w:val="20"/>
                <w:vertAlign w:val="subscript"/>
              </w:rPr>
              <w:t>AHP</w:t>
            </w:r>
            <w:proofErr w:type="spellEnd"/>
            <w:r w:rsidRPr="002C1EF8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 xml:space="preserve">NVP </w:t>
            </w:r>
            <w:r w:rsidRPr="00C12D59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NVP+IGF-1</w:t>
            </w:r>
            <w:r w:rsidRPr="002C1EF8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88947B6" w14:textId="36F56F21" w:rsidR="00742DB2" w:rsidRPr="003C67F3" w:rsidRDefault="00742DB2" w:rsidP="00742DB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7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0BDED79" w14:textId="3FC8788D" w:rsidR="00742DB2" w:rsidRPr="003C67F3" w:rsidRDefault="00742DB2" w:rsidP="00742DB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163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0590DA67" w14:textId="2BE41BF7" w:rsidR="00742DB2" w:rsidRPr="003C67F3" w:rsidRDefault="00742DB2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  <w:r w:rsidRPr="00764687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</w:tr>
      <w:tr w:rsidR="00742DB2" w:rsidRPr="003C67F3" w14:paraId="3F583649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662A3EF" w14:textId="77777777" w:rsidR="00742DB2" w:rsidRPr="003C67F3" w:rsidRDefault="00742DB2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13803AE" w14:textId="2B2C602D" w:rsidR="00742DB2" w:rsidRPr="003C67F3" w:rsidRDefault="00E96C9C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npaired t-test (two-tailed)</w:t>
            </w: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CF20DCB" w14:textId="132CD3B8" w:rsidR="00742DB2" w:rsidRDefault="00742DB2" w:rsidP="006E1476">
            <w:pPr>
              <w:jc w:val="center"/>
              <w:rPr>
                <w:rFonts w:ascii="Arial" w:hAnsi="Arial" w:cs="Arial"/>
                <w:i/>
                <w:sz w:val="20"/>
                <w:szCs w:val="20"/>
                <w:vertAlign w:val="subscript"/>
              </w:rPr>
            </w:pPr>
            <w:proofErr w:type="spellStart"/>
            <w:r>
              <w:rPr>
                <w:rFonts w:ascii="Arial" w:hAnsi="Arial" w:cs="Arial"/>
                <w:i/>
                <w:sz w:val="20"/>
                <w:szCs w:val="20"/>
                <w:vertAlign w:val="subscript"/>
              </w:rPr>
              <w:t>s</w:t>
            </w:r>
            <w:r>
              <w:rPr>
                <w:rFonts w:ascii="Arial" w:hAnsi="Arial" w:cs="Arial"/>
                <w:sz w:val="20"/>
                <w:szCs w:val="20"/>
              </w:rPr>
              <w:t>I</w:t>
            </w:r>
            <w:r w:rsidRPr="00742DB2">
              <w:rPr>
                <w:rFonts w:ascii="Arial" w:hAnsi="Arial" w:cs="Arial"/>
                <w:sz w:val="20"/>
                <w:szCs w:val="20"/>
                <w:vertAlign w:val="subscript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ACSF </w:t>
            </w:r>
            <w:r w:rsidRPr="00C12D59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NVP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D07E796" w14:textId="0250FA3B" w:rsidR="00742DB2" w:rsidRDefault="00742DB2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9 vs 7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34C19DF" w14:textId="779C4A8D" w:rsidR="00742DB2" w:rsidRDefault="00742DB2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18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19893237" w14:textId="3045CAC5" w:rsidR="00742DB2" w:rsidRDefault="00742DB2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5D20B2" w:rsidRPr="003C67F3" w14:paraId="12199910" w14:textId="77777777" w:rsidTr="00A27F46">
        <w:trPr>
          <w:cantSplit/>
          <w:trHeight w:val="265"/>
          <w:jc w:val="center"/>
        </w:trPr>
        <w:tc>
          <w:tcPr>
            <w:tcW w:w="1101" w:type="dxa"/>
            <w:vMerge w:val="restar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1F4F551" w14:textId="4A05008C" w:rsidR="005D20B2" w:rsidRPr="003C67F3" w:rsidRDefault="005D20B2" w:rsidP="005D20B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. 2E</w:t>
            </w:r>
          </w:p>
        </w:tc>
        <w:tc>
          <w:tcPr>
            <w:tcW w:w="284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D73FC2A" w14:textId="5E113E54" w:rsidR="005D20B2" w:rsidRPr="003C67F3" w:rsidRDefault="005D20B2" w:rsidP="005B5F2C">
            <w:pPr>
              <w:tabs>
                <w:tab w:val="left" w:pos="152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ired t-test</w:t>
            </w:r>
            <w:r w:rsidR="005B5F2C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(two-tailed)</w:t>
            </w: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59DCC00" w14:textId="1F8EECD2" w:rsidR="005D20B2" w:rsidRDefault="005D20B2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vertAlign w:val="subscript"/>
              </w:rPr>
              <w:t>s</w:t>
            </w:r>
            <w:r w:rsidRPr="002C1EF8">
              <w:rPr>
                <w:rFonts w:ascii="Arial" w:hAnsi="Arial" w:cs="Arial"/>
                <w:sz w:val="20"/>
                <w:szCs w:val="20"/>
              </w:rPr>
              <w:t>I</w:t>
            </w:r>
            <w:r w:rsidRPr="002C1EF8">
              <w:rPr>
                <w:rFonts w:ascii="Arial" w:hAnsi="Arial" w:cs="Arial"/>
                <w:sz w:val="20"/>
                <w:szCs w:val="20"/>
                <w:vertAlign w:val="subscript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  <w:vertAlign w:val="subscript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time curse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 (ACSF vs </w:t>
            </w:r>
            <w:r>
              <w:rPr>
                <w:rFonts w:ascii="Arial" w:hAnsi="Arial" w:cs="Arial"/>
                <w:sz w:val="20"/>
                <w:szCs w:val="20"/>
              </w:rPr>
              <w:t>I</w:t>
            </w:r>
            <w:r w:rsidRPr="002C1EF8">
              <w:rPr>
                <w:rFonts w:ascii="Arial" w:hAnsi="Arial" w:cs="Arial"/>
                <w:sz w:val="20"/>
                <w:szCs w:val="20"/>
              </w:rPr>
              <w:t>GF-1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1A7CF79" w14:textId="3D26CEA1" w:rsidR="005D20B2" w:rsidRPr="003C67F3" w:rsidRDefault="005D20B2" w:rsidP="007D110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</w:t>
            </w:r>
            <w:r w:rsidR="007D110A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DCF4CFD" w14:textId="5020B8F6" w:rsidR="005D20B2" w:rsidRPr="003C67F3" w:rsidRDefault="007D110A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&lt;</w:t>
            </w:r>
            <w:r w:rsidR="005D20B2">
              <w:rPr>
                <w:rFonts w:ascii="Arial" w:hAnsi="Arial" w:cs="Arial"/>
                <w:sz w:val="20"/>
                <w:szCs w:val="20"/>
              </w:rPr>
              <w:t>0.00</w:t>
            </w: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5D20B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14C985AA" w14:textId="1264A77C" w:rsidR="005D20B2" w:rsidRPr="003C67F3" w:rsidRDefault="007D110A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</w:t>
            </w:r>
            <w:r w:rsidR="005D20B2">
              <w:rPr>
                <w:rFonts w:ascii="Arial" w:hAnsi="Arial" w:cs="Arial"/>
                <w:sz w:val="20"/>
                <w:szCs w:val="20"/>
              </w:rPr>
              <w:t>**</w:t>
            </w:r>
          </w:p>
        </w:tc>
      </w:tr>
      <w:tr w:rsidR="005D20B2" w:rsidRPr="003C67F3" w14:paraId="604B80BE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5AFEF99" w14:textId="77777777" w:rsidR="005D20B2" w:rsidRDefault="005D20B2" w:rsidP="009B492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9879C38" w14:textId="77777777" w:rsidR="005D20B2" w:rsidRPr="003C67F3" w:rsidRDefault="005D20B2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280EFCE" w14:textId="6D3B2020" w:rsidR="005D20B2" w:rsidRDefault="005D20B2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i/>
                <w:sz w:val="20"/>
                <w:szCs w:val="20"/>
                <w:vertAlign w:val="subscript"/>
              </w:rPr>
              <w:t>s</w:t>
            </w:r>
            <w:r w:rsidRPr="002C1EF8">
              <w:rPr>
                <w:rFonts w:ascii="Arial" w:hAnsi="Arial" w:cs="Arial"/>
                <w:sz w:val="20"/>
                <w:szCs w:val="20"/>
              </w:rPr>
              <w:t>I</w:t>
            </w:r>
            <w:r w:rsidRPr="002C1EF8">
              <w:rPr>
                <w:rFonts w:ascii="Arial" w:hAnsi="Arial" w:cs="Arial"/>
                <w:sz w:val="20"/>
                <w:szCs w:val="20"/>
                <w:vertAlign w:val="subscript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  <w:vertAlign w:val="subscript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time curse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 xml:space="preserve">NVP </w:t>
            </w:r>
            <w:r w:rsidRPr="00C12D59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NVP+IGF-1</w:t>
            </w:r>
            <w:r w:rsidRPr="002C1EF8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7C750C" w14:textId="324D16D7" w:rsidR="005D20B2" w:rsidRPr="003C67F3" w:rsidRDefault="005D20B2" w:rsidP="007D110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</w:t>
            </w:r>
            <w:r w:rsidR="007D110A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A32494" w14:textId="44BAA165" w:rsidR="005D20B2" w:rsidRPr="003C67F3" w:rsidRDefault="005D20B2" w:rsidP="008D44B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30EA5">
              <w:rPr>
                <w:rFonts w:ascii="Arial" w:hAnsi="Arial" w:cs="Arial"/>
                <w:sz w:val="20"/>
                <w:szCs w:val="20"/>
              </w:rPr>
              <w:t>0.</w:t>
            </w:r>
            <w:r w:rsidR="007D110A">
              <w:rPr>
                <w:rFonts w:ascii="Arial" w:hAnsi="Arial" w:cs="Arial"/>
                <w:sz w:val="20"/>
                <w:szCs w:val="20"/>
              </w:rPr>
              <w:t>301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69BF05B9" w14:textId="7591B193" w:rsidR="005D20B2" w:rsidRPr="003C67F3" w:rsidRDefault="005D20B2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5D20B2" w:rsidRPr="003C67F3" w14:paraId="6C060BEF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F7299F9" w14:textId="77777777" w:rsidR="005D20B2" w:rsidRDefault="005D20B2" w:rsidP="009B492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A89DADF" w14:textId="4C7D2F04" w:rsidR="005D20B2" w:rsidRPr="003C67F3" w:rsidRDefault="005D20B2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npaired t-test (two-tailed)</w:t>
            </w: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59E68B1" w14:textId="2C050D1A" w:rsidR="005D20B2" w:rsidRDefault="005D20B2" w:rsidP="005D20B2">
            <w:pPr>
              <w:jc w:val="center"/>
              <w:rPr>
                <w:rFonts w:ascii="Arial" w:hAnsi="Arial" w:cs="Arial"/>
                <w:i/>
                <w:sz w:val="20"/>
                <w:szCs w:val="20"/>
                <w:vertAlign w:val="subscript"/>
              </w:rPr>
            </w:pPr>
            <w:proofErr w:type="spellStart"/>
            <w:r>
              <w:rPr>
                <w:rFonts w:ascii="Arial" w:hAnsi="Arial" w:cs="Arial"/>
                <w:i/>
                <w:sz w:val="20"/>
                <w:szCs w:val="20"/>
                <w:vertAlign w:val="subscript"/>
              </w:rPr>
              <w:t>s</w:t>
            </w:r>
            <w:r w:rsidRPr="002C1EF8">
              <w:rPr>
                <w:rFonts w:ascii="Arial" w:hAnsi="Arial" w:cs="Arial"/>
                <w:sz w:val="20"/>
                <w:szCs w:val="20"/>
              </w:rPr>
              <w:t>I</w:t>
            </w:r>
            <w:r w:rsidRPr="002C1EF8">
              <w:rPr>
                <w:rFonts w:ascii="Arial" w:hAnsi="Arial" w:cs="Arial"/>
                <w:sz w:val="20"/>
                <w:szCs w:val="20"/>
                <w:vertAlign w:val="subscript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  <w:vertAlign w:val="subscript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time curse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 xml:space="preserve">IGF-1 </w:t>
            </w:r>
            <w:r w:rsidRPr="00C12D59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NVP+IGF-1</w:t>
            </w:r>
            <w:r w:rsidRPr="002C1EF8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923134F" w14:textId="53B01D58" w:rsidR="005D20B2" w:rsidRDefault="007D110A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9 vs 7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</w:tcPr>
          <w:p w14:paraId="61A8A2B3" w14:textId="772C230F" w:rsidR="005D20B2" w:rsidRPr="00C30EA5" w:rsidRDefault="007D110A" w:rsidP="008D44B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&lt;0.0001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1D76A78A" w14:textId="2A1222D6" w:rsidR="005D20B2" w:rsidRDefault="007D110A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**</w:t>
            </w:r>
          </w:p>
        </w:tc>
      </w:tr>
      <w:tr w:rsidR="00827778" w:rsidRPr="003C67F3" w14:paraId="22A9323D" w14:textId="77777777" w:rsidTr="00827778">
        <w:trPr>
          <w:cantSplit/>
          <w:trHeight w:val="259"/>
          <w:jc w:val="center"/>
        </w:trPr>
        <w:tc>
          <w:tcPr>
            <w:tcW w:w="1101" w:type="dxa"/>
            <w:vMerge w:val="restart"/>
            <w:tcBorders>
              <w:top w:val="single" w:sz="6" w:space="0" w:color="000000"/>
              <w:left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5793CDC" w14:textId="710A8AA3" w:rsidR="00827778" w:rsidRDefault="00827778" w:rsidP="00587F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. 2G</w:t>
            </w:r>
          </w:p>
        </w:tc>
        <w:tc>
          <w:tcPr>
            <w:tcW w:w="284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72072C1" w14:textId="37177339" w:rsidR="00827778" w:rsidRDefault="00827778" w:rsidP="005B5F2C">
            <w:pPr>
              <w:tabs>
                <w:tab w:val="left" w:pos="152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ired t-test (two-tailed)</w:t>
            </w: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2DF1DBE" w14:textId="3AB7E6A3" w:rsidR="00827778" w:rsidRDefault="00827778" w:rsidP="005D20B2">
            <w:pPr>
              <w:jc w:val="center"/>
              <w:rPr>
                <w:rFonts w:ascii="Arial" w:hAnsi="Arial" w:cs="Arial"/>
                <w:i/>
                <w:sz w:val="20"/>
                <w:szCs w:val="20"/>
                <w:vertAlign w:val="subscript"/>
              </w:rPr>
            </w:pPr>
            <w:proofErr w:type="spellStart"/>
            <w:r w:rsidRPr="002C1EF8">
              <w:rPr>
                <w:rFonts w:ascii="Arial" w:hAnsi="Arial" w:cs="Arial"/>
                <w:i/>
                <w:sz w:val="20"/>
                <w:szCs w:val="20"/>
                <w:vertAlign w:val="subscript"/>
              </w:rPr>
              <w:t>m</w:t>
            </w:r>
            <w:r w:rsidRPr="002C1EF8">
              <w:rPr>
                <w:rFonts w:ascii="Arial" w:hAnsi="Arial" w:cs="Arial"/>
                <w:sz w:val="20"/>
                <w:szCs w:val="20"/>
              </w:rPr>
              <w:t>I</w:t>
            </w:r>
            <w:r w:rsidRPr="002C1EF8">
              <w:rPr>
                <w:rFonts w:ascii="Arial" w:hAnsi="Arial" w:cs="Arial"/>
                <w:sz w:val="20"/>
                <w:szCs w:val="20"/>
                <w:vertAlign w:val="subscript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GDPβs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(ACSF </w:t>
            </w:r>
            <w:r w:rsidRPr="00742DB2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484F4BD" w14:textId="76244A9A" w:rsidR="00827778" w:rsidRDefault="00827778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8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</w:tcPr>
          <w:p w14:paraId="0BADD406" w14:textId="6B34FB66" w:rsidR="00827778" w:rsidRDefault="00827778" w:rsidP="008D44B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109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26ABAA18" w14:textId="02FEDFA1" w:rsidR="00827778" w:rsidRDefault="00827778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827778" w:rsidRPr="003C67F3" w14:paraId="00A68D78" w14:textId="77777777" w:rsidTr="00827778">
        <w:trPr>
          <w:cantSplit/>
          <w:trHeight w:val="259"/>
          <w:jc w:val="center"/>
        </w:trPr>
        <w:tc>
          <w:tcPr>
            <w:tcW w:w="1101" w:type="dxa"/>
            <w:vMerge/>
            <w:tcBorders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FF907A1" w14:textId="77777777" w:rsidR="00827778" w:rsidRDefault="00827778" w:rsidP="009B492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A6918B" w14:textId="1D458D71" w:rsidR="00827778" w:rsidRDefault="00827778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42A441B" w14:textId="0B4B38DC" w:rsidR="00827778" w:rsidRDefault="00827778" w:rsidP="005D20B2">
            <w:pPr>
              <w:jc w:val="center"/>
              <w:rPr>
                <w:rFonts w:ascii="Arial" w:hAnsi="Arial" w:cs="Arial"/>
                <w:i/>
                <w:sz w:val="20"/>
                <w:szCs w:val="20"/>
                <w:vertAlign w:val="subscript"/>
              </w:rPr>
            </w:pPr>
            <w:proofErr w:type="spellStart"/>
            <w:r w:rsidRPr="004B0F2A">
              <w:rPr>
                <w:rFonts w:ascii="Arial" w:hAnsi="Arial" w:cs="Arial"/>
                <w:sz w:val="20"/>
                <w:szCs w:val="20"/>
                <w:vertAlign w:val="subscript"/>
              </w:rPr>
              <w:t>s</w:t>
            </w:r>
            <w:r w:rsidRPr="002C1EF8">
              <w:rPr>
                <w:rFonts w:ascii="Arial" w:hAnsi="Arial" w:cs="Arial"/>
                <w:sz w:val="20"/>
                <w:szCs w:val="20"/>
              </w:rPr>
              <w:t>I</w:t>
            </w:r>
            <w:r w:rsidRPr="002C1EF8">
              <w:rPr>
                <w:rFonts w:ascii="Arial" w:hAnsi="Arial" w:cs="Arial"/>
                <w:sz w:val="20"/>
                <w:szCs w:val="20"/>
                <w:vertAlign w:val="subscript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  <w:vertAlign w:val="subscript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GDPβs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 (ACSF </w:t>
            </w:r>
            <w:r w:rsidRPr="00742DB2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83AC01" w14:textId="68117FBC" w:rsidR="00827778" w:rsidRDefault="00827778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8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</w:tcPr>
          <w:p w14:paraId="7A6A874A" w14:textId="227EE0FA" w:rsidR="00827778" w:rsidRDefault="00827778" w:rsidP="008D44B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23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63D5157F" w14:textId="06D5E49B" w:rsidR="00827778" w:rsidRDefault="00827778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</w:t>
            </w:r>
          </w:p>
        </w:tc>
      </w:tr>
      <w:tr w:rsidR="00406E3E" w:rsidRPr="003C67F3" w14:paraId="5E59A3CF" w14:textId="77777777" w:rsidTr="0027474F">
        <w:trPr>
          <w:cantSplit/>
          <w:trHeight w:val="238"/>
          <w:jc w:val="center"/>
        </w:trPr>
        <w:tc>
          <w:tcPr>
            <w:tcW w:w="11645" w:type="dxa"/>
            <w:gridSpan w:val="10"/>
            <w:tcBorders>
              <w:top w:val="single" w:sz="12" w:space="0" w:color="000000"/>
              <w:bottom w:val="single" w:sz="12" w:space="0" w:color="000000"/>
            </w:tcBorders>
            <w:shd w:val="clear" w:color="auto" w:fill="E5B8B7" w:themeFill="accent2" w:themeFillTint="66"/>
          </w:tcPr>
          <w:p w14:paraId="1DA1AC3F" w14:textId="0F7BE5B2" w:rsidR="00406E3E" w:rsidRPr="000A64C3" w:rsidRDefault="00406E3E" w:rsidP="000A64C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Figure 3</w:t>
            </w:r>
            <w:r w:rsidR="0027474F">
              <w:rPr>
                <w:rFonts w:ascii="Arial" w:hAnsi="Arial" w:cs="Arial"/>
                <w:b/>
                <w:sz w:val="20"/>
                <w:szCs w:val="20"/>
              </w:rPr>
              <w:t>:</w:t>
            </w:r>
            <w:r w:rsidR="0027474F">
              <w:t xml:space="preserve"> </w:t>
            </w:r>
            <w:r w:rsidR="0027474F" w:rsidRPr="0027474F">
              <w:rPr>
                <w:rFonts w:ascii="Arial" w:hAnsi="Arial" w:cs="Arial"/>
                <w:b/>
                <w:sz w:val="20"/>
                <w:szCs w:val="20"/>
              </w:rPr>
              <w:t>IGF-1 induces long-term potentiation in IL-PNL5</w:t>
            </w:r>
          </w:p>
        </w:tc>
      </w:tr>
      <w:tr w:rsidR="00406E3E" w:rsidRPr="003C67F3" w14:paraId="5A0C5899" w14:textId="77777777" w:rsidTr="00A27F46">
        <w:trPr>
          <w:cantSplit/>
          <w:trHeight w:val="259"/>
          <w:jc w:val="center"/>
        </w:trPr>
        <w:tc>
          <w:tcPr>
            <w:tcW w:w="1101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AB5744" w14:textId="5459C598" w:rsidR="00406E3E" w:rsidRPr="003C67F3" w:rsidRDefault="00406E3E" w:rsidP="003118F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. 3A</w:t>
            </w:r>
          </w:p>
        </w:tc>
        <w:tc>
          <w:tcPr>
            <w:tcW w:w="2848" w:type="dxa"/>
            <w:gridSpan w:val="2"/>
            <w:vMerge w:val="restart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FEE1B82" w14:textId="36E06E58" w:rsidR="00406E3E" w:rsidRPr="003C67F3" w:rsidRDefault="00406E3E" w:rsidP="005B5F2C">
            <w:pPr>
              <w:tabs>
                <w:tab w:val="left" w:pos="152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ired t-test</w:t>
            </w:r>
            <w:r w:rsidR="005B5F2C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(two-tailed)</w:t>
            </w:r>
          </w:p>
        </w:tc>
        <w:tc>
          <w:tcPr>
            <w:tcW w:w="3976" w:type="dxa"/>
            <w:gridSpan w:val="2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0BA3FE7" w14:textId="70C73D67" w:rsidR="00406E3E" w:rsidRPr="003C67F3" w:rsidRDefault="00406E3E" w:rsidP="009B492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PSC (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ACSF </w:t>
            </w:r>
            <w:r w:rsidRPr="0039684D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CA225DD" w14:textId="093023E1" w:rsidR="00406E3E" w:rsidRPr="003C67F3" w:rsidRDefault="00406E3E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5</w:t>
            </w:r>
          </w:p>
        </w:tc>
        <w:tc>
          <w:tcPr>
            <w:tcW w:w="1132" w:type="dxa"/>
            <w:gridSpan w:val="3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282DABD" w14:textId="259FD370" w:rsidR="00406E3E" w:rsidRPr="003C67F3" w:rsidRDefault="00406E3E" w:rsidP="00E209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01</w:t>
            </w:r>
          </w:p>
        </w:tc>
        <w:tc>
          <w:tcPr>
            <w:tcW w:w="1518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53936EBE" w14:textId="7F7F3BF6" w:rsidR="00406E3E" w:rsidRPr="003C67F3" w:rsidRDefault="00406E3E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**</w:t>
            </w:r>
          </w:p>
        </w:tc>
      </w:tr>
      <w:tr w:rsidR="00406E3E" w:rsidRPr="003C67F3" w14:paraId="47BD619D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8895AD7" w14:textId="77777777" w:rsidR="00406E3E" w:rsidRPr="003C67F3" w:rsidRDefault="00406E3E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AFBCCD" w14:textId="694F76B1" w:rsidR="00406E3E" w:rsidRPr="003C67F3" w:rsidRDefault="00406E3E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27A0AB" w14:textId="775D32E1" w:rsidR="00406E3E" w:rsidRPr="003C67F3" w:rsidRDefault="00406E3E" w:rsidP="009B492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PSC </w:t>
            </w:r>
            <w:r w:rsidRPr="002C1EF8">
              <w:rPr>
                <w:rFonts w:ascii="Arial" w:hAnsi="Arial" w:cs="Arial"/>
                <w:sz w:val="20"/>
                <w:szCs w:val="20"/>
              </w:rPr>
              <w:t>(</w:t>
            </w:r>
            <w:r>
              <w:rPr>
                <w:rFonts w:ascii="Arial" w:hAnsi="Arial" w:cs="Arial"/>
                <w:sz w:val="20"/>
                <w:szCs w:val="20"/>
              </w:rPr>
              <w:t xml:space="preserve">NVP </w:t>
            </w:r>
            <w:r w:rsidRPr="00C12D59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NVP+IGF-1</w:t>
            </w:r>
            <w:r w:rsidRPr="002C1EF8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EEAC86F" w14:textId="645106CD" w:rsidR="00406E3E" w:rsidRPr="003C67F3" w:rsidRDefault="00406E3E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5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236574" w14:textId="0D4F3572" w:rsidR="00406E3E" w:rsidRPr="003C67F3" w:rsidRDefault="00406E3E" w:rsidP="0081341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244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50181A7F" w14:textId="216625CE" w:rsidR="00406E3E" w:rsidRPr="003C67F3" w:rsidRDefault="00406E3E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406E3E" w:rsidRPr="003C67F3" w14:paraId="1696FC43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FAB74DA" w14:textId="77777777" w:rsidR="00406E3E" w:rsidRPr="003C67F3" w:rsidRDefault="00406E3E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AEBD6B" w14:textId="4AECBC9B" w:rsidR="00406E3E" w:rsidRPr="003C67F3" w:rsidRDefault="00406E3E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npaired t-test (two-tailed)</w:t>
            </w: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DA56CD8" w14:textId="3CD3B46B" w:rsidR="00406E3E" w:rsidRDefault="00406E3E" w:rsidP="009B492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PSC (IGF-1 </w:t>
            </w:r>
            <w:r w:rsidRPr="000470CA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NVP+IGF-1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E4D4C13" w14:textId="11D9E0B1" w:rsidR="00406E3E" w:rsidRDefault="00406E3E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=5 </w:t>
            </w:r>
            <w:r w:rsidRPr="00EC3A90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5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6C31D2" w14:textId="1C4CA20E" w:rsidR="00406E3E" w:rsidRDefault="00406E3E" w:rsidP="0081341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4FC0129D" w14:textId="495CB873" w:rsidR="00406E3E" w:rsidRDefault="00406E3E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**</w:t>
            </w:r>
          </w:p>
        </w:tc>
      </w:tr>
      <w:tr w:rsidR="00406E3E" w:rsidRPr="003C67F3" w14:paraId="014890F6" w14:textId="77777777" w:rsidTr="00A27F46">
        <w:trPr>
          <w:cantSplit/>
          <w:trHeight w:val="259"/>
          <w:jc w:val="center"/>
        </w:trPr>
        <w:tc>
          <w:tcPr>
            <w:tcW w:w="1101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55D59EC" w14:textId="12FE49D0" w:rsidR="00406E3E" w:rsidRPr="003C67F3" w:rsidRDefault="00406E3E" w:rsidP="003118F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. 3B</w:t>
            </w:r>
          </w:p>
        </w:tc>
        <w:tc>
          <w:tcPr>
            <w:tcW w:w="284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5697F4" w14:textId="2973B914" w:rsidR="00406E3E" w:rsidRPr="003C67F3" w:rsidRDefault="00406E3E" w:rsidP="003373F4">
            <w:pPr>
              <w:tabs>
                <w:tab w:val="left" w:pos="152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ired t-test (two-tailed)</w:t>
            </w: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9D9D451" w14:textId="71CAFB62" w:rsidR="00406E3E" w:rsidRPr="003C67F3" w:rsidRDefault="00406E3E" w:rsidP="0001681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PR</w:t>
            </w:r>
            <w:r>
              <w:rPr>
                <w:rFonts w:ascii="Arial" w:hAnsi="Arial" w:cs="Arial"/>
                <w:sz w:val="20"/>
                <w:szCs w:val="20"/>
                <w:vertAlign w:val="subscript"/>
              </w:rPr>
              <w:t>EPSC</w:t>
            </w:r>
            <w:r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ACSF </w:t>
            </w:r>
            <w:r w:rsidRPr="0039684D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0105643" w14:textId="7CA7D200" w:rsidR="00406E3E" w:rsidRPr="003C67F3" w:rsidRDefault="00406E3E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5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B345766" w14:textId="73018D94" w:rsidR="00406E3E" w:rsidRPr="003C67F3" w:rsidRDefault="00406E3E" w:rsidP="007113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4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6DCA3462" w14:textId="1DA1506B" w:rsidR="00406E3E" w:rsidRPr="003C67F3" w:rsidRDefault="00406E3E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*</w:t>
            </w:r>
          </w:p>
        </w:tc>
      </w:tr>
      <w:tr w:rsidR="00616E5D" w:rsidRPr="003C67F3" w14:paraId="19F10046" w14:textId="77777777" w:rsidTr="008C3E41">
        <w:trPr>
          <w:cantSplit/>
          <w:trHeight w:val="259"/>
          <w:jc w:val="center"/>
        </w:trPr>
        <w:tc>
          <w:tcPr>
            <w:tcW w:w="1101" w:type="dxa"/>
            <w:vMerge w:val="restart"/>
            <w:tcBorders>
              <w:top w:val="single" w:sz="6" w:space="0" w:color="000000"/>
              <w:left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EA14666" w14:textId="40627220" w:rsidR="00616E5D" w:rsidRPr="003C67F3" w:rsidRDefault="00616E5D" w:rsidP="003118F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. 3D</w:t>
            </w:r>
          </w:p>
        </w:tc>
        <w:tc>
          <w:tcPr>
            <w:tcW w:w="284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7EDDC7F" w14:textId="4A960821" w:rsidR="00616E5D" w:rsidRPr="003C67F3" w:rsidRDefault="00616E5D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ired t-test (two-tailed)</w:t>
            </w: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D381061" w14:textId="2FA87D4B" w:rsidR="00616E5D" w:rsidRPr="003C67F3" w:rsidRDefault="00616E5D" w:rsidP="009B492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PSC no stim (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ACSF </w:t>
            </w:r>
            <w:r w:rsidRPr="0039684D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30D7A4" w14:textId="11331CA6" w:rsidR="00616E5D" w:rsidRPr="003C67F3" w:rsidRDefault="00616E5D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D1F90D6" w14:textId="2833D133" w:rsidR="00616E5D" w:rsidRPr="003C67F3" w:rsidRDefault="00616E5D" w:rsidP="00E209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&lt;0.0001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7BCD9C45" w14:textId="21D0FCC8" w:rsidR="00616E5D" w:rsidRPr="003C67F3" w:rsidRDefault="00616E5D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**</w:t>
            </w:r>
          </w:p>
        </w:tc>
      </w:tr>
      <w:tr w:rsidR="00616E5D" w:rsidRPr="003C67F3" w14:paraId="78796CA8" w14:textId="77777777" w:rsidTr="008C3E41">
        <w:trPr>
          <w:cantSplit/>
          <w:trHeight w:val="259"/>
          <w:jc w:val="center"/>
        </w:trPr>
        <w:tc>
          <w:tcPr>
            <w:tcW w:w="1101" w:type="dxa"/>
            <w:vMerge/>
            <w:tcBorders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8BDC189" w14:textId="77777777" w:rsidR="00616E5D" w:rsidRDefault="00616E5D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B684D4" w14:textId="4C5BC879" w:rsidR="00616E5D" w:rsidRDefault="00616E5D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128D9D" w14:textId="6DDB748B" w:rsidR="00616E5D" w:rsidRDefault="00616E5D" w:rsidP="009B492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PR</w:t>
            </w:r>
            <w:r>
              <w:rPr>
                <w:rFonts w:ascii="Arial" w:hAnsi="Arial" w:cs="Arial"/>
                <w:sz w:val="20"/>
                <w:szCs w:val="20"/>
                <w:vertAlign w:val="subscript"/>
              </w:rPr>
              <w:t>EPSC no stim</w:t>
            </w:r>
            <w:r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ACSF </w:t>
            </w:r>
            <w:r w:rsidRPr="0039684D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5CF7649" w14:textId="15C1ACCF" w:rsidR="00616E5D" w:rsidRDefault="00616E5D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F9957B" w14:textId="4746D29C" w:rsidR="00616E5D" w:rsidRDefault="00616E5D" w:rsidP="00E209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645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5BE843AF" w14:textId="5B1171C7" w:rsidR="00616E5D" w:rsidRDefault="00616E5D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406E3E" w:rsidRPr="003C67F3" w14:paraId="4185FCFA" w14:textId="77777777" w:rsidTr="00A27F46">
        <w:trPr>
          <w:cantSplit/>
          <w:trHeight w:val="259"/>
          <w:jc w:val="center"/>
        </w:trPr>
        <w:tc>
          <w:tcPr>
            <w:tcW w:w="1101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3B5C8A3" w14:textId="729E1DEC" w:rsidR="00406E3E" w:rsidRDefault="00406E3E" w:rsidP="003118F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. 3A-D</w:t>
            </w:r>
          </w:p>
        </w:tc>
        <w:tc>
          <w:tcPr>
            <w:tcW w:w="284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DF17E4" w14:textId="0652149C" w:rsidR="00406E3E" w:rsidRDefault="00406E3E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npaired t-test (two-tailed)</w:t>
            </w: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CA45746" w14:textId="1B4EB50F" w:rsidR="00406E3E" w:rsidRDefault="00406E3E" w:rsidP="009B492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PSC (IGF-1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9684D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 IGF-1</w:t>
            </w:r>
            <w:r w:rsidR="00F054A2">
              <w:rPr>
                <w:rFonts w:ascii="Arial" w:hAnsi="Arial" w:cs="Arial"/>
                <w:sz w:val="20"/>
                <w:szCs w:val="20"/>
              </w:rPr>
              <w:t>(no stim)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7B50347" w14:textId="076DA568" w:rsidR="00406E3E" w:rsidRDefault="00406E3E" w:rsidP="002C057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5 v</w:t>
            </w:r>
            <w:r w:rsidRPr="00EC3A90">
              <w:rPr>
                <w:rFonts w:ascii="Arial" w:hAnsi="Arial" w:cs="Arial"/>
                <w:i/>
                <w:sz w:val="20"/>
                <w:szCs w:val="20"/>
              </w:rPr>
              <w:t>s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C0578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4B9561" w14:textId="1289A4E4" w:rsidR="00406E3E" w:rsidRDefault="00406E3E" w:rsidP="00E209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2CAE9B3B" w14:textId="4587832A" w:rsidR="00406E3E" w:rsidRDefault="00406E3E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*</w:t>
            </w:r>
          </w:p>
        </w:tc>
      </w:tr>
      <w:tr w:rsidR="00406E3E" w:rsidRPr="003C67F3" w14:paraId="7DE6C889" w14:textId="77777777" w:rsidTr="00A27F46">
        <w:trPr>
          <w:cantSplit/>
          <w:trHeight w:val="259"/>
          <w:jc w:val="center"/>
        </w:trPr>
        <w:tc>
          <w:tcPr>
            <w:tcW w:w="1101" w:type="dxa"/>
            <w:vMerge w:val="restar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ADB7DA" w14:textId="5F7E40F7" w:rsidR="00406E3E" w:rsidRPr="003C67F3" w:rsidRDefault="00406E3E" w:rsidP="003118F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. 3E</w:t>
            </w:r>
          </w:p>
        </w:tc>
        <w:tc>
          <w:tcPr>
            <w:tcW w:w="284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E72ED74" w14:textId="2866B0C3" w:rsidR="00406E3E" w:rsidRPr="003C67F3" w:rsidRDefault="00406E3E" w:rsidP="005B5F2C">
            <w:pPr>
              <w:tabs>
                <w:tab w:val="left" w:pos="152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ired t-test</w:t>
            </w:r>
            <w:r w:rsidR="005B5F2C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(two-tailed)</w:t>
            </w: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0C4B05" w14:textId="76B051F3" w:rsidR="00406E3E" w:rsidRPr="003C67F3" w:rsidRDefault="00406E3E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PSC (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ACSF </w:t>
            </w:r>
            <w:r w:rsidRPr="0039684D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4A6A40F" w14:textId="222B16A2" w:rsidR="00406E3E" w:rsidRPr="003C67F3" w:rsidRDefault="00406E3E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F0917D" w14:textId="3C930681" w:rsidR="00406E3E" w:rsidRPr="003C67F3" w:rsidRDefault="00406E3E" w:rsidP="00E209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430A5189" w14:textId="6F6D6790" w:rsidR="00406E3E" w:rsidRPr="003C67F3" w:rsidRDefault="00406E3E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**</w:t>
            </w:r>
          </w:p>
        </w:tc>
      </w:tr>
      <w:tr w:rsidR="00406E3E" w:rsidRPr="003C67F3" w14:paraId="43B36679" w14:textId="77777777" w:rsidTr="00A27F46">
        <w:trPr>
          <w:cantSplit/>
          <w:trHeight w:val="286"/>
          <w:jc w:val="center"/>
        </w:trPr>
        <w:tc>
          <w:tcPr>
            <w:tcW w:w="1101" w:type="dxa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8AF7F0B" w14:textId="77777777" w:rsidR="00406E3E" w:rsidRPr="003C67F3" w:rsidRDefault="00406E3E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A444FC" w14:textId="6D769142" w:rsidR="00406E3E" w:rsidRPr="003C67F3" w:rsidRDefault="00406E3E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C88337F" w14:textId="1C1CC618" w:rsidR="00406E3E" w:rsidRPr="003C67F3" w:rsidRDefault="00406E3E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PSC </w:t>
            </w:r>
            <w:r w:rsidRPr="002C1EF8">
              <w:rPr>
                <w:rFonts w:ascii="Arial" w:hAnsi="Arial" w:cs="Arial"/>
                <w:sz w:val="20"/>
                <w:szCs w:val="20"/>
              </w:rPr>
              <w:t>(</w:t>
            </w:r>
            <w:r>
              <w:rPr>
                <w:rFonts w:ascii="Arial" w:hAnsi="Arial" w:cs="Arial"/>
                <w:sz w:val="20"/>
                <w:szCs w:val="20"/>
              </w:rPr>
              <w:t xml:space="preserve">NVP </w:t>
            </w:r>
            <w:r w:rsidRPr="00C12D59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NVP+IGF-1</w:t>
            </w:r>
            <w:r w:rsidRPr="002C1EF8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1F7634C" w14:textId="51CFF12F" w:rsidR="00406E3E" w:rsidRPr="003C67F3" w:rsidRDefault="00406E3E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C55373" w14:textId="0E0135E4" w:rsidR="00406E3E" w:rsidRPr="003C67F3" w:rsidRDefault="00406E3E" w:rsidP="00E209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220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7AA915B9" w14:textId="2A66FFC7" w:rsidR="00406E3E" w:rsidRPr="003C67F3" w:rsidRDefault="00406E3E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406E3E" w:rsidRPr="003C67F3" w14:paraId="4E13108E" w14:textId="77777777" w:rsidTr="00A27F46">
        <w:trPr>
          <w:cantSplit/>
          <w:trHeight w:val="286"/>
          <w:jc w:val="center"/>
        </w:trPr>
        <w:tc>
          <w:tcPr>
            <w:tcW w:w="1101" w:type="dxa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7CB88EE" w14:textId="77777777" w:rsidR="00406E3E" w:rsidRPr="003C67F3" w:rsidRDefault="00406E3E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650DA78" w14:textId="7594895F" w:rsidR="00406E3E" w:rsidRPr="003C67F3" w:rsidRDefault="00406E3E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npaired t-test (two-tailed)</w:t>
            </w: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6D9F66D" w14:textId="7AFAA192" w:rsidR="00406E3E" w:rsidRDefault="00406E3E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PSC (IGF-1 </w:t>
            </w:r>
            <w:r w:rsidRPr="000470CA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NVP+IGF-1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2CF7C5A" w14:textId="2F199597" w:rsidR="00406E3E" w:rsidRDefault="00406E3E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=6 </w:t>
            </w:r>
            <w:r w:rsidRPr="000470CA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6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CE270D8" w14:textId="038C9D92" w:rsidR="00406E3E" w:rsidRDefault="00406E3E" w:rsidP="00E209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8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260FFABE" w14:textId="4485AA1A" w:rsidR="00406E3E" w:rsidRDefault="00406E3E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*</w:t>
            </w:r>
          </w:p>
        </w:tc>
      </w:tr>
      <w:tr w:rsidR="00406E3E" w:rsidRPr="003C67F3" w14:paraId="05901D43" w14:textId="77777777" w:rsidTr="00A27F46">
        <w:trPr>
          <w:cantSplit/>
          <w:trHeight w:val="259"/>
          <w:jc w:val="center"/>
        </w:trPr>
        <w:tc>
          <w:tcPr>
            <w:tcW w:w="1101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CCA8F90" w14:textId="6DCF0CAC" w:rsidR="00406E3E" w:rsidRPr="003C67F3" w:rsidRDefault="00406E3E" w:rsidP="003118F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. 3F</w:t>
            </w:r>
          </w:p>
        </w:tc>
        <w:tc>
          <w:tcPr>
            <w:tcW w:w="284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F24847" w14:textId="0B1E12AD" w:rsidR="00406E3E" w:rsidRPr="003C67F3" w:rsidRDefault="00406E3E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ired t-test (two-tailed)</w:t>
            </w: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6CB9D47" w14:textId="7A859A8C" w:rsidR="00406E3E" w:rsidRDefault="00406E3E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PR</w:t>
            </w:r>
            <w:r>
              <w:rPr>
                <w:rFonts w:ascii="Arial" w:hAnsi="Arial" w:cs="Arial"/>
                <w:sz w:val="20"/>
                <w:szCs w:val="20"/>
                <w:vertAlign w:val="subscript"/>
              </w:rPr>
              <w:t>IPSC</w:t>
            </w:r>
            <w:r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ACSF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C5D87F2" w14:textId="16CDA6E2" w:rsidR="00406E3E" w:rsidRPr="003C67F3" w:rsidRDefault="00406E3E" w:rsidP="00640E0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35144D" w14:textId="7EC5CA63" w:rsidR="00406E3E" w:rsidRPr="003C67F3" w:rsidRDefault="00406E3E" w:rsidP="00B71D3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44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5E588917" w14:textId="78AA6D2B" w:rsidR="00406E3E" w:rsidRPr="003C67F3" w:rsidRDefault="00406E3E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</w:t>
            </w:r>
          </w:p>
        </w:tc>
      </w:tr>
      <w:tr w:rsidR="00616E5D" w:rsidRPr="003C67F3" w14:paraId="567E9296" w14:textId="77777777" w:rsidTr="008C3E41">
        <w:trPr>
          <w:cantSplit/>
          <w:trHeight w:val="259"/>
          <w:jc w:val="center"/>
        </w:trPr>
        <w:tc>
          <w:tcPr>
            <w:tcW w:w="1101" w:type="dxa"/>
            <w:vMerge w:val="restart"/>
            <w:tcBorders>
              <w:top w:val="single" w:sz="6" w:space="0" w:color="000000"/>
              <w:left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C06F27" w14:textId="40577A82" w:rsidR="00616E5D" w:rsidRDefault="00616E5D" w:rsidP="003118F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. 3H</w:t>
            </w:r>
          </w:p>
        </w:tc>
        <w:tc>
          <w:tcPr>
            <w:tcW w:w="284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5750A07" w14:textId="629DB325" w:rsidR="00616E5D" w:rsidRPr="003C67F3" w:rsidRDefault="00616E5D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ired t-test (two-tailed)</w:t>
            </w: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60E86BD" w14:textId="40482022" w:rsidR="00616E5D" w:rsidRDefault="00616E5D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PSC (</w:t>
            </w:r>
            <w:r w:rsidRPr="002C1EF8">
              <w:rPr>
                <w:rFonts w:ascii="Arial" w:hAnsi="Arial" w:cs="Arial"/>
                <w:sz w:val="20"/>
                <w:szCs w:val="20"/>
              </w:rPr>
              <w:t>ACSF vs IGF-1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653AC1E" w14:textId="3A964EA4" w:rsidR="00616E5D" w:rsidRPr="003C67F3" w:rsidRDefault="00616E5D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2FEE23A" w14:textId="3353C391" w:rsidR="00616E5D" w:rsidRPr="003C67F3" w:rsidRDefault="00616E5D" w:rsidP="00E209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06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5739910D" w14:textId="2F827149" w:rsidR="00616E5D" w:rsidRPr="003C67F3" w:rsidRDefault="00616E5D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**</w:t>
            </w:r>
          </w:p>
        </w:tc>
      </w:tr>
      <w:tr w:rsidR="00616E5D" w:rsidRPr="003C67F3" w14:paraId="7E210305" w14:textId="77777777" w:rsidTr="008C3E41">
        <w:trPr>
          <w:cantSplit/>
          <w:trHeight w:val="259"/>
          <w:jc w:val="center"/>
        </w:trPr>
        <w:tc>
          <w:tcPr>
            <w:tcW w:w="1101" w:type="dxa"/>
            <w:vMerge/>
            <w:tcBorders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29A2FAE" w14:textId="77777777" w:rsidR="00616E5D" w:rsidRDefault="00616E5D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023F32A" w14:textId="2D61B671" w:rsidR="00616E5D" w:rsidRDefault="00616E5D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E345AA3" w14:textId="7FFA5231" w:rsidR="00616E5D" w:rsidRDefault="00616E5D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PR</w:t>
            </w:r>
            <w:r>
              <w:rPr>
                <w:rFonts w:ascii="Arial" w:hAnsi="Arial" w:cs="Arial"/>
                <w:sz w:val="20"/>
                <w:szCs w:val="20"/>
                <w:vertAlign w:val="subscript"/>
              </w:rPr>
              <w:t>IPSC no stim</w:t>
            </w:r>
            <w:r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ACSF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860AE2" w14:textId="23382E0D" w:rsidR="00616E5D" w:rsidRDefault="00616E5D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5C810D" w14:textId="612F5A37" w:rsidR="00616E5D" w:rsidRDefault="00616E5D" w:rsidP="00E209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327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35CFC0B7" w14:textId="1CCB59EC" w:rsidR="00616E5D" w:rsidRDefault="00616E5D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406E3E" w:rsidRPr="003C67F3" w14:paraId="148D41C0" w14:textId="77777777" w:rsidTr="00A27F46">
        <w:trPr>
          <w:cantSplit/>
          <w:trHeight w:val="259"/>
          <w:jc w:val="center"/>
        </w:trPr>
        <w:tc>
          <w:tcPr>
            <w:tcW w:w="1101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93C992F" w14:textId="43B969C2" w:rsidR="00406E3E" w:rsidRDefault="00406E3E" w:rsidP="003118F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Fig. 3E-H</w:t>
            </w:r>
          </w:p>
        </w:tc>
        <w:tc>
          <w:tcPr>
            <w:tcW w:w="284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4CD7CFD" w14:textId="3B1B1044" w:rsidR="00406E3E" w:rsidRDefault="00406E3E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npaired t-test (two-tailed)</w:t>
            </w: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A40B260" w14:textId="184BE3E9" w:rsidR="00406E3E" w:rsidRDefault="00406E3E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PSC (IGF-1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9684D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 IGF-1</w:t>
            </w:r>
            <w:r>
              <w:rPr>
                <w:rFonts w:ascii="Arial" w:hAnsi="Arial" w:cs="Arial"/>
                <w:sz w:val="20"/>
                <w:szCs w:val="20"/>
              </w:rPr>
              <w:t>(no stim</w:t>
            </w:r>
            <w:r w:rsidRPr="002C1EF8">
              <w:rPr>
                <w:rFonts w:ascii="Arial" w:hAnsi="Arial" w:cs="Arial"/>
                <w:sz w:val="20"/>
                <w:szCs w:val="20"/>
              </w:rPr>
              <w:t>)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F07FD1D" w14:textId="32732801" w:rsidR="00406E3E" w:rsidRDefault="00406E3E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 v</w:t>
            </w:r>
            <w:r w:rsidRPr="00EC3A90">
              <w:rPr>
                <w:rFonts w:ascii="Arial" w:hAnsi="Arial" w:cs="Arial"/>
                <w:i/>
                <w:sz w:val="20"/>
                <w:szCs w:val="20"/>
              </w:rPr>
              <w:t>s</w:t>
            </w:r>
            <w:r>
              <w:rPr>
                <w:rFonts w:ascii="Arial" w:hAnsi="Arial" w:cs="Arial"/>
                <w:sz w:val="20"/>
                <w:szCs w:val="20"/>
              </w:rPr>
              <w:t xml:space="preserve"> 5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086457B" w14:textId="06D27759" w:rsidR="00406E3E" w:rsidRDefault="00406E3E" w:rsidP="00E209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4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6A247AF0" w14:textId="533941A9" w:rsidR="00406E3E" w:rsidRDefault="00406E3E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*</w:t>
            </w:r>
          </w:p>
        </w:tc>
      </w:tr>
      <w:tr w:rsidR="00495600" w:rsidRPr="003C67F3" w14:paraId="7EE54CB1" w14:textId="77777777" w:rsidTr="008C3E41">
        <w:trPr>
          <w:cantSplit/>
          <w:trHeight w:val="259"/>
          <w:jc w:val="center"/>
        </w:trPr>
        <w:tc>
          <w:tcPr>
            <w:tcW w:w="1101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B0983D" w14:textId="4CC54A8F" w:rsidR="00495600" w:rsidRDefault="00495600" w:rsidP="003118F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. 3I</w:t>
            </w:r>
          </w:p>
        </w:tc>
        <w:tc>
          <w:tcPr>
            <w:tcW w:w="284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1030C13" w14:textId="4E860909" w:rsidR="00FD7A98" w:rsidRDefault="00FD7A98" w:rsidP="00FD7A9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st for normal distribution Kolmogorov-Smirnov test</w:t>
            </w:r>
          </w:p>
          <w:p w14:paraId="68A03A6E" w14:textId="77777777" w:rsidR="00495600" w:rsidRPr="003C67F3" w:rsidRDefault="00495600" w:rsidP="00FD7A9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ired t-test (two-tailed)</w:t>
            </w:r>
          </w:p>
          <w:p w14:paraId="12CD43DD" w14:textId="76220359" w:rsidR="00495600" w:rsidRPr="003C67F3" w:rsidRDefault="00495600" w:rsidP="00FD7A9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7B137BF" w14:textId="697994BE" w:rsidR="00495600" w:rsidRDefault="00495600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% PSP (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ACSF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4B478A6" w14:textId="62983B48" w:rsidR="00495600" w:rsidRPr="003C67F3" w:rsidRDefault="00495600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853F1C" w14:textId="6AD3B292" w:rsidR="00495600" w:rsidRPr="003C67F3" w:rsidRDefault="00495600" w:rsidP="0008109B">
            <w:pPr>
              <w:ind w:right="-25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&lt;0.000002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14D307F7" w14:textId="4769AE4D" w:rsidR="00495600" w:rsidRPr="003C67F3" w:rsidRDefault="00495600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**</w:t>
            </w:r>
          </w:p>
        </w:tc>
      </w:tr>
      <w:tr w:rsidR="00495600" w:rsidRPr="003C67F3" w14:paraId="4C479E60" w14:textId="77777777" w:rsidTr="008C3E41">
        <w:trPr>
          <w:cantSplit/>
          <w:trHeight w:val="259"/>
          <w:jc w:val="center"/>
        </w:trPr>
        <w:tc>
          <w:tcPr>
            <w:tcW w:w="1101" w:type="dxa"/>
            <w:vMerge w:val="restart"/>
            <w:tcBorders>
              <w:top w:val="single" w:sz="6" w:space="0" w:color="000000"/>
              <w:left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4CA9074" w14:textId="631B2895" w:rsidR="00495600" w:rsidRDefault="00495600" w:rsidP="003118F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. 3K</w:t>
            </w:r>
          </w:p>
        </w:tc>
        <w:tc>
          <w:tcPr>
            <w:tcW w:w="2848" w:type="dxa"/>
            <w:gridSpan w:val="2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148E13" w14:textId="3F6D8BFD" w:rsidR="00495600" w:rsidRDefault="00495600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19B6A3D" w14:textId="6D92E041" w:rsidR="00495600" w:rsidRDefault="00495600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SP amplitude (ACSF </w:t>
            </w:r>
            <w:r w:rsidRPr="00DB53EB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2475909" w14:textId="320B8BDD" w:rsidR="00495600" w:rsidRDefault="00495600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2F94EC" w14:textId="5D49005E" w:rsidR="00495600" w:rsidRDefault="00495600" w:rsidP="00FD7A9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</w:t>
            </w:r>
            <w:r w:rsidR="00FD7A98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2A710132" w14:textId="04D8A7FE" w:rsidR="00495600" w:rsidRDefault="00495600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</w:t>
            </w:r>
          </w:p>
        </w:tc>
      </w:tr>
      <w:tr w:rsidR="00495600" w:rsidRPr="003C67F3" w14:paraId="2619E159" w14:textId="77777777" w:rsidTr="008C3E41">
        <w:trPr>
          <w:cantSplit/>
          <w:trHeight w:val="259"/>
          <w:jc w:val="center"/>
        </w:trPr>
        <w:tc>
          <w:tcPr>
            <w:tcW w:w="1101" w:type="dxa"/>
            <w:vMerge/>
            <w:tcBorders>
              <w:left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0502E14" w14:textId="318F199E" w:rsidR="00495600" w:rsidRDefault="00495600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F049E03" w14:textId="68D366D7" w:rsidR="00495600" w:rsidRDefault="00495600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F2ED6BE" w14:textId="3DEDD134" w:rsidR="00495600" w:rsidRDefault="00495600" w:rsidP="00DB53E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SP area (ACSF </w:t>
            </w:r>
            <w:r w:rsidRPr="00DB53EB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2F12863" w14:textId="0001727C" w:rsidR="00495600" w:rsidRDefault="00495600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8A7576D" w14:textId="31383D93" w:rsidR="00495600" w:rsidRDefault="00FD7A98" w:rsidP="00DA73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52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36D1B502" w14:textId="3F2AA572" w:rsidR="00495600" w:rsidRDefault="00FD7A98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495600" w:rsidRPr="003C67F3" w14:paraId="202D62B9" w14:textId="77777777" w:rsidTr="008C3E41">
        <w:trPr>
          <w:cantSplit/>
          <w:trHeight w:val="259"/>
          <w:jc w:val="center"/>
        </w:trPr>
        <w:tc>
          <w:tcPr>
            <w:tcW w:w="1101" w:type="dxa"/>
            <w:vMerge/>
            <w:tcBorders>
              <w:left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E4AED14" w14:textId="7D9E00BC" w:rsidR="00495600" w:rsidRDefault="00495600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B75FF37" w14:textId="3C5FB080" w:rsidR="00495600" w:rsidRDefault="00495600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8CCD0D8" w14:textId="67719CD2" w:rsidR="00495600" w:rsidRDefault="00495600" w:rsidP="00DB53E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SP Tau ON (ACSF </w:t>
            </w:r>
            <w:r w:rsidRPr="00DB53EB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74F603" w14:textId="5291A050" w:rsidR="00495600" w:rsidRDefault="00495600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0EC18E" w14:textId="3E955772" w:rsidR="00495600" w:rsidRDefault="00495600" w:rsidP="00FF410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</w:t>
            </w:r>
            <w:r w:rsidR="00FF410D">
              <w:rPr>
                <w:rFonts w:ascii="Arial" w:hAnsi="Arial" w:cs="Arial"/>
                <w:sz w:val="20"/>
                <w:szCs w:val="20"/>
              </w:rPr>
              <w:t>349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2F245714" w14:textId="2CC679A6" w:rsidR="00495600" w:rsidRDefault="00495600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495600" w:rsidRPr="003C67F3" w14:paraId="6B8ECF4B" w14:textId="77777777" w:rsidTr="008C3E41">
        <w:trPr>
          <w:cantSplit/>
          <w:trHeight w:val="259"/>
          <w:jc w:val="center"/>
        </w:trPr>
        <w:tc>
          <w:tcPr>
            <w:tcW w:w="1101" w:type="dxa"/>
            <w:vMerge/>
            <w:tcBorders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10BC5A" w14:textId="77777777" w:rsidR="00495600" w:rsidRDefault="00495600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616A084" w14:textId="31DC82EF" w:rsidR="00495600" w:rsidRDefault="00495600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1896EE" w14:textId="36FF105E" w:rsidR="00495600" w:rsidRDefault="00495600" w:rsidP="00DB53E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SP Tau OFF (ACSF </w:t>
            </w:r>
            <w:r w:rsidRPr="00DB53EB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3632465" w14:textId="37C00FC8" w:rsidR="00495600" w:rsidRDefault="00495600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D77FAF3" w14:textId="24FB950E" w:rsidR="00495600" w:rsidRDefault="00495600" w:rsidP="00FF410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</w:t>
            </w:r>
            <w:r w:rsidR="00FF410D">
              <w:rPr>
                <w:rFonts w:ascii="Arial" w:hAnsi="Arial" w:cs="Arial"/>
                <w:sz w:val="20"/>
                <w:szCs w:val="20"/>
              </w:rPr>
              <w:t>108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7EE32852" w14:textId="5535907F" w:rsidR="00495600" w:rsidRDefault="00495600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9D476A" w:rsidRPr="003C67F3" w14:paraId="1F48B0F4" w14:textId="77777777" w:rsidTr="00587FD8">
        <w:trPr>
          <w:cantSplit/>
          <w:trHeight w:val="259"/>
          <w:jc w:val="center"/>
        </w:trPr>
        <w:tc>
          <w:tcPr>
            <w:tcW w:w="1101" w:type="dxa"/>
            <w:vMerge w:val="restart"/>
            <w:tcBorders>
              <w:left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C26D3AA" w14:textId="40D8436D" w:rsidR="009D476A" w:rsidRDefault="009D476A" w:rsidP="003118F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. 3M</w:t>
            </w:r>
          </w:p>
        </w:tc>
        <w:tc>
          <w:tcPr>
            <w:tcW w:w="284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7703CF9" w14:textId="77777777" w:rsidR="009D476A" w:rsidRDefault="009D476A" w:rsidP="0070730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ne-way ANOVA</w:t>
            </w:r>
          </w:p>
          <w:p w14:paraId="789323A8" w14:textId="61B4BABB" w:rsidR="009D476A" w:rsidRDefault="009D476A" w:rsidP="0070730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(post hoc </w:t>
            </w:r>
            <w:proofErr w:type="spellStart"/>
            <w:r w:rsidR="00132173">
              <w:rPr>
                <w:rFonts w:ascii="Arial" w:hAnsi="Arial" w:cs="Arial"/>
                <w:sz w:val="20"/>
                <w:szCs w:val="20"/>
              </w:rPr>
              <w:t>Dunnett</w:t>
            </w:r>
            <w:r>
              <w:rPr>
                <w:rFonts w:ascii="Arial" w:hAnsi="Arial" w:cs="Arial"/>
                <w:sz w:val="20"/>
                <w:szCs w:val="20"/>
              </w:rPr>
              <w:t>’s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multiple comparisons test)</w:t>
            </w: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FCBCA75" w14:textId="26843C7D" w:rsidR="009D476A" w:rsidRDefault="009D476A" w:rsidP="00DB53E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 (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ACSF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 IGF-1)</w:t>
            </w:r>
            <w:r>
              <w:rPr>
                <w:rFonts w:ascii="Arial" w:hAnsi="Arial" w:cs="Arial"/>
                <w:sz w:val="20"/>
                <w:szCs w:val="20"/>
              </w:rPr>
              <w:t xml:space="preserve"> 5 min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22D009" w14:textId="19DBF6FB" w:rsidR="009D476A" w:rsidRDefault="009D476A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93A177" w14:textId="610061C6" w:rsidR="009D476A" w:rsidRDefault="009D476A" w:rsidP="001A660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640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4CA634E9" w14:textId="16183813" w:rsidR="009D476A" w:rsidRDefault="009D476A" w:rsidP="00CE6A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ot significant </w:t>
            </w:r>
          </w:p>
        </w:tc>
      </w:tr>
      <w:tr w:rsidR="009D476A" w:rsidRPr="003C67F3" w14:paraId="684B8E68" w14:textId="77777777" w:rsidTr="00587FD8">
        <w:trPr>
          <w:cantSplit/>
          <w:trHeight w:val="259"/>
          <w:jc w:val="center"/>
        </w:trPr>
        <w:tc>
          <w:tcPr>
            <w:tcW w:w="1101" w:type="dxa"/>
            <w:vMerge/>
            <w:tcBorders>
              <w:left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2AA50C7" w14:textId="77777777" w:rsidR="009D476A" w:rsidRDefault="009D476A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AE9BEC1" w14:textId="24354955" w:rsidR="009D476A" w:rsidRDefault="009D476A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447D180" w14:textId="3A114BE5" w:rsidR="009D476A" w:rsidRDefault="009D476A" w:rsidP="00DB53E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 (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ACSF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 IGF-1)</w:t>
            </w:r>
            <w:r>
              <w:rPr>
                <w:rFonts w:ascii="Arial" w:hAnsi="Arial" w:cs="Arial"/>
                <w:sz w:val="20"/>
                <w:szCs w:val="20"/>
              </w:rPr>
              <w:t xml:space="preserve"> 10 min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23CD7D1" w14:textId="595FDBC4" w:rsidR="009D476A" w:rsidRDefault="009D476A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304F3C" w14:textId="66B3D666" w:rsidR="009D476A" w:rsidRDefault="009D476A" w:rsidP="001A660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315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0F5C7044" w14:textId="3A2BDCE3" w:rsidR="009D476A" w:rsidRDefault="009D476A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9D476A" w:rsidRPr="003C67F3" w14:paraId="2132C9DB" w14:textId="77777777" w:rsidTr="00587FD8">
        <w:trPr>
          <w:cantSplit/>
          <w:trHeight w:val="259"/>
          <w:jc w:val="center"/>
        </w:trPr>
        <w:tc>
          <w:tcPr>
            <w:tcW w:w="1101" w:type="dxa"/>
            <w:vMerge/>
            <w:tcBorders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2DE878" w14:textId="77777777" w:rsidR="009D476A" w:rsidRDefault="009D476A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B3C27C7" w14:textId="7F6BF99F" w:rsidR="009D476A" w:rsidRDefault="009D476A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DCEAB27" w14:textId="44996AC8" w:rsidR="009D476A" w:rsidRDefault="009D476A" w:rsidP="00DB53E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 (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ACSF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 IGF-1)</w:t>
            </w:r>
            <w:r>
              <w:rPr>
                <w:rFonts w:ascii="Arial" w:hAnsi="Arial" w:cs="Arial"/>
                <w:sz w:val="20"/>
                <w:szCs w:val="20"/>
              </w:rPr>
              <w:t xml:space="preserve"> 15 min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C88B0F1" w14:textId="4D7EC75E" w:rsidR="009D476A" w:rsidRDefault="009D476A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F8C2C0" w14:textId="1C34EF5B" w:rsidR="009D476A" w:rsidRDefault="009D476A" w:rsidP="001A660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5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5C54183D" w14:textId="3FC5BBD8" w:rsidR="009D476A" w:rsidRDefault="009D476A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*</w:t>
            </w:r>
          </w:p>
        </w:tc>
      </w:tr>
      <w:tr w:rsidR="00F91300" w:rsidRPr="003C67F3" w14:paraId="5A8CA934" w14:textId="77777777" w:rsidTr="008C3E41">
        <w:trPr>
          <w:cantSplit/>
          <w:trHeight w:val="259"/>
          <w:jc w:val="center"/>
        </w:trPr>
        <w:tc>
          <w:tcPr>
            <w:tcW w:w="1101" w:type="dxa"/>
            <w:vMerge w:val="restart"/>
            <w:tcBorders>
              <w:left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C7D1C2D" w14:textId="5A493559" w:rsidR="00F91300" w:rsidRDefault="00F91300" w:rsidP="00DB53E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. 3N</w:t>
            </w:r>
          </w:p>
        </w:tc>
        <w:tc>
          <w:tcPr>
            <w:tcW w:w="284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A88110D" w14:textId="77777777" w:rsidR="00FD7A98" w:rsidRDefault="00FD7A98" w:rsidP="00FD7A9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st for normal distribution Kolmogorov-Smirnov test</w:t>
            </w:r>
          </w:p>
          <w:p w14:paraId="2F9B9D07" w14:textId="77777777" w:rsidR="00F91300" w:rsidRDefault="00F91300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ired t-test (two-tailed)</w:t>
            </w:r>
          </w:p>
          <w:p w14:paraId="16AEDA98" w14:textId="68FC8E2B" w:rsidR="00F91300" w:rsidRDefault="00F91300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04B097" w14:textId="6F742577" w:rsidR="00F91300" w:rsidRDefault="00F91300" w:rsidP="00DB53E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 amplitude (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ACSF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F7739C" w14:textId="13B340D6" w:rsidR="00F91300" w:rsidRDefault="00F91300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1B10F1" w14:textId="0282899C" w:rsidR="00F91300" w:rsidRDefault="00495600" w:rsidP="001A660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31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5865F59F" w14:textId="5721F0CA" w:rsidR="00F91300" w:rsidRDefault="00495600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</w:t>
            </w:r>
          </w:p>
        </w:tc>
      </w:tr>
      <w:tr w:rsidR="00F91300" w:rsidRPr="003C67F3" w14:paraId="314EC36C" w14:textId="77777777" w:rsidTr="008C3E41">
        <w:trPr>
          <w:cantSplit/>
          <w:trHeight w:val="259"/>
          <w:jc w:val="center"/>
        </w:trPr>
        <w:tc>
          <w:tcPr>
            <w:tcW w:w="1101" w:type="dxa"/>
            <w:vMerge/>
            <w:tcBorders>
              <w:left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71B9694" w14:textId="0587EDD4" w:rsidR="00F91300" w:rsidRDefault="00F91300" w:rsidP="00DB53E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86C6829" w14:textId="46832127" w:rsidR="00F91300" w:rsidRDefault="00F91300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E4AFCF" w14:textId="56EEDEAA" w:rsidR="00F91300" w:rsidRDefault="00F91300" w:rsidP="00DB53E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 half-width (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ACSF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D39538C" w14:textId="5ECB037E" w:rsidR="00F91300" w:rsidRDefault="00F91300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B46CFF0" w14:textId="2563E685" w:rsidR="00F91300" w:rsidRDefault="00F91300" w:rsidP="009A026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</w:t>
            </w:r>
            <w:r w:rsidR="009A0269">
              <w:rPr>
                <w:rFonts w:ascii="Arial" w:hAnsi="Arial" w:cs="Arial"/>
                <w:sz w:val="20"/>
                <w:szCs w:val="20"/>
              </w:rPr>
              <w:t>100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16A41F3A" w14:textId="166534A5" w:rsidR="00F91300" w:rsidRDefault="00F91300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F91300" w:rsidRPr="003C67F3" w14:paraId="600E1A90" w14:textId="77777777" w:rsidTr="008C3E41">
        <w:trPr>
          <w:cantSplit/>
          <w:trHeight w:val="259"/>
          <w:jc w:val="center"/>
        </w:trPr>
        <w:tc>
          <w:tcPr>
            <w:tcW w:w="1101" w:type="dxa"/>
            <w:vMerge/>
            <w:tcBorders>
              <w:left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FDF75AB" w14:textId="36F5E34A" w:rsidR="00F91300" w:rsidRDefault="00F91300" w:rsidP="00DB53E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AB2176E" w14:textId="41F3E92A" w:rsidR="00F91300" w:rsidRDefault="00F91300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39CFF8" w14:textId="31E35FA6" w:rsidR="00F91300" w:rsidRDefault="00F91300" w:rsidP="00DB53E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 time to rise slope (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ACSF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DEC4458" w14:textId="2D51E9FE" w:rsidR="00F91300" w:rsidRDefault="00F91300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06C959" w14:textId="06BC0F45" w:rsidR="00F91300" w:rsidRDefault="00F91300" w:rsidP="009A026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</w:t>
            </w:r>
            <w:r w:rsidR="009A0269">
              <w:rPr>
                <w:rFonts w:ascii="Arial" w:hAnsi="Arial" w:cs="Arial"/>
                <w:sz w:val="20"/>
                <w:szCs w:val="20"/>
              </w:rPr>
              <w:t>451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1B672BF5" w14:textId="43A16C65" w:rsidR="00F91300" w:rsidRDefault="00F91300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F91300" w:rsidRPr="003C67F3" w14:paraId="6A163639" w14:textId="77777777" w:rsidTr="008C3E41">
        <w:trPr>
          <w:cantSplit/>
          <w:trHeight w:val="259"/>
          <w:jc w:val="center"/>
        </w:trPr>
        <w:tc>
          <w:tcPr>
            <w:tcW w:w="1101" w:type="dxa"/>
            <w:vMerge/>
            <w:tcBorders>
              <w:left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B21832E" w14:textId="6AE871C2" w:rsidR="00F91300" w:rsidRDefault="00F91300" w:rsidP="00DB53E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FB27DA3" w14:textId="14176B67" w:rsidR="00F91300" w:rsidRDefault="00F91300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D8AAEDC" w14:textId="3A4910E1" w:rsidR="00F91300" w:rsidRDefault="00F91300" w:rsidP="00DB53E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 rise slope (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ACSF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C62DCD4" w14:textId="3A8A7A5C" w:rsidR="00F91300" w:rsidRDefault="00F91300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7BE7F9E" w14:textId="5C4627E2" w:rsidR="00F91300" w:rsidRDefault="00F91300" w:rsidP="001A660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843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023298A2" w14:textId="22C82FFE" w:rsidR="00F91300" w:rsidRDefault="00F91300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F91300" w:rsidRPr="003C67F3" w14:paraId="04F81DEF" w14:textId="77777777" w:rsidTr="008C3E41">
        <w:trPr>
          <w:cantSplit/>
          <w:trHeight w:val="259"/>
          <w:jc w:val="center"/>
        </w:trPr>
        <w:tc>
          <w:tcPr>
            <w:tcW w:w="1101" w:type="dxa"/>
            <w:vMerge/>
            <w:tcBorders>
              <w:left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2FE5AD1" w14:textId="0D2834B1" w:rsidR="00F91300" w:rsidRDefault="00F91300" w:rsidP="00DB53E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2EECD49" w14:textId="17986B8F" w:rsidR="00F91300" w:rsidRDefault="00F91300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E461653" w14:textId="55045EAB" w:rsidR="00F91300" w:rsidRDefault="00F91300" w:rsidP="00DB53E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 time to decay slope (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ACSF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D35FD2" w14:textId="6D84E107" w:rsidR="00F91300" w:rsidRDefault="00F91300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0FC3E4" w14:textId="2E0AC270" w:rsidR="00F91300" w:rsidRDefault="00F91300" w:rsidP="009A026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</w:t>
            </w:r>
            <w:r w:rsidR="009A0269">
              <w:rPr>
                <w:rFonts w:ascii="Arial" w:hAnsi="Arial" w:cs="Arial"/>
                <w:sz w:val="20"/>
                <w:szCs w:val="20"/>
              </w:rPr>
              <w:t>666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78DB0267" w14:textId="74E5D9D1" w:rsidR="00F91300" w:rsidRDefault="00F91300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F91300" w:rsidRPr="003C67F3" w14:paraId="502FED25" w14:textId="77777777" w:rsidTr="008C3E41">
        <w:trPr>
          <w:cantSplit/>
          <w:trHeight w:val="259"/>
          <w:jc w:val="center"/>
        </w:trPr>
        <w:tc>
          <w:tcPr>
            <w:tcW w:w="1101" w:type="dxa"/>
            <w:vMerge/>
            <w:tcBorders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4462EF7" w14:textId="0448087A" w:rsidR="00F91300" w:rsidRDefault="00F91300" w:rsidP="00DB53E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384A69A" w14:textId="7BFE356D" w:rsidR="00F91300" w:rsidRPr="003C67F3" w:rsidRDefault="00F91300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F838DD" w14:textId="23B0B099" w:rsidR="00F91300" w:rsidRDefault="00F91300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 decay slope (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ACSF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 IGF-1)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7AA44BB" w14:textId="20ACF796" w:rsidR="00F91300" w:rsidRPr="003C67F3" w:rsidRDefault="00F91300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</w:tcPr>
          <w:p w14:paraId="5A1BC0F4" w14:textId="309778FA" w:rsidR="00F91300" w:rsidRPr="003C67F3" w:rsidRDefault="00F91300" w:rsidP="009A026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</w:t>
            </w:r>
            <w:r w:rsidR="009A0269">
              <w:rPr>
                <w:rFonts w:ascii="Arial" w:hAnsi="Arial" w:cs="Arial"/>
                <w:sz w:val="20"/>
                <w:szCs w:val="20"/>
              </w:rPr>
              <w:t>133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75C636C4" w14:textId="705CDF37" w:rsidR="00F91300" w:rsidRPr="003C67F3" w:rsidRDefault="00F91300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4305A6B6" w14:textId="77777777" w:rsidTr="002B5E5C">
        <w:trPr>
          <w:cantSplit/>
          <w:trHeight w:val="259"/>
          <w:jc w:val="center"/>
        </w:trPr>
        <w:tc>
          <w:tcPr>
            <w:tcW w:w="11645" w:type="dxa"/>
            <w:gridSpan w:val="10"/>
            <w:tcBorders>
              <w:top w:val="single" w:sz="12" w:space="0" w:color="000000"/>
              <w:bottom w:val="single" w:sz="12" w:space="0" w:color="000000"/>
            </w:tcBorders>
            <w:shd w:val="clear" w:color="auto" w:fill="E5B8B7" w:themeFill="accent2" w:themeFillTint="66"/>
          </w:tcPr>
          <w:p w14:paraId="546F0AFE" w14:textId="331E30E7" w:rsidR="00DB53EB" w:rsidRPr="002B5E5C" w:rsidRDefault="00DB53EB" w:rsidP="002B5E5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F</w:t>
            </w:r>
            <w:r w:rsidRPr="000C36BF">
              <w:rPr>
                <w:rFonts w:ascii="Arial" w:hAnsi="Arial" w:cs="Arial"/>
                <w:b/>
                <w:sz w:val="20"/>
                <w:szCs w:val="20"/>
              </w:rPr>
              <w:t xml:space="preserve">igure </w:t>
            </w:r>
            <w:r>
              <w:rPr>
                <w:rFonts w:ascii="Arial" w:hAnsi="Arial" w:cs="Arial"/>
                <w:b/>
                <w:sz w:val="20"/>
                <w:szCs w:val="20"/>
              </w:rPr>
              <w:t>4:</w:t>
            </w:r>
            <w:r>
              <w:t xml:space="preserve"> </w:t>
            </w:r>
            <w:r w:rsidRPr="002B5E5C">
              <w:rPr>
                <w:rFonts w:ascii="Arial" w:hAnsi="Arial" w:cs="Arial"/>
                <w:b/>
                <w:sz w:val="20"/>
                <w:szCs w:val="20"/>
              </w:rPr>
              <w:t xml:space="preserve">IGF-1 facilitates the memory of extinction by reducing </w:t>
            </w:r>
            <w:proofErr w:type="spellStart"/>
            <w:r w:rsidRPr="002B5E5C">
              <w:rPr>
                <w:rFonts w:ascii="Arial" w:hAnsi="Arial" w:cs="Arial"/>
                <w:b/>
                <w:sz w:val="20"/>
                <w:szCs w:val="20"/>
              </w:rPr>
              <w:t>mIAHP</w:t>
            </w:r>
            <w:proofErr w:type="spellEnd"/>
            <w:r w:rsidRPr="002B5E5C">
              <w:rPr>
                <w:rFonts w:ascii="Arial" w:hAnsi="Arial" w:cs="Arial"/>
                <w:b/>
                <w:sz w:val="20"/>
                <w:szCs w:val="20"/>
              </w:rPr>
              <w:t xml:space="preserve"> and </w:t>
            </w:r>
            <w:proofErr w:type="spellStart"/>
            <w:r w:rsidRPr="002B5E5C">
              <w:rPr>
                <w:rFonts w:ascii="Arial" w:hAnsi="Arial" w:cs="Arial"/>
                <w:b/>
                <w:sz w:val="20"/>
                <w:szCs w:val="20"/>
              </w:rPr>
              <w:t>sIAHP</w:t>
            </w:r>
            <w:proofErr w:type="spellEnd"/>
            <w:r w:rsidRPr="002B5E5C">
              <w:rPr>
                <w:rFonts w:ascii="Arial" w:hAnsi="Arial" w:cs="Arial"/>
                <w:b/>
                <w:sz w:val="20"/>
                <w:szCs w:val="20"/>
              </w:rPr>
              <w:t>, increasing the firing frequency</w:t>
            </w:r>
          </w:p>
        </w:tc>
      </w:tr>
      <w:tr w:rsidR="00DB53EB" w:rsidRPr="003C67F3" w14:paraId="78C161F8" w14:textId="77777777" w:rsidTr="00A27F46">
        <w:trPr>
          <w:cantSplit/>
          <w:trHeight w:val="288"/>
          <w:jc w:val="center"/>
        </w:trPr>
        <w:tc>
          <w:tcPr>
            <w:tcW w:w="1101" w:type="dxa"/>
            <w:vMerge w:val="restart"/>
            <w:tcBorders>
              <w:top w:val="nil"/>
              <w:bottom w:val="single" w:sz="12" w:space="0" w:color="000000"/>
            </w:tcBorders>
            <w:shd w:val="clear" w:color="auto" w:fill="auto"/>
            <w:vAlign w:val="center"/>
          </w:tcPr>
          <w:p w14:paraId="0047C533" w14:textId="1179A5BA" w:rsidR="00DB53EB" w:rsidRDefault="00DB53EB" w:rsidP="002B5E5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.4B</w:t>
            </w:r>
          </w:p>
        </w:tc>
        <w:tc>
          <w:tcPr>
            <w:tcW w:w="2848" w:type="dxa"/>
            <w:gridSpan w:val="2"/>
            <w:vMerge w:val="restart"/>
            <w:tcBorders>
              <w:top w:val="single" w:sz="12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B982DFB" w14:textId="77777777" w:rsidR="00DB53EB" w:rsidRDefault="00DB53EB" w:rsidP="0070730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ne-way ANOVA</w:t>
            </w:r>
          </w:p>
          <w:p w14:paraId="5C64F01F" w14:textId="4828DB1D" w:rsidR="00DB53EB" w:rsidRDefault="00DB53EB" w:rsidP="0070730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(post hoc Turkey’s multiple comparisons test)</w:t>
            </w: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75CB0C1" w14:textId="4B360547" w:rsidR="00DB53EB" w:rsidRPr="00605A78" w:rsidRDefault="00DB53EB" w:rsidP="00696B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Cond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1 (Saline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9F595A9" w14:textId="02E9E777" w:rsidR="00DB53EB" w:rsidRPr="003C67F3" w:rsidRDefault="00DB53EB" w:rsidP="0072377A">
            <w:pPr>
              <w:ind w:left="-251" w:firstLine="251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4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7B3B0D" w14:textId="60DEF3F3" w:rsidR="00DB53EB" w:rsidRPr="003C67F3" w:rsidRDefault="00DB53EB" w:rsidP="00696BD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141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B954694" w14:textId="136DD267" w:rsidR="00DB53EB" w:rsidRPr="00D013AC" w:rsidRDefault="00DB53EB" w:rsidP="009816DA">
            <w:pPr>
              <w:rPr>
                <w:rFonts w:ascii="Arial" w:hAnsi="Arial" w:cs="Arial"/>
                <w:sz w:val="18"/>
                <w:szCs w:val="20"/>
              </w:rPr>
            </w:pPr>
            <w:r w:rsidRPr="00D013AC">
              <w:rPr>
                <w:rFonts w:ascii="Arial" w:hAnsi="Arial" w:cs="Arial"/>
                <w:sz w:val="18"/>
                <w:szCs w:val="20"/>
              </w:rPr>
              <w:t>Not significant</w:t>
            </w:r>
          </w:p>
        </w:tc>
      </w:tr>
      <w:tr w:rsidR="00DB53EB" w:rsidRPr="003C67F3" w14:paraId="26922A92" w14:textId="77777777" w:rsidTr="00A27F46">
        <w:trPr>
          <w:cantSplit/>
          <w:trHeight w:val="288"/>
          <w:jc w:val="center"/>
        </w:trPr>
        <w:tc>
          <w:tcPr>
            <w:tcW w:w="1101" w:type="dxa"/>
            <w:vMerge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589342DF" w14:textId="77777777" w:rsidR="00DB53EB" w:rsidRDefault="00DB53EB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2479557B" w14:textId="4184A13B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DD11BCF" w14:textId="25CEE52A" w:rsidR="00DB53EB" w:rsidRPr="00605A78" w:rsidRDefault="00DB53EB" w:rsidP="00696B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Cond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1 (IGF-1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N</w:t>
            </w:r>
            <w:r w:rsidRPr="00696BDE">
              <w:rPr>
                <w:rFonts w:ascii="Arial" w:hAnsi="Arial" w:cs="Arial"/>
                <w:sz w:val="20"/>
                <w:szCs w:val="20"/>
              </w:rPr>
              <w:t>V</w:t>
            </w:r>
            <w:r>
              <w:rPr>
                <w:rFonts w:ascii="Arial" w:hAnsi="Arial" w:cs="Arial"/>
                <w:sz w:val="20"/>
                <w:szCs w:val="20"/>
              </w:rPr>
              <w:t>P</w:t>
            </w:r>
            <w:r w:rsidRPr="00696BDE">
              <w:rPr>
                <w:rFonts w:ascii="Arial" w:hAnsi="Arial" w:cs="Arial"/>
                <w:sz w:val="20"/>
                <w:szCs w:val="20"/>
              </w:rPr>
              <w:t>+IGF-1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A24C305" w14:textId="46331F35" w:rsidR="00DB53EB" w:rsidRPr="003C67F3" w:rsidRDefault="00DB53EB" w:rsidP="007237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4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F5A6318" w14:textId="70A62202" w:rsidR="00DB53EB" w:rsidRPr="003C67F3" w:rsidRDefault="00DB53EB" w:rsidP="00696BD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84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998661D" w14:textId="45A8E590" w:rsidR="00DB53EB" w:rsidRPr="003C67F3" w:rsidRDefault="00DB53EB" w:rsidP="009816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3B9E41C2" w14:textId="77777777" w:rsidTr="00A27F46">
        <w:trPr>
          <w:cantSplit/>
          <w:trHeight w:val="222"/>
          <w:jc w:val="center"/>
        </w:trPr>
        <w:tc>
          <w:tcPr>
            <w:tcW w:w="1101" w:type="dxa"/>
            <w:vMerge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7680E11F" w14:textId="77777777" w:rsidR="00DB53EB" w:rsidRDefault="00DB53EB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494954AD" w14:textId="77777777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D4258C7" w14:textId="2252CA2C" w:rsidR="00DB53EB" w:rsidRPr="00605A78" w:rsidRDefault="00DB53EB" w:rsidP="00696B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Cond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1 (Saline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NVP+IGF-1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5547B4D" w14:textId="0392EE3C" w:rsidR="00DB53EB" w:rsidRPr="003C67F3" w:rsidRDefault="00DB53EB" w:rsidP="007237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0AE481" w14:textId="193CFA4C" w:rsidR="00DB53EB" w:rsidRPr="003C67F3" w:rsidRDefault="00DB53EB" w:rsidP="0040441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118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DED1728" w14:textId="7B7B92A3" w:rsidR="00DB53EB" w:rsidRPr="003C67F3" w:rsidRDefault="00DB53EB" w:rsidP="009816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0433DB3F" w14:textId="77777777" w:rsidTr="00A27F46">
        <w:trPr>
          <w:cantSplit/>
          <w:trHeight w:val="228"/>
          <w:jc w:val="center"/>
        </w:trPr>
        <w:tc>
          <w:tcPr>
            <w:tcW w:w="1101" w:type="dxa"/>
            <w:vMerge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37CF4DBD" w14:textId="77777777" w:rsidR="00DB53EB" w:rsidRDefault="00DB53EB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26E6201B" w14:textId="77777777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56A7A7B" w14:textId="0F35E720" w:rsidR="00DB53EB" w:rsidRPr="00605A78" w:rsidRDefault="00DB53EB" w:rsidP="00696B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Cond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2 (Saline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0E9B63F" w14:textId="3B6AF1B4" w:rsidR="00DB53EB" w:rsidRPr="003C67F3" w:rsidRDefault="00DB53EB" w:rsidP="00696BD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4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016880" w14:textId="69DAC391" w:rsidR="00DB53EB" w:rsidRPr="003C67F3" w:rsidRDefault="00DB53EB" w:rsidP="00696BD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293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E12D9A2" w14:textId="058DDCD7" w:rsidR="00DB53EB" w:rsidRPr="003C67F3" w:rsidRDefault="00DB53EB" w:rsidP="009816DA">
            <w:pPr>
              <w:rPr>
                <w:rFonts w:ascii="Arial" w:hAnsi="Arial" w:cs="Arial"/>
                <w:sz w:val="20"/>
                <w:szCs w:val="20"/>
              </w:rPr>
            </w:pPr>
            <w:r w:rsidRPr="00D013AC">
              <w:rPr>
                <w:rFonts w:ascii="Arial" w:hAnsi="Arial" w:cs="Arial"/>
                <w:sz w:val="18"/>
                <w:szCs w:val="20"/>
              </w:rPr>
              <w:t>Not significant</w:t>
            </w:r>
          </w:p>
        </w:tc>
      </w:tr>
      <w:tr w:rsidR="00DB53EB" w:rsidRPr="003C67F3" w14:paraId="63A7C7FE" w14:textId="77777777" w:rsidTr="00A27F46">
        <w:trPr>
          <w:cantSplit/>
          <w:trHeight w:val="228"/>
          <w:jc w:val="center"/>
        </w:trPr>
        <w:tc>
          <w:tcPr>
            <w:tcW w:w="1101" w:type="dxa"/>
            <w:vMerge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244CAC7D" w14:textId="77777777" w:rsidR="00DB53EB" w:rsidRDefault="00DB53EB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2C820171" w14:textId="77777777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27E1136" w14:textId="69DB58ED" w:rsidR="00DB53EB" w:rsidRPr="00605A78" w:rsidRDefault="00DB53EB" w:rsidP="00696B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Cond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Session 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(IGF-1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N</w:t>
            </w:r>
            <w:r w:rsidRPr="00696BDE">
              <w:rPr>
                <w:rFonts w:ascii="Arial" w:hAnsi="Arial" w:cs="Arial"/>
                <w:sz w:val="20"/>
                <w:szCs w:val="20"/>
              </w:rPr>
              <w:t>V</w:t>
            </w:r>
            <w:r>
              <w:rPr>
                <w:rFonts w:ascii="Arial" w:hAnsi="Arial" w:cs="Arial"/>
                <w:sz w:val="20"/>
                <w:szCs w:val="20"/>
              </w:rPr>
              <w:t>P</w:t>
            </w:r>
            <w:r w:rsidRPr="00696BDE">
              <w:rPr>
                <w:rFonts w:ascii="Arial" w:hAnsi="Arial" w:cs="Arial"/>
                <w:sz w:val="20"/>
                <w:szCs w:val="20"/>
              </w:rPr>
              <w:t>+IGF-1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9671133" w14:textId="4ADAB395" w:rsidR="00DB53EB" w:rsidRPr="003C67F3" w:rsidRDefault="00DB53EB" w:rsidP="00696BD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4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20B7711" w14:textId="693ADDB1" w:rsidR="00DB53EB" w:rsidRPr="003C67F3" w:rsidRDefault="00DB53EB" w:rsidP="00696BD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11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CE3A118" w14:textId="2E5DC680" w:rsidR="00DB53EB" w:rsidRPr="003C67F3" w:rsidRDefault="00DB53EB" w:rsidP="009816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179AA4C0" w14:textId="77777777" w:rsidTr="00A27F46">
        <w:trPr>
          <w:cantSplit/>
          <w:trHeight w:val="228"/>
          <w:jc w:val="center"/>
        </w:trPr>
        <w:tc>
          <w:tcPr>
            <w:tcW w:w="1101" w:type="dxa"/>
            <w:vMerge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23C15E81" w14:textId="77777777" w:rsidR="00DB53EB" w:rsidRDefault="00DB53EB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4C533FCC" w14:textId="77777777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0C35325" w14:textId="632D36E7" w:rsidR="00DB53EB" w:rsidRPr="00605A78" w:rsidRDefault="00DB53EB" w:rsidP="00696B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Cond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2 (Saline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N</w:t>
            </w:r>
            <w:r w:rsidRPr="00696BDE">
              <w:rPr>
                <w:rFonts w:ascii="Arial" w:hAnsi="Arial" w:cs="Arial"/>
                <w:sz w:val="20"/>
                <w:szCs w:val="20"/>
              </w:rPr>
              <w:t>V</w:t>
            </w:r>
            <w:r>
              <w:rPr>
                <w:rFonts w:ascii="Arial" w:hAnsi="Arial" w:cs="Arial"/>
                <w:sz w:val="20"/>
                <w:szCs w:val="20"/>
              </w:rPr>
              <w:t>P</w:t>
            </w:r>
            <w:r w:rsidRPr="00696BDE">
              <w:rPr>
                <w:rFonts w:ascii="Arial" w:hAnsi="Arial" w:cs="Arial"/>
                <w:sz w:val="20"/>
                <w:szCs w:val="20"/>
              </w:rPr>
              <w:t>+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0598AB5" w14:textId="76BBD453" w:rsidR="00DB53EB" w:rsidRPr="003C67F3" w:rsidRDefault="00DB53EB" w:rsidP="00696BD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62B1A8C" w14:textId="49EF0581" w:rsidR="00DB53EB" w:rsidRPr="003C67F3" w:rsidRDefault="00DB53EB" w:rsidP="0040441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166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EA629B4" w14:textId="5E94DE49" w:rsidR="00DB53EB" w:rsidRPr="003C67F3" w:rsidRDefault="00DB53EB" w:rsidP="009816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1595E522" w14:textId="77777777" w:rsidTr="00A27F46">
        <w:trPr>
          <w:cantSplit/>
          <w:trHeight w:val="228"/>
          <w:jc w:val="center"/>
        </w:trPr>
        <w:tc>
          <w:tcPr>
            <w:tcW w:w="1101" w:type="dxa"/>
            <w:vMerge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2EB1B5C8" w14:textId="77777777" w:rsidR="00DB53EB" w:rsidRDefault="00DB53EB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72977CCA" w14:textId="77777777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89B47FF" w14:textId="26BBCAFA" w:rsidR="00DB53EB" w:rsidRPr="00605A78" w:rsidRDefault="00DB53EB" w:rsidP="00696B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Cond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3 (Saline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825C9CB" w14:textId="671A55B6" w:rsidR="00DB53EB" w:rsidRPr="003C67F3" w:rsidRDefault="00DB53EB" w:rsidP="00696BD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4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BB4784" w14:textId="7922F94F" w:rsidR="00DB53EB" w:rsidRPr="003C67F3" w:rsidRDefault="00DB53EB" w:rsidP="00696BD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332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7B35377" w14:textId="10140295" w:rsidR="00DB53EB" w:rsidRPr="003C67F3" w:rsidRDefault="00DB53EB" w:rsidP="009816DA">
            <w:pPr>
              <w:rPr>
                <w:rFonts w:ascii="Arial" w:hAnsi="Arial" w:cs="Arial"/>
                <w:sz w:val="20"/>
                <w:szCs w:val="20"/>
              </w:rPr>
            </w:pPr>
            <w:r w:rsidRPr="00D013AC">
              <w:rPr>
                <w:rFonts w:ascii="Arial" w:hAnsi="Arial" w:cs="Arial"/>
                <w:sz w:val="18"/>
                <w:szCs w:val="20"/>
              </w:rPr>
              <w:t>Not significant</w:t>
            </w:r>
          </w:p>
        </w:tc>
      </w:tr>
      <w:tr w:rsidR="00DB53EB" w:rsidRPr="003C67F3" w14:paraId="34CE13FE" w14:textId="77777777" w:rsidTr="00A27F46">
        <w:trPr>
          <w:cantSplit/>
          <w:trHeight w:val="228"/>
          <w:jc w:val="center"/>
        </w:trPr>
        <w:tc>
          <w:tcPr>
            <w:tcW w:w="1101" w:type="dxa"/>
            <w:vMerge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438EAE58" w14:textId="77777777" w:rsidR="00DB53EB" w:rsidRDefault="00DB53EB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53C333BE" w14:textId="77777777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2A4EEB2" w14:textId="1440D92E" w:rsidR="00DB53EB" w:rsidRPr="00605A78" w:rsidRDefault="00DB53EB" w:rsidP="00696B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Cond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Session </w:t>
            </w: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(IGF-1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N</w:t>
            </w:r>
            <w:r w:rsidRPr="00696BDE">
              <w:rPr>
                <w:rFonts w:ascii="Arial" w:hAnsi="Arial" w:cs="Arial"/>
                <w:sz w:val="20"/>
                <w:szCs w:val="20"/>
              </w:rPr>
              <w:t>V</w:t>
            </w:r>
            <w:r>
              <w:rPr>
                <w:rFonts w:ascii="Arial" w:hAnsi="Arial" w:cs="Arial"/>
                <w:sz w:val="20"/>
                <w:szCs w:val="20"/>
              </w:rPr>
              <w:t>P</w:t>
            </w:r>
            <w:r w:rsidRPr="00696BDE">
              <w:rPr>
                <w:rFonts w:ascii="Arial" w:hAnsi="Arial" w:cs="Arial"/>
                <w:sz w:val="20"/>
                <w:szCs w:val="20"/>
              </w:rPr>
              <w:t>+IGF-1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C65E102" w14:textId="4180F27D" w:rsidR="00DB53EB" w:rsidRPr="003C67F3" w:rsidRDefault="00DB53EB" w:rsidP="00696BD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4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75C200" w14:textId="1CE5BEC3" w:rsidR="00DB53EB" w:rsidRPr="003C67F3" w:rsidRDefault="00DB53EB" w:rsidP="00696BD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77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FA05448" w14:textId="6AB3D529" w:rsidR="00DB53EB" w:rsidRPr="003C67F3" w:rsidRDefault="00DB53EB" w:rsidP="009816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6F3DFFD1" w14:textId="77777777" w:rsidTr="00A27F46">
        <w:trPr>
          <w:cantSplit/>
          <w:trHeight w:val="206"/>
          <w:jc w:val="center"/>
        </w:trPr>
        <w:tc>
          <w:tcPr>
            <w:tcW w:w="1101" w:type="dxa"/>
            <w:vMerge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2CED2EEC" w14:textId="77777777" w:rsidR="00DB53EB" w:rsidRDefault="00DB53EB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222DF033" w14:textId="4DB2E4AC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7648D8C" w14:textId="0A8DBD55" w:rsidR="00DB53EB" w:rsidRPr="00605A78" w:rsidRDefault="00DB53EB" w:rsidP="00696B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Cond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3 (Saline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N</w:t>
            </w:r>
            <w:r w:rsidRPr="00696BDE">
              <w:rPr>
                <w:rFonts w:ascii="Arial" w:hAnsi="Arial" w:cs="Arial"/>
                <w:sz w:val="20"/>
                <w:szCs w:val="20"/>
              </w:rPr>
              <w:t>V</w:t>
            </w:r>
            <w:r>
              <w:rPr>
                <w:rFonts w:ascii="Arial" w:hAnsi="Arial" w:cs="Arial"/>
                <w:sz w:val="20"/>
                <w:szCs w:val="20"/>
              </w:rPr>
              <w:t>P</w:t>
            </w:r>
            <w:r w:rsidRPr="00696BDE">
              <w:rPr>
                <w:rFonts w:ascii="Arial" w:hAnsi="Arial" w:cs="Arial"/>
                <w:sz w:val="20"/>
                <w:szCs w:val="20"/>
              </w:rPr>
              <w:t>+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7971677" w14:textId="5478CD37" w:rsidR="00DB53EB" w:rsidRPr="003C67F3" w:rsidRDefault="00DB53EB" w:rsidP="00696BD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0A45AE92" w14:textId="46734C04" w:rsidR="00DB53EB" w:rsidRPr="003C67F3" w:rsidRDefault="00DB53EB" w:rsidP="0040441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459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E46DAA0" w14:textId="1005673B" w:rsidR="00DB53EB" w:rsidRPr="003C67F3" w:rsidRDefault="00DB53EB" w:rsidP="009816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5149DC3B" w14:textId="77777777" w:rsidTr="00A27F46">
        <w:trPr>
          <w:cantSplit/>
          <w:trHeight w:val="259"/>
          <w:jc w:val="center"/>
        </w:trPr>
        <w:tc>
          <w:tcPr>
            <w:tcW w:w="1101" w:type="dxa"/>
            <w:vMerge w:val="restart"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36AC6A8C" w14:textId="208736D2" w:rsidR="00DB53EB" w:rsidRDefault="00DB53EB" w:rsidP="002B5E5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.4B</w:t>
            </w:r>
          </w:p>
        </w:tc>
        <w:tc>
          <w:tcPr>
            <w:tcW w:w="2848" w:type="dxa"/>
            <w:gridSpan w:val="2"/>
            <w:vMerge w:val="restart"/>
            <w:tcBorders>
              <w:top w:val="single" w:sz="12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102A1C5" w14:textId="77777777" w:rsidR="00DB53EB" w:rsidRDefault="00DB53EB" w:rsidP="0070730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ne-way ANOVA</w:t>
            </w:r>
          </w:p>
          <w:p w14:paraId="0F803D87" w14:textId="4D04D7C2" w:rsidR="00DB53EB" w:rsidRDefault="00DB53EB" w:rsidP="0070730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(post hoc Turkey’s multiple comparisons test)</w:t>
            </w:r>
          </w:p>
        </w:tc>
        <w:tc>
          <w:tcPr>
            <w:tcW w:w="3976" w:type="dxa"/>
            <w:gridSpan w:val="2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5C50E27" w14:textId="2C1126F9" w:rsidR="00DB53EB" w:rsidRDefault="00DB53EB" w:rsidP="00696BDE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1 (Saline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3BCCB28" w14:textId="27A08941" w:rsidR="00DB53EB" w:rsidRPr="003C67F3" w:rsidRDefault="00DB53EB" w:rsidP="00696BD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4</w:t>
            </w:r>
          </w:p>
        </w:tc>
        <w:tc>
          <w:tcPr>
            <w:tcW w:w="1132" w:type="dxa"/>
            <w:gridSpan w:val="3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CA80F7" w14:textId="2245A6F4" w:rsidR="00DB53EB" w:rsidRPr="003C67F3" w:rsidRDefault="00DB53EB" w:rsidP="00696BD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84</w:t>
            </w:r>
          </w:p>
        </w:tc>
        <w:tc>
          <w:tcPr>
            <w:tcW w:w="1518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FC26FDA" w14:textId="4CF55195" w:rsidR="00DB53EB" w:rsidRPr="003C67F3" w:rsidRDefault="00DB53EB" w:rsidP="009816DA">
            <w:pPr>
              <w:rPr>
                <w:rFonts w:ascii="Arial" w:hAnsi="Arial" w:cs="Arial"/>
                <w:sz w:val="20"/>
                <w:szCs w:val="20"/>
              </w:rPr>
            </w:pPr>
            <w:r w:rsidRPr="00D013AC">
              <w:rPr>
                <w:rFonts w:ascii="Arial" w:hAnsi="Arial" w:cs="Arial"/>
                <w:sz w:val="18"/>
                <w:szCs w:val="20"/>
              </w:rPr>
              <w:t>Not significant</w:t>
            </w:r>
          </w:p>
        </w:tc>
      </w:tr>
      <w:tr w:rsidR="00DB53EB" w:rsidRPr="003C67F3" w14:paraId="0E66055F" w14:textId="77777777" w:rsidTr="00A27F46">
        <w:trPr>
          <w:cantSplit/>
          <w:trHeight w:val="214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71ACCA4A" w14:textId="2FB5C15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4AD9784C" w14:textId="70C779C5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ADEB275" w14:textId="321E4D5D" w:rsidR="00DB53EB" w:rsidRPr="003C67F3" w:rsidRDefault="00DB53EB" w:rsidP="00696BDE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Session 1 (IGF-1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 w:rsidRPr="00696BDE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3E8CFD5" w14:textId="20955D60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4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0EEE952" w14:textId="65A742AF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719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579D826" w14:textId="7A479D23" w:rsidR="00DB53EB" w:rsidRPr="003C67F3" w:rsidRDefault="00DB53EB" w:rsidP="009816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7EFBEC8A" w14:textId="77777777" w:rsidTr="00A27F46">
        <w:trPr>
          <w:cantSplit/>
          <w:trHeight w:val="246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34B1B943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7CD0839A" w14:textId="6649B500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C13F391" w14:textId="171D3F89" w:rsidR="00DB53EB" w:rsidRPr="003C67F3" w:rsidRDefault="00DB53EB" w:rsidP="00696BDE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>
              <w:rPr>
                <w:rFonts w:ascii="Arial" w:hAnsi="Arial" w:cs="Arial"/>
                <w:sz w:val="20"/>
                <w:szCs w:val="20"/>
              </w:rPr>
              <w:t xml:space="preserve"> 3 Session 1 (Saline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655B6E9" w14:textId="37D6895A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0F37C3" w14:textId="5CB6168E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840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156EE2D" w14:textId="28644A04" w:rsidR="00DB53EB" w:rsidRPr="003C67F3" w:rsidRDefault="00DB53EB" w:rsidP="009816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38599443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31D8D3FF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21AE732E" w14:textId="2DC6773B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6C7DEBF" w14:textId="195D48CB" w:rsidR="00DB53EB" w:rsidRPr="003C67F3" w:rsidRDefault="00DB53EB" w:rsidP="00696BDE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2 (Saline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 xml:space="preserve">vs </w:t>
            </w:r>
            <w:r>
              <w:rPr>
                <w:rFonts w:ascii="Arial" w:hAnsi="Arial" w:cs="Arial"/>
                <w:sz w:val="20"/>
                <w:szCs w:val="20"/>
              </w:rPr>
              <w:t>IGF-1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C857345" w14:textId="0D422706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4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4A44AE" w14:textId="1B445179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484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6A3E373" w14:textId="2A785080" w:rsidR="00DB53EB" w:rsidRPr="003C67F3" w:rsidRDefault="00DB53EB" w:rsidP="009816DA">
            <w:pPr>
              <w:rPr>
                <w:rFonts w:ascii="Arial" w:hAnsi="Arial" w:cs="Arial"/>
                <w:sz w:val="20"/>
                <w:szCs w:val="20"/>
              </w:rPr>
            </w:pPr>
            <w:r w:rsidRPr="00D013AC">
              <w:rPr>
                <w:rFonts w:ascii="Arial" w:hAnsi="Arial" w:cs="Arial"/>
                <w:sz w:val="18"/>
                <w:szCs w:val="20"/>
              </w:rPr>
              <w:t>Not significant</w:t>
            </w:r>
          </w:p>
        </w:tc>
      </w:tr>
      <w:tr w:rsidR="00DB53EB" w:rsidRPr="003C67F3" w14:paraId="7FD97D53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612D9BFF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5F998DE1" w14:textId="05E945F6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7BB5EBB" w14:textId="257DB060" w:rsidR="00DB53EB" w:rsidRPr="003C67F3" w:rsidRDefault="00DB53EB" w:rsidP="00696BDE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Session 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(IGF-1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 w:rsidRPr="00696BDE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0E4CBC7" w14:textId="4EC15919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4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E20732B" w14:textId="26F644C2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528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46A5F5F" w14:textId="64B4F831" w:rsidR="00DB53EB" w:rsidRPr="003C67F3" w:rsidRDefault="00DB53EB" w:rsidP="009816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28F9867E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52C8AFB7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7809DDAA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D89A8F6" w14:textId="0901A0C0" w:rsidR="00DB53EB" w:rsidRDefault="00DB53EB" w:rsidP="00696BDE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2 (Saline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523B5EB" w14:textId="60AD5B0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606B5F7" w14:textId="50B889FC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92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A7F840C" w14:textId="0DA26AC3" w:rsidR="00DB53EB" w:rsidRPr="003C67F3" w:rsidRDefault="00DB53EB" w:rsidP="009816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453A7788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522CF07F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21132B74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776C985" w14:textId="3B545DD8" w:rsidR="00DB53EB" w:rsidRPr="003C67F3" w:rsidRDefault="00DB53EB" w:rsidP="00696BDE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3 (Saline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31DDEFE" w14:textId="565D40D6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4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006A80" w14:textId="6003955E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688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7027B21" w14:textId="2AE67117" w:rsidR="00DB53EB" w:rsidRPr="003C67F3" w:rsidRDefault="00DB53EB" w:rsidP="009816DA">
            <w:pPr>
              <w:rPr>
                <w:rFonts w:ascii="Arial" w:hAnsi="Arial" w:cs="Arial"/>
                <w:sz w:val="20"/>
                <w:szCs w:val="20"/>
              </w:rPr>
            </w:pPr>
            <w:r w:rsidRPr="00D013AC">
              <w:rPr>
                <w:rFonts w:ascii="Arial" w:hAnsi="Arial" w:cs="Arial"/>
                <w:sz w:val="18"/>
                <w:szCs w:val="20"/>
              </w:rPr>
              <w:t>Not significant</w:t>
            </w:r>
          </w:p>
        </w:tc>
      </w:tr>
      <w:tr w:rsidR="00DB53EB" w:rsidRPr="003C67F3" w14:paraId="23D6ACD5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3698DDC7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2180DE6E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7E1F235" w14:textId="493218D5" w:rsidR="00DB53EB" w:rsidRPr="003C67F3" w:rsidRDefault="00DB53EB" w:rsidP="00696BDE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Session </w:t>
            </w: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(IGF-1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 w:rsidRPr="00696BDE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215C9B2" w14:textId="104E9C74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4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E7A7D3" w14:textId="230B5688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&gt;0.999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A1E34A6" w14:textId="658D4650" w:rsidR="00DB53EB" w:rsidRPr="003C67F3" w:rsidRDefault="00DB53EB" w:rsidP="009816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183E7B78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5F4702E2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424673AA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3D01940" w14:textId="7D726A31" w:rsidR="00DB53EB" w:rsidRDefault="00DB53EB" w:rsidP="00696BDE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3 (Saline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1657396" w14:textId="29CC3CC6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C0FF1F9" w14:textId="015C44F0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680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AC2A4F0" w14:textId="77CF456C" w:rsidR="00DB53EB" w:rsidRPr="003C67F3" w:rsidRDefault="00DB53EB" w:rsidP="009816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2F067218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32AD98E9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48CFF344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CB462A0" w14:textId="70FE82DD" w:rsidR="00DB53EB" w:rsidRDefault="00DB53EB" w:rsidP="00696BDE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4 (Saline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F3875AE" w14:textId="6C6AD9AF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4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07813C" w14:textId="467F4FD1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892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EF59949" w14:textId="1FA107DD" w:rsidR="00DB53EB" w:rsidRPr="003C67F3" w:rsidRDefault="00DB53EB" w:rsidP="000D2467">
            <w:pPr>
              <w:rPr>
                <w:rFonts w:ascii="Arial" w:hAnsi="Arial" w:cs="Arial"/>
                <w:sz w:val="20"/>
                <w:szCs w:val="20"/>
              </w:rPr>
            </w:pPr>
            <w:r w:rsidRPr="00D013AC">
              <w:rPr>
                <w:rFonts w:ascii="Arial" w:hAnsi="Arial" w:cs="Arial"/>
                <w:sz w:val="18"/>
                <w:szCs w:val="20"/>
              </w:rPr>
              <w:t>Not significant</w:t>
            </w:r>
          </w:p>
        </w:tc>
      </w:tr>
      <w:tr w:rsidR="00DB53EB" w:rsidRPr="003C67F3" w14:paraId="06186374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4CD99644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52667FED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1467D0A" w14:textId="01D4DE7E" w:rsidR="00DB53EB" w:rsidRDefault="00DB53EB" w:rsidP="00696BDE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Session </w:t>
            </w:r>
            <w:r>
              <w:rPr>
                <w:rFonts w:ascii="Arial" w:hAnsi="Arial" w:cs="Arial"/>
                <w:sz w:val="20"/>
                <w:szCs w:val="20"/>
              </w:rPr>
              <w:t>4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(IGF-1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 w:rsidRPr="00696BDE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837CF96" w14:textId="5A2E07BB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4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237700" w14:textId="1D25DE05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534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B98F5BF" w14:textId="7FB762C0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6A796901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24817CF1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16A2EFD6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3D7A6C2" w14:textId="60F4E991" w:rsidR="00DB53EB" w:rsidRDefault="00DB53EB" w:rsidP="00696BDE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4 (Saline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32514EE" w14:textId="32EB8633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0A0A7A2" w14:textId="50C3182B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844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E4BBC08" w14:textId="39546C2B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6AC5639E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3E8D250E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47D35E28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2CFF6BB" w14:textId="5C0950A3" w:rsidR="00DB53EB" w:rsidRDefault="00DB53EB" w:rsidP="00605A78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5 (Saline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F392160" w14:textId="3E7EDE11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4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DC2379D" w14:textId="2EE8DC7E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27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EDC76C5" w14:textId="15B3162B" w:rsidR="00DB53EB" w:rsidRPr="003C67F3" w:rsidRDefault="00DB53EB" w:rsidP="000D2467">
            <w:pPr>
              <w:rPr>
                <w:rFonts w:ascii="Arial" w:hAnsi="Arial" w:cs="Arial"/>
                <w:sz w:val="20"/>
                <w:szCs w:val="20"/>
              </w:rPr>
            </w:pPr>
            <w:r w:rsidRPr="00D013AC">
              <w:rPr>
                <w:rFonts w:ascii="Arial" w:hAnsi="Arial" w:cs="Arial"/>
                <w:sz w:val="18"/>
                <w:szCs w:val="20"/>
              </w:rPr>
              <w:t>Not significant</w:t>
            </w:r>
          </w:p>
        </w:tc>
      </w:tr>
      <w:tr w:rsidR="00DB53EB" w:rsidRPr="003C67F3" w14:paraId="0411697C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70980765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1360A787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E07A701" w14:textId="63C9A2A7" w:rsidR="00DB53EB" w:rsidRPr="003C67F3" w:rsidRDefault="00DB53EB" w:rsidP="00605A78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Session </w:t>
            </w:r>
            <w:r>
              <w:rPr>
                <w:rFonts w:ascii="Arial" w:hAnsi="Arial" w:cs="Arial"/>
                <w:sz w:val="20"/>
                <w:szCs w:val="20"/>
              </w:rPr>
              <w:t>5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(IGF-1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 w:rsidRPr="00696BDE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69EBDB7" w14:textId="241A0E1D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4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E0BBC6" w14:textId="365F97F4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543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2904770" w14:textId="1266268C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1DB29CCF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652C4569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6E6FC793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1484AF6" w14:textId="2DB9001F" w:rsidR="00DB53EB" w:rsidRPr="003C67F3" w:rsidRDefault="00DB53EB" w:rsidP="000A64C3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5 (Saline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D70A33F" w14:textId="169C4382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5338699" w14:textId="0C553EBD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369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4BF65D6" w14:textId="73E181CD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6B08F9BF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3C8F6533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642A36DB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2876DE3" w14:textId="4D589E18" w:rsidR="00DB53EB" w:rsidRPr="003C67F3" w:rsidRDefault="00DB53EB" w:rsidP="00605A78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6 (Saline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08F80BE" w14:textId="407A78F6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4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4AECB6" w14:textId="0D804758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504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167ED56" w14:textId="5CB3E2FA" w:rsidR="00DB53EB" w:rsidRPr="003C67F3" w:rsidRDefault="00DB53EB" w:rsidP="000D2467">
            <w:pPr>
              <w:rPr>
                <w:rFonts w:ascii="Arial" w:hAnsi="Arial" w:cs="Arial"/>
                <w:sz w:val="20"/>
                <w:szCs w:val="20"/>
              </w:rPr>
            </w:pPr>
            <w:r w:rsidRPr="00D013AC">
              <w:rPr>
                <w:rFonts w:ascii="Arial" w:hAnsi="Arial" w:cs="Arial"/>
                <w:sz w:val="18"/>
                <w:szCs w:val="20"/>
              </w:rPr>
              <w:t>Not significant</w:t>
            </w:r>
          </w:p>
        </w:tc>
      </w:tr>
      <w:tr w:rsidR="00DB53EB" w:rsidRPr="003C67F3" w14:paraId="6B4F9AD2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13B01C03" w14:textId="79C9F315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662F5C4E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1F50589" w14:textId="01340067" w:rsidR="00DB53EB" w:rsidRPr="003C67F3" w:rsidRDefault="00DB53EB" w:rsidP="00605A78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Session </w:t>
            </w:r>
            <w:r>
              <w:rPr>
                <w:rFonts w:ascii="Arial" w:hAnsi="Arial" w:cs="Arial"/>
                <w:sz w:val="20"/>
                <w:szCs w:val="20"/>
              </w:rPr>
              <w:t>6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(IGF-1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 w:rsidRPr="00696BDE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FE23381" w14:textId="357F4F95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4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DEDACA" w14:textId="0D3DA4A2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170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77C6C33" w14:textId="7C178854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217CB195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78613D86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4582344B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F1CE967" w14:textId="760B4B16" w:rsidR="00DB53EB" w:rsidRPr="003C67F3" w:rsidRDefault="00DB53EB" w:rsidP="00605A78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6 (Saline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332EB30" w14:textId="701CD54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7550F3" w14:textId="38127EB5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820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6AF632E" w14:textId="2DD5F3DB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4FC9F43A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742512FD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4D567682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90D4A26" w14:textId="1537FAB6" w:rsidR="00DB53EB" w:rsidRPr="003C67F3" w:rsidRDefault="00DB53EB" w:rsidP="00605A78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7 (Saline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DE23D04" w14:textId="2626359A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4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4B988C" w14:textId="7592F040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78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E280163" w14:textId="57F08E99" w:rsidR="00DB53EB" w:rsidRPr="003C67F3" w:rsidRDefault="00DB53EB" w:rsidP="000D2467">
            <w:pPr>
              <w:rPr>
                <w:rFonts w:ascii="Arial" w:hAnsi="Arial" w:cs="Arial"/>
                <w:sz w:val="20"/>
                <w:szCs w:val="20"/>
              </w:rPr>
            </w:pPr>
            <w:r w:rsidRPr="00D013AC">
              <w:rPr>
                <w:rFonts w:ascii="Arial" w:hAnsi="Arial" w:cs="Arial"/>
                <w:sz w:val="18"/>
                <w:szCs w:val="20"/>
              </w:rPr>
              <w:t>Not significant</w:t>
            </w:r>
          </w:p>
        </w:tc>
      </w:tr>
      <w:tr w:rsidR="00DB53EB" w:rsidRPr="003C67F3" w14:paraId="3203A9A8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2CE57D27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7AFF1C21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7E70B76" w14:textId="561D27FB" w:rsidR="00DB53EB" w:rsidRPr="003C67F3" w:rsidRDefault="00DB53EB" w:rsidP="00605A78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Session </w:t>
            </w:r>
            <w:r>
              <w:rPr>
                <w:rFonts w:ascii="Arial" w:hAnsi="Arial" w:cs="Arial"/>
                <w:sz w:val="20"/>
                <w:szCs w:val="20"/>
              </w:rPr>
              <w:t>7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(IGF-1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 w:rsidRPr="00696BDE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5AF6FE1" w14:textId="22E3171C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4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663E58E" w14:textId="2117ADC1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493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16A31C2" w14:textId="429B6164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34C868E2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27A930AA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20BCBEBB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3EDBEAA" w14:textId="376D9E53" w:rsidR="00DB53EB" w:rsidRPr="003C67F3" w:rsidRDefault="00DB53EB" w:rsidP="00605A78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7 (Saline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2B8321C" w14:textId="7CFA4F8E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673868" w14:textId="32F4EA75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418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5EBDEA0" w14:textId="5DF4230D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53FC919C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5119DBE5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6815B1DC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35544AD" w14:textId="3A528431" w:rsidR="00DB53EB" w:rsidRPr="003C67F3" w:rsidRDefault="00DB53EB" w:rsidP="00605A78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8 (Saline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9386F13" w14:textId="3A220945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4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09F7A8" w14:textId="39912772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650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A6EB403" w14:textId="517E27A3" w:rsidR="00DB53EB" w:rsidRPr="003C67F3" w:rsidRDefault="00DB53EB" w:rsidP="00665E31">
            <w:pPr>
              <w:rPr>
                <w:rFonts w:ascii="Arial" w:hAnsi="Arial" w:cs="Arial"/>
                <w:sz w:val="20"/>
                <w:szCs w:val="20"/>
              </w:rPr>
            </w:pPr>
            <w:r w:rsidRPr="00D013AC">
              <w:rPr>
                <w:rFonts w:ascii="Arial" w:hAnsi="Arial" w:cs="Arial"/>
                <w:sz w:val="18"/>
                <w:szCs w:val="20"/>
              </w:rPr>
              <w:t>Not significant</w:t>
            </w:r>
          </w:p>
        </w:tc>
      </w:tr>
      <w:tr w:rsidR="00DB53EB" w:rsidRPr="003C67F3" w14:paraId="3C76DAAD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6614D1AF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47BD032F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9300F65" w14:textId="07996457" w:rsidR="00DB53EB" w:rsidRPr="003C67F3" w:rsidRDefault="00DB53EB" w:rsidP="00605A78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Session </w:t>
            </w:r>
            <w:r>
              <w:rPr>
                <w:rFonts w:ascii="Arial" w:hAnsi="Arial" w:cs="Arial"/>
                <w:sz w:val="20"/>
                <w:szCs w:val="20"/>
              </w:rPr>
              <w:t>8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(IGF-1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 w:rsidRPr="00696BDE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3CB700F" w14:textId="46CA6E90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4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96A52D" w14:textId="10A30700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302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44B6BE3" w14:textId="6FC378A5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28695A33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6909469F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23E721D2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50949E1" w14:textId="166AD36F" w:rsidR="00DB53EB" w:rsidRPr="003C67F3" w:rsidRDefault="00DB53EB" w:rsidP="00696BDE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8 (Saline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0643FB8" w14:textId="5F0063A0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ED1671" w14:textId="7714D901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75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282A10D" w14:textId="38F84961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5BE8E3E2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2477C37D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21936223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E289662" w14:textId="38B63469" w:rsidR="00DB53EB" w:rsidRPr="003C67F3" w:rsidRDefault="00DB53EB" w:rsidP="00605A78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9 (Saline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61DF3E2" w14:textId="18FB7CC5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4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220D7B" w14:textId="52360900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699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36BDC23" w14:textId="283E5EF3" w:rsidR="00DB53EB" w:rsidRPr="003C67F3" w:rsidRDefault="00DB53EB" w:rsidP="00665E31">
            <w:pPr>
              <w:rPr>
                <w:rFonts w:ascii="Arial" w:hAnsi="Arial" w:cs="Arial"/>
                <w:sz w:val="20"/>
                <w:szCs w:val="20"/>
              </w:rPr>
            </w:pPr>
            <w:r w:rsidRPr="00D013AC">
              <w:rPr>
                <w:rFonts w:ascii="Arial" w:hAnsi="Arial" w:cs="Arial"/>
                <w:sz w:val="18"/>
                <w:szCs w:val="20"/>
              </w:rPr>
              <w:t>Not significant</w:t>
            </w:r>
          </w:p>
        </w:tc>
      </w:tr>
      <w:tr w:rsidR="00DB53EB" w:rsidRPr="003C67F3" w14:paraId="59FB26FB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3AC636D6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61327C9E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8E3AF8F" w14:textId="374B514A" w:rsidR="00DB53EB" w:rsidRPr="003C67F3" w:rsidRDefault="00DB53EB" w:rsidP="00605A78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Session </w:t>
            </w:r>
            <w:r>
              <w:rPr>
                <w:rFonts w:ascii="Arial" w:hAnsi="Arial" w:cs="Arial"/>
                <w:sz w:val="20"/>
                <w:szCs w:val="20"/>
              </w:rPr>
              <w:t>9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(IGF-1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 w:rsidRPr="00696BDE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1D2EBF3" w14:textId="02EE3EFA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4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B28B71" w14:textId="7E04311E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111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39C3071" w14:textId="7BCD49E5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2F1814DF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010D22EB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70013376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9202881" w14:textId="70CF9D64" w:rsidR="00DB53EB" w:rsidRPr="003C67F3" w:rsidRDefault="00DB53EB" w:rsidP="00605A78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9 (Saline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1BEE528" w14:textId="08F2B326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36A18F4" w14:textId="225B6C28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502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84C3849" w14:textId="0D98CA2F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3D198E2D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328DB33D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01220B72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21DD78E" w14:textId="22720E53" w:rsidR="00DB53EB" w:rsidRPr="003C67F3" w:rsidRDefault="00DB53EB" w:rsidP="00605A78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10 (Saline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DE30C79" w14:textId="391A0645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4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62518B" w14:textId="3ABCC2CF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429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8DEF995" w14:textId="59D9D4ED" w:rsidR="00DB53EB" w:rsidRPr="003C67F3" w:rsidRDefault="00DB53EB" w:rsidP="00EA12FE">
            <w:pPr>
              <w:rPr>
                <w:rFonts w:ascii="Arial" w:hAnsi="Arial" w:cs="Arial"/>
                <w:sz w:val="20"/>
                <w:szCs w:val="20"/>
              </w:rPr>
            </w:pPr>
            <w:r w:rsidRPr="00D013AC">
              <w:rPr>
                <w:rFonts w:ascii="Arial" w:hAnsi="Arial" w:cs="Arial"/>
                <w:sz w:val="18"/>
                <w:szCs w:val="20"/>
              </w:rPr>
              <w:t>Not significant</w:t>
            </w:r>
          </w:p>
        </w:tc>
      </w:tr>
      <w:tr w:rsidR="00DB53EB" w:rsidRPr="003C67F3" w14:paraId="032D880F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080647E9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74015F4D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3B20CDF" w14:textId="15940721" w:rsidR="00DB53EB" w:rsidRPr="003C67F3" w:rsidRDefault="00DB53EB" w:rsidP="00605A78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Session </w:t>
            </w:r>
            <w:r>
              <w:rPr>
                <w:rFonts w:ascii="Arial" w:hAnsi="Arial" w:cs="Arial"/>
                <w:sz w:val="20"/>
                <w:szCs w:val="20"/>
              </w:rPr>
              <w:t>10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(IGF-1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 w:rsidRPr="00696BDE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0A4C99D" w14:textId="366F5C95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4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D75697" w14:textId="768A5ECE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65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C21AE6F" w14:textId="14CA6C21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4806118B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694391CD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603D4E25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AEBD821" w14:textId="02FCB050" w:rsidR="00DB53EB" w:rsidRPr="003C67F3" w:rsidRDefault="00DB53EB" w:rsidP="00605A78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10 (Saline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4CF390A" w14:textId="693F9FF6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CC0050" w14:textId="3563FC59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629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934C213" w14:textId="34A2F446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7050F65F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423BAD55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06757950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3BBA6F6" w14:textId="2750FD7F" w:rsidR="00DB53EB" w:rsidRPr="003C67F3" w:rsidRDefault="00DB53EB" w:rsidP="00605A78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11 (Saline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1010E59" w14:textId="40D4881D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4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904427" w14:textId="01760BE9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24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9933B27" w14:textId="27DFADB1" w:rsidR="00DB53EB" w:rsidRPr="003C67F3" w:rsidRDefault="00DB53EB" w:rsidP="00EA12FE">
            <w:pPr>
              <w:rPr>
                <w:rFonts w:ascii="Arial" w:hAnsi="Arial" w:cs="Arial"/>
                <w:sz w:val="20"/>
                <w:szCs w:val="20"/>
              </w:rPr>
            </w:pPr>
            <w:r w:rsidRPr="00D013AC">
              <w:rPr>
                <w:rFonts w:ascii="Arial" w:hAnsi="Arial" w:cs="Arial"/>
                <w:sz w:val="18"/>
                <w:szCs w:val="20"/>
              </w:rPr>
              <w:t>Not significant</w:t>
            </w:r>
          </w:p>
        </w:tc>
      </w:tr>
      <w:tr w:rsidR="00DB53EB" w:rsidRPr="003C67F3" w14:paraId="7BF319BA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6F5A7E0B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7DA25438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785DBA8" w14:textId="50C10023" w:rsidR="00DB53EB" w:rsidRPr="003C67F3" w:rsidRDefault="00DB53EB" w:rsidP="00605A78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Session </w:t>
            </w:r>
            <w:r>
              <w:rPr>
                <w:rFonts w:ascii="Arial" w:hAnsi="Arial" w:cs="Arial"/>
                <w:sz w:val="20"/>
                <w:szCs w:val="20"/>
              </w:rPr>
              <w:t>11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(IGF-1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 w:rsidRPr="00696BDE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548AADA" w14:textId="34769DD2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4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CF397A" w14:textId="578C180B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663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BDCAD5A" w14:textId="4B1723A3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31A9C710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70E5B9D8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3817836A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9193B5E" w14:textId="075A53E8" w:rsidR="00DB53EB" w:rsidRPr="003C67F3" w:rsidRDefault="00DB53EB" w:rsidP="00605A78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11 (Saline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8077863" w14:textId="45916099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A255E4" w14:textId="6F35D702" w:rsidR="00DB53EB" w:rsidRPr="003C67F3" w:rsidRDefault="00DB53EB" w:rsidP="005C581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01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BC5E332" w14:textId="51BEF0DE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5BAE2AF2" w14:textId="77777777" w:rsidTr="00A27F46">
        <w:trPr>
          <w:cantSplit/>
          <w:trHeight w:val="161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414BC5A3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12E9D0DD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EFE6F2D" w14:textId="17276F3A" w:rsidR="00DB53EB" w:rsidRPr="003C67F3" w:rsidRDefault="00DB53EB" w:rsidP="00605A78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12 (Saline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1FBD05C" w14:textId="56FD7681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4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4755068" w14:textId="4ABF34B8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368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39A90B5" w14:textId="0BEFA924" w:rsidR="00DB53EB" w:rsidRPr="003C67F3" w:rsidRDefault="00DB53EB" w:rsidP="00095E8E">
            <w:pPr>
              <w:rPr>
                <w:rFonts w:ascii="Arial" w:hAnsi="Arial" w:cs="Arial"/>
                <w:sz w:val="20"/>
                <w:szCs w:val="20"/>
              </w:rPr>
            </w:pPr>
            <w:r w:rsidRPr="00D013AC">
              <w:rPr>
                <w:rFonts w:ascii="Arial" w:hAnsi="Arial" w:cs="Arial"/>
                <w:sz w:val="18"/>
                <w:szCs w:val="20"/>
              </w:rPr>
              <w:t>Not significant</w:t>
            </w:r>
          </w:p>
        </w:tc>
      </w:tr>
      <w:tr w:rsidR="00DB53EB" w:rsidRPr="003C67F3" w14:paraId="58A2DFAE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08543371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2146202A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A4CA1E2" w14:textId="66FCC466" w:rsidR="00DB53EB" w:rsidRPr="003C67F3" w:rsidRDefault="00DB53EB" w:rsidP="00605A78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Session </w:t>
            </w:r>
            <w:r>
              <w:rPr>
                <w:rFonts w:ascii="Arial" w:hAnsi="Arial" w:cs="Arial"/>
                <w:sz w:val="20"/>
                <w:szCs w:val="20"/>
              </w:rPr>
              <w:t>12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(IGF-1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 w:rsidRPr="00696BDE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8EB1E8A" w14:textId="54B82A26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4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FF59E4" w14:textId="24565794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83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5285DC9" w14:textId="0438830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3320D0AF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5FE6D953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362C29C8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74BB552" w14:textId="5B2F4C3A" w:rsidR="00DB53EB" w:rsidRPr="003C67F3" w:rsidRDefault="00DB53EB" w:rsidP="00605A78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12 (Saline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E77F890" w14:textId="3835D43D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8763C3" w14:textId="1F6A8F5A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761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40AF334" w14:textId="070758D2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64A3FCBB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6AD6F8F8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541A424C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E6E2F5C" w14:textId="06786B10" w:rsidR="00DB53EB" w:rsidRPr="003C67F3" w:rsidRDefault="00DB53EB" w:rsidP="00605A78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13 (Saline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41B966B" w14:textId="787D8286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4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16650FA" w14:textId="3B6721BF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356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D3D52F2" w14:textId="35228871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4B8B1808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4E866E39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163F6B08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9F9E215" w14:textId="5D475899" w:rsidR="00DB53EB" w:rsidRPr="003C67F3" w:rsidRDefault="00DB53EB" w:rsidP="00605A78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Session </w:t>
            </w:r>
            <w:r>
              <w:rPr>
                <w:rFonts w:ascii="Arial" w:hAnsi="Arial" w:cs="Arial"/>
                <w:sz w:val="20"/>
                <w:szCs w:val="20"/>
              </w:rPr>
              <w:t>13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(IGF-1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 w:rsidRPr="00696BDE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26300BE" w14:textId="02053B1B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4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204CF1" w14:textId="7E866763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138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134A42D" w14:textId="08D93550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3C932883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55B45A03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02EE00A8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F9BDF28" w14:textId="5931F1EE" w:rsidR="00DB53EB" w:rsidRPr="003C67F3" w:rsidRDefault="00DB53EB" w:rsidP="00605A78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13 (Saline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9CCEF3B" w14:textId="1DB927FE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60271FD" w14:textId="16B7D460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00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6DBE2A9" w14:textId="0FDF04DF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3284E896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3569EA20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3B479302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3DF9535" w14:textId="600DC640" w:rsidR="00DB53EB" w:rsidRPr="003C67F3" w:rsidRDefault="00DB53EB" w:rsidP="00605A78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14 (Saline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36BF827" w14:textId="115DA4B3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4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1BF193" w14:textId="5CE1F382" w:rsidR="00DB53EB" w:rsidRPr="003C67F3" w:rsidRDefault="00DB53EB" w:rsidP="0048209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30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B0F3C31" w14:textId="6347A162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</w:t>
            </w:r>
          </w:p>
        </w:tc>
      </w:tr>
      <w:tr w:rsidR="00DB53EB" w:rsidRPr="003C67F3" w14:paraId="64D3E46F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557A3B34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4D3E12AE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15F806A" w14:textId="65C6E4E4" w:rsidR="00DB53EB" w:rsidRPr="003C67F3" w:rsidRDefault="00DB53EB" w:rsidP="00605A78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Session </w:t>
            </w:r>
            <w:r>
              <w:rPr>
                <w:rFonts w:ascii="Arial" w:hAnsi="Arial" w:cs="Arial"/>
                <w:sz w:val="20"/>
                <w:szCs w:val="20"/>
              </w:rPr>
              <w:t>14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(IGF-1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 w:rsidRPr="00696BDE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7CE4F3B" w14:textId="508416AE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4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0C2536A" w14:textId="76D14AC6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85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A06E034" w14:textId="53A7D92B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30A677A4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647A16FF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3AD1155F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22DA419" w14:textId="5657AFDB" w:rsidR="00DB53EB" w:rsidRPr="003C67F3" w:rsidRDefault="00DB53EB" w:rsidP="00605A78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14 (Saline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BFD0A9B" w14:textId="7666FF21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8CA6A4" w14:textId="69432BC6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816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FE1B341" w14:textId="111E5C8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0D7C2E9F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5F2DB316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773C457B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E426E80" w14:textId="4A10482F" w:rsidR="00DB53EB" w:rsidRPr="003C67F3" w:rsidRDefault="00DB53EB" w:rsidP="00B07E12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15 (Saline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5961737" w14:textId="70BDC75E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4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A057657" w14:textId="28CA6D7D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99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E99CDE3" w14:textId="12A00966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66DFBCF4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488B6659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26E23063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E670774" w14:textId="595769C7" w:rsidR="00DB53EB" w:rsidRPr="003C67F3" w:rsidRDefault="00DB53EB" w:rsidP="00B07E12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Session </w:t>
            </w:r>
            <w:r>
              <w:rPr>
                <w:rFonts w:ascii="Arial" w:hAnsi="Arial" w:cs="Arial"/>
                <w:sz w:val="20"/>
                <w:szCs w:val="20"/>
              </w:rPr>
              <w:t>15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(IGF-1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 w:rsidRPr="00696BDE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195BD89" w14:textId="3B9664A6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4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952D26" w14:textId="0DF94233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21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DF1F8BA" w14:textId="02D1C4AB" w:rsidR="00DB53EB" w:rsidRPr="00654D12" w:rsidRDefault="00DB53EB" w:rsidP="00C21DD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54D12">
              <w:rPr>
                <w:rFonts w:ascii="Arial" w:hAnsi="Arial" w:cs="Arial"/>
                <w:sz w:val="16"/>
                <w:szCs w:val="16"/>
              </w:rPr>
              <w:t>#</w:t>
            </w:r>
          </w:p>
        </w:tc>
      </w:tr>
      <w:tr w:rsidR="00DB53EB" w:rsidRPr="003C67F3" w14:paraId="52B21315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0AFA1693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3740C445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AB64DC1" w14:textId="572C3566" w:rsidR="00DB53EB" w:rsidRPr="003C67F3" w:rsidRDefault="00DB53EB" w:rsidP="00B07E12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15 (Saline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ED1B1EA" w14:textId="13A005C1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DA33ED0" w14:textId="3573A511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862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AADA57A" w14:textId="2BF9CB0A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128655CB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02DE77C8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2BA5E57C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66197E0" w14:textId="759E5F24" w:rsidR="00DB53EB" w:rsidRPr="003C67F3" w:rsidRDefault="00DB53EB" w:rsidP="000A64C3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16 (Saline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90C1DFA" w14:textId="569E3D7F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4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E6E31A" w14:textId="13DC9C5A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428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4A329C5" w14:textId="0E299843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73FEBCD1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1252232B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741BD786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B2824A4" w14:textId="41A055FC" w:rsidR="00DB53EB" w:rsidRPr="003C67F3" w:rsidRDefault="00DB53EB" w:rsidP="000A64C3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Session </w:t>
            </w:r>
            <w:r>
              <w:rPr>
                <w:rFonts w:ascii="Arial" w:hAnsi="Arial" w:cs="Arial"/>
                <w:sz w:val="20"/>
                <w:szCs w:val="20"/>
              </w:rPr>
              <w:t>16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(IGF-1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 w:rsidRPr="00696BDE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E12963E" w14:textId="0FAA22A8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4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1AD3AB" w14:textId="1166DC19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59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237066F" w14:textId="6CC2EB40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26F31352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10BB8BA7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55A9D3BC" w14:textId="497E637D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892A287" w14:textId="4F177D28" w:rsidR="00DB53EB" w:rsidRPr="003C67F3" w:rsidRDefault="00DB53EB" w:rsidP="000A64C3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16 (Saline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F2CB36D" w14:textId="0D0041A1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A0FF28" w14:textId="321675C9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561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0EC5E87" w14:textId="0CC7D6D6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3E35578D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526A5D56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bottom w:val="single" w:sz="12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58B7E37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375E9E2" w14:textId="55E197E1" w:rsidR="00DB53EB" w:rsidRPr="003C67F3" w:rsidRDefault="00DB53EB" w:rsidP="000A64C3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17 (Saline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D9A5E24" w14:textId="35D86B78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4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61A5927" w14:textId="5EB5E030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192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BDB115A" w14:textId="28A2FA88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65C4B365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31F86799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bottom w:val="single" w:sz="12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1AB26E2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DFF7ED3" w14:textId="700B7333" w:rsidR="00DB53EB" w:rsidRPr="003C67F3" w:rsidRDefault="00DB53EB" w:rsidP="000A64C3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Session </w:t>
            </w:r>
            <w:r>
              <w:rPr>
                <w:rFonts w:ascii="Arial" w:hAnsi="Arial" w:cs="Arial"/>
                <w:sz w:val="20"/>
                <w:szCs w:val="20"/>
              </w:rPr>
              <w:t>17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(IGF-1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 w:rsidRPr="00696BDE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DB12C83" w14:textId="4A9FAD9D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4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05587B" w14:textId="026679E4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141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5205E0C" w14:textId="0F71F9EB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2F806A18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076E3B06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bottom w:val="single" w:sz="12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ADB05CF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F7AAB9E" w14:textId="39DF4DF6" w:rsidR="00DB53EB" w:rsidRPr="003C67F3" w:rsidRDefault="00DB53EB" w:rsidP="000A64C3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17 (Saline </w:t>
            </w:r>
            <w:r w:rsidRPr="00BD7CE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016A8F0" w14:textId="6AD443C3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5BBF2D" w14:textId="305EDB3F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99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AC1FFD4" w14:textId="228D5CED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0CE50146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28F86EB4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bottom w:val="single" w:sz="12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DBBACAE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3DC7F62" w14:textId="5682E3A5" w:rsidR="00DB53EB" w:rsidRPr="003C67F3" w:rsidRDefault="00DB53EB" w:rsidP="000A64C3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18 (Saline </w:t>
            </w:r>
            <w:r w:rsidRPr="00256914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D0F82DB" w14:textId="1E2F9354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4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1BE480" w14:textId="586C6929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277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419CD48" w14:textId="5262C703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74F2ACD3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6F970362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bottom w:val="single" w:sz="12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F69C3CF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789A3C1" w14:textId="19A38AA7" w:rsidR="00DB53EB" w:rsidRPr="003C67F3" w:rsidRDefault="00DB53EB" w:rsidP="000A64C3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Session </w:t>
            </w:r>
            <w:r>
              <w:rPr>
                <w:rFonts w:ascii="Arial" w:hAnsi="Arial" w:cs="Arial"/>
                <w:sz w:val="20"/>
                <w:szCs w:val="20"/>
              </w:rPr>
              <w:t>18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(IGF-1 </w:t>
            </w:r>
            <w:r w:rsidRPr="00256914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 w:rsidRPr="00696BDE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65C0EDD" w14:textId="2233C274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4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B2EF68" w14:textId="520B35CA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576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F972852" w14:textId="32799C0D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0BD13A57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768651C6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bottom w:val="single" w:sz="12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9FC07C0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4C21D19" w14:textId="6544CDC4" w:rsidR="00DB53EB" w:rsidRPr="003C67F3" w:rsidRDefault="00DB53EB" w:rsidP="000A64C3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18 (Saline </w:t>
            </w:r>
            <w:r w:rsidRPr="00256914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5E34BCE" w14:textId="36B793D0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BE00444" w14:textId="77DFD899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816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C1063CB" w14:textId="7E647004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556BFD33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1079BCEF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bottom w:val="single" w:sz="12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951EA01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68ADF49" w14:textId="58CA0D96" w:rsidR="00DB53EB" w:rsidRPr="003C67F3" w:rsidRDefault="00DB53EB" w:rsidP="000A64C3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19 (Saline </w:t>
            </w:r>
            <w:r w:rsidRPr="00256914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8A4D2D4" w14:textId="64869509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4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38EAA7" w14:textId="7BF8F4D2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253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08EE821" w14:textId="5C3F3C78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182F0337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049775AD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bottom w:val="single" w:sz="12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18A1915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9F10D0C" w14:textId="04242907" w:rsidR="00DB53EB" w:rsidRPr="003C67F3" w:rsidRDefault="00DB53EB" w:rsidP="000A64C3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Session </w:t>
            </w:r>
            <w:r>
              <w:rPr>
                <w:rFonts w:ascii="Arial" w:hAnsi="Arial" w:cs="Arial"/>
                <w:sz w:val="20"/>
                <w:szCs w:val="20"/>
              </w:rPr>
              <w:t>19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(IGF-1 </w:t>
            </w:r>
            <w:r w:rsidRPr="00256914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 w:rsidRPr="00696BDE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F8E7E11" w14:textId="1A107754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4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8743EA" w14:textId="18D50B56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7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8455DDE" w14:textId="5E77C82A" w:rsidR="00DB53EB" w:rsidRPr="0082032C" w:rsidRDefault="00DB53EB" w:rsidP="00C21DD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82032C">
              <w:rPr>
                <w:rFonts w:ascii="Arial" w:hAnsi="Arial" w:cs="Arial"/>
                <w:sz w:val="16"/>
                <w:szCs w:val="16"/>
              </w:rPr>
              <w:t>##</w:t>
            </w:r>
          </w:p>
        </w:tc>
      </w:tr>
      <w:tr w:rsidR="00DB53EB" w:rsidRPr="003C67F3" w14:paraId="0F97FDAD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1BAD4CBC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bottom w:val="single" w:sz="12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2658F54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D386AD8" w14:textId="02D986A1" w:rsidR="00DB53EB" w:rsidRPr="003C67F3" w:rsidRDefault="00DB53EB" w:rsidP="000A64C3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19 (Saline </w:t>
            </w:r>
            <w:r w:rsidRPr="00256914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867DECD" w14:textId="04BE8B11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DB1B8A" w14:textId="3E3BF895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340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7BC5864" w14:textId="00FFB2D2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1EBBDD7C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4390194C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bottom w:val="single" w:sz="12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A274A6F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05F454A" w14:textId="06F95421" w:rsidR="00DB53EB" w:rsidRPr="003C67F3" w:rsidRDefault="00DB53EB" w:rsidP="000A64C3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20 (Saline </w:t>
            </w:r>
            <w:r w:rsidRPr="00256914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1F1EDDF" w14:textId="7666C792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4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3F2A27" w14:textId="7D2AD24A" w:rsidR="00DB53EB" w:rsidRPr="003C67F3" w:rsidRDefault="00DB53EB" w:rsidP="00D92FE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578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740DF1B" w14:textId="0BA6C569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3B874021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5833B48E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bottom w:val="single" w:sz="12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2A29D2D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374AF46" w14:textId="401515F4" w:rsidR="00DB53EB" w:rsidRPr="003C67F3" w:rsidRDefault="00DB53EB" w:rsidP="000A64C3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Session </w:t>
            </w:r>
            <w:r>
              <w:rPr>
                <w:rFonts w:ascii="Arial" w:hAnsi="Arial" w:cs="Arial"/>
                <w:sz w:val="20"/>
                <w:szCs w:val="20"/>
              </w:rPr>
              <w:t>20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(IGF-1 </w:t>
            </w:r>
            <w:r w:rsidRPr="00256914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 w:rsidRPr="00696BDE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E74E7CB" w14:textId="6003318F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4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ED4F02" w14:textId="17F1BA05" w:rsidR="00DB53EB" w:rsidRPr="003C67F3" w:rsidRDefault="00DB53EB" w:rsidP="00D92FE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02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BFCC7BB" w14:textId="0C366674" w:rsidR="00DB53EB" w:rsidRPr="0082032C" w:rsidRDefault="00DB53EB" w:rsidP="00C21DD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82032C">
              <w:rPr>
                <w:rFonts w:ascii="Arial" w:hAnsi="Arial" w:cs="Arial"/>
                <w:sz w:val="16"/>
                <w:szCs w:val="16"/>
              </w:rPr>
              <w:t>###</w:t>
            </w:r>
          </w:p>
        </w:tc>
      </w:tr>
      <w:tr w:rsidR="00DB53EB" w:rsidRPr="003C67F3" w14:paraId="38A0828B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5C82228B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07741A06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12" w:space="0" w:color="000000"/>
              <w:bottom w:val="single" w:sz="12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C16FE66" w14:textId="5D9E0233" w:rsidR="00DB53EB" w:rsidRPr="003C67F3" w:rsidRDefault="00DB53EB" w:rsidP="000A64C3">
            <w:pPr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Ex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20 (Saline </w:t>
            </w:r>
            <w:r w:rsidRPr="00256914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92A3497" w14:textId="75912F29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13308523" w14:textId="0C500A66" w:rsidR="00DB53EB" w:rsidRPr="003C67F3" w:rsidRDefault="00DB53EB" w:rsidP="00D92FE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8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477041FE" w14:textId="74585558" w:rsidR="00DB53EB" w:rsidRPr="0082032C" w:rsidRDefault="00DB53EB" w:rsidP="00C21DD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**</w:t>
            </w:r>
          </w:p>
        </w:tc>
      </w:tr>
      <w:tr w:rsidR="00DB53EB" w:rsidRPr="003C67F3" w14:paraId="5A439B59" w14:textId="77777777" w:rsidTr="00A27F46">
        <w:trPr>
          <w:cantSplit/>
          <w:trHeight w:val="259"/>
          <w:jc w:val="center"/>
        </w:trPr>
        <w:tc>
          <w:tcPr>
            <w:tcW w:w="1101" w:type="dxa"/>
            <w:vMerge w:val="restart"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3376C5A8" w14:textId="2F68AF56" w:rsidR="00DB53EB" w:rsidRDefault="00DB53EB" w:rsidP="002B5E5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.4B</w:t>
            </w:r>
          </w:p>
        </w:tc>
        <w:tc>
          <w:tcPr>
            <w:tcW w:w="2848" w:type="dxa"/>
            <w:gridSpan w:val="2"/>
            <w:vMerge w:val="restart"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4DD61B79" w14:textId="77777777" w:rsidR="00DB53EB" w:rsidRDefault="00DB53EB" w:rsidP="0070730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One-way ANOVA </w:t>
            </w:r>
          </w:p>
          <w:p w14:paraId="6E899745" w14:textId="29E8BD50" w:rsidR="00DB53EB" w:rsidRPr="003C67F3" w:rsidRDefault="00DB53EB" w:rsidP="0070730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post hoc Turkey’s multiple comparisons test)</w:t>
            </w:r>
          </w:p>
        </w:tc>
        <w:tc>
          <w:tcPr>
            <w:tcW w:w="3976" w:type="dxa"/>
            <w:gridSpan w:val="2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F7D18B8" w14:textId="59AB50EA" w:rsidR="00DB53EB" w:rsidRPr="00605A78" w:rsidRDefault="00DB53EB" w:rsidP="000A64C3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es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1 (Saline </w:t>
            </w:r>
            <w:r w:rsidRPr="006D1369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D2A1EFC" w14:textId="3E712B7C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4</w:t>
            </w:r>
          </w:p>
        </w:tc>
        <w:tc>
          <w:tcPr>
            <w:tcW w:w="1132" w:type="dxa"/>
            <w:gridSpan w:val="3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F3A914" w14:textId="2BBF68FD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117</w:t>
            </w:r>
          </w:p>
        </w:tc>
        <w:tc>
          <w:tcPr>
            <w:tcW w:w="1518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5AA1DBD" w14:textId="054B4D0C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06F13E9A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5DB2BBD0" w14:textId="75EC1BE2" w:rsidR="00DB53EB" w:rsidRDefault="00DB53EB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2CDC076F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016043F" w14:textId="24CFA88B" w:rsidR="00DB53EB" w:rsidRPr="00605A78" w:rsidRDefault="00DB53EB" w:rsidP="000A64C3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est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Session </w:t>
            </w: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(IGF-1 </w:t>
            </w:r>
            <w:r w:rsidRPr="00070D41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 w:rsidRPr="00696BDE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7AD8CF9" w14:textId="169E1515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4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060D1E" w14:textId="692B8E38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60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B31F783" w14:textId="34D769A0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33A42C44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653203D0" w14:textId="41CA914C" w:rsidR="00DB53EB" w:rsidRDefault="00DB53EB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4AC933B4" w14:textId="77777777" w:rsidR="00DB53EB" w:rsidRPr="003C67F3" w:rsidRDefault="00DB53EB" w:rsidP="007237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3D164DF" w14:textId="023D29F0" w:rsidR="00DB53EB" w:rsidRPr="00605A78" w:rsidRDefault="00DB53EB" w:rsidP="00695A7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95A74">
              <w:rPr>
                <w:rFonts w:ascii="Arial" w:hAnsi="Arial" w:cs="Arial"/>
                <w:b/>
                <w:sz w:val="20"/>
                <w:szCs w:val="20"/>
              </w:rPr>
              <w:t>Tes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1 (Saline </w:t>
            </w:r>
            <w:r w:rsidRPr="00070D41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31788BE" w14:textId="499B82B9" w:rsidR="00DB53EB" w:rsidRPr="003C67F3" w:rsidRDefault="00DB53EB" w:rsidP="007237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E5B0AD" w14:textId="46FBF227" w:rsidR="00DB53EB" w:rsidRPr="003C67F3" w:rsidRDefault="00DB53EB" w:rsidP="007237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73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EB7938C" w14:textId="46FBF5AB" w:rsidR="00DB53EB" w:rsidRPr="003C67F3" w:rsidRDefault="00DB53EB" w:rsidP="007237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6613C2CC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1D48A4A4" w14:textId="77777777" w:rsidR="00DB53EB" w:rsidRPr="003C67F3" w:rsidRDefault="00DB53EB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06E0D8BC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AE75DC3" w14:textId="74B0C3D4" w:rsidR="00DB53EB" w:rsidRPr="00605A78" w:rsidRDefault="00DB53EB" w:rsidP="00695A7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es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2 (Saline </w:t>
            </w:r>
            <w:r w:rsidRPr="00070D41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9050E42" w14:textId="0F41E23F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4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00BCBC" w14:textId="53012BAB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423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155726F" w14:textId="756964FA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01AFDBEC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25EB2EF0" w14:textId="77777777" w:rsidR="00DB53EB" w:rsidRPr="003C67F3" w:rsidRDefault="00DB53EB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4A747F62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247B667" w14:textId="35FB3731" w:rsidR="00DB53EB" w:rsidRPr="00605A78" w:rsidRDefault="00DB53EB" w:rsidP="00695A7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est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Session 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(IGF-1 </w:t>
            </w:r>
            <w:r w:rsidRPr="00070D41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 w:rsidRPr="00696BDE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42D8B86" w14:textId="6D9136A4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4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4E6222" w14:textId="6EF522FF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153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4176CA6" w14:textId="6753BE35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02FB7AA0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7C25F3D1" w14:textId="77777777" w:rsidR="00DB53EB" w:rsidRPr="003C67F3" w:rsidRDefault="00DB53EB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570793F5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8C401BB" w14:textId="5127BD71" w:rsidR="00DB53EB" w:rsidRPr="00605A78" w:rsidRDefault="00DB53EB" w:rsidP="00695A7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95A74">
              <w:rPr>
                <w:rFonts w:ascii="Arial" w:hAnsi="Arial" w:cs="Arial"/>
                <w:b/>
                <w:sz w:val="20"/>
                <w:szCs w:val="20"/>
              </w:rPr>
              <w:t>Tes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2 (Saline </w:t>
            </w:r>
            <w:r w:rsidRPr="00070D41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2835A11" w14:textId="76EA34C6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233709" w14:textId="4D4C95B5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849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6032DA9" w14:textId="12B4ECF8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40FDB1E7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60C21E38" w14:textId="77777777" w:rsidR="00DB53EB" w:rsidRPr="003C67F3" w:rsidRDefault="00DB53EB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120E3CC3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73DC654" w14:textId="7E30287D" w:rsidR="00DB53EB" w:rsidRPr="00605A78" w:rsidRDefault="00DB53EB" w:rsidP="00695A7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es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3 (Saline </w:t>
            </w:r>
            <w:r w:rsidRPr="00070D41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7EE54EA" w14:textId="68928710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4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3C6B06" w14:textId="41F3A748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204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1E2B31A" w14:textId="261303C5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2E695AB5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45954187" w14:textId="77777777" w:rsidR="00DB53EB" w:rsidRPr="003C67F3" w:rsidRDefault="00DB53EB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09FFC0B9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391232B" w14:textId="74C2FA10" w:rsidR="00DB53EB" w:rsidRPr="00605A78" w:rsidRDefault="00DB53EB" w:rsidP="00695A7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est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Session </w:t>
            </w: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(IGF-1 </w:t>
            </w:r>
            <w:r w:rsidRPr="00070D41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 w:rsidRPr="00696BDE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1FEF7AB" w14:textId="5854651A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4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704D2A" w14:textId="3B65500B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12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84D0945" w14:textId="3D5D21D2" w:rsidR="00DB53EB" w:rsidRPr="006C2C7A" w:rsidRDefault="00DB53EB" w:rsidP="00C21DD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#</w:t>
            </w:r>
          </w:p>
        </w:tc>
      </w:tr>
      <w:tr w:rsidR="00DB53EB" w:rsidRPr="003C67F3" w14:paraId="4FDEF3AD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58DCAD41" w14:textId="213780B1" w:rsidR="00DB53EB" w:rsidRPr="003C67F3" w:rsidRDefault="00DB53EB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24EF8B5B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4C1D563" w14:textId="5B35E872" w:rsidR="00DB53EB" w:rsidRPr="00605A78" w:rsidRDefault="00DB53EB" w:rsidP="00695A7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95A74">
              <w:rPr>
                <w:rFonts w:ascii="Arial" w:hAnsi="Arial" w:cs="Arial"/>
                <w:b/>
                <w:sz w:val="20"/>
                <w:szCs w:val="20"/>
              </w:rPr>
              <w:t>Tes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3 (Saline </w:t>
            </w:r>
            <w:r w:rsidRPr="00070D41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B23FAB3" w14:textId="38B76CB0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E5586A8" w14:textId="36CCA08F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470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21BCEF3" w14:textId="4284714F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747101E9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43AC37A0" w14:textId="77777777" w:rsidR="00DB53EB" w:rsidRPr="003C67F3" w:rsidRDefault="00DB53EB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40DED795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0013C88" w14:textId="45F473F6" w:rsidR="00DB53EB" w:rsidRPr="00695A74" w:rsidRDefault="00DB53EB" w:rsidP="00695A7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es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4 (Saline </w:t>
            </w:r>
            <w:r w:rsidRPr="00070D41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A7BF93D" w14:textId="4B5C62F8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4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1545BE" w14:textId="2845B2F8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43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82166C9" w14:textId="14EFA6D1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</w:t>
            </w:r>
          </w:p>
        </w:tc>
      </w:tr>
      <w:tr w:rsidR="00DB53EB" w:rsidRPr="003C67F3" w14:paraId="42CD6A15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581A692C" w14:textId="77777777" w:rsidR="00DB53EB" w:rsidRPr="003C67F3" w:rsidRDefault="00DB53EB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08419E3F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8608185" w14:textId="68AC830A" w:rsidR="00DB53EB" w:rsidRPr="00695A74" w:rsidRDefault="00DB53EB" w:rsidP="00695A7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est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Session </w:t>
            </w:r>
            <w:r>
              <w:rPr>
                <w:rFonts w:ascii="Arial" w:hAnsi="Arial" w:cs="Arial"/>
                <w:sz w:val="20"/>
                <w:szCs w:val="20"/>
              </w:rPr>
              <w:t>4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(IGF-1</w:t>
            </w:r>
            <w:r w:rsidRPr="00070D41">
              <w:rPr>
                <w:rFonts w:ascii="Arial" w:hAnsi="Arial" w:cs="Arial"/>
                <w:i/>
                <w:sz w:val="20"/>
                <w:szCs w:val="20"/>
              </w:rPr>
              <w:t xml:space="preserve"> vs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 w:rsidRPr="00696BDE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955B2B9" w14:textId="324D982A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4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B609CC" w14:textId="48DF67C8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DA29F7D" w14:textId="2DF694D1" w:rsidR="00DB53EB" w:rsidRPr="006C2C7A" w:rsidRDefault="00DB53EB" w:rsidP="00C21DD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##</w:t>
            </w:r>
          </w:p>
        </w:tc>
      </w:tr>
      <w:tr w:rsidR="00DB53EB" w:rsidRPr="003C67F3" w14:paraId="42A8FAAB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54DBBF60" w14:textId="77777777" w:rsidR="00DB53EB" w:rsidRPr="003C67F3" w:rsidRDefault="00DB53EB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0D49B200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F3E6198" w14:textId="5F4CA339" w:rsidR="00DB53EB" w:rsidRPr="00695A74" w:rsidRDefault="00DB53EB" w:rsidP="00695A7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95A74">
              <w:rPr>
                <w:rFonts w:ascii="Arial" w:hAnsi="Arial" w:cs="Arial"/>
                <w:b/>
                <w:sz w:val="20"/>
                <w:szCs w:val="20"/>
              </w:rPr>
              <w:t>Tes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4 (Saline </w:t>
            </w:r>
            <w:r w:rsidRPr="00070D41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732FBE0" w14:textId="65D35574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F5C3A5" w14:textId="55699601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486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45F9A22" w14:textId="58C47C89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12E683EC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4329082B" w14:textId="77777777" w:rsidR="00DB53EB" w:rsidRPr="003C67F3" w:rsidRDefault="00DB53EB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182B3A22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D61DC07" w14:textId="79688CE6" w:rsidR="00DB53EB" w:rsidRPr="00695A74" w:rsidRDefault="00DB53EB" w:rsidP="00695A7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es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5 (Saline </w:t>
            </w:r>
            <w:r w:rsidRPr="00070D41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E42E2CB" w14:textId="0FED4296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4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034EF4" w14:textId="5ABC3909" w:rsidR="00DB53EB" w:rsidRPr="003C67F3" w:rsidRDefault="00DB53EB" w:rsidP="007B35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8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4F8ABE0" w14:textId="725D4350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*</w:t>
            </w:r>
          </w:p>
        </w:tc>
      </w:tr>
      <w:tr w:rsidR="00DB53EB" w:rsidRPr="003C67F3" w14:paraId="0A50BEB2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4ECC2EB3" w14:textId="77777777" w:rsidR="00DB53EB" w:rsidRPr="003C67F3" w:rsidRDefault="00DB53EB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0A285C20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962FBF6" w14:textId="26167AF1" w:rsidR="00DB53EB" w:rsidRPr="00695A74" w:rsidRDefault="00DB53EB" w:rsidP="00695A7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est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Session </w:t>
            </w:r>
            <w:r>
              <w:rPr>
                <w:rFonts w:ascii="Arial" w:hAnsi="Arial" w:cs="Arial"/>
                <w:sz w:val="20"/>
                <w:szCs w:val="20"/>
              </w:rPr>
              <w:t>5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(IGF-1 </w:t>
            </w:r>
            <w:r w:rsidRPr="00070D41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 w:rsidRPr="00696BDE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568D904" w14:textId="1C203023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4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25A67B0" w14:textId="46CE7EA7" w:rsidR="00DB53EB" w:rsidRPr="003C67F3" w:rsidRDefault="00DB53EB" w:rsidP="007B35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03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148A0E1" w14:textId="137C620E" w:rsidR="00DB53EB" w:rsidRPr="006C2C7A" w:rsidRDefault="00DB53EB" w:rsidP="00C21DD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C2C7A">
              <w:rPr>
                <w:rFonts w:ascii="Arial" w:hAnsi="Arial" w:cs="Arial"/>
                <w:sz w:val="16"/>
                <w:szCs w:val="16"/>
              </w:rPr>
              <w:t>###</w:t>
            </w:r>
          </w:p>
        </w:tc>
      </w:tr>
      <w:tr w:rsidR="00DB53EB" w:rsidRPr="003C67F3" w14:paraId="648F66CC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61A9A76A" w14:textId="77777777" w:rsidR="00DB53EB" w:rsidRPr="003C67F3" w:rsidRDefault="00DB53EB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bottom w:val="single" w:sz="12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48870A3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15602F8" w14:textId="45CE986E" w:rsidR="00DB53EB" w:rsidRPr="00605A78" w:rsidRDefault="00DB53EB" w:rsidP="00695A7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95A74">
              <w:rPr>
                <w:rFonts w:ascii="Arial" w:hAnsi="Arial" w:cs="Arial"/>
                <w:b/>
                <w:sz w:val="20"/>
                <w:szCs w:val="20"/>
              </w:rPr>
              <w:t>Tes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5 (Saline </w:t>
            </w:r>
            <w:r w:rsidRPr="00070D41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BBCB133" w14:textId="19E378AC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2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30E6A17C" w14:textId="3B512F14" w:rsidR="00DB53EB" w:rsidRPr="003C67F3" w:rsidRDefault="00DB53EB" w:rsidP="007B35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850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ACDCF1E" w14:textId="1F7E03D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7A2F8491" w14:textId="77777777" w:rsidTr="00A27F46">
        <w:trPr>
          <w:cantSplit/>
          <w:trHeight w:val="259"/>
          <w:jc w:val="center"/>
        </w:trPr>
        <w:tc>
          <w:tcPr>
            <w:tcW w:w="1101" w:type="dxa"/>
            <w:vMerge w:val="restart"/>
            <w:shd w:val="clear" w:color="auto" w:fill="auto"/>
            <w:vAlign w:val="center"/>
          </w:tcPr>
          <w:p w14:paraId="3619EE40" w14:textId="57B114C0" w:rsidR="00DB53EB" w:rsidRDefault="00DB53EB" w:rsidP="002B5E5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.4D</w:t>
            </w:r>
          </w:p>
        </w:tc>
        <w:tc>
          <w:tcPr>
            <w:tcW w:w="2848" w:type="dxa"/>
            <w:gridSpan w:val="2"/>
            <w:vMerge w:val="restart"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4276D0C8" w14:textId="77777777" w:rsidR="00DB53EB" w:rsidRDefault="00DB53EB" w:rsidP="005017F3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One-way ANOVA </w:t>
            </w:r>
          </w:p>
          <w:p w14:paraId="1BD5E931" w14:textId="7022773D" w:rsidR="00DB53EB" w:rsidRDefault="00DB53EB" w:rsidP="001602F8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post hoc Turkey’s multiple comparisons test)</w:t>
            </w:r>
          </w:p>
        </w:tc>
        <w:tc>
          <w:tcPr>
            <w:tcW w:w="3976" w:type="dxa"/>
            <w:gridSpan w:val="2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85FAB67" w14:textId="6179340C" w:rsidR="00DB53EB" w:rsidRPr="00695A74" w:rsidRDefault="00DB53EB" w:rsidP="005017F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vertAlign w:val="subscript"/>
              </w:rPr>
              <w:t>m</w:t>
            </w:r>
            <w:r w:rsidRPr="002C1EF8">
              <w:rPr>
                <w:rFonts w:ascii="Arial" w:hAnsi="Arial" w:cs="Arial"/>
                <w:sz w:val="20"/>
                <w:szCs w:val="20"/>
              </w:rPr>
              <w:t>I</w:t>
            </w:r>
            <w:r w:rsidRPr="002C1EF8">
              <w:rPr>
                <w:rFonts w:ascii="Arial" w:hAnsi="Arial" w:cs="Arial"/>
                <w:sz w:val="20"/>
                <w:szCs w:val="20"/>
                <w:vertAlign w:val="subscript"/>
              </w:rPr>
              <w:t>AHP</w:t>
            </w:r>
            <w:proofErr w:type="spellEnd"/>
            <w:r w:rsidRPr="002C1EF8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Ext-Saline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70D41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Ext-</w:t>
            </w:r>
            <w:r w:rsidRPr="002C1EF8">
              <w:rPr>
                <w:rFonts w:ascii="Arial" w:hAnsi="Arial" w:cs="Arial"/>
                <w:sz w:val="20"/>
                <w:szCs w:val="20"/>
              </w:rPr>
              <w:t>IGF-1)</w:t>
            </w:r>
          </w:p>
        </w:tc>
        <w:tc>
          <w:tcPr>
            <w:tcW w:w="1070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93F8DE0" w14:textId="3AE5B1D6" w:rsidR="00DB53EB" w:rsidRDefault="00DB53EB" w:rsidP="004805E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7</w:t>
            </w:r>
          </w:p>
        </w:tc>
        <w:tc>
          <w:tcPr>
            <w:tcW w:w="1132" w:type="dxa"/>
            <w:gridSpan w:val="3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6327CCD" w14:textId="75C3E3FB" w:rsidR="00DB53EB" w:rsidRDefault="00DB53EB" w:rsidP="007B35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49</w:t>
            </w:r>
          </w:p>
        </w:tc>
        <w:tc>
          <w:tcPr>
            <w:tcW w:w="1518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9EAA7AE" w14:textId="685371E6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</w:t>
            </w:r>
          </w:p>
        </w:tc>
      </w:tr>
      <w:tr w:rsidR="00DB53EB" w:rsidRPr="003C67F3" w14:paraId="6CCD3356" w14:textId="77777777" w:rsidTr="00A27F46">
        <w:trPr>
          <w:cantSplit/>
          <w:trHeight w:val="337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30264B63" w14:textId="77777777" w:rsidR="00DB53EB" w:rsidRDefault="00DB53EB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4826D85D" w14:textId="77777777" w:rsidR="00DB53EB" w:rsidRDefault="00DB53EB" w:rsidP="009658F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5473D3E" w14:textId="0FBEA20A" w:rsidR="00DB53EB" w:rsidRPr="004B0F2A" w:rsidRDefault="00DB53EB" w:rsidP="005017F3">
            <w:pPr>
              <w:jc w:val="center"/>
              <w:rPr>
                <w:rFonts w:ascii="Arial" w:hAnsi="Arial" w:cs="Arial"/>
                <w:sz w:val="20"/>
                <w:szCs w:val="20"/>
                <w:vertAlign w:val="subscript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vertAlign w:val="subscript"/>
              </w:rPr>
              <w:t>m</w:t>
            </w:r>
            <w:r w:rsidRPr="002C1EF8">
              <w:rPr>
                <w:rFonts w:ascii="Arial" w:hAnsi="Arial" w:cs="Arial"/>
                <w:sz w:val="20"/>
                <w:szCs w:val="20"/>
              </w:rPr>
              <w:t>I</w:t>
            </w:r>
            <w:r w:rsidRPr="002C1EF8">
              <w:rPr>
                <w:rFonts w:ascii="Arial" w:hAnsi="Arial" w:cs="Arial"/>
                <w:sz w:val="20"/>
                <w:szCs w:val="20"/>
                <w:vertAlign w:val="subscript"/>
              </w:rPr>
              <w:t>AHP</w:t>
            </w:r>
            <w:proofErr w:type="spellEnd"/>
            <w:r w:rsidRPr="002C1EF8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Ext-</w:t>
            </w:r>
            <w:r w:rsidRPr="002C1EF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70D41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 w:rsidRPr="002C1EF8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9054066" w14:textId="0DED535B" w:rsidR="00DB53EB" w:rsidRDefault="00DB53EB" w:rsidP="001602F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7-9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98470D6" w14:textId="01A7FB50" w:rsidR="00DB53EB" w:rsidRDefault="00DB53EB" w:rsidP="007B35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1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8E964CF" w14:textId="70791F92" w:rsidR="00DB53EB" w:rsidRPr="001602F8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602F8">
              <w:rPr>
                <w:rFonts w:ascii="Arial" w:hAnsi="Arial" w:cs="Arial"/>
                <w:sz w:val="20"/>
                <w:szCs w:val="20"/>
              </w:rPr>
              <w:t>**</w:t>
            </w:r>
          </w:p>
        </w:tc>
      </w:tr>
      <w:tr w:rsidR="00DB53EB" w:rsidRPr="003C67F3" w14:paraId="1C16356E" w14:textId="77777777" w:rsidTr="00A27F46">
        <w:trPr>
          <w:cantSplit/>
          <w:trHeight w:val="268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245CD122" w14:textId="5CFA8BA7" w:rsidR="00DB53EB" w:rsidRPr="003C67F3" w:rsidRDefault="00DB53EB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bottom w:val="single" w:sz="12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7CFBB01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745CAF1" w14:textId="05E15C84" w:rsidR="00DB53EB" w:rsidRPr="00695A74" w:rsidRDefault="00DB53EB" w:rsidP="005017F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vertAlign w:val="subscript"/>
              </w:rPr>
              <w:t>m</w:t>
            </w:r>
            <w:r w:rsidRPr="002C1EF8">
              <w:rPr>
                <w:rFonts w:ascii="Arial" w:hAnsi="Arial" w:cs="Arial"/>
                <w:sz w:val="20"/>
                <w:szCs w:val="20"/>
              </w:rPr>
              <w:t>I</w:t>
            </w:r>
            <w:r w:rsidRPr="002C1EF8">
              <w:rPr>
                <w:rFonts w:ascii="Arial" w:hAnsi="Arial" w:cs="Arial"/>
                <w:sz w:val="20"/>
                <w:szCs w:val="20"/>
                <w:vertAlign w:val="subscript"/>
              </w:rPr>
              <w:t>AHP</w:t>
            </w:r>
            <w:proofErr w:type="spellEnd"/>
            <w:r w:rsidRPr="002C1EF8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 xml:space="preserve">Ext-Saline </w:t>
            </w:r>
            <w:r w:rsidRPr="00070D41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 w:rsidRPr="002C1EF8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B872E27" w14:textId="6DC65171" w:rsidR="00DB53EB" w:rsidRDefault="00DB53EB" w:rsidP="001602F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9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3C028D9F" w14:textId="2460D4C0" w:rsidR="00DB53EB" w:rsidRDefault="00DB53EB" w:rsidP="007B35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663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8FFE58D" w14:textId="2F3A27DD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048A9D90" w14:textId="77777777" w:rsidTr="009556B9">
        <w:trPr>
          <w:cantSplit/>
          <w:trHeight w:val="268"/>
          <w:jc w:val="center"/>
        </w:trPr>
        <w:tc>
          <w:tcPr>
            <w:tcW w:w="1101" w:type="dxa"/>
            <w:vMerge w:val="restart"/>
            <w:shd w:val="clear" w:color="auto" w:fill="auto"/>
            <w:vAlign w:val="center"/>
          </w:tcPr>
          <w:p w14:paraId="51ABF587" w14:textId="29949EED" w:rsidR="00DB53EB" w:rsidRPr="003C67F3" w:rsidRDefault="00DB53EB" w:rsidP="002B5E5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.4E</w:t>
            </w:r>
          </w:p>
        </w:tc>
        <w:tc>
          <w:tcPr>
            <w:tcW w:w="2848" w:type="dxa"/>
            <w:gridSpan w:val="2"/>
            <w:vMerge w:val="restart"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041539F6" w14:textId="77777777" w:rsidR="00DB53EB" w:rsidRDefault="00DB53EB" w:rsidP="008E079E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One-way ANOVA </w:t>
            </w:r>
          </w:p>
          <w:p w14:paraId="4CF71C07" w14:textId="333E3D56" w:rsidR="00DB53EB" w:rsidRPr="003C67F3" w:rsidRDefault="00DB53EB" w:rsidP="008E079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post hoc Turkey’s multiple comparisons test)</w:t>
            </w: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EFB062B" w14:textId="57685084" w:rsidR="00DB53EB" w:rsidRPr="004B0F2A" w:rsidRDefault="00DB53EB" w:rsidP="005017F3">
            <w:pPr>
              <w:jc w:val="center"/>
              <w:rPr>
                <w:rFonts w:ascii="Arial" w:hAnsi="Arial" w:cs="Arial"/>
                <w:sz w:val="20"/>
                <w:szCs w:val="20"/>
                <w:vertAlign w:val="subscript"/>
              </w:rPr>
            </w:pPr>
            <w:proofErr w:type="spellStart"/>
            <w:r w:rsidRPr="004B0F2A">
              <w:rPr>
                <w:rFonts w:ascii="Arial" w:hAnsi="Arial" w:cs="Arial"/>
                <w:sz w:val="20"/>
                <w:szCs w:val="20"/>
                <w:vertAlign w:val="subscript"/>
              </w:rPr>
              <w:t>s</w:t>
            </w:r>
            <w:r w:rsidRPr="002C1EF8">
              <w:rPr>
                <w:rFonts w:ascii="Arial" w:hAnsi="Arial" w:cs="Arial"/>
                <w:sz w:val="20"/>
                <w:szCs w:val="20"/>
              </w:rPr>
              <w:t>I</w:t>
            </w:r>
            <w:r w:rsidRPr="002C1EF8">
              <w:rPr>
                <w:rFonts w:ascii="Arial" w:hAnsi="Arial" w:cs="Arial"/>
                <w:sz w:val="20"/>
                <w:szCs w:val="20"/>
                <w:vertAlign w:val="subscript"/>
              </w:rPr>
              <w:t>AHP</w:t>
            </w:r>
            <w:proofErr w:type="spellEnd"/>
            <w:r w:rsidRPr="002C1EF8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Ext-Saline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70D41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Ext-</w:t>
            </w:r>
            <w:r w:rsidRPr="002C1EF8">
              <w:rPr>
                <w:rFonts w:ascii="Arial" w:hAnsi="Arial" w:cs="Arial"/>
                <w:sz w:val="20"/>
                <w:szCs w:val="20"/>
              </w:rPr>
              <w:t>IGF-1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F28805B" w14:textId="57E5B5B0" w:rsidR="00DB53EB" w:rsidRDefault="00DB53EB" w:rsidP="004805E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7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0FD0E9A5" w14:textId="6C2F471F" w:rsidR="00DB53EB" w:rsidRDefault="00DB53EB" w:rsidP="007B35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49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CA01676" w14:textId="71328693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</w:t>
            </w:r>
          </w:p>
        </w:tc>
      </w:tr>
      <w:tr w:rsidR="00DB53EB" w:rsidRPr="003C67F3" w14:paraId="3E0C1ACD" w14:textId="77777777" w:rsidTr="009556B9">
        <w:trPr>
          <w:cantSplit/>
          <w:trHeight w:val="268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54CB57FB" w14:textId="77777777" w:rsidR="00DB53EB" w:rsidRPr="003C67F3" w:rsidRDefault="00DB53EB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17FB1AA4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739D2FB" w14:textId="6BCCAFD6" w:rsidR="00DB53EB" w:rsidRPr="004B0F2A" w:rsidRDefault="00DB53EB" w:rsidP="005017F3">
            <w:pPr>
              <w:jc w:val="center"/>
              <w:rPr>
                <w:rFonts w:ascii="Arial" w:hAnsi="Arial" w:cs="Arial"/>
                <w:sz w:val="20"/>
                <w:szCs w:val="20"/>
                <w:vertAlign w:val="subscript"/>
              </w:rPr>
            </w:pPr>
            <w:proofErr w:type="spellStart"/>
            <w:r w:rsidRPr="004B0F2A">
              <w:rPr>
                <w:rFonts w:ascii="Arial" w:hAnsi="Arial" w:cs="Arial"/>
                <w:sz w:val="20"/>
                <w:szCs w:val="20"/>
                <w:vertAlign w:val="subscript"/>
              </w:rPr>
              <w:t>s</w:t>
            </w:r>
            <w:r w:rsidRPr="002C1EF8">
              <w:rPr>
                <w:rFonts w:ascii="Arial" w:hAnsi="Arial" w:cs="Arial"/>
                <w:sz w:val="20"/>
                <w:szCs w:val="20"/>
              </w:rPr>
              <w:t>I</w:t>
            </w:r>
            <w:r w:rsidRPr="002C1EF8">
              <w:rPr>
                <w:rFonts w:ascii="Arial" w:hAnsi="Arial" w:cs="Arial"/>
                <w:sz w:val="20"/>
                <w:szCs w:val="20"/>
                <w:vertAlign w:val="subscript"/>
              </w:rPr>
              <w:t>AHP</w:t>
            </w:r>
            <w:proofErr w:type="spellEnd"/>
            <w:r w:rsidRPr="002C1EF8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Ext-</w:t>
            </w:r>
            <w:r w:rsidRPr="002C1EF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70D41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 w:rsidRPr="002C1EF8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05FB303" w14:textId="5E1133B0" w:rsidR="00DB53EB" w:rsidRDefault="00DB53EB" w:rsidP="001602F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7-9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12634D0A" w14:textId="39AFF707" w:rsidR="00DB53EB" w:rsidRDefault="00DB53EB" w:rsidP="007B35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06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68F2F09" w14:textId="103CD4AE" w:rsidR="00DB53EB" w:rsidRPr="001602F8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**</w:t>
            </w:r>
          </w:p>
        </w:tc>
      </w:tr>
      <w:tr w:rsidR="00DB53EB" w:rsidRPr="003C67F3" w14:paraId="551D4BB8" w14:textId="77777777" w:rsidTr="00A27F46">
        <w:trPr>
          <w:cantSplit/>
          <w:trHeight w:val="268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716CFC97" w14:textId="77777777" w:rsidR="00DB53EB" w:rsidRPr="003C67F3" w:rsidRDefault="00DB53EB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bottom w:val="single" w:sz="12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D23300D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9F76506" w14:textId="7B2CFE9C" w:rsidR="00DB53EB" w:rsidRPr="004B0F2A" w:rsidRDefault="00DB53EB" w:rsidP="005017F3">
            <w:pPr>
              <w:jc w:val="center"/>
              <w:rPr>
                <w:rFonts w:ascii="Arial" w:hAnsi="Arial" w:cs="Arial"/>
                <w:sz w:val="20"/>
                <w:szCs w:val="20"/>
                <w:vertAlign w:val="subscript"/>
              </w:rPr>
            </w:pPr>
            <w:proofErr w:type="spellStart"/>
            <w:r w:rsidRPr="004B0F2A">
              <w:rPr>
                <w:rFonts w:ascii="Arial" w:hAnsi="Arial" w:cs="Arial"/>
                <w:sz w:val="20"/>
                <w:szCs w:val="20"/>
                <w:vertAlign w:val="subscript"/>
              </w:rPr>
              <w:t>s</w:t>
            </w:r>
            <w:r w:rsidRPr="002C1EF8">
              <w:rPr>
                <w:rFonts w:ascii="Arial" w:hAnsi="Arial" w:cs="Arial"/>
                <w:sz w:val="20"/>
                <w:szCs w:val="20"/>
              </w:rPr>
              <w:t>I</w:t>
            </w:r>
            <w:r w:rsidRPr="002C1EF8">
              <w:rPr>
                <w:rFonts w:ascii="Arial" w:hAnsi="Arial" w:cs="Arial"/>
                <w:sz w:val="20"/>
                <w:szCs w:val="20"/>
                <w:vertAlign w:val="subscript"/>
              </w:rPr>
              <w:t>AHP</w:t>
            </w:r>
            <w:proofErr w:type="spellEnd"/>
            <w:r w:rsidRPr="002C1EF8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 xml:space="preserve">Ext-Saline </w:t>
            </w:r>
            <w:r w:rsidRPr="00070D41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 w:rsidRPr="002C1EF8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2EB6C39" w14:textId="662522AB" w:rsidR="00DB53EB" w:rsidRDefault="00DB53EB" w:rsidP="001602F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9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0CA3A6C5" w14:textId="2EA49984" w:rsidR="00DB53EB" w:rsidRDefault="00DB53EB" w:rsidP="007B35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96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D4181CB" w14:textId="463B8790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587FD8" w:rsidRPr="003C67F3" w14:paraId="4DB9FA0E" w14:textId="77777777" w:rsidTr="00587FD8">
        <w:trPr>
          <w:cantSplit/>
          <w:trHeight w:val="268"/>
          <w:jc w:val="center"/>
        </w:trPr>
        <w:tc>
          <w:tcPr>
            <w:tcW w:w="1101" w:type="dxa"/>
            <w:vMerge w:val="restart"/>
            <w:shd w:val="clear" w:color="auto" w:fill="auto"/>
            <w:vAlign w:val="center"/>
          </w:tcPr>
          <w:p w14:paraId="1BCECAB8" w14:textId="652F562D" w:rsidR="00587FD8" w:rsidRPr="003C67F3" w:rsidRDefault="00587FD8" w:rsidP="002B5E5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.4F</w:t>
            </w:r>
          </w:p>
        </w:tc>
        <w:tc>
          <w:tcPr>
            <w:tcW w:w="2848" w:type="dxa"/>
            <w:gridSpan w:val="2"/>
            <w:vMerge w:val="restart"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6743C5D7" w14:textId="77777777" w:rsidR="00587FD8" w:rsidRPr="003C67F3" w:rsidRDefault="00587FD8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E09B082" w14:textId="55004646" w:rsidR="00587FD8" w:rsidRPr="008E079E" w:rsidRDefault="00587FD8" w:rsidP="005017F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rrelation between (</w:t>
            </w:r>
            <w:proofErr w:type="spellStart"/>
            <w:r>
              <w:rPr>
                <w:rFonts w:ascii="Arial" w:hAnsi="Arial" w:cs="Arial"/>
                <w:sz w:val="20"/>
                <w:szCs w:val="20"/>
                <w:vertAlign w:val="subscript"/>
              </w:rPr>
              <w:t>m</w:t>
            </w:r>
            <w:r w:rsidRPr="002C1EF8">
              <w:rPr>
                <w:rFonts w:ascii="Arial" w:hAnsi="Arial" w:cs="Arial"/>
                <w:sz w:val="20"/>
                <w:szCs w:val="20"/>
              </w:rPr>
              <w:t>I</w:t>
            </w:r>
            <w:r w:rsidRPr="002C1EF8">
              <w:rPr>
                <w:rFonts w:ascii="Arial" w:hAnsi="Arial" w:cs="Arial"/>
                <w:sz w:val="20"/>
                <w:szCs w:val="20"/>
                <w:vertAlign w:val="subscript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-%freezing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4C5382E" w14:textId="7BA22BD9" w:rsidR="00587FD8" w:rsidRDefault="00587FD8" w:rsidP="004805E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0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5D090517" w14:textId="17792E4D" w:rsidR="00587FD8" w:rsidRDefault="00587FD8" w:rsidP="007B35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=0.763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E152F07" w14:textId="716D9A98" w:rsidR="00587FD8" w:rsidRDefault="00587FD8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587FD8" w:rsidRPr="003C67F3" w14:paraId="31F5A37E" w14:textId="77777777" w:rsidTr="00A27F46">
        <w:trPr>
          <w:cantSplit/>
          <w:trHeight w:val="268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72BAD51B" w14:textId="77777777" w:rsidR="00587FD8" w:rsidRPr="003C67F3" w:rsidRDefault="00587FD8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bottom w:val="single" w:sz="12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48E6DD7" w14:textId="77777777" w:rsidR="00587FD8" w:rsidRPr="003C67F3" w:rsidRDefault="00587FD8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7187C7D" w14:textId="7F49160C" w:rsidR="00587FD8" w:rsidRPr="004B0F2A" w:rsidRDefault="00587FD8" w:rsidP="008E079E">
            <w:pPr>
              <w:jc w:val="center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>
              <w:rPr>
                <w:rFonts w:ascii="Arial" w:hAnsi="Arial" w:cs="Arial"/>
                <w:sz w:val="20"/>
                <w:szCs w:val="20"/>
              </w:rPr>
              <w:t>Correlation between (</w:t>
            </w:r>
            <w:proofErr w:type="spellStart"/>
            <w:r>
              <w:rPr>
                <w:rFonts w:ascii="Arial" w:hAnsi="Arial" w:cs="Arial"/>
                <w:sz w:val="20"/>
                <w:szCs w:val="20"/>
                <w:vertAlign w:val="subscript"/>
              </w:rPr>
              <w:t>s</w:t>
            </w:r>
            <w:r w:rsidRPr="002C1EF8">
              <w:rPr>
                <w:rFonts w:ascii="Arial" w:hAnsi="Arial" w:cs="Arial"/>
                <w:sz w:val="20"/>
                <w:szCs w:val="20"/>
              </w:rPr>
              <w:t>I</w:t>
            </w:r>
            <w:r w:rsidRPr="002C1EF8">
              <w:rPr>
                <w:rFonts w:ascii="Arial" w:hAnsi="Arial" w:cs="Arial"/>
                <w:sz w:val="20"/>
                <w:szCs w:val="20"/>
                <w:vertAlign w:val="subscript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-%freezing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16CA7C5" w14:textId="1EF20D3A" w:rsidR="00587FD8" w:rsidRDefault="00587FD8" w:rsidP="004805E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0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306CFAAC" w14:textId="52F3E38E" w:rsidR="00587FD8" w:rsidRDefault="00587FD8" w:rsidP="007B35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=787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FD9649C" w14:textId="14D0BB86" w:rsidR="00587FD8" w:rsidRDefault="00587FD8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DB53EB" w:rsidRPr="003C67F3" w14:paraId="6E35F6A0" w14:textId="77777777" w:rsidTr="00A27F46">
        <w:trPr>
          <w:cantSplit/>
          <w:trHeight w:val="268"/>
          <w:jc w:val="center"/>
        </w:trPr>
        <w:tc>
          <w:tcPr>
            <w:tcW w:w="1101" w:type="dxa"/>
            <w:vMerge w:val="restart"/>
            <w:shd w:val="clear" w:color="auto" w:fill="auto"/>
            <w:vAlign w:val="center"/>
          </w:tcPr>
          <w:p w14:paraId="5293FFF3" w14:textId="6905FA20" w:rsidR="00DB53EB" w:rsidRPr="003C67F3" w:rsidRDefault="00DB53EB" w:rsidP="002B5E5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.4G</w:t>
            </w:r>
          </w:p>
        </w:tc>
        <w:tc>
          <w:tcPr>
            <w:tcW w:w="2848" w:type="dxa"/>
            <w:gridSpan w:val="2"/>
            <w:vMerge w:val="restart"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567834AD" w14:textId="77777777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wo-way ANOVA</w:t>
            </w:r>
          </w:p>
          <w:p w14:paraId="12CEE8D8" w14:textId="5C89B0AE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st hoc Turkey’s multiple comparisons test)</w:t>
            </w:r>
          </w:p>
        </w:tc>
        <w:tc>
          <w:tcPr>
            <w:tcW w:w="3976" w:type="dxa"/>
            <w:gridSpan w:val="2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6C75899" w14:textId="4B092D5E" w:rsidR="00DB53EB" w:rsidRPr="004B0F2A" w:rsidRDefault="00DB53EB" w:rsidP="004805E1">
            <w:pPr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9059B9">
              <w:rPr>
                <w:rFonts w:ascii="Arial" w:hAnsi="Arial" w:cs="Arial"/>
                <w:b/>
                <w:sz w:val="20"/>
                <w:szCs w:val="20"/>
              </w:rPr>
              <w:t xml:space="preserve">25 </w:t>
            </w:r>
            <w:proofErr w:type="spellStart"/>
            <w:r w:rsidRPr="009059B9">
              <w:rPr>
                <w:rFonts w:ascii="Arial" w:hAnsi="Arial" w:cs="Arial"/>
                <w:b/>
                <w:sz w:val="20"/>
                <w:szCs w:val="20"/>
              </w:rPr>
              <w:t>p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IGF-1 </w:t>
            </w:r>
            <w:r w:rsidRPr="00B1202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89EACEA" w14:textId="329E7BB9" w:rsidR="00DB53EB" w:rsidRDefault="00DB53EB" w:rsidP="004805E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7-6</w:t>
            </w:r>
          </w:p>
        </w:tc>
        <w:tc>
          <w:tcPr>
            <w:tcW w:w="1132" w:type="dxa"/>
            <w:gridSpan w:val="3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5C63DA" w14:textId="126530DA" w:rsidR="00DB53EB" w:rsidRDefault="00DB53EB" w:rsidP="007B35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91</w:t>
            </w:r>
          </w:p>
        </w:tc>
        <w:tc>
          <w:tcPr>
            <w:tcW w:w="1518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56F69AE" w14:textId="70D537C7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4827BCC9" w14:textId="77777777" w:rsidTr="00A27F46">
        <w:trPr>
          <w:cantSplit/>
          <w:trHeight w:val="268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54F9ED2F" w14:textId="77777777" w:rsidR="00DB53EB" w:rsidRPr="003C67F3" w:rsidRDefault="00DB53EB" w:rsidP="00AB71E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130D00EA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4E8C681" w14:textId="3542D9E3" w:rsidR="00DB53EB" w:rsidRPr="004B0F2A" w:rsidRDefault="00DB53EB" w:rsidP="004805E1">
            <w:pPr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9059B9">
              <w:rPr>
                <w:rFonts w:ascii="Arial" w:hAnsi="Arial" w:cs="Arial"/>
                <w:b/>
                <w:sz w:val="20"/>
                <w:szCs w:val="20"/>
              </w:rPr>
              <w:t xml:space="preserve">25 </w:t>
            </w:r>
            <w:proofErr w:type="spellStart"/>
            <w:r w:rsidRPr="009059B9">
              <w:rPr>
                <w:rFonts w:ascii="Arial" w:hAnsi="Arial" w:cs="Arial"/>
                <w:b/>
                <w:sz w:val="20"/>
                <w:szCs w:val="20"/>
              </w:rPr>
              <w:t>p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IGF-1 </w:t>
            </w:r>
            <w:r w:rsidRPr="00B1202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Saline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114373B" w14:textId="477D9896" w:rsidR="00DB53EB" w:rsidRDefault="00DB53EB" w:rsidP="004805E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7-10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97895C" w14:textId="385392ED" w:rsidR="00DB53EB" w:rsidRDefault="00DB53EB" w:rsidP="007B35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89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37D475F" w14:textId="7DBBF32D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60C03DD4" w14:textId="77777777" w:rsidTr="00A27F46">
        <w:trPr>
          <w:cantSplit/>
          <w:trHeight w:val="268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27433DBB" w14:textId="6BDDCD26" w:rsidR="00DB53EB" w:rsidRPr="003C67F3" w:rsidRDefault="00DB53EB" w:rsidP="00AB71E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59A3EE19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0F213A5" w14:textId="39D6E192" w:rsidR="00DB53EB" w:rsidRPr="004B0F2A" w:rsidRDefault="00DB53EB" w:rsidP="004805E1">
            <w:pPr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9059B9">
              <w:rPr>
                <w:rFonts w:ascii="Arial" w:hAnsi="Arial" w:cs="Arial"/>
                <w:b/>
                <w:sz w:val="20"/>
                <w:szCs w:val="20"/>
              </w:rPr>
              <w:t xml:space="preserve">25 </w:t>
            </w:r>
            <w:proofErr w:type="spellStart"/>
            <w:r w:rsidRPr="009059B9">
              <w:rPr>
                <w:rFonts w:ascii="Arial" w:hAnsi="Arial" w:cs="Arial"/>
                <w:b/>
                <w:sz w:val="20"/>
                <w:szCs w:val="20"/>
              </w:rPr>
              <w:t>p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1202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Saline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1E85D42" w14:textId="3746BBCA" w:rsidR="00DB53EB" w:rsidRDefault="00DB53EB" w:rsidP="004805E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-10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4E8F49" w14:textId="0550229B" w:rsidR="00DB53EB" w:rsidRPr="004805E1" w:rsidRDefault="00DB53EB" w:rsidP="007B35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805E1">
              <w:rPr>
                <w:rFonts w:ascii="Arial" w:hAnsi="Arial" w:cs="Arial"/>
                <w:sz w:val="20"/>
                <w:szCs w:val="20"/>
              </w:rPr>
              <w:t>&gt;0.999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2DBAE73" w14:textId="1AB7508D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6AB5DE25" w14:textId="77777777" w:rsidTr="00A27F46">
        <w:trPr>
          <w:cantSplit/>
          <w:trHeight w:val="268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69CD87C4" w14:textId="77777777" w:rsidR="00DB53EB" w:rsidRPr="003C67F3" w:rsidRDefault="00DB53EB" w:rsidP="00AB71E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0CDE4CE3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7385C68" w14:textId="09B7B5DF" w:rsidR="00DB53EB" w:rsidRPr="004B0F2A" w:rsidRDefault="00DB53EB" w:rsidP="004805E1">
            <w:pPr>
              <w:rPr>
                <w:rFonts w:ascii="Arial" w:hAnsi="Arial" w:cs="Arial"/>
                <w:sz w:val="20"/>
                <w:szCs w:val="20"/>
                <w:vertAlign w:val="subscript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50</w:t>
            </w:r>
            <w:r w:rsidRPr="009059B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9059B9">
              <w:rPr>
                <w:rFonts w:ascii="Arial" w:hAnsi="Arial" w:cs="Arial"/>
                <w:b/>
                <w:sz w:val="20"/>
                <w:szCs w:val="20"/>
              </w:rPr>
              <w:t>p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IGF-1 </w:t>
            </w:r>
            <w:r w:rsidRPr="00B1202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83DE79C" w14:textId="64FB3D97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7-6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EB1FBD" w14:textId="6849C667" w:rsidR="00DB53EB" w:rsidRDefault="00DB53EB" w:rsidP="007B35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03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C2D8E39" w14:textId="03A0B345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15E1626B" w14:textId="77777777" w:rsidTr="00A27F46">
        <w:trPr>
          <w:cantSplit/>
          <w:trHeight w:val="268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2CFAE3BC" w14:textId="77777777" w:rsidR="00DB53EB" w:rsidRPr="003C67F3" w:rsidRDefault="00DB53EB" w:rsidP="00AB71E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2FFF68D5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4657C6E" w14:textId="063A533A" w:rsidR="00DB53EB" w:rsidRPr="004B0F2A" w:rsidRDefault="00DB53EB" w:rsidP="004805E1">
            <w:pPr>
              <w:rPr>
                <w:rFonts w:ascii="Arial" w:hAnsi="Arial" w:cs="Arial"/>
                <w:sz w:val="20"/>
                <w:szCs w:val="20"/>
                <w:vertAlign w:val="subscript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50</w:t>
            </w:r>
            <w:r w:rsidRPr="009059B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9059B9">
              <w:rPr>
                <w:rFonts w:ascii="Arial" w:hAnsi="Arial" w:cs="Arial"/>
                <w:b/>
                <w:sz w:val="20"/>
                <w:szCs w:val="20"/>
              </w:rPr>
              <w:t>p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IGF-1 </w:t>
            </w:r>
            <w:r w:rsidRPr="00B1202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Saline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4638BFB" w14:textId="69DC8152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7-10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FE1E7C" w14:textId="3E83A027" w:rsidR="00DB53EB" w:rsidRDefault="00DB53EB" w:rsidP="004805E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37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4E45018" w14:textId="57C8674C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56181458" w14:textId="77777777" w:rsidTr="00A27F46">
        <w:trPr>
          <w:cantSplit/>
          <w:trHeight w:val="268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6BB13089" w14:textId="77777777" w:rsidR="00DB53EB" w:rsidRPr="003C67F3" w:rsidRDefault="00DB53EB" w:rsidP="00AB71E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079FF31B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E3E05B0" w14:textId="23040FA0" w:rsidR="00DB53EB" w:rsidRPr="004B0F2A" w:rsidRDefault="00DB53EB" w:rsidP="004805E1">
            <w:pPr>
              <w:rPr>
                <w:rFonts w:ascii="Arial" w:hAnsi="Arial" w:cs="Arial"/>
                <w:sz w:val="20"/>
                <w:szCs w:val="20"/>
                <w:vertAlign w:val="subscript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50</w:t>
            </w:r>
            <w:r w:rsidRPr="009059B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9059B9">
              <w:rPr>
                <w:rFonts w:ascii="Arial" w:hAnsi="Arial" w:cs="Arial"/>
                <w:b/>
                <w:sz w:val="20"/>
                <w:szCs w:val="20"/>
              </w:rPr>
              <w:t>p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1202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Saline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C6CF13A" w14:textId="452A57C7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-10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6F1212" w14:textId="5860E739" w:rsidR="00DB53EB" w:rsidRDefault="00DB53EB" w:rsidP="007B35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90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214E167" w14:textId="4820BA32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36ADF890" w14:textId="77777777" w:rsidTr="00A27F46">
        <w:trPr>
          <w:cantSplit/>
          <w:trHeight w:val="268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10D8FB1C" w14:textId="77777777" w:rsidR="00DB53EB" w:rsidRPr="003C67F3" w:rsidRDefault="00DB53EB" w:rsidP="00AB71E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6F2609DB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155089A" w14:textId="178CE3F0" w:rsidR="00DB53EB" w:rsidRDefault="00DB53EB" w:rsidP="004805E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75</w:t>
            </w:r>
            <w:r w:rsidRPr="009059B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9059B9">
              <w:rPr>
                <w:rFonts w:ascii="Arial" w:hAnsi="Arial" w:cs="Arial"/>
                <w:b/>
                <w:sz w:val="20"/>
                <w:szCs w:val="20"/>
              </w:rPr>
              <w:t>p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IGF-1 </w:t>
            </w:r>
            <w:r w:rsidRPr="00B1202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637C11A" w14:textId="7DB4AACB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7-6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F7F563" w14:textId="08C8FC9A" w:rsidR="00DB53EB" w:rsidRDefault="00DB53EB" w:rsidP="008224A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897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A8DA2DE" w14:textId="56AD4F97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5EB10841" w14:textId="77777777" w:rsidTr="00A27F46">
        <w:trPr>
          <w:cantSplit/>
          <w:trHeight w:val="268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19CB4840" w14:textId="77777777" w:rsidR="00DB53EB" w:rsidRPr="003C67F3" w:rsidRDefault="00DB53EB" w:rsidP="00AB71E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269F884F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13CF5FF" w14:textId="3DF9CFFF" w:rsidR="00DB53EB" w:rsidRDefault="00DB53EB" w:rsidP="004805E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75</w:t>
            </w:r>
            <w:r w:rsidRPr="009059B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9059B9">
              <w:rPr>
                <w:rFonts w:ascii="Arial" w:hAnsi="Arial" w:cs="Arial"/>
                <w:b/>
                <w:sz w:val="20"/>
                <w:szCs w:val="20"/>
              </w:rPr>
              <w:t>p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IGF-1 </w:t>
            </w:r>
            <w:r w:rsidRPr="00B1202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Saline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AB6136D" w14:textId="31558BC1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7-10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1403A2" w14:textId="0FFF24C0" w:rsidR="00DB53EB" w:rsidRDefault="00DB53EB" w:rsidP="008224A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876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8DC18D1" w14:textId="442BC469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1E4416BF" w14:textId="77777777" w:rsidTr="00A27F46">
        <w:trPr>
          <w:cantSplit/>
          <w:trHeight w:val="268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45912DE8" w14:textId="77777777" w:rsidR="00DB53EB" w:rsidRPr="003C67F3" w:rsidRDefault="00DB53EB" w:rsidP="00AB71E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6D9AF41F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C94371B" w14:textId="16AF211E" w:rsidR="00DB53EB" w:rsidRDefault="00DB53EB" w:rsidP="004805E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75</w:t>
            </w:r>
            <w:r w:rsidRPr="009059B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9059B9">
              <w:rPr>
                <w:rFonts w:ascii="Arial" w:hAnsi="Arial" w:cs="Arial"/>
                <w:b/>
                <w:sz w:val="20"/>
                <w:szCs w:val="20"/>
              </w:rPr>
              <w:t>p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1202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Saline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D12EBBE" w14:textId="43060E44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-10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EA7EEA" w14:textId="2E4C4296" w:rsidR="00DB53EB" w:rsidRDefault="00DB53EB" w:rsidP="007B35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805E1">
              <w:rPr>
                <w:rFonts w:ascii="Arial" w:hAnsi="Arial" w:cs="Arial"/>
                <w:sz w:val="20"/>
                <w:szCs w:val="20"/>
              </w:rPr>
              <w:t>&gt;0.999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41394E7" w14:textId="65FF7E17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5C0C81BC" w14:textId="77777777" w:rsidTr="00A27F46">
        <w:trPr>
          <w:cantSplit/>
          <w:trHeight w:val="268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31462CBD" w14:textId="77777777" w:rsidR="00DB53EB" w:rsidRPr="003C67F3" w:rsidRDefault="00DB53EB" w:rsidP="00AB71E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6C2F0E0C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43AD5D2" w14:textId="398CF190" w:rsidR="00DB53EB" w:rsidRDefault="00DB53EB" w:rsidP="004805E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00</w:t>
            </w:r>
            <w:r w:rsidRPr="009059B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9059B9">
              <w:rPr>
                <w:rFonts w:ascii="Arial" w:hAnsi="Arial" w:cs="Arial"/>
                <w:b/>
                <w:sz w:val="20"/>
                <w:szCs w:val="20"/>
              </w:rPr>
              <w:t>p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IGF-1 </w:t>
            </w:r>
            <w:r w:rsidRPr="00B1202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029D60C" w14:textId="1C2DF05B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7-6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054E66" w14:textId="69B57BB2" w:rsidR="00DB53EB" w:rsidRDefault="00DB53EB" w:rsidP="008224A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655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69D4FD6" w14:textId="789AF1B6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0F6A2690" w14:textId="77777777" w:rsidTr="00A27F46">
        <w:trPr>
          <w:cantSplit/>
          <w:trHeight w:val="268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2B429036" w14:textId="77777777" w:rsidR="00DB53EB" w:rsidRPr="003C67F3" w:rsidRDefault="00DB53EB" w:rsidP="00AB71E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33A33073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6867489" w14:textId="2A22722B" w:rsidR="00DB53EB" w:rsidRDefault="00DB53EB" w:rsidP="004805E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00</w:t>
            </w:r>
            <w:r w:rsidRPr="009059B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9059B9">
              <w:rPr>
                <w:rFonts w:ascii="Arial" w:hAnsi="Arial" w:cs="Arial"/>
                <w:b/>
                <w:sz w:val="20"/>
                <w:szCs w:val="20"/>
              </w:rPr>
              <w:t>p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IGF-1 </w:t>
            </w:r>
            <w:r w:rsidRPr="00B1202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Saline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F316D8F" w14:textId="575C866A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7-10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644CCDB" w14:textId="19304A92" w:rsidR="00DB53EB" w:rsidRDefault="00DB53EB" w:rsidP="008224A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778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873D974" w14:textId="1B4A4FE2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4EBC2D5F" w14:textId="77777777" w:rsidTr="00A27F46">
        <w:trPr>
          <w:cantSplit/>
          <w:trHeight w:val="268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011C686E" w14:textId="77777777" w:rsidR="00DB53EB" w:rsidRPr="003C67F3" w:rsidRDefault="00DB53EB" w:rsidP="00AB71E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39DF0539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BD83D91" w14:textId="1DEC6AF3" w:rsidR="00DB53EB" w:rsidRDefault="00DB53EB" w:rsidP="004805E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00</w:t>
            </w:r>
            <w:r w:rsidRPr="009059B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9059B9">
              <w:rPr>
                <w:rFonts w:ascii="Arial" w:hAnsi="Arial" w:cs="Arial"/>
                <w:b/>
                <w:sz w:val="20"/>
                <w:szCs w:val="20"/>
              </w:rPr>
              <w:t>p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1202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Saline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1BEAB28" w14:textId="20E8204D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-10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AB9024F" w14:textId="5336D4FB" w:rsidR="00DB53EB" w:rsidRDefault="00DB53EB" w:rsidP="007B35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51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69A7660" w14:textId="225F9081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5F36C9DC" w14:textId="77777777" w:rsidTr="00A27F46">
        <w:trPr>
          <w:cantSplit/>
          <w:trHeight w:val="268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63CFC6A7" w14:textId="77777777" w:rsidR="00DB53EB" w:rsidRPr="003C67F3" w:rsidRDefault="00DB53EB" w:rsidP="00AB71E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3504CFB5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4A120D5" w14:textId="655E7EB7" w:rsidR="00DB53EB" w:rsidRDefault="00DB53EB" w:rsidP="007B7BE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25</w:t>
            </w:r>
            <w:r w:rsidRPr="009059B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9059B9">
              <w:rPr>
                <w:rFonts w:ascii="Arial" w:hAnsi="Arial" w:cs="Arial"/>
                <w:b/>
                <w:sz w:val="20"/>
                <w:szCs w:val="20"/>
              </w:rPr>
              <w:t>p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IGF-1 </w:t>
            </w:r>
            <w:r w:rsidRPr="00B1202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4754933" w14:textId="7E833CFE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7-6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85D763" w14:textId="1959740D" w:rsidR="00DB53EB" w:rsidRDefault="00DB53EB" w:rsidP="007B35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611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3A4AABD" w14:textId="0AFAE1BF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33F88178" w14:textId="77777777" w:rsidTr="00A27F46">
        <w:trPr>
          <w:cantSplit/>
          <w:trHeight w:val="268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4E6067D1" w14:textId="77777777" w:rsidR="00DB53EB" w:rsidRPr="003C67F3" w:rsidRDefault="00DB53EB" w:rsidP="00AB71E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637B8EBF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6201CB7" w14:textId="6BEC9F16" w:rsidR="00DB53EB" w:rsidRDefault="00DB53EB" w:rsidP="007B7BE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25</w:t>
            </w:r>
            <w:r w:rsidRPr="009059B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9059B9">
              <w:rPr>
                <w:rFonts w:ascii="Arial" w:hAnsi="Arial" w:cs="Arial"/>
                <w:b/>
                <w:sz w:val="20"/>
                <w:szCs w:val="20"/>
              </w:rPr>
              <w:t>p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IGF-1 </w:t>
            </w:r>
            <w:r w:rsidRPr="00B1202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Saline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8FA5E76" w14:textId="525D387B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7-10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06C7BB" w14:textId="5E360D9E" w:rsidR="00DB53EB" w:rsidRDefault="00DB53EB" w:rsidP="007B35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826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7293C3B" w14:textId="615D9357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60102B17" w14:textId="77777777" w:rsidTr="00A27F46">
        <w:trPr>
          <w:cantSplit/>
          <w:trHeight w:val="268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1068E1D8" w14:textId="77777777" w:rsidR="00DB53EB" w:rsidRPr="003C67F3" w:rsidRDefault="00DB53EB" w:rsidP="00AB71E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22ACE221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D6BCA7A" w14:textId="50E2259D" w:rsidR="00DB53EB" w:rsidRDefault="00DB53EB" w:rsidP="007B7BE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25</w:t>
            </w:r>
            <w:r w:rsidRPr="009059B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9059B9">
              <w:rPr>
                <w:rFonts w:ascii="Arial" w:hAnsi="Arial" w:cs="Arial"/>
                <w:b/>
                <w:sz w:val="20"/>
                <w:szCs w:val="20"/>
              </w:rPr>
              <w:t>p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1202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Saline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B4396E5" w14:textId="01591C07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-10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008A3C" w14:textId="3A0EC075" w:rsidR="00DB53EB" w:rsidRDefault="00DB53EB" w:rsidP="007B35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890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EC3FEBC" w14:textId="36FB644F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49A4572B" w14:textId="77777777" w:rsidTr="00A27F46">
        <w:trPr>
          <w:cantSplit/>
          <w:trHeight w:val="268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085C096D" w14:textId="77777777" w:rsidR="00DB53EB" w:rsidRPr="003C67F3" w:rsidRDefault="00DB53EB" w:rsidP="00AB71E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4DE23CEA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B47BE30" w14:textId="7076C52E" w:rsidR="00DB53EB" w:rsidRDefault="00DB53EB" w:rsidP="007B7BE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50</w:t>
            </w:r>
            <w:r w:rsidRPr="009059B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9059B9">
              <w:rPr>
                <w:rFonts w:ascii="Arial" w:hAnsi="Arial" w:cs="Arial"/>
                <w:b/>
                <w:sz w:val="20"/>
                <w:szCs w:val="20"/>
              </w:rPr>
              <w:t>p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IGF-1 </w:t>
            </w:r>
            <w:r w:rsidRPr="00B1202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A5827D5" w14:textId="0869D8E3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7-6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FCDB89" w14:textId="399B6B44" w:rsidR="00DB53EB" w:rsidRDefault="00DB53EB" w:rsidP="007B35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339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97F09B5" w14:textId="53B1ED88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689979C8" w14:textId="77777777" w:rsidTr="00A27F46">
        <w:trPr>
          <w:cantSplit/>
          <w:trHeight w:val="268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6B9C1749" w14:textId="77777777" w:rsidR="00DB53EB" w:rsidRPr="003C67F3" w:rsidRDefault="00DB53EB" w:rsidP="00AB71E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5E364DF8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45A0612" w14:textId="1E03D719" w:rsidR="00DB53EB" w:rsidRDefault="00DB53EB" w:rsidP="007B7BE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50</w:t>
            </w:r>
            <w:r w:rsidRPr="009059B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9059B9">
              <w:rPr>
                <w:rFonts w:ascii="Arial" w:hAnsi="Arial" w:cs="Arial"/>
                <w:b/>
                <w:sz w:val="20"/>
                <w:szCs w:val="20"/>
              </w:rPr>
              <w:t>p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IGF-1 </w:t>
            </w:r>
            <w:r w:rsidRPr="00B1202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Saline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CA7DEB7" w14:textId="497193C0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7-10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180E2F" w14:textId="2C27A97D" w:rsidR="00DB53EB" w:rsidRDefault="00DB53EB" w:rsidP="007B7B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863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8E51D14" w14:textId="573F2426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06B6F7BD" w14:textId="77777777" w:rsidTr="00A27F46">
        <w:trPr>
          <w:cantSplit/>
          <w:trHeight w:val="268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4AA852F3" w14:textId="77777777" w:rsidR="00DB53EB" w:rsidRPr="003C67F3" w:rsidRDefault="00DB53EB" w:rsidP="00AB71E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3683061A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B8DD468" w14:textId="5CBFA615" w:rsidR="00DB53EB" w:rsidRDefault="00DB53EB" w:rsidP="007B7BE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50</w:t>
            </w:r>
            <w:r w:rsidRPr="009059B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9059B9">
              <w:rPr>
                <w:rFonts w:ascii="Arial" w:hAnsi="Arial" w:cs="Arial"/>
                <w:b/>
                <w:sz w:val="20"/>
                <w:szCs w:val="20"/>
              </w:rPr>
              <w:t>p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1202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Saline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B1A8620" w14:textId="2BA58EE0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-10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3986C7D" w14:textId="2D3D75F4" w:rsidR="00DB53EB" w:rsidRDefault="00DB53EB" w:rsidP="007B7B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563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986E2C8" w14:textId="4B11A16B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653DA98C" w14:textId="77777777" w:rsidTr="00A27F46">
        <w:trPr>
          <w:cantSplit/>
          <w:trHeight w:val="268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60E2C37D" w14:textId="77777777" w:rsidR="00DB53EB" w:rsidRPr="003C67F3" w:rsidRDefault="00DB53EB" w:rsidP="00AB71E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767271F1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F8A1B18" w14:textId="7A681F68" w:rsidR="00DB53EB" w:rsidRDefault="00DB53EB" w:rsidP="004805E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75</w:t>
            </w:r>
            <w:r w:rsidRPr="009059B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9059B9">
              <w:rPr>
                <w:rFonts w:ascii="Arial" w:hAnsi="Arial" w:cs="Arial"/>
                <w:b/>
                <w:sz w:val="20"/>
                <w:szCs w:val="20"/>
              </w:rPr>
              <w:t>p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IGF-1 </w:t>
            </w:r>
            <w:r w:rsidRPr="00B1202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03E3AF8" w14:textId="43CF11CB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7-6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68E801" w14:textId="6C68BC88" w:rsidR="00DB53EB" w:rsidRDefault="00DB53EB" w:rsidP="0011733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101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99932C6" w14:textId="329F51A4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31822CE4" w14:textId="77777777" w:rsidTr="00A27F46">
        <w:trPr>
          <w:cantSplit/>
          <w:trHeight w:val="268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078C2B56" w14:textId="77777777" w:rsidR="00DB53EB" w:rsidRPr="003C67F3" w:rsidRDefault="00DB53EB" w:rsidP="00AB71E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2767454E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FDA8A9E" w14:textId="0712B7F8" w:rsidR="00DB53EB" w:rsidRDefault="00DB53EB" w:rsidP="004805E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75</w:t>
            </w:r>
            <w:r w:rsidRPr="009059B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9059B9">
              <w:rPr>
                <w:rFonts w:ascii="Arial" w:hAnsi="Arial" w:cs="Arial"/>
                <w:b/>
                <w:sz w:val="20"/>
                <w:szCs w:val="20"/>
              </w:rPr>
              <w:t>p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IGF-1 </w:t>
            </w:r>
            <w:r w:rsidRPr="00B1202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Saline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E049B9A" w14:textId="4E5A7F7F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7-10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D2325E" w14:textId="1EA3D794" w:rsidR="00DB53EB" w:rsidRDefault="00DB53EB" w:rsidP="0011733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397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7E32EAC" w14:textId="48C9A7CD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4E40178A" w14:textId="77777777" w:rsidTr="00A27F46">
        <w:trPr>
          <w:cantSplit/>
          <w:trHeight w:val="268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71E854BC" w14:textId="77777777" w:rsidR="00DB53EB" w:rsidRPr="003C67F3" w:rsidRDefault="00DB53EB" w:rsidP="00AB71E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7907B06C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7081074" w14:textId="500819D7" w:rsidR="00DB53EB" w:rsidRDefault="00DB53EB" w:rsidP="0011733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75</w:t>
            </w:r>
            <w:r w:rsidRPr="009059B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9059B9">
              <w:rPr>
                <w:rFonts w:ascii="Arial" w:hAnsi="Arial" w:cs="Arial"/>
                <w:b/>
                <w:sz w:val="20"/>
                <w:szCs w:val="20"/>
              </w:rPr>
              <w:t>p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1202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Saline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B6BF74D" w14:textId="1012D065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-10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7FB118E" w14:textId="1310767B" w:rsidR="00DB53EB" w:rsidRDefault="00DB53EB" w:rsidP="0011733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514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5DD1A20" w14:textId="46C8229F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07027BB7" w14:textId="77777777" w:rsidTr="00A27F46">
        <w:trPr>
          <w:cantSplit/>
          <w:trHeight w:val="268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03B99BC9" w14:textId="77777777" w:rsidR="00DB53EB" w:rsidRPr="003C67F3" w:rsidRDefault="00DB53EB" w:rsidP="00AB71E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029A2C10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F992492" w14:textId="23A77AEC" w:rsidR="00DB53EB" w:rsidRDefault="00DB53EB" w:rsidP="004805E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00</w:t>
            </w:r>
            <w:r w:rsidRPr="009059B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9059B9">
              <w:rPr>
                <w:rFonts w:ascii="Arial" w:hAnsi="Arial" w:cs="Arial"/>
                <w:b/>
                <w:sz w:val="20"/>
                <w:szCs w:val="20"/>
              </w:rPr>
              <w:t>p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IGF-1 </w:t>
            </w:r>
            <w:r w:rsidRPr="00B1202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11CEF2C" w14:textId="507F33DA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7-6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105EC0" w14:textId="2193BCA0" w:rsidR="00DB53EB" w:rsidRDefault="00DB53EB" w:rsidP="0011733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46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50FB794" w14:textId="5A7425F7" w:rsidR="00DB53EB" w:rsidRPr="00117337" w:rsidRDefault="00DB53EB" w:rsidP="00C21DD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17337">
              <w:rPr>
                <w:rFonts w:ascii="Arial" w:hAnsi="Arial" w:cs="Arial"/>
                <w:sz w:val="16"/>
                <w:szCs w:val="16"/>
              </w:rPr>
              <w:t>#</w:t>
            </w:r>
          </w:p>
        </w:tc>
      </w:tr>
      <w:tr w:rsidR="00DB53EB" w:rsidRPr="003C67F3" w14:paraId="1F4A62FB" w14:textId="77777777" w:rsidTr="00A27F46">
        <w:trPr>
          <w:cantSplit/>
          <w:trHeight w:val="268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0897690A" w14:textId="77777777" w:rsidR="00DB53EB" w:rsidRPr="003C67F3" w:rsidRDefault="00DB53EB" w:rsidP="00AB71E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33A548C0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6E4B65A" w14:textId="06CF40A0" w:rsidR="00DB53EB" w:rsidRDefault="00DB53EB" w:rsidP="004805E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00</w:t>
            </w:r>
            <w:r w:rsidRPr="009059B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9059B9">
              <w:rPr>
                <w:rFonts w:ascii="Arial" w:hAnsi="Arial" w:cs="Arial"/>
                <w:b/>
                <w:sz w:val="20"/>
                <w:szCs w:val="20"/>
              </w:rPr>
              <w:t>p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IGF-1 </w:t>
            </w:r>
            <w:r w:rsidRPr="00B1202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Saline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F349B45" w14:textId="4693F059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7-10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359A94" w14:textId="7FE27AAC" w:rsidR="00DB53EB" w:rsidRDefault="00DB53EB" w:rsidP="0011733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265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3780AFD" w14:textId="084512B6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7B4B0856" w14:textId="77777777" w:rsidTr="00A27F46">
        <w:trPr>
          <w:cantSplit/>
          <w:trHeight w:val="268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21FF8018" w14:textId="77777777" w:rsidR="00DB53EB" w:rsidRPr="003C67F3" w:rsidRDefault="00DB53EB" w:rsidP="00AB71E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61E1D40F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F913E42" w14:textId="4C2E0BE9" w:rsidR="00DB53EB" w:rsidRDefault="00DB53EB" w:rsidP="004805E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00</w:t>
            </w:r>
            <w:r w:rsidRPr="009059B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9059B9">
              <w:rPr>
                <w:rFonts w:ascii="Arial" w:hAnsi="Arial" w:cs="Arial"/>
                <w:b/>
                <w:sz w:val="20"/>
                <w:szCs w:val="20"/>
              </w:rPr>
              <w:t>p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1202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Saline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20E38A6" w14:textId="550F8E44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-10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A02DDE" w14:textId="5A9696DB" w:rsidR="00DB53EB" w:rsidRDefault="00DB53EB" w:rsidP="0011733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435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A0C7756" w14:textId="155F024B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5C6070DC" w14:textId="77777777" w:rsidTr="00A27F46">
        <w:trPr>
          <w:cantSplit/>
          <w:trHeight w:val="268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03CBB690" w14:textId="77777777" w:rsidR="00DB53EB" w:rsidRPr="003C67F3" w:rsidRDefault="00DB53EB" w:rsidP="00AB71E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39277752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A1969CB" w14:textId="18A01DA6" w:rsidR="00DB53EB" w:rsidRDefault="00DB53EB" w:rsidP="004805E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25</w:t>
            </w:r>
            <w:r w:rsidRPr="009059B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9059B9">
              <w:rPr>
                <w:rFonts w:ascii="Arial" w:hAnsi="Arial" w:cs="Arial"/>
                <w:b/>
                <w:sz w:val="20"/>
                <w:szCs w:val="20"/>
              </w:rPr>
              <w:t>p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IGF-1 </w:t>
            </w:r>
            <w:r w:rsidRPr="00B1202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BFC64E3" w14:textId="63EF4C47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7-6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B757FF" w14:textId="15A49B95" w:rsidR="00DB53EB" w:rsidRDefault="00DB53EB" w:rsidP="009D550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49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0B78B1B" w14:textId="49535E52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7337">
              <w:rPr>
                <w:rFonts w:ascii="Arial" w:hAnsi="Arial" w:cs="Arial"/>
                <w:sz w:val="16"/>
                <w:szCs w:val="16"/>
              </w:rPr>
              <w:t>#</w:t>
            </w:r>
          </w:p>
        </w:tc>
      </w:tr>
      <w:tr w:rsidR="00DB53EB" w:rsidRPr="003C67F3" w14:paraId="523857A1" w14:textId="77777777" w:rsidTr="00A27F46">
        <w:trPr>
          <w:cantSplit/>
          <w:trHeight w:val="268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704265AE" w14:textId="77777777" w:rsidR="00DB53EB" w:rsidRPr="003C67F3" w:rsidRDefault="00DB53EB" w:rsidP="00AB71E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3E43C384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8B069CE" w14:textId="7547824A" w:rsidR="00DB53EB" w:rsidRDefault="00DB53EB" w:rsidP="004805E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25</w:t>
            </w:r>
            <w:r w:rsidRPr="009059B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9059B9">
              <w:rPr>
                <w:rFonts w:ascii="Arial" w:hAnsi="Arial" w:cs="Arial"/>
                <w:b/>
                <w:sz w:val="20"/>
                <w:szCs w:val="20"/>
              </w:rPr>
              <w:t>p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IGF-1 </w:t>
            </w:r>
            <w:r w:rsidRPr="00B1202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Saline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2D7EF49" w14:textId="6E1185A4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7-10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1038921" w14:textId="3140E588" w:rsidR="00DB53EB" w:rsidRDefault="00DB53EB" w:rsidP="007B35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265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FB08704" w14:textId="21B25D1D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101A0AC0" w14:textId="77777777" w:rsidTr="00A27F46">
        <w:trPr>
          <w:cantSplit/>
          <w:trHeight w:val="268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6473224F" w14:textId="77777777" w:rsidR="00DB53EB" w:rsidRPr="003C67F3" w:rsidRDefault="00DB53EB" w:rsidP="00AB71E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2FF829C9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E67CBE0" w14:textId="3BC29F4F" w:rsidR="00DB53EB" w:rsidRDefault="00DB53EB" w:rsidP="004805E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25</w:t>
            </w:r>
            <w:r w:rsidRPr="009059B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9059B9">
              <w:rPr>
                <w:rFonts w:ascii="Arial" w:hAnsi="Arial" w:cs="Arial"/>
                <w:b/>
                <w:sz w:val="20"/>
                <w:szCs w:val="20"/>
              </w:rPr>
              <w:t>p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1202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Saline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F0531A2" w14:textId="7F477F6C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-10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4DE4DA" w14:textId="74F047DE" w:rsidR="00DB53EB" w:rsidRDefault="00DB53EB" w:rsidP="007B35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435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851403B" w14:textId="410216BF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5AB2735A" w14:textId="77777777" w:rsidTr="00A27F46">
        <w:trPr>
          <w:cantSplit/>
          <w:trHeight w:val="268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259DA5E5" w14:textId="77777777" w:rsidR="00DB53EB" w:rsidRPr="003C67F3" w:rsidRDefault="00DB53EB" w:rsidP="00AB71E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2BF214FD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11BFCBD" w14:textId="58A7CF99" w:rsidR="00DB53EB" w:rsidRDefault="00DB53EB" w:rsidP="009D550D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50</w:t>
            </w:r>
            <w:r w:rsidRPr="009059B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9059B9">
              <w:rPr>
                <w:rFonts w:ascii="Arial" w:hAnsi="Arial" w:cs="Arial"/>
                <w:b/>
                <w:sz w:val="20"/>
                <w:szCs w:val="20"/>
              </w:rPr>
              <w:t>p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IGF-1 </w:t>
            </w:r>
            <w:r w:rsidRPr="00B1202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9BB956F" w14:textId="3A133B2C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7-6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6094B3" w14:textId="00255447" w:rsidR="00DB53EB" w:rsidRDefault="00DB53EB" w:rsidP="009D550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13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035600C" w14:textId="25AD84B0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7337">
              <w:rPr>
                <w:rFonts w:ascii="Arial" w:hAnsi="Arial" w:cs="Arial"/>
                <w:sz w:val="16"/>
                <w:szCs w:val="16"/>
              </w:rPr>
              <w:t>#</w:t>
            </w:r>
          </w:p>
        </w:tc>
      </w:tr>
      <w:tr w:rsidR="00DB53EB" w:rsidRPr="003C67F3" w14:paraId="7698EF6B" w14:textId="77777777" w:rsidTr="00A27F46">
        <w:trPr>
          <w:cantSplit/>
          <w:trHeight w:val="268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04A89804" w14:textId="77777777" w:rsidR="00DB53EB" w:rsidRPr="003C67F3" w:rsidRDefault="00DB53EB" w:rsidP="00AB71E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52DC8BE5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1EFC41A" w14:textId="2A7C2181" w:rsidR="00DB53EB" w:rsidRDefault="00DB53EB" w:rsidP="009D550D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50</w:t>
            </w:r>
            <w:r w:rsidRPr="009059B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9059B9">
              <w:rPr>
                <w:rFonts w:ascii="Arial" w:hAnsi="Arial" w:cs="Arial"/>
                <w:b/>
                <w:sz w:val="20"/>
                <w:szCs w:val="20"/>
              </w:rPr>
              <w:t>p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IGF-1 </w:t>
            </w:r>
            <w:r w:rsidRPr="00B1202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Saline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6431993" w14:textId="72A8A9F8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7-10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38E742" w14:textId="3F0B978E" w:rsidR="00DB53EB" w:rsidRDefault="00DB53EB" w:rsidP="009D550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16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D0C940F" w14:textId="3DC7413D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</w:t>
            </w:r>
          </w:p>
        </w:tc>
      </w:tr>
      <w:tr w:rsidR="00DB53EB" w:rsidRPr="003C67F3" w14:paraId="0374E209" w14:textId="77777777" w:rsidTr="00A27F46">
        <w:trPr>
          <w:cantSplit/>
          <w:trHeight w:val="268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3495A1DE" w14:textId="77777777" w:rsidR="00DB53EB" w:rsidRPr="003C67F3" w:rsidRDefault="00DB53EB" w:rsidP="00AB71E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6B6F9B09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39B9CDC" w14:textId="38E9FF82" w:rsidR="00DB53EB" w:rsidRDefault="00DB53EB" w:rsidP="009D550D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50</w:t>
            </w:r>
            <w:r w:rsidRPr="009059B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9059B9">
              <w:rPr>
                <w:rFonts w:ascii="Arial" w:hAnsi="Arial" w:cs="Arial"/>
                <w:b/>
                <w:sz w:val="20"/>
                <w:szCs w:val="20"/>
              </w:rPr>
              <w:t>p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1202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Saline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3DD6FAC" w14:textId="5BD1F0AF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-10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120BD4" w14:textId="4ED17BD4" w:rsidR="00DB53EB" w:rsidRDefault="00DB53EB" w:rsidP="009D550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724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C5C7EAE" w14:textId="6C4E1DDB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2DC0EEF0" w14:textId="77777777" w:rsidTr="00A27F46">
        <w:trPr>
          <w:cantSplit/>
          <w:trHeight w:val="268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5E2A0E15" w14:textId="77777777" w:rsidR="00DB53EB" w:rsidRPr="003C67F3" w:rsidRDefault="00DB53EB" w:rsidP="00AB71E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0E6B1F36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E991D74" w14:textId="73B07E1F" w:rsidR="00DB53EB" w:rsidRDefault="00DB53EB" w:rsidP="009D550D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75</w:t>
            </w:r>
            <w:r w:rsidRPr="009059B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9059B9">
              <w:rPr>
                <w:rFonts w:ascii="Arial" w:hAnsi="Arial" w:cs="Arial"/>
                <w:b/>
                <w:sz w:val="20"/>
                <w:szCs w:val="20"/>
              </w:rPr>
              <w:t>p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IGF-1 </w:t>
            </w:r>
            <w:r w:rsidRPr="00B1202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30BC5E2" w14:textId="70EF0DF3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7-6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5B3214E" w14:textId="1AF061B5" w:rsidR="00DB53EB" w:rsidRDefault="00DB53EB" w:rsidP="007B35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7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4117BA4" w14:textId="12E10DFC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7337">
              <w:rPr>
                <w:rFonts w:ascii="Arial" w:hAnsi="Arial" w:cs="Arial"/>
                <w:sz w:val="16"/>
                <w:szCs w:val="16"/>
              </w:rPr>
              <w:t>#</w:t>
            </w:r>
            <w:r>
              <w:rPr>
                <w:rFonts w:ascii="Arial" w:hAnsi="Arial" w:cs="Arial"/>
                <w:sz w:val="16"/>
                <w:szCs w:val="16"/>
              </w:rPr>
              <w:t>#</w:t>
            </w:r>
          </w:p>
        </w:tc>
      </w:tr>
      <w:tr w:rsidR="00DB53EB" w:rsidRPr="003C67F3" w14:paraId="5BC25C23" w14:textId="77777777" w:rsidTr="00A27F46">
        <w:trPr>
          <w:cantSplit/>
          <w:trHeight w:val="268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5910EC1B" w14:textId="77777777" w:rsidR="00DB53EB" w:rsidRPr="003C67F3" w:rsidRDefault="00DB53EB" w:rsidP="00AB71E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793EA132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2BAEFC0" w14:textId="14B6DCF7" w:rsidR="00DB53EB" w:rsidRDefault="00DB53EB" w:rsidP="009D550D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75</w:t>
            </w:r>
            <w:r w:rsidRPr="009059B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9059B9">
              <w:rPr>
                <w:rFonts w:ascii="Arial" w:hAnsi="Arial" w:cs="Arial"/>
                <w:b/>
                <w:sz w:val="20"/>
                <w:szCs w:val="20"/>
              </w:rPr>
              <w:t>p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IGF-1 </w:t>
            </w:r>
            <w:r w:rsidRPr="00B1202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Saline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88C8ADF" w14:textId="37B34E42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7-10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B832B4" w14:textId="284A717B" w:rsidR="00DB53EB" w:rsidRDefault="00DB53EB" w:rsidP="009D550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17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F7DE4E1" w14:textId="21DADF17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</w:t>
            </w:r>
          </w:p>
        </w:tc>
      </w:tr>
      <w:tr w:rsidR="00DB53EB" w:rsidRPr="003C67F3" w14:paraId="379A66B1" w14:textId="77777777" w:rsidTr="00A27F46">
        <w:trPr>
          <w:cantSplit/>
          <w:trHeight w:val="268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10E182DD" w14:textId="77777777" w:rsidR="00DB53EB" w:rsidRPr="003C67F3" w:rsidRDefault="00DB53EB" w:rsidP="00AB71E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36660C70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3F7E85A" w14:textId="32D54F08" w:rsidR="00DB53EB" w:rsidRDefault="00DB53EB" w:rsidP="009D550D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75</w:t>
            </w:r>
            <w:r w:rsidRPr="009059B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9059B9">
              <w:rPr>
                <w:rFonts w:ascii="Arial" w:hAnsi="Arial" w:cs="Arial"/>
                <w:b/>
                <w:sz w:val="20"/>
                <w:szCs w:val="20"/>
              </w:rPr>
              <w:t>p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1202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Saline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89978FE" w14:textId="647CA899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-10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C3A03D" w14:textId="1D5CDD0F" w:rsidR="00DB53EB" w:rsidRDefault="00DB53EB" w:rsidP="007B35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724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5E6F037" w14:textId="0E995C5F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599D3E40" w14:textId="77777777" w:rsidTr="00A27F46">
        <w:trPr>
          <w:cantSplit/>
          <w:trHeight w:val="268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035CDF9E" w14:textId="77777777" w:rsidR="00DB53EB" w:rsidRPr="003C67F3" w:rsidRDefault="00DB53EB" w:rsidP="00AB71E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1CFB5CAF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21F6676" w14:textId="5910C89F" w:rsidR="00DB53EB" w:rsidRDefault="00DB53EB" w:rsidP="004805E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00</w:t>
            </w:r>
            <w:r w:rsidRPr="009059B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9059B9">
              <w:rPr>
                <w:rFonts w:ascii="Arial" w:hAnsi="Arial" w:cs="Arial"/>
                <w:b/>
                <w:sz w:val="20"/>
                <w:szCs w:val="20"/>
              </w:rPr>
              <w:t>p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IGF-1 </w:t>
            </w:r>
            <w:r w:rsidRPr="00B1202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9AAA23F" w14:textId="6ABF1972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7-6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21F1B95" w14:textId="06E862B3" w:rsidR="00DB53EB" w:rsidRDefault="00DB53EB" w:rsidP="009D550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03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E721505" w14:textId="1C1F19D6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7337">
              <w:rPr>
                <w:rFonts w:ascii="Arial" w:hAnsi="Arial" w:cs="Arial"/>
                <w:sz w:val="16"/>
                <w:szCs w:val="16"/>
              </w:rPr>
              <w:t>#</w:t>
            </w:r>
            <w:r>
              <w:rPr>
                <w:rFonts w:ascii="Arial" w:hAnsi="Arial" w:cs="Arial"/>
                <w:sz w:val="16"/>
                <w:szCs w:val="16"/>
              </w:rPr>
              <w:t>##</w:t>
            </w:r>
          </w:p>
        </w:tc>
      </w:tr>
      <w:tr w:rsidR="00DB53EB" w:rsidRPr="003C67F3" w14:paraId="61C2B921" w14:textId="77777777" w:rsidTr="00A27F46">
        <w:trPr>
          <w:cantSplit/>
          <w:trHeight w:val="268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55AD5339" w14:textId="77777777" w:rsidR="00DB53EB" w:rsidRPr="003C67F3" w:rsidRDefault="00DB53EB" w:rsidP="00AB71E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14:paraId="755E85D9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641D55C" w14:textId="6BFCE043" w:rsidR="00DB53EB" w:rsidRDefault="00DB53EB" w:rsidP="004805E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00</w:t>
            </w:r>
            <w:r w:rsidRPr="009059B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9059B9">
              <w:rPr>
                <w:rFonts w:ascii="Arial" w:hAnsi="Arial" w:cs="Arial"/>
                <w:b/>
                <w:sz w:val="20"/>
                <w:szCs w:val="20"/>
              </w:rPr>
              <w:t>p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IGF-1 </w:t>
            </w:r>
            <w:r w:rsidRPr="00B1202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Saline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6A30A41" w14:textId="0DC55EAA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7-10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CD45AB" w14:textId="64F8C412" w:rsidR="00DB53EB" w:rsidRDefault="00DB53EB" w:rsidP="009D550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01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8F673BC" w14:textId="702EF20B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**</w:t>
            </w:r>
          </w:p>
        </w:tc>
      </w:tr>
      <w:tr w:rsidR="00DB53EB" w:rsidRPr="003C67F3" w14:paraId="0938D5F4" w14:textId="77777777" w:rsidTr="00A27F46">
        <w:trPr>
          <w:cantSplit/>
          <w:trHeight w:val="268"/>
          <w:jc w:val="center"/>
        </w:trPr>
        <w:tc>
          <w:tcPr>
            <w:tcW w:w="1101" w:type="dxa"/>
            <w:vMerge/>
            <w:shd w:val="clear" w:color="auto" w:fill="auto"/>
            <w:vAlign w:val="center"/>
          </w:tcPr>
          <w:p w14:paraId="4A10D5DE" w14:textId="77777777" w:rsidR="00DB53EB" w:rsidRPr="003C67F3" w:rsidRDefault="00DB53EB" w:rsidP="00AB71E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bottom w:val="single" w:sz="12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2E9760D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1628060" w14:textId="735E6217" w:rsidR="00DB53EB" w:rsidRPr="004B0F2A" w:rsidRDefault="00DB53EB" w:rsidP="009D550D">
            <w:pPr>
              <w:rPr>
                <w:rFonts w:ascii="Arial" w:hAnsi="Arial" w:cs="Arial"/>
                <w:sz w:val="20"/>
                <w:szCs w:val="20"/>
                <w:vertAlign w:val="subscript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00</w:t>
            </w:r>
            <w:r w:rsidRPr="009059B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9059B9">
              <w:rPr>
                <w:rFonts w:ascii="Arial" w:hAnsi="Arial" w:cs="Arial"/>
                <w:b/>
                <w:sz w:val="20"/>
                <w:szCs w:val="20"/>
              </w:rPr>
              <w:t>p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12025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Saline)</w:t>
            </w:r>
          </w:p>
        </w:tc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AE3D0CC" w14:textId="7A0510CD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-10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CDFE80" w14:textId="6F2C85C1" w:rsidR="00DB53EB" w:rsidRDefault="00DB53EB" w:rsidP="009D550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03</w:t>
            </w: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9A9268E" w14:textId="71395124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64AA3C0C" w14:textId="77777777" w:rsidTr="002B5E5C">
        <w:trPr>
          <w:cantSplit/>
          <w:trHeight w:val="436"/>
          <w:jc w:val="center"/>
        </w:trPr>
        <w:tc>
          <w:tcPr>
            <w:tcW w:w="11645" w:type="dxa"/>
            <w:gridSpan w:val="10"/>
            <w:tcBorders>
              <w:top w:val="single" w:sz="12" w:space="0" w:color="000000"/>
              <w:bottom w:val="single" w:sz="12" w:space="0" w:color="000000"/>
            </w:tcBorders>
            <w:shd w:val="clear" w:color="auto" w:fill="E5B8B7" w:themeFill="accent2" w:themeFillTint="66"/>
            <w:vAlign w:val="center"/>
          </w:tcPr>
          <w:p w14:paraId="5639060E" w14:textId="103E7E97" w:rsidR="00DB53EB" w:rsidRPr="00F935E5" w:rsidRDefault="00DB53EB" w:rsidP="002B5E5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Figure 5: </w:t>
            </w:r>
            <w:r w:rsidRPr="002B5E5C">
              <w:rPr>
                <w:rFonts w:ascii="Arial" w:hAnsi="Arial" w:cs="Arial"/>
                <w:b/>
                <w:sz w:val="20"/>
                <w:szCs w:val="20"/>
              </w:rPr>
              <w:t xml:space="preserve">IGF-1 decreases the frequency of </w:t>
            </w:r>
            <w:proofErr w:type="spellStart"/>
            <w:r w:rsidRPr="002B5E5C">
              <w:rPr>
                <w:rFonts w:ascii="Arial" w:hAnsi="Arial" w:cs="Arial"/>
                <w:b/>
                <w:sz w:val="20"/>
                <w:szCs w:val="20"/>
              </w:rPr>
              <w:t>mEPSC</w:t>
            </w:r>
            <w:proofErr w:type="spellEnd"/>
          </w:p>
        </w:tc>
      </w:tr>
      <w:tr w:rsidR="00DB53EB" w:rsidRPr="003C67F3" w14:paraId="7132DF3F" w14:textId="77777777" w:rsidTr="00D61164">
        <w:trPr>
          <w:cantSplit/>
          <w:trHeight w:val="326"/>
          <w:jc w:val="center"/>
        </w:trPr>
        <w:tc>
          <w:tcPr>
            <w:tcW w:w="1101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D71ECA8" w14:textId="58EDE4D7" w:rsidR="00DB53EB" w:rsidRDefault="00DB53EB" w:rsidP="00DB654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Fig. </w:t>
            </w:r>
            <w:r w:rsidR="00DB6542">
              <w:rPr>
                <w:rFonts w:ascii="Arial" w:hAnsi="Arial" w:cs="Arial"/>
                <w:sz w:val="20"/>
                <w:szCs w:val="20"/>
              </w:rPr>
              <w:t>5</w:t>
            </w: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2848" w:type="dxa"/>
            <w:gridSpan w:val="2"/>
            <w:vMerge w:val="restart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C907289" w14:textId="77777777" w:rsidR="00DB53EB" w:rsidRDefault="00DB53EB" w:rsidP="00AA133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ne-way ANOVA</w:t>
            </w:r>
          </w:p>
          <w:p w14:paraId="5690AF03" w14:textId="4C86FA83" w:rsidR="00DB53EB" w:rsidRPr="003C67F3" w:rsidRDefault="00DB53EB" w:rsidP="00AA133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(post hoc Turkey’s multiple comparisons test)</w:t>
            </w:r>
          </w:p>
        </w:tc>
        <w:tc>
          <w:tcPr>
            <w:tcW w:w="3976" w:type="dxa"/>
            <w:gridSpan w:val="2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96F8F5" w14:textId="3E100EA7" w:rsidR="00DB53EB" w:rsidRPr="00AA1338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281BF4">
              <w:rPr>
                <w:rFonts w:ascii="Arial" w:hAnsi="Arial" w:cs="Arial"/>
                <w:sz w:val="20"/>
                <w:szCs w:val="20"/>
              </w:rPr>
              <w:t>mEPSC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Saline</w:t>
            </w:r>
            <w:r w:rsidRPr="00C6352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70D41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C63529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Ext-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5D993F0" w14:textId="56693AFF" w:rsidR="00DB53EB" w:rsidRPr="003C67F3" w:rsidRDefault="00BE5747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5-6</w:t>
            </w:r>
          </w:p>
        </w:tc>
        <w:tc>
          <w:tcPr>
            <w:tcW w:w="1132" w:type="dxa"/>
            <w:gridSpan w:val="3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0D3C39" w14:textId="3546C3A1" w:rsidR="00DB53EB" w:rsidRDefault="00BE5747" w:rsidP="0073484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17</w:t>
            </w:r>
          </w:p>
        </w:tc>
        <w:tc>
          <w:tcPr>
            <w:tcW w:w="1518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61CC2EF9" w14:textId="301D7D90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</w:t>
            </w:r>
          </w:p>
        </w:tc>
      </w:tr>
      <w:tr w:rsidR="00DB53EB" w:rsidRPr="003C67F3" w14:paraId="2D042220" w14:textId="77777777" w:rsidTr="00D61164">
        <w:trPr>
          <w:cantSplit/>
          <w:trHeight w:val="315"/>
          <w:jc w:val="center"/>
        </w:trPr>
        <w:tc>
          <w:tcPr>
            <w:tcW w:w="1101" w:type="dxa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B678ADE" w14:textId="77777777" w:rsidR="00DB53EB" w:rsidRDefault="00DB53EB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E4763B4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3C8D060" w14:textId="1B2B2C65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281BF4">
              <w:rPr>
                <w:rFonts w:ascii="Arial" w:hAnsi="Arial" w:cs="Arial"/>
                <w:sz w:val="20"/>
                <w:szCs w:val="20"/>
              </w:rPr>
              <w:t>mEPSC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Saline </w:t>
            </w:r>
            <w:r w:rsidRPr="00070D41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EEC080" w14:textId="50DD0E48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5-6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75BCF3C" w14:textId="4B79B580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73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6829F761" w14:textId="6427496A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07C2F3E7" w14:textId="77777777" w:rsidTr="00D61164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425433" w14:textId="77777777" w:rsidR="00DB53EB" w:rsidRDefault="00DB53EB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AA500DF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1F2468" w14:textId="22FE77A0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281BF4">
              <w:rPr>
                <w:rFonts w:ascii="Arial" w:hAnsi="Arial" w:cs="Arial"/>
                <w:sz w:val="20"/>
                <w:szCs w:val="20"/>
              </w:rPr>
              <w:t>mEPSC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IGF-1 </w:t>
            </w:r>
            <w:r w:rsidRPr="00070D41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0C488DE" w14:textId="66731AC1" w:rsidR="00DB53EB" w:rsidRPr="003C67F3" w:rsidRDefault="00DB53EB" w:rsidP="00BE574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</w:t>
            </w:r>
            <w:r w:rsidR="00BE5747">
              <w:rPr>
                <w:rFonts w:ascii="Arial" w:hAnsi="Arial" w:cs="Arial"/>
                <w:sz w:val="20"/>
                <w:szCs w:val="20"/>
              </w:rPr>
              <w:t>6</w:t>
            </w:r>
            <w:r>
              <w:rPr>
                <w:rFonts w:ascii="Arial" w:hAnsi="Arial" w:cs="Arial"/>
                <w:sz w:val="20"/>
                <w:szCs w:val="20"/>
              </w:rPr>
              <w:t>-6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EC37361" w14:textId="04A30FC2" w:rsidR="00DB53EB" w:rsidRDefault="00DB53EB" w:rsidP="00BE574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</w:t>
            </w:r>
            <w:r w:rsidR="00BE5747"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0B2E3C10" w14:textId="5D40482C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</w:t>
            </w:r>
          </w:p>
        </w:tc>
      </w:tr>
      <w:tr w:rsidR="00DB53EB" w:rsidRPr="003C67F3" w14:paraId="28A9FD9E" w14:textId="77777777" w:rsidTr="00D61164">
        <w:trPr>
          <w:cantSplit/>
          <w:trHeight w:val="259"/>
          <w:jc w:val="center"/>
        </w:trPr>
        <w:tc>
          <w:tcPr>
            <w:tcW w:w="1101" w:type="dxa"/>
            <w:vMerge w:val="restar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F2D7CEC" w14:textId="3FC0626C" w:rsidR="00DB53EB" w:rsidRDefault="00DB6542" w:rsidP="009556B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. 5</w:t>
            </w:r>
            <w:r w:rsidR="00DB53EB"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284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F1E4EAA" w14:textId="5489CB4E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olmogorov-Smirnov test</w:t>
            </w: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BC9D03" w14:textId="0A0992E5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281BF4">
              <w:rPr>
                <w:rFonts w:ascii="Arial" w:hAnsi="Arial" w:cs="Arial"/>
                <w:sz w:val="20"/>
                <w:szCs w:val="20"/>
              </w:rPr>
              <w:t>mEPSC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Saline</w:t>
            </w:r>
            <w:r w:rsidRPr="00C6352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70D41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C63529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Ext-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6E039FB" w14:textId="7F49D051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1D2D60" w14:textId="6F15FB6B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&lt;0.0001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31627186" w14:textId="395B1A2E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**</w:t>
            </w:r>
          </w:p>
        </w:tc>
      </w:tr>
      <w:tr w:rsidR="00DB53EB" w:rsidRPr="003C67F3" w14:paraId="69B6C43C" w14:textId="77777777" w:rsidTr="00D61164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C736B5F" w14:textId="77777777" w:rsidR="00DB53EB" w:rsidRDefault="00DB53EB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2EACE3E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4F6D2E0" w14:textId="5531F287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281BF4">
              <w:rPr>
                <w:rFonts w:ascii="Arial" w:hAnsi="Arial" w:cs="Arial"/>
                <w:sz w:val="20"/>
                <w:szCs w:val="20"/>
              </w:rPr>
              <w:t>mEPSC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Saline </w:t>
            </w:r>
            <w:r w:rsidRPr="00070D41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C04B79D" w14:textId="4DC9AD1C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04CC83" w14:textId="760585ED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3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5F26AC8F" w14:textId="2621D061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*</w:t>
            </w:r>
          </w:p>
        </w:tc>
      </w:tr>
      <w:tr w:rsidR="00DB53EB" w:rsidRPr="003C67F3" w14:paraId="6DB7A084" w14:textId="77777777" w:rsidTr="00D61164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3932D48" w14:textId="77777777" w:rsidR="00DB53EB" w:rsidRDefault="00DB53EB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03CE3D1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AFCBFC4" w14:textId="307F1C1D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281BF4">
              <w:rPr>
                <w:rFonts w:ascii="Arial" w:hAnsi="Arial" w:cs="Arial"/>
                <w:sz w:val="20"/>
                <w:szCs w:val="20"/>
              </w:rPr>
              <w:t>mEPSC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IGF-1 </w:t>
            </w:r>
            <w:r w:rsidRPr="00070D41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D5578D3" w14:textId="4D02E469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3092075" w14:textId="5EAED732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&lt;0.0001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102EC7E7" w14:textId="285FAA85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###</w:t>
            </w:r>
          </w:p>
        </w:tc>
      </w:tr>
      <w:tr w:rsidR="00DB53EB" w:rsidRPr="003C67F3" w14:paraId="6E0BF6A1" w14:textId="77777777" w:rsidTr="00D61164">
        <w:trPr>
          <w:cantSplit/>
          <w:trHeight w:val="259"/>
          <w:jc w:val="center"/>
        </w:trPr>
        <w:tc>
          <w:tcPr>
            <w:tcW w:w="1101" w:type="dxa"/>
            <w:vMerge w:val="restar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919413A" w14:textId="07551365" w:rsidR="00DB53EB" w:rsidRPr="003C67F3" w:rsidRDefault="00DB6542" w:rsidP="009556B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. 5</w:t>
            </w:r>
            <w:r w:rsidR="00DB53EB"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284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C254D8A" w14:textId="77777777" w:rsidR="00DB53EB" w:rsidRDefault="00DB53EB" w:rsidP="008B1A1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ne-way ANOVA</w:t>
            </w:r>
          </w:p>
          <w:p w14:paraId="71CE86F3" w14:textId="1E1C8D90" w:rsidR="00DB53EB" w:rsidRPr="003C67F3" w:rsidRDefault="00DB53EB" w:rsidP="008B1A1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(post hoc Turkey’s multiple comparisons test)</w:t>
            </w: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FA17F1D" w14:textId="48F54BF3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281BF4">
              <w:rPr>
                <w:rFonts w:ascii="Arial" w:hAnsi="Arial" w:cs="Arial"/>
                <w:sz w:val="20"/>
                <w:szCs w:val="20"/>
              </w:rPr>
              <w:t>mEPSC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Saline</w:t>
            </w:r>
            <w:r w:rsidRPr="00C6352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70D41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C63529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Ext-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1C1C61" w14:textId="01AB2996" w:rsidR="00DB53EB" w:rsidRPr="003C67F3" w:rsidRDefault="00DB53EB" w:rsidP="00BE574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</w:t>
            </w:r>
            <w:r w:rsidR="00BE5747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8E01DE7" w14:textId="266FCAB3" w:rsidR="00DB53EB" w:rsidRDefault="00DB53EB" w:rsidP="00BE574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</w:t>
            </w:r>
            <w:r w:rsidR="00BE5747">
              <w:rPr>
                <w:rFonts w:ascii="Arial" w:hAnsi="Arial" w:cs="Arial"/>
                <w:sz w:val="20"/>
                <w:szCs w:val="20"/>
              </w:rPr>
              <w:t>781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207971B5" w14:textId="12F2A6F6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18401117" w14:textId="77777777" w:rsidTr="00D61164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E361DDD" w14:textId="486F8C6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C018270" w14:textId="22089483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DF1EEB" w14:textId="22286605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281BF4">
              <w:rPr>
                <w:rFonts w:ascii="Arial" w:hAnsi="Arial" w:cs="Arial"/>
                <w:sz w:val="20"/>
                <w:szCs w:val="20"/>
              </w:rPr>
              <w:t>mEPSC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Saline vs Ext-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0F5D795" w14:textId="083243C5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5-6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4363D7" w14:textId="4366E19A" w:rsidR="00DB53EB" w:rsidRDefault="00DB53EB" w:rsidP="00BE574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7</w:t>
            </w:r>
            <w:r w:rsidR="00BE5747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325C4140" w14:textId="3B75919E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002033CA" w14:textId="77777777" w:rsidTr="00D61164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5E3447" w14:textId="7A6A2302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3E4C273" w14:textId="5C77DCCB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03DDBE1" w14:textId="3117FD9F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281BF4">
              <w:rPr>
                <w:rFonts w:ascii="Arial" w:hAnsi="Arial" w:cs="Arial"/>
                <w:sz w:val="20"/>
                <w:szCs w:val="20"/>
              </w:rPr>
              <w:t>mEPSC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IGF-1 vs Ext-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046EDF" w14:textId="57999C70" w:rsidR="00DB53EB" w:rsidRPr="003C67F3" w:rsidRDefault="00DB53EB" w:rsidP="00BE574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</w:t>
            </w:r>
            <w:r w:rsidR="00BE5747">
              <w:rPr>
                <w:rFonts w:ascii="Arial" w:hAnsi="Arial" w:cs="Arial"/>
                <w:sz w:val="20"/>
                <w:szCs w:val="20"/>
              </w:rPr>
              <w:t>6</w:t>
            </w:r>
            <w:r>
              <w:rPr>
                <w:rFonts w:ascii="Arial" w:hAnsi="Arial" w:cs="Arial"/>
                <w:sz w:val="20"/>
                <w:szCs w:val="20"/>
              </w:rPr>
              <w:t>-6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924610" w14:textId="6C0127E9" w:rsidR="00DB53EB" w:rsidRDefault="00DB53EB" w:rsidP="00BE574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</w:t>
            </w:r>
            <w:r w:rsidR="00BE5747">
              <w:rPr>
                <w:rFonts w:ascii="Arial" w:hAnsi="Arial" w:cs="Arial"/>
                <w:sz w:val="20"/>
                <w:szCs w:val="20"/>
              </w:rPr>
              <w:t>885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171E4A97" w14:textId="75DE5B59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70507D4D" w14:textId="77777777" w:rsidTr="00D61164">
        <w:trPr>
          <w:cantSplit/>
          <w:trHeight w:val="259"/>
          <w:jc w:val="center"/>
        </w:trPr>
        <w:tc>
          <w:tcPr>
            <w:tcW w:w="1101" w:type="dxa"/>
            <w:vMerge w:val="restar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0312DEF" w14:textId="7FC959A1" w:rsidR="00DB53EB" w:rsidRPr="003C67F3" w:rsidRDefault="00DB6542" w:rsidP="009556B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.5</w:t>
            </w:r>
            <w:r w:rsidR="00DB53EB">
              <w:rPr>
                <w:rFonts w:ascii="Arial" w:hAnsi="Arial" w:cs="Arial"/>
                <w:sz w:val="20"/>
                <w:szCs w:val="20"/>
              </w:rPr>
              <w:t>E</w:t>
            </w:r>
          </w:p>
        </w:tc>
        <w:tc>
          <w:tcPr>
            <w:tcW w:w="284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BBFBB9" w14:textId="30C66896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olmogorov-Smirnov test</w:t>
            </w: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B4B023" w14:textId="6B1199A8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281BF4">
              <w:rPr>
                <w:rFonts w:ascii="Arial" w:hAnsi="Arial" w:cs="Arial"/>
                <w:sz w:val="20"/>
                <w:szCs w:val="20"/>
              </w:rPr>
              <w:t>mEPSC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Saline</w:t>
            </w:r>
            <w:r w:rsidRPr="00C63529">
              <w:rPr>
                <w:rFonts w:ascii="Arial" w:hAnsi="Arial" w:cs="Arial"/>
                <w:sz w:val="20"/>
                <w:szCs w:val="20"/>
              </w:rPr>
              <w:t xml:space="preserve"> vs </w:t>
            </w:r>
            <w:r>
              <w:rPr>
                <w:rFonts w:ascii="Arial" w:hAnsi="Arial" w:cs="Arial"/>
                <w:sz w:val="20"/>
                <w:szCs w:val="20"/>
              </w:rPr>
              <w:t>Ext-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DD616F1" w14:textId="7F5F07E9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93AE86D" w14:textId="0D073482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15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43F38560" w14:textId="3E9F9234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</w:t>
            </w:r>
          </w:p>
        </w:tc>
      </w:tr>
      <w:tr w:rsidR="00DB53EB" w:rsidRPr="003C67F3" w14:paraId="2F5D3B92" w14:textId="77777777" w:rsidTr="00D61164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AE3F379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6005693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6063BA5" w14:textId="55B956C3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281BF4">
              <w:rPr>
                <w:rFonts w:ascii="Arial" w:hAnsi="Arial" w:cs="Arial"/>
                <w:sz w:val="20"/>
                <w:szCs w:val="20"/>
              </w:rPr>
              <w:t>mEPSC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Saline vs Ext-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82ACE55" w14:textId="3436C90E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3A5EDB" w14:textId="3AAD7D67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&lt;0.0001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2355D871" w14:textId="2CB0B27C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**</w:t>
            </w:r>
          </w:p>
        </w:tc>
      </w:tr>
      <w:tr w:rsidR="00DB53EB" w:rsidRPr="003C67F3" w14:paraId="2843E692" w14:textId="77777777" w:rsidTr="00D61164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C325AF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78975A7" w14:textId="7777777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F7361A8" w14:textId="08347152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281BF4">
              <w:rPr>
                <w:rFonts w:ascii="Arial" w:hAnsi="Arial" w:cs="Arial"/>
                <w:sz w:val="20"/>
                <w:szCs w:val="20"/>
              </w:rPr>
              <w:t>mEPSC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IGF-1 vs Ext-NVP+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87649A3" w14:textId="47723396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</w:tcPr>
          <w:p w14:paraId="1CF3E9BA" w14:textId="37BDF575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&lt;0.0001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545A538B" w14:textId="74A95B16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###</w:t>
            </w:r>
          </w:p>
        </w:tc>
      </w:tr>
      <w:tr w:rsidR="00DB53EB" w:rsidRPr="003C67F3" w14:paraId="4CF3F27C" w14:textId="77777777" w:rsidTr="002B5E5C">
        <w:trPr>
          <w:cantSplit/>
          <w:trHeight w:val="259"/>
          <w:jc w:val="center"/>
        </w:trPr>
        <w:tc>
          <w:tcPr>
            <w:tcW w:w="11645" w:type="dxa"/>
            <w:gridSpan w:val="10"/>
            <w:tcBorders>
              <w:top w:val="single" w:sz="12" w:space="0" w:color="000000"/>
              <w:bottom w:val="single" w:sz="12" w:space="0" w:color="000000"/>
            </w:tcBorders>
            <w:shd w:val="clear" w:color="auto" w:fill="E5B8B7" w:themeFill="accent2" w:themeFillTint="66"/>
            <w:vAlign w:val="center"/>
          </w:tcPr>
          <w:p w14:paraId="11B0F6AD" w14:textId="1A1AFF65" w:rsidR="00DB53EB" w:rsidRPr="00857CED" w:rsidRDefault="00DB53EB" w:rsidP="009259C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1FE8">
              <w:rPr>
                <w:rFonts w:ascii="Arial" w:hAnsi="Arial" w:cs="Arial"/>
                <w:b/>
                <w:sz w:val="20"/>
                <w:szCs w:val="20"/>
              </w:rPr>
              <w:t>Supplementary Figure 1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: </w:t>
            </w:r>
            <w:r w:rsidRPr="002B5E5C">
              <w:rPr>
                <w:rFonts w:ascii="Arial" w:hAnsi="Arial" w:cs="Arial"/>
                <w:b/>
                <w:sz w:val="20"/>
                <w:szCs w:val="20"/>
              </w:rPr>
              <w:t xml:space="preserve">IGF-1 has no effect on </w:t>
            </w:r>
            <w:proofErr w:type="spellStart"/>
            <w:r w:rsidRPr="002B5E5C">
              <w:rPr>
                <w:rFonts w:ascii="Arial" w:hAnsi="Arial" w:cs="Arial"/>
                <w:b/>
                <w:sz w:val="20"/>
                <w:szCs w:val="20"/>
              </w:rPr>
              <w:t>fAHP</w:t>
            </w:r>
            <w:proofErr w:type="spellEnd"/>
            <w:r w:rsidRPr="002B5E5C">
              <w:rPr>
                <w:rFonts w:ascii="Arial" w:hAnsi="Arial" w:cs="Arial"/>
                <w:b/>
                <w:sz w:val="20"/>
                <w:szCs w:val="20"/>
              </w:rPr>
              <w:t xml:space="preserve"> and </w:t>
            </w:r>
            <w:proofErr w:type="spellStart"/>
            <w:r w:rsidRPr="002B5E5C">
              <w:rPr>
                <w:rFonts w:ascii="Arial" w:hAnsi="Arial" w:cs="Arial"/>
                <w:b/>
                <w:sz w:val="20"/>
                <w:szCs w:val="20"/>
              </w:rPr>
              <w:t>fIAHP</w:t>
            </w:r>
            <w:proofErr w:type="spellEnd"/>
          </w:p>
        </w:tc>
      </w:tr>
      <w:tr w:rsidR="00DB53EB" w:rsidRPr="003C67F3" w14:paraId="43756929" w14:textId="77777777" w:rsidTr="00A27F46">
        <w:trPr>
          <w:cantSplit/>
          <w:trHeight w:val="259"/>
          <w:jc w:val="center"/>
        </w:trPr>
        <w:tc>
          <w:tcPr>
            <w:tcW w:w="1101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07194E3" w14:textId="2E19E46D" w:rsidR="00DB53EB" w:rsidRPr="003C67F3" w:rsidRDefault="00DB53EB" w:rsidP="003118F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. S1B</w:t>
            </w:r>
          </w:p>
        </w:tc>
        <w:tc>
          <w:tcPr>
            <w:tcW w:w="2848" w:type="dxa"/>
            <w:gridSpan w:val="2"/>
            <w:vMerge w:val="restart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5AA5C42" w14:textId="3F7F2C64" w:rsidR="00DB53EB" w:rsidRPr="003C67F3" w:rsidRDefault="00DB53EB" w:rsidP="00A630E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ired t-test</w:t>
            </w:r>
            <w:r w:rsidR="00A630EF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(two-tailed)</w:t>
            </w:r>
          </w:p>
        </w:tc>
        <w:tc>
          <w:tcPr>
            <w:tcW w:w="3976" w:type="dxa"/>
            <w:gridSpan w:val="2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06BF726" w14:textId="6387C715" w:rsidR="00DB53EB" w:rsidRPr="00E7545E" w:rsidRDefault="00DB53EB" w:rsidP="00C21DD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vertAlign w:val="subscript"/>
              </w:rPr>
              <w:t>f</w:t>
            </w:r>
            <w:r>
              <w:rPr>
                <w:rFonts w:ascii="Arial" w:hAnsi="Arial" w:cs="Arial"/>
                <w:sz w:val="20"/>
                <w:szCs w:val="20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ACSF </w:t>
            </w:r>
            <w:r w:rsidRPr="00C12D59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3A22851" w14:textId="6D310DFB" w:rsidR="00DB53EB" w:rsidRPr="00857CED" w:rsidRDefault="00DB53EB" w:rsidP="00A6539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7CED">
              <w:rPr>
                <w:rFonts w:ascii="Arial" w:hAnsi="Arial" w:cs="Arial"/>
                <w:sz w:val="20"/>
                <w:szCs w:val="20"/>
              </w:rPr>
              <w:t>N=</w:t>
            </w: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1132" w:type="dxa"/>
            <w:gridSpan w:val="3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1DF9AA4" w14:textId="75E4E42F" w:rsidR="00DB53EB" w:rsidRPr="00857CED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7CED">
              <w:rPr>
                <w:rFonts w:ascii="Arial" w:hAnsi="Arial" w:cs="Arial"/>
                <w:sz w:val="20"/>
                <w:szCs w:val="20"/>
              </w:rPr>
              <w:t>0.687</w:t>
            </w:r>
          </w:p>
        </w:tc>
        <w:tc>
          <w:tcPr>
            <w:tcW w:w="1518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6EF18B2E" w14:textId="15E9E8BE" w:rsidR="00DB53EB" w:rsidRPr="00E7545E" w:rsidRDefault="00DB53EB" w:rsidP="00C21DD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23E53AC5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8A20BD9" w14:textId="77777777" w:rsidR="00DB53EB" w:rsidRPr="003C67F3" w:rsidRDefault="00DB53EB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5010B5" w14:textId="1D09B644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830B59" w14:textId="2E17BAB4" w:rsidR="00DB53EB" w:rsidRPr="003C67F3" w:rsidRDefault="00DB53EB" w:rsidP="00895A5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vertAlign w:val="subscript"/>
              </w:rPr>
              <w:t>f</w:t>
            </w:r>
            <w:r>
              <w:rPr>
                <w:rFonts w:ascii="Arial" w:hAnsi="Arial" w:cs="Arial"/>
                <w:sz w:val="20"/>
                <w:szCs w:val="20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NVP </w:t>
            </w:r>
            <w:r w:rsidRPr="00C12D59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NVP+IGF-1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C9D95D1" w14:textId="666DC363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5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9A0F7FC" w14:textId="1BED99FD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62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04895742" w14:textId="3A3C62A4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1E1C0153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F79A57B" w14:textId="77777777" w:rsidR="00DB53EB" w:rsidRPr="003C67F3" w:rsidRDefault="00DB53EB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8CE5073" w14:textId="15806E22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npaired t-test (two-tailed)</w:t>
            </w: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F133C6" w14:textId="088862CD" w:rsidR="00DB53EB" w:rsidRDefault="00DB53EB" w:rsidP="00895A53">
            <w:pPr>
              <w:jc w:val="center"/>
              <w:rPr>
                <w:rFonts w:ascii="Arial" w:hAnsi="Arial" w:cs="Arial"/>
                <w:sz w:val="20"/>
                <w:szCs w:val="20"/>
                <w:vertAlign w:val="subscript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vertAlign w:val="subscript"/>
              </w:rPr>
              <w:t>f</w:t>
            </w:r>
            <w:r>
              <w:rPr>
                <w:rFonts w:ascii="Arial" w:hAnsi="Arial" w:cs="Arial"/>
                <w:sz w:val="20"/>
                <w:szCs w:val="20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ACSF </w:t>
            </w:r>
            <w:r w:rsidRPr="00D816C4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NVP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95C37A1" w14:textId="698584FC" w:rsidR="00DB53EB" w:rsidRDefault="00DB53EB" w:rsidP="00D816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7-5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CEE957" w14:textId="3A9DDE04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106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09DA7DE2" w14:textId="519DC162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774210AB" w14:textId="77777777" w:rsidTr="00A27F46">
        <w:trPr>
          <w:cantSplit/>
          <w:trHeight w:val="259"/>
          <w:jc w:val="center"/>
        </w:trPr>
        <w:tc>
          <w:tcPr>
            <w:tcW w:w="1101" w:type="dxa"/>
            <w:vMerge w:val="restar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3793E7C" w14:textId="332AEEEF" w:rsidR="00DB53EB" w:rsidRPr="003C67F3" w:rsidRDefault="00DB53EB" w:rsidP="003118F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. S1D</w:t>
            </w:r>
          </w:p>
        </w:tc>
        <w:tc>
          <w:tcPr>
            <w:tcW w:w="284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D5EC755" w14:textId="26EADD13" w:rsidR="00DB53EB" w:rsidRPr="003C67F3" w:rsidRDefault="00DB53EB" w:rsidP="00A630E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ired t-test</w:t>
            </w:r>
            <w:r w:rsidR="00A630EF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(two-tailed)</w:t>
            </w: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811C8C5" w14:textId="616A5E15" w:rsidR="00DB53EB" w:rsidRPr="00E7545E" w:rsidRDefault="00DB53EB" w:rsidP="00696B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2C1EF8">
              <w:rPr>
                <w:rFonts w:ascii="Arial" w:hAnsi="Arial" w:cs="Arial"/>
                <w:i/>
                <w:sz w:val="20"/>
                <w:szCs w:val="20"/>
                <w:vertAlign w:val="subscript"/>
              </w:rPr>
              <w:t>m</w:t>
            </w:r>
            <w:r w:rsidRPr="002C1EF8">
              <w:rPr>
                <w:rFonts w:ascii="Arial" w:hAnsi="Arial" w:cs="Arial"/>
                <w:sz w:val="20"/>
                <w:szCs w:val="20"/>
              </w:rPr>
              <w:t>I</w:t>
            </w:r>
            <w:r w:rsidRPr="002C1EF8">
              <w:rPr>
                <w:rFonts w:ascii="Arial" w:hAnsi="Arial" w:cs="Arial"/>
                <w:sz w:val="20"/>
                <w:szCs w:val="20"/>
                <w:vertAlign w:val="subscript"/>
              </w:rPr>
              <w:t>AHP</w:t>
            </w:r>
            <w:proofErr w:type="spellEnd"/>
            <w:r w:rsidRPr="002C1EF8">
              <w:rPr>
                <w:rFonts w:ascii="Arial" w:hAnsi="Arial" w:cs="Arial"/>
                <w:sz w:val="20"/>
                <w:szCs w:val="20"/>
              </w:rPr>
              <w:t xml:space="preserve"> (ACSF </w:t>
            </w:r>
            <w:r w:rsidRPr="00D816C4">
              <w:rPr>
                <w:rFonts w:ascii="Arial" w:hAnsi="Arial" w:cs="Arial"/>
                <w:i/>
                <w:sz w:val="20"/>
                <w:szCs w:val="20"/>
              </w:rPr>
              <w:t>vs</w:t>
            </w:r>
            <w:r w:rsidRPr="002C1EF8"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4FEC95" w14:textId="36D63EFC" w:rsidR="00DB53EB" w:rsidRPr="00301FE8" w:rsidRDefault="00DB53EB" w:rsidP="00696BD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1FE8">
              <w:rPr>
                <w:rFonts w:ascii="Arial" w:hAnsi="Arial" w:cs="Arial"/>
                <w:sz w:val="20"/>
                <w:szCs w:val="20"/>
              </w:rPr>
              <w:t>N=7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BB3A21" w14:textId="543B130D" w:rsidR="00DB53EB" w:rsidRPr="00301FE8" w:rsidRDefault="00DB53EB" w:rsidP="00696BD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1FE8">
              <w:rPr>
                <w:rFonts w:ascii="Arial" w:hAnsi="Arial" w:cs="Arial"/>
                <w:sz w:val="20"/>
                <w:szCs w:val="20"/>
              </w:rPr>
              <w:t>0.250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0E33E0C1" w14:textId="70C480F3" w:rsidR="00DB53EB" w:rsidRPr="00E7545E" w:rsidRDefault="00DB53EB" w:rsidP="00696B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3A1F7FF2" w14:textId="77777777" w:rsidTr="00A27F46">
        <w:trPr>
          <w:cantSplit/>
          <w:trHeight w:val="259"/>
          <w:jc w:val="center"/>
        </w:trPr>
        <w:tc>
          <w:tcPr>
            <w:tcW w:w="1101" w:type="dxa"/>
            <w:vMerge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C86780B" w14:textId="77777777" w:rsidR="00DB53EB" w:rsidRPr="003C67F3" w:rsidRDefault="00DB53EB" w:rsidP="00696BD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DB804A8" w14:textId="77777777" w:rsidR="00DB53EB" w:rsidRPr="003C67F3" w:rsidRDefault="00DB53EB" w:rsidP="00696BD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7975F85" w14:textId="75F17B6B" w:rsidR="00DB53EB" w:rsidRPr="00E7545E" w:rsidRDefault="00DB53EB" w:rsidP="00696B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2C1EF8">
              <w:rPr>
                <w:rFonts w:ascii="Arial" w:hAnsi="Arial" w:cs="Arial"/>
                <w:i/>
                <w:sz w:val="20"/>
                <w:szCs w:val="20"/>
                <w:vertAlign w:val="subscript"/>
              </w:rPr>
              <w:t>m</w:t>
            </w:r>
            <w:r w:rsidRPr="002C1EF8">
              <w:rPr>
                <w:rFonts w:ascii="Arial" w:hAnsi="Arial" w:cs="Arial"/>
                <w:sz w:val="20"/>
                <w:szCs w:val="20"/>
              </w:rPr>
              <w:t>I</w:t>
            </w:r>
            <w:r w:rsidRPr="002C1EF8">
              <w:rPr>
                <w:rFonts w:ascii="Arial" w:hAnsi="Arial" w:cs="Arial"/>
                <w:sz w:val="20"/>
                <w:szCs w:val="20"/>
                <w:vertAlign w:val="subscript"/>
              </w:rPr>
              <w:t>AHP</w:t>
            </w:r>
            <w:proofErr w:type="spellEnd"/>
            <w:r w:rsidRPr="002C1EF8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 xml:space="preserve">NVP </w:t>
            </w:r>
            <w:r w:rsidRPr="00C12D59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NVP+IGF-1</w:t>
            </w:r>
            <w:r w:rsidRPr="002C1EF8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5385DE3" w14:textId="7BB754BB" w:rsidR="00DB53EB" w:rsidRPr="00301FE8" w:rsidRDefault="00DB53EB" w:rsidP="00696BD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1FE8">
              <w:rPr>
                <w:rFonts w:ascii="Arial" w:hAnsi="Arial" w:cs="Arial"/>
                <w:sz w:val="20"/>
                <w:szCs w:val="20"/>
              </w:rPr>
              <w:t>N=6</w:t>
            </w:r>
          </w:p>
        </w:tc>
        <w:tc>
          <w:tcPr>
            <w:tcW w:w="1132" w:type="dxa"/>
            <w:gridSpan w:val="3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</w:tcPr>
          <w:p w14:paraId="7B9E21F5" w14:textId="433A8065" w:rsidR="00DB53EB" w:rsidRPr="00301FE8" w:rsidRDefault="00DB53EB" w:rsidP="00696BD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1FE8">
              <w:rPr>
                <w:rFonts w:ascii="Arial" w:hAnsi="Arial" w:cs="Arial"/>
                <w:sz w:val="20"/>
                <w:szCs w:val="20"/>
              </w:rPr>
              <w:t>0.687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4E76AEDF" w14:textId="6C699B84" w:rsidR="00DB53EB" w:rsidRPr="00E7545E" w:rsidRDefault="00DB53EB" w:rsidP="00696B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DB53EB" w:rsidRPr="003C67F3" w14:paraId="35C254E1" w14:textId="77777777" w:rsidTr="002B5E5C">
        <w:trPr>
          <w:cantSplit/>
          <w:trHeight w:val="259"/>
          <w:jc w:val="center"/>
        </w:trPr>
        <w:tc>
          <w:tcPr>
            <w:tcW w:w="11645" w:type="dxa"/>
            <w:gridSpan w:val="10"/>
            <w:tcBorders>
              <w:top w:val="single" w:sz="12" w:space="0" w:color="000000"/>
              <w:bottom w:val="single" w:sz="12" w:space="0" w:color="000000"/>
            </w:tcBorders>
            <w:shd w:val="clear" w:color="auto" w:fill="E5B8B7" w:themeFill="accent2" w:themeFillTint="66"/>
            <w:vAlign w:val="center"/>
          </w:tcPr>
          <w:p w14:paraId="687042DF" w14:textId="67C1A221" w:rsidR="00DB53EB" w:rsidRPr="00301FE8" w:rsidRDefault="00DB53EB" w:rsidP="008A484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01FE8">
              <w:rPr>
                <w:rFonts w:ascii="Arial" w:hAnsi="Arial" w:cs="Arial"/>
                <w:b/>
                <w:sz w:val="20"/>
                <w:szCs w:val="20"/>
              </w:rPr>
              <w:t xml:space="preserve">Supplementary Figure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2: </w:t>
            </w:r>
            <w:r w:rsidRPr="002B5E5C">
              <w:rPr>
                <w:rFonts w:ascii="Arial" w:hAnsi="Arial" w:cs="Arial"/>
                <w:b/>
                <w:sz w:val="20"/>
                <w:szCs w:val="20"/>
              </w:rPr>
              <w:t>Action potential properties and resting membrane of IL-L5PNs</w:t>
            </w:r>
          </w:p>
        </w:tc>
      </w:tr>
      <w:tr w:rsidR="00197F39" w:rsidRPr="003C67F3" w14:paraId="692F4CC2" w14:textId="77777777" w:rsidTr="008C3E41">
        <w:trPr>
          <w:cantSplit/>
          <w:trHeight w:val="259"/>
          <w:jc w:val="center"/>
        </w:trPr>
        <w:tc>
          <w:tcPr>
            <w:tcW w:w="1121" w:type="dxa"/>
            <w:gridSpan w:val="2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504D972" w14:textId="4168A061" w:rsidR="00197F39" w:rsidRPr="00435AB9" w:rsidRDefault="00197F39" w:rsidP="00435A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. S2A</w:t>
            </w:r>
          </w:p>
        </w:tc>
        <w:tc>
          <w:tcPr>
            <w:tcW w:w="2835" w:type="dxa"/>
            <w:gridSpan w:val="2"/>
            <w:vMerge w:val="restart"/>
            <w:tcBorders>
              <w:top w:val="single" w:sz="12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C510038" w14:textId="33047D81" w:rsidR="008C3E41" w:rsidRDefault="008C3E41" w:rsidP="00435A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st for normal distribution Kolmogorov-Smirnov test</w:t>
            </w:r>
          </w:p>
          <w:p w14:paraId="5EB01F09" w14:textId="57FE531A" w:rsidR="00197F39" w:rsidRPr="00301FE8" w:rsidRDefault="00197F39" w:rsidP="00435AB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ired t-test (two-tailed)</w:t>
            </w:r>
            <w:r w:rsidR="009D0AF6">
              <w:rPr>
                <w:rFonts w:ascii="Arial" w:hAnsi="Arial" w:cs="Arial"/>
                <w:sz w:val="20"/>
                <w:szCs w:val="20"/>
              </w:rPr>
              <w:t xml:space="preserve"> or Wilcoxon test</w:t>
            </w:r>
          </w:p>
          <w:p w14:paraId="5D2CD4CB" w14:textId="16B72D49" w:rsidR="00197F39" w:rsidRPr="00301FE8" w:rsidRDefault="00197F39" w:rsidP="00435AB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64FBA0" w14:textId="431E4493" w:rsidR="00197F39" w:rsidRPr="00435AB9" w:rsidRDefault="00197F39" w:rsidP="00435A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P amplitude (ACSF </w:t>
            </w:r>
            <w:r w:rsidRPr="00C12D59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134" w:type="dxa"/>
            <w:gridSpan w:val="2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1632FF" w14:textId="7C4588D9" w:rsidR="00197F39" w:rsidRPr="00435AB9" w:rsidRDefault="00197F39" w:rsidP="00435A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9</w:t>
            </w:r>
          </w:p>
        </w:tc>
        <w:tc>
          <w:tcPr>
            <w:tcW w:w="993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ECF2288" w14:textId="77863B6E" w:rsidR="00197F39" w:rsidRPr="00A175CD" w:rsidRDefault="00197F39" w:rsidP="00B4131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175CD">
              <w:rPr>
                <w:rFonts w:ascii="Arial" w:hAnsi="Arial" w:cs="Arial"/>
                <w:sz w:val="20"/>
                <w:szCs w:val="20"/>
              </w:rPr>
              <w:t>0.2</w:t>
            </w:r>
            <w:r w:rsidR="00B41317">
              <w:rPr>
                <w:rFonts w:ascii="Arial" w:hAnsi="Arial" w:cs="Arial"/>
                <w:sz w:val="20"/>
                <w:szCs w:val="20"/>
              </w:rPr>
              <w:t>86</w:t>
            </w:r>
          </w:p>
        </w:tc>
        <w:tc>
          <w:tcPr>
            <w:tcW w:w="1593" w:type="dxa"/>
            <w:gridSpan w:val="2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4D379A82" w14:textId="04A7886E" w:rsidR="00197F39" w:rsidRPr="00301FE8" w:rsidRDefault="00197F39" w:rsidP="00435AB9">
            <w:pPr>
              <w:ind w:left="33" w:hanging="3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197F39" w:rsidRPr="003C67F3" w14:paraId="4D1E0A76" w14:textId="77777777" w:rsidTr="008C3E41">
        <w:trPr>
          <w:cantSplit/>
          <w:trHeight w:val="259"/>
          <w:jc w:val="center"/>
        </w:trPr>
        <w:tc>
          <w:tcPr>
            <w:tcW w:w="1121" w:type="dxa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D77026" w14:textId="360AA0C0" w:rsidR="00197F39" w:rsidRDefault="00197F39" w:rsidP="00435A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. S2B</w:t>
            </w:r>
          </w:p>
        </w:tc>
        <w:tc>
          <w:tcPr>
            <w:tcW w:w="2835" w:type="dxa"/>
            <w:gridSpan w:val="2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EF634AD" w14:textId="2973E8A1" w:rsidR="00197F39" w:rsidRDefault="00197F39" w:rsidP="00435A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64FA6A4" w14:textId="221718D9" w:rsidR="00197F39" w:rsidRDefault="00197F39" w:rsidP="00C54AF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P threshold (ACSF </w:t>
            </w:r>
            <w:r w:rsidRPr="00C12D59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8B8BA98" w14:textId="2177260A" w:rsidR="00197F39" w:rsidRDefault="00197F39" w:rsidP="00435A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9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1DB2AF7" w14:textId="1A9B012E" w:rsidR="00197F39" w:rsidRPr="00A175CD" w:rsidRDefault="00197F39" w:rsidP="00B4131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175CD">
              <w:rPr>
                <w:rFonts w:ascii="Arial" w:hAnsi="Arial" w:cs="Arial"/>
                <w:sz w:val="20"/>
                <w:szCs w:val="20"/>
              </w:rPr>
              <w:t>0.</w:t>
            </w:r>
            <w:r w:rsidR="009D0AF6">
              <w:rPr>
                <w:rFonts w:ascii="Arial" w:hAnsi="Arial" w:cs="Arial"/>
                <w:sz w:val="20"/>
                <w:szCs w:val="20"/>
              </w:rPr>
              <w:t>781</w:t>
            </w:r>
          </w:p>
        </w:tc>
        <w:tc>
          <w:tcPr>
            <w:tcW w:w="15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600C2616" w14:textId="6E018601" w:rsidR="00197F39" w:rsidRDefault="00197F39" w:rsidP="00435AB9">
            <w:pPr>
              <w:ind w:left="33" w:hanging="3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197F39" w:rsidRPr="003C67F3" w14:paraId="76AEAA6B" w14:textId="77777777" w:rsidTr="008C3E41">
        <w:trPr>
          <w:cantSplit/>
          <w:trHeight w:val="307"/>
          <w:jc w:val="center"/>
        </w:trPr>
        <w:tc>
          <w:tcPr>
            <w:tcW w:w="1121" w:type="dxa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FA1E7BA" w14:textId="4ECE832B" w:rsidR="00197F39" w:rsidRDefault="00197F39" w:rsidP="00C54AF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. S2C</w:t>
            </w:r>
          </w:p>
        </w:tc>
        <w:tc>
          <w:tcPr>
            <w:tcW w:w="2835" w:type="dxa"/>
            <w:gridSpan w:val="2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143CC33" w14:textId="6ABB7F8C" w:rsidR="00197F39" w:rsidRDefault="00197F39" w:rsidP="00435A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0FD7D4C" w14:textId="2777F325" w:rsidR="00197F39" w:rsidRDefault="00197F39" w:rsidP="00C54AF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P half-width (ACSF </w:t>
            </w:r>
            <w:r w:rsidRPr="00C12D59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7BC8C00" w14:textId="72FB0647" w:rsidR="00197F39" w:rsidRDefault="00197F39" w:rsidP="00435A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9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753B49A" w14:textId="78769A8E" w:rsidR="00197F39" w:rsidRPr="00A175CD" w:rsidRDefault="00197F39" w:rsidP="00435A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734</w:t>
            </w:r>
          </w:p>
        </w:tc>
        <w:tc>
          <w:tcPr>
            <w:tcW w:w="15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41445CF3" w14:textId="4B7EC74E" w:rsidR="00197F39" w:rsidRDefault="00197F39" w:rsidP="00435AB9">
            <w:pPr>
              <w:ind w:left="33" w:hanging="3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197F39" w:rsidRPr="003C67F3" w14:paraId="60AAE092" w14:textId="77777777" w:rsidTr="008C3E41">
        <w:trPr>
          <w:cantSplit/>
          <w:trHeight w:val="259"/>
          <w:jc w:val="center"/>
        </w:trPr>
        <w:tc>
          <w:tcPr>
            <w:tcW w:w="1121" w:type="dxa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3C31187" w14:textId="6191C0E0" w:rsidR="00197F39" w:rsidRDefault="00197F39" w:rsidP="00C54AF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. S2D</w:t>
            </w:r>
          </w:p>
        </w:tc>
        <w:tc>
          <w:tcPr>
            <w:tcW w:w="2835" w:type="dxa"/>
            <w:gridSpan w:val="2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D841EF8" w14:textId="1325FE34" w:rsidR="00197F39" w:rsidRDefault="00197F39" w:rsidP="00435A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0A4C90B" w14:textId="37EBBA2C" w:rsidR="00197F39" w:rsidRDefault="00197F39" w:rsidP="00C54AF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P time to rise slope (ACSF </w:t>
            </w:r>
            <w:r w:rsidRPr="00C12D59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CC16045" w14:textId="232CB7EC" w:rsidR="00197F39" w:rsidRDefault="00197F39" w:rsidP="00435A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9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1971686" w14:textId="2D332271" w:rsidR="00197F39" w:rsidRPr="00A175CD" w:rsidRDefault="00197F39" w:rsidP="009D0AF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</w:t>
            </w:r>
            <w:r w:rsidR="009D0AF6">
              <w:rPr>
                <w:rFonts w:ascii="Arial" w:hAnsi="Arial" w:cs="Arial"/>
                <w:sz w:val="20"/>
                <w:szCs w:val="20"/>
              </w:rPr>
              <w:t>478</w:t>
            </w:r>
          </w:p>
        </w:tc>
        <w:tc>
          <w:tcPr>
            <w:tcW w:w="15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2C47FC68" w14:textId="59B0C763" w:rsidR="00197F39" w:rsidRDefault="00197F39" w:rsidP="00435AB9">
            <w:pPr>
              <w:ind w:left="33" w:hanging="3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197F39" w:rsidRPr="003C67F3" w14:paraId="319A31F3" w14:textId="77777777" w:rsidTr="008C3E41">
        <w:trPr>
          <w:cantSplit/>
          <w:trHeight w:val="259"/>
          <w:jc w:val="center"/>
        </w:trPr>
        <w:tc>
          <w:tcPr>
            <w:tcW w:w="1121" w:type="dxa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58EDCFD" w14:textId="56767DF8" w:rsidR="00197F39" w:rsidRDefault="00197F39" w:rsidP="00C54AF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. S2E</w:t>
            </w:r>
          </w:p>
        </w:tc>
        <w:tc>
          <w:tcPr>
            <w:tcW w:w="2835" w:type="dxa"/>
            <w:gridSpan w:val="2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C0BECF" w14:textId="4BB46A58" w:rsidR="00197F39" w:rsidRDefault="00197F39" w:rsidP="00435A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164F06D" w14:textId="46AC7C3B" w:rsidR="00197F39" w:rsidRDefault="00197F39" w:rsidP="00435A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P max rise slope (ACSF </w:t>
            </w:r>
            <w:r w:rsidRPr="00C12D59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8686EA6" w14:textId="0598A265" w:rsidR="00197F39" w:rsidRDefault="00197F39" w:rsidP="00435A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9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969A31B" w14:textId="7B329F08" w:rsidR="00197F39" w:rsidRPr="00A175CD" w:rsidRDefault="00197F39" w:rsidP="009D0AF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</w:t>
            </w:r>
            <w:r w:rsidR="009D0AF6">
              <w:rPr>
                <w:rFonts w:ascii="Arial" w:hAnsi="Arial" w:cs="Arial"/>
                <w:sz w:val="20"/>
                <w:szCs w:val="20"/>
              </w:rPr>
              <w:t>190</w:t>
            </w:r>
          </w:p>
        </w:tc>
        <w:tc>
          <w:tcPr>
            <w:tcW w:w="15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74A3239D" w14:textId="6DDE08D0" w:rsidR="00197F39" w:rsidRDefault="00197F39" w:rsidP="00435AB9">
            <w:pPr>
              <w:ind w:left="33" w:hanging="3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197F39" w:rsidRPr="003C67F3" w14:paraId="39A44F99" w14:textId="77777777" w:rsidTr="008C3E41">
        <w:trPr>
          <w:cantSplit/>
          <w:trHeight w:val="259"/>
          <w:jc w:val="center"/>
        </w:trPr>
        <w:tc>
          <w:tcPr>
            <w:tcW w:w="1121" w:type="dxa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561453" w14:textId="3E00F671" w:rsidR="00197F39" w:rsidRDefault="00197F39" w:rsidP="00435A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. S2F</w:t>
            </w:r>
          </w:p>
        </w:tc>
        <w:tc>
          <w:tcPr>
            <w:tcW w:w="2835" w:type="dxa"/>
            <w:gridSpan w:val="2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56969B" w14:textId="2BBA075B" w:rsidR="00197F39" w:rsidRDefault="00197F39" w:rsidP="00435A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6DCAC12" w14:textId="3A7CED36" w:rsidR="00197F39" w:rsidRDefault="00197F39" w:rsidP="00C54AF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P time to decay slope (ACSF </w:t>
            </w:r>
            <w:r w:rsidRPr="00C12D59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AC220CE" w14:textId="4B9A9F02" w:rsidR="00197F39" w:rsidRDefault="00197F39" w:rsidP="00435A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9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7158C0" w14:textId="20D428B1" w:rsidR="00197F39" w:rsidRPr="00A175CD" w:rsidRDefault="00197F39" w:rsidP="00435A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12</w:t>
            </w:r>
          </w:p>
        </w:tc>
        <w:tc>
          <w:tcPr>
            <w:tcW w:w="15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4B669664" w14:textId="7A050A52" w:rsidR="00197F39" w:rsidRDefault="00197F39" w:rsidP="00435AB9">
            <w:pPr>
              <w:ind w:left="33" w:hanging="3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197F39" w:rsidRPr="003C67F3" w14:paraId="0C024751" w14:textId="77777777" w:rsidTr="008C3E41">
        <w:trPr>
          <w:cantSplit/>
          <w:trHeight w:val="259"/>
          <w:jc w:val="center"/>
        </w:trPr>
        <w:tc>
          <w:tcPr>
            <w:tcW w:w="1121" w:type="dxa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2C14D8F" w14:textId="0500BF57" w:rsidR="00197F39" w:rsidRDefault="00197F39" w:rsidP="00C54AF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. S2G</w:t>
            </w:r>
          </w:p>
        </w:tc>
        <w:tc>
          <w:tcPr>
            <w:tcW w:w="2835" w:type="dxa"/>
            <w:gridSpan w:val="2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CC95491" w14:textId="3C831A70" w:rsidR="00197F39" w:rsidRDefault="00197F39" w:rsidP="00435A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BE34EA" w14:textId="72E13F8E" w:rsidR="00197F39" w:rsidRDefault="00197F39" w:rsidP="00C54AF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P max decay slope (ACSF </w:t>
            </w:r>
            <w:r w:rsidRPr="00C12D59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600C09C" w14:textId="6BD42F20" w:rsidR="00197F39" w:rsidRDefault="00197F39" w:rsidP="00435A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9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5EA0514" w14:textId="0629CF58" w:rsidR="00197F39" w:rsidRPr="00A175CD" w:rsidRDefault="00197F39" w:rsidP="00435A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12</w:t>
            </w:r>
          </w:p>
        </w:tc>
        <w:tc>
          <w:tcPr>
            <w:tcW w:w="15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1DD19307" w14:textId="4620D7C9" w:rsidR="00197F39" w:rsidRDefault="00197F39" w:rsidP="00435AB9">
            <w:pPr>
              <w:ind w:left="33" w:hanging="3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197F39" w:rsidRPr="003C67F3" w14:paraId="5E311BEE" w14:textId="77777777" w:rsidTr="008C3E41">
        <w:trPr>
          <w:cantSplit/>
          <w:trHeight w:val="259"/>
          <w:jc w:val="center"/>
        </w:trPr>
        <w:tc>
          <w:tcPr>
            <w:tcW w:w="1121" w:type="dxa"/>
            <w:gridSpan w:val="2"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F0C0DAD" w14:textId="416113AE" w:rsidR="00197F39" w:rsidRDefault="00197F39" w:rsidP="00C54AF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. S2H</w:t>
            </w:r>
          </w:p>
        </w:tc>
        <w:tc>
          <w:tcPr>
            <w:tcW w:w="2835" w:type="dxa"/>
            <w:gridSpan w:val="2"/>
            <w:vMerge/>
            <w:tcBorders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C75696E" w14:textId="479FC11F" w:rsidR="00197F39" w:rsidRDefault="00197F39" w:rsidP="00435A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F5A9B05" w14:textId="494E280A" w:rsidR="00197F39" w:rsidRDefault="00197F39" w:rsidP="00435A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m (ACSF </w:t>
            </w:r>
            <w:r w:rsidRPr="00C12D59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IGF-1)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F9E49D" w14:textId="72D5B533" w:rsidR="00197F39" w:rsidRDefault="00197F39" w:rsidP="008C13B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2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AC40DB0" w14:textId="580B7698" w:rsidR="00197F39" w:rsidRPr="00A175CD" w:rsidRDefault="009D0AF6" w:rsidP="009D0AF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&lt;</w:t>
            </w:r>
            <w:r w:rsidR="00197F39" w:rsidRPr="00A175CD">
              <w:rPr>
                <w:rFonts w:ascii="Arial" w:hAnsi="Arial" w:cs="Arial"/>
                <w:sz w:val="20"/>
                <w:szCs w:val="20"/>
              </w:rPr>
              <w:t>0.000</w:t>
            </w: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1593" w:type="dxa"/>
            <w:gridSpan w:val="2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0E4DEAB0" w14:textId="2F5903B9" w:rsidR="00197F39" w:rsidRDefault="00197F39" w:rsidP="00A175CD">
            <w:pPr>
              <w:ind w:left="33" w:hanging="3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**</w:t>
            </w:r>
          </w:p>
        </w:tc>
      </w:tr>
      <w:tr w:rsidR="00DB53EB" w:rsidRPr="003C67F3" w14:paraId="0EF2B0F3" w14:textId="77777777" w:rsidTr="00163683">
        <w:trPr>
          <w:cantSplit/>
          <w:trHeight w:val="259"/>
          <w:jc w:val="center"/>
        </w:trPr>
        <w:tc>
          <w:tcPr>
            <w:tcW w:w="11645" w:type="dxa"/>
            <w:gridSpan w:val="10"/>
            <w:tcBorders>
              <w:top w:val="single" w:sz="12" w:space="0" w:color="000000"/>
              <w:bottom w:val="single" w:sz="12" w:space="0" w:color="000000"/>
            </w:tcBorders>
            <w:shd w:val="clear" w:color="auto" w:fill="E5B8B7" w:themeFill="accent2" w:themeFillTint="66"/>
            <w:vAlign w:val="center"/>
          </w:tcPr>
          <w:p w14:paraId="34D949D8" w14:textId="3224EF3E" w:rsidR="00DB53EB" w:rsidRPr="009259C5" w:rsidRDefault="00DB53EB" w:rsidP="001B537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57CED">
              <w:rPr>
                <w:rFonts w:ascii="Arial" w:hAnsi="Arial" w:cs="Arial"/>
                <w:b/>
                <w:sz w:val="20"/>
                <w:szCs w:val="20"/>
              </w:rPr>
              <w:t xml:space="preserve">Supplementary Figure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3: </w:t>
            </w:r>
            <w:r w:rsidRPr="002B5E5C">
              <w:rPr>
                <w:rFonts w:ascii="Arial" w:hAnsi="Arial" w:cs="Arial"/>
                <w:b/>
                <w:sz w:val="20"/>
                <w:szCs w:val="20"/>
              </w:rPr>
              <w:t xml:space="preserve">Time curse of </w:t>
            </w:r>
            <w:proofErr w:type="spellStart"/>
            <w:r w:rsidRPr="002B5E5C">
              <w:rPr>
                <w:rFonts w:ascii="Arial" w:hAnsi="Arial" w:cs="Arial"/>
                <w:b/>
                <w:sz w:val="20"/>
                <w:szCs w:val="20"/>
              </w:rPr>
              <w:t>mIAHP</w:t>
            </w:r>
            <w:proofErr w:type="spellEnd"/>
            <w:r w:rsidRPr="002B5E5C">
              <w:rPr>
                <w:rFonts w:ascii="Arial" w:hAnsi="Arial" w:cs="Arial"/>
                <w:b/>
                <w:sz w:val="20"/>
                <w:szCs w:val="20"/>
              </w:rPr>
              <w:t xml:space="preserve"> and </w:t>
            </w:r>
            <w:proofErr w:type="spellStart"/>
            <w:r w:rsidRPr="002B5E5C">
              <w:rPr>
                <w:rFonts w:ascii="Arial" w:hAnsi="Arial" w:cs="Arial"/>
                <w:b/>
                <w:sz w:val="20"/>
                <w:szCs w:val="20"/>
              </w:rPr>
              <w:t>sIAHP</w:t>
            </w:r>
            <w:proofErr w:type="spellEnd"/>
          </w:p>
        </w:tc>
      </w:tr>
      <w:tr w:rsidR="00DB53EB" w:rsidRPr="003C67F3" w14:paraId="2CEB57D1" w14:textId="77777777" w:rsidTr="00A05CE0">
        <w:trPr>
          <w:cantSplit/>
          <w:trHeight w:val="273"/>
          <w:jc w:val="center"/>
        </w:trPr>
        <w:tc>
          <w:tcPr>
            <w:tcW w:w="1101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671A74B" w14:textId="7CD9EF33" w:rsidR="00DB53EB" w:rsidRDefault="00DB53EB" w:rsidP="008C13B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g. S3A</w:t>
            </w:r>
          </w:p>
        </w:tc>
        <w:tc>
          <w:tcPr>
            <w:tcW w:w="2848" w:type="dxa"/>
            <w:gridSpan w:val="2"/>
            <w:vMerge w:val="restart"/>
            <w:tcBorders>
              <w:top w:val="single" w:sz="12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E685FE" w14:textId="77777777" w:rsidR="00DB53EB" w:rsidRDefault="00DB53EB" w:rsidP="000919E2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ired t-test (two-tailed)</w:t>
            </w:r>
          </w:p>
          <w:p w14:paraId="512BAB4E" w14:textId="4735B1CC" w:rsidR="00DB53EB" w:rsidRDefault="00DB53EB" w:rsidP="000919E2">
            <w:pPr>
              <w:pStyle w:val="Default"/>
              <w:jc w:val="center"/>
              <w:rPr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357BEFB" w14:textId="6D449017" w:rsidR="00DB53EB" w:rsidRPr="000413B5" w:rsidRDefault="00DB53EB" w:rsidP="000919E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vertAlign w:val="subscript"/>
              </w:rPr>
              <w:t>m</w:t>
            </w:r>
            <w:r>
              <w:rPr>
                <w:rFonts w:ascii="Arial" w:hAnsi="Arial" w:cs="Arial"/>
                <w:sz w:val="20"/>
                <w:szCs w:val="20"/>
              </w:rPr>
              <w:t>I</w:t>
            </w:r>
            <w:r>
              <w:rPr>
                <w:rFonts w:ascii="Arial" w:hAnsi="Arial" w:cs="Arial"/>
                <w:sz w:val="20"/>
                <w:szCs w:val="20"/>
                <w:vertAlign w:val="subscript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  <w:vertAlign w:val="subscript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protocol</w:t>
            </w:r>
          </w:p>
        </w:tc>
        <w:tc>
          <w:tcPr>
            <w:tcW w:w="1134" w:type="dxa"/>
            <w:gridSpan w:val="2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8466F63" w14:textId="78A85BB7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4</w:t>
            </w:r>
          </w:p>
        </w:tc>
        <w:tc>
          <w:tcPr>
            <w:tcW w:w="993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12BF864" w14:textId="6DD3784F" w:rsidR="00DB53EB" w:rsidRDefault="00DB53EB" w:rsidP="00C21DDD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20</w:t>
            </w:r>
          </w:p>
        </w:tc>
        <w:tc>
          <w:tcPr>
            <w:tcW w:w="1593" w:type="dxa"/>
            <w:gridSpan w:val="2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7EE4DC7B" w14:textId="0366FF04" w:rsidR="00DB53EB" w:rsidRDefault="00DB53EB" w:rsidP="00C21DDD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t significant</w:t>
            </w:r>
          </w:p>
        </w:tc>
      </w:tr>
      <w:tr w:rsidR="00DB53EB" w:rsidRPr="003C67F3" w14:paraId="53C4E78E" w14:textId="77777777" w:rsidTr="00A05CE0">
        <w:trPr>
          <w:cantSplit/>
          <w:trHeight w:val="273"/>
          <w:jc w:val="center"/>
        </w:trPr>
        <w:tc>
          <w:tcPr>
            <w:tcW w:w="1101" w:type="dxa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8BD2841" w14:textId="77777777" w:rsidR="00DB53EB" w:rsidRDefault="00DB53EB" w:rsidP="003118F9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BBDFC16" w14:textId="77777777" w:rsidR="00DB53EB" w:rsidRDefault="00DB53EB" w:rsidP="000919E2">
            <w:pPr>
              <w:pStyle w:val="Default"/>
              <w:jc w:val="center"/>
              <w:rPr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7CB3DB" w14:textId="448A0341" w:rsidR="00DB53EB" w:rsidRDefault="00DB53EB" w:rsidP="000919E2">
            <w:pPr>
              <w:jc w:val="center"/>
              <w:rPr>
                <w:rFonts w:ascii="Arial" w:hAnsi="Arial" w:cs="Arial"/>
                <w:sz w:val="20"/>
                <w:szCs w:val="20"/>
                <w:vertAlign w:val="subscript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vertAlign w:val="subscript"/>
              </w:rPr>
              <w:t>s</w:t>
            </w:r>
            <w:r>
              <w:rPr>
                <w:rFonts w:ascii="Arial" w:hAnsi="Arial" w:cs="Arial"/>
                <w:sz w:val="20"/>
                <w:szCs w:val="20"/>
              </w:rPr>
              <w:t>I</w:t>
            </w:r>
            <w:r>
              <w:rPr>
                <w:rFonts w:ascii="Arial" w:hAnsi="Arial" w:cs="Arial"/>
                <w:sz w:val="20"/>
                <w:szCs w:val="20"/>
                <w:vertAlign w:val="subscript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  <w:vertAlign w:val="subscript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protocol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0CA68E" w14:textId="652AED99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4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15E992A" w14:textId="3AE9FD1F" w:rsidR="00DB53EB" w:rsidRDefault="00DB53EB" w:rsidP="00C21DDD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672</w:t>
            </w:r>
          </w:p>
        </w:tc>
        <w:tc>
          <w:tcPr>
            <w:tcW w:w="15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2526923D" w14:textId="2C42FB5F" w:rsidR="00DB53EB" w:rsidRDefault="00DB53EB" w:rsidP="00C21DDD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t significant</w:t>
            </w:r>
          </w:p>
        </w:tc>
      </w:tr>
      <w:tr w:rsidR="0031574F" w:rsidRPr="003C67F3" w14:paraId="798A9A74" w14:textId="77777777" w:rsidTr="008C3E41">
        <w:trPr>
          <w:cantSplit/>
          <w:trHeight w:val="273"/>
          <w:jc w:val="center"/>
        </w:trPr>
        <w:tc>
          <w:tcPr>
            <w:tcW w:w="1101" w:type="dxa"/>
            <w:vMerge w:val="restart"/>
            <w:tcBorders>
              <w:top w:val="single" w:sz="6" w:space="0" w:color="000000"/>
              <w:left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3C1E02" w14:textId="30C5831D" w:rsidR="0031574F" w:rsidRDefault="0031574F" w:rsidP="008C13B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g. S3B</w:t>
            </w:r>
          </w:p>
        </w:tc>
        <w:tc>
          <w:tcPr>
            <w:tcW w:w="284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857E528" w14:textId="07B2FF7F" w:rsidR="0031574F" w:rsidRPr="003C67F3" w:rsidRDefault="0031574F" w:rsidP="0031574F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ired t-test (two-tailed)</w:t>
            </w: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EFEEC5F" w14:textId="6F4390AA" w:rsidR="0031574F" w:rsidRDefault="0031574F" w:rsidP="00A05CE0">
            <w:pPr>
              <w:jc w:val="center"/>
              <w:rPr>
                <w:rFonts w:ascii="Arial" w:hAnsi="Arial" w:cs="Arial"/>
                <w:sz w:val="20"/>
                <w:szCs w:val="20"/>
                <w:vertAlign w:val="subscript"/>
              </w:rPr>
            </w:pPr>
            <w:proofErr w:type="spellStart"/>
            <w:r w:rsidRPr="00A05CE0">
              <w:rPr>
                <w:rFonts w:ascii="Arial" w:hAnsi="Arial" w:cs="Arial"/>
                <w:sz w:val="20"/>
                <w:szCs w:val="20"/>
                <w:vertAlign w:val="subscript"/>
              </w:rPr>
              <w:t>m</w:t>
            </w:r>
            <w:r w:rsidRPr="002C1EF8">
              <w:rPr>
                <w:rFonts w:ascii="Arial" w:hAnsi="Arial" w:cs="Arial"/>
                <w:sz w:val="20"/>
                <w:szCs w:val="20"/>
              </w:rPr>
              <w:t>I</w:t>
            </w:r>
            <w:r w:rsidRPr="002C1EF8">
              <w:rPr>
                <w:rFonts w:ascii="Arial" w:hAnsi="Arial" w:cs="Arial"/>
                <w:sz w:val="20"/>
                <w:szCs w:val="20"/>
                <w:vertAlign w:val="subscript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  <w:vertAlign w:val="subscript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time curse (ACSF </w:t>
            </w:r>
            <w:r w:rsidRPr="00A05CE0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washing IGF-1)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4BEE53C" w14:textId="6B4F7E6D" w:rsidR="0031574F" w:rsidRDefault="0031574F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7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A6CF7C7" w14:textId="491ADF2B" w:rsidR="0031574F" w:rsidRDefault="0031574F" w:rsidP="00C21DDD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6</w:t>
            </w:r>
          </w:p>
        </w:tc>
        <w:tc>
          <w:tcPr>
            <w:tcW w:w="15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516A63FC" w14:textId="26F049E4" w:rsidR="0031574F" w:rsidRDefault="0031574F" w:rsidP="00C21DDD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*</w:t>
            </w:r>
          </w:p>
        </w:tc>
      </w:tr>
      <w:tr w:rsidR="0031574F" w:rsidRPr="003C67F3" w14:paraId="7490BCB8" w14:textId="77777777" w:rsidTr="008C3E41">
        <w:trPr>
          <w:cantSplit/>
          <w:trHeight w:val="273"/>
          <w:jc w:val="center"/>
        </w:trPr>
        <w:tc>
          <w:tcPr>
            <w:tcW w:w="1101" w:type="dxa"/>
            <w:vMerge/>
            <w:tcBorders>
              <w:left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AFFFF9C" w14:textId="77777777" w:rsidR="0031574F" w:rsidRDefault="0031574F" w:rsidP="008C13B2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FDE91F" w14:textId="18DC7395" w:rsidR="0031574F" w:rsidRPr="003C67F3" w:rsidRDefault="0031574F" w:rsidP="000919E2">
            <w:pPr>
              <w:pStyle w:val="Default"/>
              <w:jc w:val="center"/>
              <w:rPr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CE5485E" w14:textId="1F828587" w:rsidR="0031574F" w:rsidRDefault="0031574F" w:rsidP="000919E2">
            <w:pPr>
              <w:jc w:val="center"/>
              <w:rPr>
                <w:rFonts w:ascii="Arial" w:hAnsi="Arial" w:cs="Arial"/>
                <w:sz w:val="20"/>
                <w:szCs w:val="20"/>
                <w:vertAlign w:val="subscript"/>
              </w:rPr>
            </w:pPr>
            <w:proofErr w:type="spellStart"/>
            <w:r w:rsidRPr="00A05CE0">
              <w:rPr>
                <w:rFonts w:ascii="Arial" w:hAnsi="Arial" w:cs="Arial"/>
                <w:sz w:val="20"/>
                <w:szCs w:val="20"/>
                <w:vertAlign w:val="subscript"/>
              </w:rPr>
              <w:t>m</w:t>
            </w:r>
            <w:r w:rsidRPr="002C1EF8">
              <w:rPr>
                <w:rFonts w:ascii="Arial" w:hAnsi="Arial" w:cs="Arial"/>
                <w:sz w:val="20"/>
                <w:szCs w:val="20"/>
              </w:rPr>
              <w:t>I</w:t>
            </w:r>
            <w:r w:rsidRPr="002C1EF8">
              <w:rPr>
                <w:rFonts w:ascii="Arial" w:hAnsi="Arial" w:cs="Arial"/>
                <w:sz w:val="20"/>
                <w:szCs w:val="20"/>
                <w:vertAlign w:val="subscript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  <w:vertAlign w:val="subscript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time curse (ACSF </w:t>
            </w:r>
            <w:r w:rsidRPr="00A05CE0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washing IGF-1)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3160C9A" w14:textId="088705AE" w:rsidR="0031574F" w:rsidRDefault="0031574F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5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EE2A3E" w14:textId="3EF19FB4" w:rsidR="0031574F" w:rsidRDefault="0031574F" w:rsidP="00C21DDD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8</w:t>
            </w:r>
          </w:p>
        </w:tc>
        <w:tc>
          <w:tcPr>
            <w:tcW w:w="15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0ED74C24" w14:textId="56889EC5" w:rsidR="0031574F" w:rsidRDefault="0031574F" w:rsidP="00C21DDD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**</w:t>
            </w:r>
          </w:p>
        </w:tc>
      </w:tr>
      <w:tr w:rsidR="00DB53EB" w:rsidRPr="003C67F3" w14:paraId="37D3E03B" w14:textId="77777777" w:rsidTr="0027474F">
        <w:trPr>
          <w:cantSplit/>
          <w:trHeight w:val="273"/>
          <w:jc w:val="center"/>
        </w:trPr>
        <w:tc>
          <w:tcPr>
            <w:tcW w:w="1101" w:type="dxa"/>
            <w:vMerge/>
            <w:tcBorders>
              <w:left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D8DBC10" w14:textId="77777777" w:rsidR="00DB53EB" w:rsidRDefault="00DB53EB" w:rsidP="008C13B2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1747CBD" w14:textId="62E6F009" w:rsidR="00DB53EB" w:rsidRPr="003C67F3" w:rsidRDefault="00DB53EB" w:rsidP="000919E2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paired t-test (two-tailed)</w:t>
            </w: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CE25113" w14:textId="070BEF78" w:rsidR="00DB53EB" w:rsidRPr="00A05CE0" w:rsidRDefault="00DB53EB" w:rsidP="00A05CE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A05CE0">
              <w:rPr>
                <w:rFonts w:ascii="Arial" w:hAnsi="Arial" w:cs="Arial"/>
                <w:sz w:val="20"/>
                <w:szCs w:val="20"/>
                <w:vertAlign w:val="subscript"/>
              </w:rPr>
              <w:t>m</w:t>
            </w:r>
            <w:r w:rsidRPr="002C1EF8">
              <w:rPr>
                <w:rFonts w:ascii="Arial" w:hAnsi="Arial" w:cs="Arial"/>
                <w:sz w:val="20"/>
                <w:szCs w:val="20"/>
              </w:rPr>
              <w:t>I</w:t>
            </w:r>
            <w:r w:rsidRPr="002C1EF8">
              <w:rPr>
                <w:rFonts w:ascii="Arial" w:hAnsi="Arial" w:cs="Arial"/>
                <w:sz w:val="20"/>
                <w:szCs w:val="20"/>
                <w:vertAlign w:val="subscript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  <w:vertAlign w:val="subscript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LTD 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4D2DC1" w14:textId="1C8B91FA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7-5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8E11583" w14:textId="2795C999" w:rsidR="00DB53EB" w:rsidRDefault="00DB53EB" w:rsidP="00C21DDD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882</w:t>
            </w:r>
          </w:p>
        </w:tc>
        <w:tc>
          <w:tcPr>
            <w:tcW w:w="15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5E03189B" w14:textId="165A770C" w:rsidR="00DB53EB" w:rsidRDefault="00DB53EB" w:rsidP="00C21DDD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t significant</w:t>
            </w:r>
          </w:p>
        </w:tc>
      </w:tr>
      <w:tr w:rsidR="00DB53EB" w:rsidRPr="003C67F3" w14:paraId="7260D562" w14:textId="77777777" w:rsidTr="0027474F">
        <w:trPr>
          <w:cantSplit/>
          <w:trHeight w:val="273"/>
          <w:jc w:val="center"/>
        </w:trPr>
        <w:tc>
          <w:tcPr>
            <w:tcW w:w="1101" w:type="dxa"/>
            <w:vMerge w:val="restart"/>
            <w:tcBorders>
              <w:left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1D7791E" w14:textId="770FDDD7" w:rsidR="00DB53EB" w:rsidRPr="003C67F3" w:rsidRDefault="00DB53EB" w:rsidP="008C13B2">
            <w:pPr>
              <w:pStyle w:val="Default"/>
              <w:rPr>
                <w:sz w:val="20"/>
                <w:szCs w:val="20"/>
              </w:rPr>
            </w:pPr>
            <w:r w:rsidRPr="00275AF9">
              <w:rPr>
                <w:sz w:val="20"/>
                <w:szCs w:val="20"/>
              </w:rPr>
              <w:t>Fig.</w:t>
            </w:r>
            <w:r>
              <w:rPr>
                <w:sz w:val="20"/>
                <w:szCs w:val="20"/>
              </w:rPr>
              <w:t xml:space="preserve"> </w:t>
            </w:r>
            <w:r w:rsidRPr="00275AF9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>3</w:t>
            </w:r>
            <w:r w:rsidRPr="00275AF9">
              <w:rPr>
                <w:sz w:val="20"/>
                <w:szCs w:val="20"/>
              </w:rPr>
              <w:t>C</w:t>
            </w:r>
          </w:p>
        </w:tc>
        <w:tc>
          <w:tcPr>
            <w:tcW w:w="284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F7B06B7" w14:textId="216FD738" w:rsidR="00DB53EB" w:rsidRPr="003C67F3" w:rsidRDefault="00DB53EB" w:rsidP="000919E2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ired t-test (two-tailed)</w:t>
            </w: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476C55" w14:textId="67AF6F7F" w:rsidR="00DB53EB" w:rsidRPr="003C67F3" w:rsidRDefault="00DB53EB" w:rsidP="000919E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vertAlign w:val="subscript"/>
              </w:rPr>
              <w:t>s</w:t>
            </w:r>
            <w:r w:rsidRPr="002C1EF8">
              <w:rPr>
                <w:rFonts w:ascii="Arial" w:hAnsi="Arial" w:cs="Arial"/>
                <w:sz w:val="20"/>
                <w:szCs w:val="20"/>
              </w:rPr>
              <w:t>I</w:t>
            </w:r>
            <w:r w:rsidRPr="002C1EF8">
              <w:rPr>
                <w:rFonts w:ascii="Arial" w:hAnsi="Arial" w:cs="Arial"/>
                <w:sz w:val="20"/>
                <w:szCs w:val="20"/>
                <w:vertAlign w:val="subscript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  <w:vertAlign w:val="subscript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time curse (ACSF </w:t>
            </w:r>
            <w:r w:rsidRPr="00A05CE0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washing IGF-1)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BD42F0" w14:textId="6323C3DB" w:rsidR="00DB53EB" w:rsidRPr="003C67F3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7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DD95B55" w14:textId="2706EC3D" w:rsidR="00DB53EB" w:rsidRDefault="00DB53EB" w:rsidP="00C21DDD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2</w:t>
            </w:r>
          </w:p>
        </w:tc>
        <w:tc>
          <w:tcPr>
            <w:tcW w:w="15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60BDF4AF" w14:textId="4A345E27" w:rsidR="00DB53EB" w:rsidRPr="003C67F3" w:rsidRDefault="00DB53EB" w:rsidP="00C21DDD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*</w:t>
            </w:r>
          </w:p>
        </w:tc>
      </w:tr>
      <w:tr w:rsidR="00DB53EB" w:rsidRPr="003C67F3" w14:paraId="26C3F093" w14:textId="77777777" w:rsidTr="0027474F">
        <w:trPr>
          <w:cantSplit/>
          <w:trHeight w:val="273"/>
          <w:jc w:val="center"/>
        </w:trPr>
        <w:tc>
          <w:tcPr>
            <w:tcW w:w="1101" w:type="dxa"/>
            <w:vMerge/>
            <w:tcBorders>
              <w:left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94994C6" w14:textId="40C595C8" w:rsidR="00DB53EB" w:rsidRPr="003C67F3" w:rsidRDefault="00DB53EB" w:rsidP="008C13B2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6DD46C5" w14:textId="5AA0451A" w:rsidR="00DB53EB" w:rsidRPr="003C67F3" w:rsidRDefault="00DB53EB" w:rsidP="000919E2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ired t-test (two-tailed)</w:t>
            </w: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1F0E16A" w14:textId="7073A5C4" w:rsidR="00DB53EB" w:rsidRDefault="00DB53EB" w:rsidP="000919E2">
            <w:pPr>
              <w:jc w:val="center"/>
              <w:rPr>
                <w:rFonts w:ascii="Arial" w:hAnsi="Arial" w:cs="Arial"/>
                <w:sz w:val="20"/>
                <w:szCs w:val="20"/>
                <w:vertAlign w:val="subscript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vertAlign w:val="subscript"/>
              </w:rPr>
              <w:t>s</w:t>
            </w:r>
            <w:r w:rsidRPr="002C1EF8">
              <w:rPr>
                <w:rFonts w:ascii="Arial" w:hAnsi="Arial" w:cs="Arial"/>
                <w:sz w:val="20"/>
                <w:szCs w:val="20"/>
              </w:rPr>
              <w:t>I</w:t>
            </w:r>
            <w:r w:rsidRPr="002C1EF8">
              <w:rPr>
                <w:rFonts w:ascii="Arial" w:hAnsi="Arial" w:cs="Arial"/>
                <w:sz w:val="20"/>
                <w:szCs w:val="20"/>
                <w:vertAlign w:val="subscript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  <w:vertAlign w:val="subscript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time curse (ACSF </w:t>
            </w:r>
            <w:r w:rsidRPr="00A05CE0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washing IGF-1)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045DED" w14:textId="2BB9D353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5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940C56" w14:textId="4FA1955C" w:rsidR="00DB53EB" w:rsidRDefault="00DB53EB" w:rsidP="00C21DDD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3</w:t>
            </w:r>
          </w:p>
        </w:tc>
        <w:tc>
          <w:tcPr>
            <w:tcW w:w="15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1DAA3BC7" w14:textId="04EBC2EB" w:rsidR="00DB53EB" w:rsidRDefault="00DB53EB" w:rsidP="00C21DDD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*</w:t>
            </w:r>
          </w:p>
        </w:tc>
      </w:tr>
      <w:tr w:rsidR="00DB53EB" w:rsidRPr="003C67F3" w14:paraId="7F086C24" w14:textId="77777777" w:rsidTr="00163683">
        <w:trPr>
          <w:cantSplit/>
          <w:trHeight w:val="273"/>
          <w:jc w:val="center"/>
        </w:trPr>
        <w:tc>
          <w:tcPr>
            <w:tcW w:w="1101" w:type="dxa"/>
            <w:vMerge/>
            <w:tcBorders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A1A3650" w14:textId="77777777" w:rsidR="00DB53EB" w:rsidRPr="003C67F3" w:rsidRDefault="00DB53EB" w:rsidP="008C13B2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A28E4E" w14:textId="5187D468" w:rsidR="00DB53EB" w:rsidRPr="003C67F3" w:rsidRDefault="00DB53EB" w:rsidP="000919E2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paired t-test (two-tailed)</w:t>
            </w: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3A07C0" w14:textId="183DCB4A" w:rsidR="00DB53EB" w:rsidRDefault="00DB53EB" w:rsidP="000919E2">
            <w:pPr>
              <w:jc w:val="center"/>
              <w:rPr>
                <w:rFonts w:ascii="Arial" w:hAnsi="Arial" w:cs="Arial"/>
                <w:sz w:val="20"/>
                <w:szCs w:val="20"/>
                <w:vertAlign w:val="subscript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vertAlign w:val="subscript"/>
              </w:rPr>
              <w:t>s</w:t>
            </w:r>
            <w:r w:rsidRPr="002C1EF8">
              <w:rPr>
                <w:rFonts w:ascii="Arial" w:hAnsi="Arial" w:cs="Arial"/>
                <w:sz w:val="20"/>
                <w:szCs w:val="20"/>
              </w:rPr>
              <w:t>I</w:t>
            </w:r>
            <w:r w:rsidRPr="002C1EF8">
              <w:rPr>
                <w:rFonts w:ascii="Arial" w:hAnsi="Arial" w:cs="Arial"/>
                <w:sz w:val="20"/>
                <w:szCs w:val="20"/>
                <w:vertAlign w:val="subscript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  <w:vertAlign w:val="subscript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LTD 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2481A2E" w14:textId="12ECDC8A" w:rsidR="00DB53EB" w:rsidRDefault="00DB53EB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7-5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</w:tcPr>
          <w:p w14:paraId="032130DB" w14:textId="4BF7C542" w:rsidR="00DB53EB" w:rsidRDefault="00DB53EB" w:rsidP="00C21DDD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838</w:t>
            </w:r>
          </w:p>
        </w:tc>
        <w:tc>
          <w:tcPr>
            <w:tcW w:w="1593" w:type="dxa"/>
            <w:gridSpan w:val="2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2B5BE261" w14:textId="3EE0AA73" w:rsidR="00DB53EB" w:rsidRDefault="00DB53EB" w:rsidP="00C21DDD">
            <w:pPr>
              <w:pStyle w:val="Default"/>
              <w:jc w:val="center"/>
              <w:rPr>
                <w:sz w:val="20"/>
                <w:szCs w:val="20"/>
              </w:rPr>
            </w:pPr>
            <w:bookmarkStart w:id="1" w:name="OLE_LINK2"/>
            <w:r>
              <w:rPr>
                <w:sz w:val="20"/>
                <w:szCs w:val="20"/>
              </w:rPr>
              <w:t>Not significant</w:t>
            </w:r>
            <w:bookmarkEnd w:id="1"/>
          </w:p>
        </w:tc>
      </w:tr>
      <w:tr w:rsidR="00DB53EB" w:rsidRPr="003C67F3" w14:paraId="658C5ECD" w14:textId="77777777" w:rsidTr="00163683">
        <w:trPr>
          <w:cantSplit/>
          <w:trHeight w:val="275"/>
          <w:jc w:val="center"/>
        </w:trPr>
        <w:tc>
          <w:tcPr>
            <w:tcW w:w="11645" w:type="dxa"/>
            <w:gridSpan w:val="10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E5B8B7" w:themeFill="accent2" w:themeFillTint="66"/>
            <w:vAlign w:val="center"/>
          </w:tcPr>
          <w:p w14:paraId="3D50F323" w14:textId="551461D3" w:rsidR="00DB53EB" w:rsidRPr="002F28AD" w:rsidRDefault="00163683" w:rsidP="006E113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57CED">
              <w:rPr>
                <w:rFonts w:ascii="Arial" w:hAnsi="Arial" w:cs="Arial"/>
                <w:b/>
                <w:sz w:val="20"/>
                <w:szCs w:val="20"/>
              </w:rPr>
              <w:t xml:space="preserve">Supplementary Figure </w:t>
            </w:r>
            <w:r>
              <w:rPr>
                <w:rFonts w:ascii="Arial" w:hAnsi="Arial" w:cs="Arial"/>
                <w:b/>
                <w:sz w:val="20"/>
                <w:szCs w:val="20"/>
              </w:rPr>
              <w:t>4: Protocol of stimulation does not induce plasticity</w:t>
            </w:r>
          </w:p>
        </w:tc>
      </w:tr>
      <w:tr w:rsidR="00DB53EB" w:rsidRPr="003C67F3" w14:paraId="48ACBA2A" w14:textId="77777777" w:rsidTr="002F28AD">
        <w:trPr>
          <w:cantSplit/>
          <w:trHeight w:val="275"/>
          <w:jc w:val="center"/>
        </w:trPr>
        <w:tc>
          <w:tcPr>
            <w:tcW w:w="1101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0F6579D" w14:textId="2EAB8FB0" w:rsidR="00DB53EB" w:rsidRPr="00275AF9" w:rsidRDefault="00132173" w:rsidP="009556B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. S4A</w:t>
            </w:r>
          </w:p>
        </w:tc>
        <w:tc>
          <w:tcPr>
            <w:tcW w:w="2848" w:type="dxa"/>
            <w:gridSpan w:val="2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58C09A9" w14:textId="41FD0D70" w:rsidR="00DB53EB" w:rsidRPr="00C60977" w:rsidRDefault="009D476A" w:rsidP="00C609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0977">
              <w:rPr>
                <w:rFonts w:ascii="Arial" w:hAnsi="Arial" w:cs="Arial"/>
                <w:sz w:val="20"/>
                <w:szCs w:val="20"/>
              </w:rPr>
              <w:t>Paired t-test (two-tailed)</w:t>
            </w:r>
          </w:p>
        </w:tc>
        <w:tc>
          <w:tcPr>
            <w:tcW w:w="3976" w:type="dxa"/>
            <w:gridSpan w:val="2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85B7A40" w14:textId="0D44FD19" w:rsidR="00DB53EB" w:rsidRPr="003C67F3" w:rsidRDefault="00C60977" w:rsidP="009556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% PSP (ACSF before </w:t>
            </w:r>
            <w:r w:rsidRPr="00C60977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after stim.)</w:t>
            </w:r>
          </w:p>
        </w:tc>
        <w:tc>
          <w:tcPr>
            <w:tcW w:w="1134" w:type="dxa"/>
            <w:gridSpan w:val="2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86DCBA1" w14:textId="42E8B8B6" w:rsidR="00DB53EB" w:rsidRPr="003C67F3" w:rsidRDefault="00C60977" w:rsidP="009556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</w:t>
            </w:r>
          </w:p>
        </w:tc>
        <w:tc>
          <w:tcPr>
            <w:tcW w:w="993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29CC49" w14:textId="691CE01C" w:rsidR="00DB53EB" w:rsidRPr="003C67F3" w:rsidRDefault="009D476A" w:rsidP="009556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437</w:t>
            </w:r>
          </w:p>
        </w:tc>
        <w:tc>
          <w:tcPr>
            <w:tcW w:w="1593" w:type="dxa"/>
            <w:gridSpan w:val="2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098EDC79" w14:textId="52F3BDE2" w:rsidR="00DB53EB" w:rsidRPr="00C60977" w:rsidRDefault="00C60977" w:rsidP="009556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0977"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132173" w:rsidRPr="003C67F3" w14:paraId="74206994" w14:textId="77777777" w:rsidTr="00587FD8">
        <w:trPr>
          <w:cantSplit/>
          <w:trHeight w:val="275"/>
          <w:jc w:val="center"/>
        </w:trPr>
        <w:tc>
          <w:tcPr>
            <w:tcW w:w="1101" w:type="dxa"/>
            <w:vMerge w:val="restart"/>
            <w:tcBorders>
              <w:top w:val="single" w:sz="6" w:space="0" w:color="000000"/>
              <w:left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FE76FDF" w14:textId="3FE9E881" w:rsidR="00132173" w:rsidRPr="00275AF9" w:rsidRDefault="00132173" w:rsidP="009556B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. S4B</w:t>
            </w:r>
          </w:p>
        </w:tc>
        <w:tc>
          <w:tcPr>
            <w:tcW w:w="284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D61523D" w14:textId="5163A390" w:rsidR="00132173" w:rsidRDefault="00132173" w:rsidP="0013217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ne-way ANOVA</w:t>
            </w:r>
          </w:p>
          <w:p w14:paraId="6CBBB658" w14:textId="099CBC2A" w:rsidR="00132173" w:rsidRPr="003C67F3" w:rsidRDefault="00132173" w:rsidP="0013217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(post hoc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unnett’s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multiple comparisons test)</w:t>
            </w: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84F4361" w14:textId="783969F7" w:rsidR="00132173" w:rsidRPr="003C67F3" w:rsidRDefault="00132173" w:rsidP="009D476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 (ACSF</w:t>
            </w:r>
            <w:r w:rsidRPr="002C1EF8">
              <w:rPr>
                <w:rFonts w:ascii="Arial" w:hAnsi="Arial" w:cs="Arial"/>
                <w:sz w:val="20"/>
                <w:szCs w:val="20"/>
              </w:rPr>
              <w:t>)</w:t>
            </w:r>
            <w:r>
              <w:rPr>
                <w:rFonts w:ascii="Arial" w:hAnsi="Arial" w:cs="Arial"/>
                <w:sz w:val="20"/>
                <w:szCs w:val="20"/>
              </w:rPr>
              <w:t xml:space="preserve"> 5 min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3D8D25B" w14:textId="591FFB55" w:rsidR="00132173" w:rsidRPr="003C67F3" w:rsidRDefault="00132173" w:rsidP="009556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0AB91D" w14:textId="7686AA65" w:rsidR="00132173" w:rsidRPr="003C67F3" w:rsidRDefault="00132173" w:rsidP="009556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443</w:t>
            </w:r>
          </w:p>
        </w:tc>
        <w:tc>
          <w:tcPr>
            <w:tcW w:w="15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366C4F06" w14:textId="43E92FCF" w:rsidR="00132173" w:rsidRPr="003C67F3" w:rsidRDefault="00132173" w:rsidP="009556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0977"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132173" w:rsidRPr="003C67F3" w14:paraId="255D030C" w14:textId="77777777" w:rsidTr="00587FD8">
        <w:trPr>
          <w:cantSplit/>
          <w:trHeight w:val="275"/>
          <w:jc w:val="center"/>
        </w:trPr>
        <w:tc>
          <w:tcPr>
            <w:tcW w:w="1101" w:type="dxa"/>
            <w:vMerge/>
            <w:tcBorders>
              <w:left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820DA6E" w14:textId="77777777" w:rsidR="00132173" w:rsidRPr="00275AF9" w:rsidRDefault="00132173" w:rsidP="009556B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F689849" w14:textId="21032BDD" w:rsidR="00132173" w:rsidRPr="003C67F3" w:rsidRDefault="00132173" w:rsidP="009556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A6F8B1" w14:textId="67EE07E3" w:rsidR="00132173" w:rsidRPr="003C67F3" w:rsidRDefault="00132173" w:rsidP="009D476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 (ACSF</w:t>
            </w:r>
            <w:r w:rsidRPr="002C1EF8">
              <w:rPr>
                <w:rFonts w:ascii="Arial" w:hAnsi="Arial" w:cs="Arial"/>
                <w:sz w:val="20"/>
                <w:szCs w:val="20"/>
              </w:rPr>
              <w:t>)</w:t>
            </w:r>
            <w:r>
              <w:rPr>
                <w:rFonts w:ascii="Arial" w:hAnsi="Arial" w:cs="Arial"/>
                <w:sz w:val="20"/>
                <w:szCs w:val="20"/>
              </w:rPr>
              <w:t xml:space="preserve"> 10 min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29F85C6" w14:textId="600FD895" w:rsidR="00132173" w:rsidRPr="003C67F3" w:rsidRDefault="00132173" w:rsidP="009556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DBF749" w14:textId="2743D1CA" w:rsidR="00132173" w:rsidRPr="003C67F3" w:rsidRDefault="00132173" w:rsidP="009556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43</w:t>
            </w:r>
          </w:p>
        </w:tc>
        <w:tc>
          <w:tcPr>
            <w:tcW w:w="15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4DAA9D2F" w14:textId="7A2A5450" w:rsidR="00132173" w:rsidRPr="003C67F3" w:rsidRDefault="00132173" w:rsidP="009556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0977"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132173" w:rsidRPr="003C67F3" w14:paraId="19D4DAD7" w14:textId="77777777" w:rsidTr="00163683">
        <w:trPr>
          <w:cantSplit/>
          <w:trHeight w:val="275"/>
          <w:jc w:val="center"/>
        </w:trPr>
        <w:tc>
          <w:tcPr>
            <w:tcW w:w="1101" w:type="dxa"/>
            <w:vMerge/>
            <w:tcBorders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36E2D6E" w14:textId="77777777" w:rsidR="00132173" w:rsidRPr="00275AF9" w:rsidRDefault="00132173" w:rsidP="009556B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D1A85B" w14:textId="2B3E7C8F" w:rsidR="00132173" w:rsidRPr="003C67F3" w:rsidRDefault="00132173" w:rsidP="009556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A348B44" w14:textId="246BAD43" w:rsidR="00132173" w:rsidRPr="003C67F3" w:rsidRDefault="00132173" w:rsidP="009D476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 (ACSF</w:t>
            </w:r>
            <w:r w:rsidRPr="002C1EF8">
              <w:rPr>
                <w:rFonts w:ascii="Arial" w:hAnsi="Arial" w:cs="Arial"/>
                <w:sz w:val="20"/>
                <w:szCs w:val="20"/>
              </w:rPr>
              <w:t>)</w:t>
            </w:r>
            <w:r>
              <w:rPr>
                <w:rFonts w:ascii="Arial" w:hAnsi="Arial" w:cs="Arial"/>
                <w:sz w:val="20"/>
                <w:szCs w:val="20"/>
              </w:rPr>
              <w:t xml:space="preserve"> 15 min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CCF923D" w14:textId="5AF4B16E" w:rsidR="00132173" w:rsidRPr="003C67F3" w:rsidRDefault="00132173" w:rsidP="009556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</w:tcPr>
          <w:p w14:paraId="1229DC2B" w14:textId="31D7DB8F" w:rsidR="00132173" w:rsidRPr="003C67F3" w:rsidRDefault="00132173" w:rsidP="009556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88</w:t>
            </w:r>
          </w:p>
        </w:tc>
        <w:tc>
          <w:tcPr>
            <w:tcW w:w="1593" w:type="dxa"/>
            <w:gridSpan w:val="2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6AF02553" w14:textId="3D84655A" w:rsidR="00132173" w:rsidRPr="003C67F3" w:rsidRDefault="00132173" w:rsidP="009556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0977"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163683" w:rsidRPr="003C67F3" w14:paraId="490CBB17" w14:textId="77777777" w:rsidTr="00163683">
        <w:trPr>
          <w:cantSplit/>
          <w:trHeight w:val="275"/>
          <w:jc w:val="center"/>
        </w:trPr>
        <w:tc>
          <w:tcPr>
            <w:tcW w:w="11645" w:type="dxa"/>
            <w:gridSpan w:val="10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E5B8B7" w:themeFill="accent2" w:themeFillTint="66"/>
            <w:vAlign w:val="center"/>
          </w:tcPr>
          <w:p w14:paraId="0F58499D" w14:textId="44669FC8" w:rsidR="00163683" w:rsidRPr="003C67F3" w:rsidRDefault="00163683" w:rsidP="0016368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7CED">
              <w:rPr>
                <w:rFonts w:ascii="Arial" w:hAnsi="Arial" w:cs="Arial"/>
                <w:b/>
                <w:sz w:val="20"/>
                <w:szCs w:val="20"/>
              </w:rPr>
              <w:t xml:space="preserve">Supplementary Figure </w:t>
            </w:r>
            <w:r>
              <w:rPr>
                <w:rFonts w:ascii="Arial" w:hAnsi="Arial" w:cs="Arial"/>
                <w:b/>
                <w:sz w:val="20"/>
                <w:szCs w:val="20"/>
              </w:rPr>
              <w:t>5: The application of IGF-1 for 10 min is sufficient to induce plasticity</w:t>
            </w:r>
          </w:p>
        </w:tc>
      </w:tr>
      <w:tr w:rsidR="00163683" w:rsidRPr="003C67F3" w14:paraId="59DA50EC" w14:textId="77777777" w:rsidTr="00163683">
        <w:trPr>
          <w:cantSplit/>
          <w:trHeight w:val="275"/>
          <w:jc w:val="center"/>
        </w:trPr>
        <w:tc>
          <w:tcPr>
            <w:tcW w:w="1101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8D96538" w14:textId="1CEF5740" w:rsidR="00163683" w:rsidRDefault="00163683" w:rsidP="0016368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. S5</w:t>
            </w:r>
            <w:r w:rsidR="00A86701"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2848" w:type="dxa"/>
            <w:gridSpan w:val="2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70CDE1A" w14:textId="17781EDF" w:rsidR="00163683" w:rsidRPr="00C60977" w:rsidRDefault="00163683" w:rsidP="009556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0977">
              <w:rPr>
                <w:rFonts w:ascii="Arial" w:hAnsi="Arial" w:cs="Arial"/>
                <w:sz w:val="20"/>
                <w:szCs w:val="20"/>
              </w:rPr>
              <w:t>Paired t-test (two-tailed)</w:t>
            </w:r>
          </w:p>
        </w:tc>
        <w:tc>
          <w:tcPr>
            <w:tcW w:w="3976" w:type="dxa"/>
            <w:gridSpan w:val="2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3B14D3D" w14:textId="764513C5" w:rsidR="00163683" w:rsidRDefault="00163683" w:rsidP="0013217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% PSP (ACSF </w:t>
            </w:r>
            <w:r w:rsidRPr="00A05CE0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washing IGF-1)</w:t>
            </w:r>
          </w:p>
        </w:tc>
        <w:tc>
          <w:tcPr>
            <w:tcW w:w="1134" w:type="dxa"/>
            <w:gridSpan w:val="2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3ECBCB4" w14:textId="531466B3" w:rsidR="00163683" w:rsidRDefault="00163683" w:rsidP="009556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4</w:t>
            </w:r>
          </w:p>
        </w:tc>
        <w:tc>
          <w:tcPr>
            <w:tcW w:w="993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103149" w14:textId="50B4BDDD" w:rsidR="00163683" w:rsidRDefault="00163683" w:rsidP="009556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10</w:t>
            </w:r>
          </w:p>
        </w:tc>
        <w:tc>
          <w:tcPr>
            <w:tcW w:w="1593" w:type="dxa"/>
            <w:gridSpan w:val="2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443FACF0" w14:textId="40E4A326" w:rsidR="00163683" w:rsidRDefault="00163683" w:rsidP="009556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**</w:t>
            </w:r>
          </w:p>
        </w:tc>
      </w:tr>
      <w:tr w:rsidR="00163683" w:rsidRPr="003C67F3" w14:paraId="30C06EAA" w14:textId="77777777" w:rsidTr="00587FD8">
        <w:trPr>
          <w:cantSplit/>
          <w:trHeight w:val="275"/>
          <w:jc w:val="center"/>
        </w:trPr>
        <w:tc>
          <w:tcPr>
            <w:tcW w:w="1101" w:type="dxa"/>
            <w:vMerge w:val="restart"/>
            <w:tcBorders>
              <w:top w:val="single" w:sz="6" w:space="0" w:color="000000"/>
              <w:left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9EC8A37" w14:textId="19CAAF8D" w:rsidR="00163683" w:rsidRPr="00275AF9" w:rsidRDefault="00163683" w:rsidP="0016368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. S5</w:t>
            </w:r>
            <w:r w:rsidR="00A86701"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284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8AC0057" w14:textId="77777777" w:rsidR="00163683" w:rsidRDefault="00163683" w:rsidP="0013217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ne-way ANOVA</w:t>
            </w:r>
          </w:p>
          <w:p w14:paraId="427F3805" w14:textId="6E4FAD53" w:rsidR="00163683" w:rsidRPr="003C67F3" w:rsidRDefault="00163683" w:rsidP="0013217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(post hoc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unnett’s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multiple  comparisons test)</w:t>
            </w: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5950211" w14:textId="22E4E6C3" w:rsidR="00163683" w:rsidRPr="003C67F3" w:rsidRDefault="00163683" w:rsidP="009556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P (ACSF vs </w:t>
            </w:r>
            <w:r w:rsidR="00587FD8">
              <w:rPr>
                <w:rFonts w:ascii="Arial" w:hAnsi="Arial" w:cs="Arial"/>
                <w:sz w:val="20"/>
                <w:szCs w:val="20"/>
              </w:rPr>
              <w:t>IGF-1</w:t>
            </w:r>
            <w:r w:rsidRPr="002C1EF8">
              <w:rPr>
                <w:rFonts w:ascii="Arial" w:hAnsi="Arial" w:cs="Arial"/>
                <w:sz w:val="20"/>
                <w:szCs w:val="20"/>
              </w:rPr>
              <w:t>)</w:t>
            </w:r>
            <w:r>
              <w:rPr>
                <w:rFonts w:ascii="Arial" w:hAnsi="Arial" w:cs="Arial"/>
                <w:sz w:val="20"/>
                <w:szCs w:val="20"/>
              </w:rPr>
              <w:t xml:space="preserve"> 5 min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07D0F61" w14:textId="0E9412E9" w:rsidR="00163683" w:rsidRPr="003C67F3" w:rsidRDefault="00163683" w:rsidP="009556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4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C3E7D6" w14:textId="42B8C76B" w:rsidR="00163683" w:rsidRPr="003C67F3" w:rsidRDefault="00163683" w:rsidP="009556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68</w:t>
            </w:r>
          </w:p>
        </w:tc>
        <w:tc>
          <w:tcPr>
            <w:tcW w:w="15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4EA1D049" w14:textId="1B3105D0" w:rsidR="00163683" w:rsidRPr="003C67F3" w:rsidRDefault="00163683" w:rsidP="009556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0977"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163683" w:rsidRPr="003C67F3" w14:paraId="5DD2B88E" w14:textId="77777777" w:rsidTr="00587FD8">
        <w:trPr>
          <w:cantSplit/>
          <w:trHeight w:val="275"/>
          <w:jc w:val="center"/>
        </w:trPr>
        <w:tc>
          <w:tcPr>
            <w:tcW w:w="1101" w:type="dxa"/>
            <w:vMerge/>
            <w:tcBorders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D5CC6F9" w14:textId="77777777" w:rsidR="00163683" w:rsidRPr="00275AF9" w:rsidRDefault="00163683" w:rsidP="009556B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4A00EB" w14:textId="77777777" w:rsidR="00163683" w:rsidRPr="003C67F3" w:rsidRDefault="00163683" w:rsidP="009556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11215A2" w14:textId="329C35C9" w:rsidR="00163683" w:rsidRPr="003C67F3" w:rsidRDefault="00163683" w:rsidP="009556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 (ACSF vs IGF-1</w:t>
            </w:r>
            <w:r w:rsidRPr="002C1EF8">
              <w:rPr>
                <w:rFonts w:ascii="Arial" w:hAnsi="Arial" w:cs="Arial"/>
                <w:sz w:val="20"/>
                <w:szCs w:val="20"/>
              </w:rPr>
              <w:t>)</w:t>
            </w:r>
            <w:r>
              <w:rPr>
                <w:rFonts w:ascii="Arial" w:hAnsi="Arial" w:cs="Arial"/>
                <w:sz w:val="20"/>
                <w:szCs w:val="20"/>
              </w:rPr>
              <w:t xml:space="preserve"> 10 min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DD4AEA8" w14:textId="61A639A7" w:rsidR="00163683" w:rsidRPr="003C67F3" w:rsidRDefault="00163683" w:rsidP="009556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4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</w:tcPr>
          <w:p w14:paraId="133D55D3" w14:textId="45C718F4" w:rsidR="00163683" w:rsidRPr="003C67F3" w:rsidRDefault="00163683" w:rsidP="009556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13</w:t>
            </w:r>
          </w:p>
        </w:tc>
        <w:tc>
          <w:tcPr>
            <w:tcW w:w="1593" w:type="dxa"/>
            <w:gridSpan w:val="2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33123D9F" w14:textId="0215349E" w:rsidR="00163683" w:rsidRPr="003C67F3" w:rsidRDefault="00163683" w:rsidP="009556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</w:t>
            </w:r>
          </w:p>
        </w:tc>
      </w:tr>
      <w:tr w:rsidR="00163683" w:rsidRPr="003C67F3" w14:paraId="382A134D" w14:textId="77777777" w:rsidTr="00C60349">
        <w:trPr>
          <w:cantSplit/>
          <w:trHeight w:val="259"/>
          <w:jc w:val="center"/>
        </w:trPr>
        <w:tc>
          <w:tcPr>
            <w:tcW w:w="11645" w:type="dxa"/>
            <w:gridSpan w:val="10"/>
            <w:tcBorders>
              <w:top w:val="single" w:sz="12" w:space="0" w:color="000000"/>
              <w:bottom w:val="single" w:sz="12" w:space="0" w:color="000000"/>
            </w:tcBorders>
            <w:shd w:val="clear" w:color="auto" w:fill="E5B8B7" w:themeFill="accent2" w:themeFillTint="66"/>
            <w:vAlign w:val="center"/>
          </w:tcPr>
          <w:p w14:paraId="0793477C" w14:textId="0A392F08" w:rsidR="00163683" w:rsidRPr="003C67F3" w:rsidRDefault="00163683" w:rsidP="00C603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</w:t>
            </w:r>
            <w:r w:rsidRPr="00857CED">
              <w:rPr>
                <w:rFonts w:ascii="Arial" w:hAnsi="Arial" w:cs="Arial"/>
                <w:b/>
                <w:sz w:val="20"/>
                <w:szCs w:val="20"/>
              </w:rPr>
              <w:t xml:space="preserve">upplementary Figure </w:t>
            </w:r>
            <w:r w:rsidR="00C60349">
              <w:rPr>
                <w:rFonts w:ascii="Arial" w:hAnsi="Arial" w:cs="Arial"/>
                <w:b/>
                <w:sz w:val="20"/>
                <w:szCs w:val="20"/>
              </w:rPr>
              <w:t>6</w:t>
            </w:r>
            <w:r>
              <w:rPr>
                <w:rFonts w:ascii="Arial" w:hAnsi="Arial" w:cs="Arial"/>
                <w:b/>
                <w:sz w:val="20"/>
                <w:szCs w:val="20"/>
              </w:rPr>
              <w:t>:</w:t>
            </w:r>
            <w: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Protocol of behavior</w:t>
            </w:r>
          </w:p>
        </w:tc>
      </w:tr>
      <w:tr w:rsidR="00163683" w:rsidRPr="003C67F3" w14:paraId="1326DF82" w14:textId="77777777" w:rsidTr="00C60349">
        <w:trPr>
          <w:cantSplit/>
          <w:trHeight w:val="259"/>
          <w:jc w:val="center"/>
        </w:trPr>
        <w:tc>
          <w:tcPr>
            <w:tcW w:w="1101" w:type="dxa"/>
            <w:vMerge w:val="restart"/>
            <w:tcBorders>
              <w:top w:val="single" w:sz="12" w:space="0" w:color="000000"/>
              <w:left w:val="single" w:sz="12" w:space="0" w:color="000000"/>
            </w:tcBorders>
            <w:shd w:val="clear" w:color="auto" w:fill="auto"/>
            <w:vAlign w:val="center"/>
          </w:tcPr>
          <w:p w14:paraId="4EE5F6C3" w14:textId="5154BA35" w:rsidR="00163683" w:rsidRPr="003C67F3" w:rsidRDefault="00163683" w:rsidP="00C6034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.S</w:t>
            </w:r>
            <w:r w:rsidR="00C60349">
              <w:rPr>
                <w:rFonts w:ascii="Arial" w:hAnsi="Arial" w:cs="Arial"/>
                <w:sz w:val="20"/>
                <w:szCs w:val="20"/>
              </w:rPr>
              <w:t>6</w:t>
            </w: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2848" w:type="dxa"/>
            <w:gridSpan w:val="2"/>
            <w:vMerge w:val="restart"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374DFFFC" w14:textId="77777777" w:rsidR="00163683" w:rsidRDefault="00163683" w:rsidP="00431C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ne-way ANOVA</w:t>
            </w:r>
          </w:p>
          <w:p w14:paraId="413344BC" w14:textId="5E0679D8" w:rsidR="00163683" w:rsidRPr="003C67F3" w:rsidRDefault="00163683" w:rsidP="00D64B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(post hoc Turkey’s multiple comparisons test)</w:t>
            </w:r>
          </w:p>
        </w:tc>
        <w:tc>
          <w:tcPr>
            <w:tcW w:w="3976" w:type="dxa"/>
            <w:gridSpan w:val="2"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358FA64B" w14:textId="2DD35147" w:rsidR="00163683" w:rsidRPr="003C67F3" w:rsidRDefault="00163683" w:rsidP="00281B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Cond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1 (Cond </w:t>
            </w:r>
            <w:r w:rsidRPr="00CB0ABF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)</w:t>
            </w:r>
          </w:p>
        </w:tc>
        <w:tc>
          <w:tcPr>
            <w:tcW w:w="1134" w:type="dxa"/>
            <w:gridSpan w:val="2"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66E0ADB2" w14:textId="704F5D88" w:rsidR="00163683" w:rsidRPr="00457565" w:rsidRDefault="00163683" w:rsidP="00C21DD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7-11</w:t>
            </w:r>
          </w:p>
        </w:tc>
        <w:tc>
          <w:tcPr>
            <w:tcW w:w="993" w:type="dxa"/>
            <w:tcBorders>
              <w:top w:val="single" w:sz="12" w:space="0" w:color="000000"/>
            </w:tcBorders>
          </w:tcPr>
          <w:p w14:paraId="142868B5" w14:textId="02443805" w:rsidR="00163683" w:rsidRPr="00431CDA" w:rsidRDefault="00163683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1CDA">
              <w:rPr>
                <w:rFonts w:ascii="Arial" w:hAnsi="Arial" w:cs="Arial"/>
                <w:sz w:val="20"/>
                <w:szCs w:val="20"/>
              </w:rPr>
              <w:t>0.847</w:t>
            </w:r>
          </w:p>
        </w:tc>
        <w:tc>
          <w:tcPr>
            <w:tcW w:w="1593" w:type="dxa"/>
            <w:gridSpan w:val="2"/>
            <w:tcBorders>
              <w:top w:val="single" w:sz="12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547477DB" w14:textId="2346BA80" w:rsidR="00163683" w:rsidRPr="00CB0ABF" w:rsidRDefault="00163683" w:rsidP="00CB0AB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B0ABF"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163683" w:rsidRPr="003C67F3" w14:paraId="17BC0C07" w14:textId="77777777" w:rsidTr="00C60349">
        <w:trPr>
          <w:cantSplit/>
          <w:trHeight w:val="216"/>
          <w:jc w:val="center"/>
        </w:trPr>
        <w:tc>
          <w:tcPr>
            <w:tcW w:w="1101" w:type="dxa"/>
            <w:vMerge/>
            <w:tcBorders>
              <w:left w:val="single" w:sz="12" w:space="0" w:color="000000"/>
            </w:tcBorders>
            <w:shd w:val="clear" w:color="auto" w:fill="auto"/>
            <w:vAlign w:val="center"/>
          </w:tcPr>
          <w:p w14:paraId="03F42D2E" w14:textId="77777777" w:rsidR="00163683" w:rsidRPr="003C67F3" w:rsidRDefault="00163683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shd w:val="clear" w:color="auto" w:fill="auto"/>
            <w:vAlign w:val="center"/>
          </w:tcPr>
          <w:p w14:paraId="555934A0" w14:textId="1924A2A7" w:rsidR="00163683" w:rsidRPr="003C67F3" w:rsidRDefault="00163683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shd w:val="clear" w:color="auto" w:fill="auto"/>
            <w:vAlign w:val="center"/>
          </w:tcPr>
          <w:p w14:paraId="7B2E3C64" w14:textId="791982EB" w:rsidR="00163683" w:rsidRPr="003C67F3" w:rsidRDefault="00163683" w:rsidP="00281B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Cond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Session </w:t>
            </w:r>
            <w:r>
              <w:rPr>
                <w:rFonts w:ascii="Arial" w:hAnsi="Arial" w:cs="Arial"/>
                <w:sz w:val="20"/>
                <w:szCs w:val="20"/>
              </w:rPr>
              <w:t xml:space="preserve">2 (Cond </w:t>
            </w:r>
            <w:r w:rsidRPr="00CB0ABF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)</w:t>
            </w:r>
          </w:p>
        </w:tc>
        <w:tc>
          <w:tcPr>
            <w:tcW w:w="1134" w:type="dxa"/>
            <w:gridSpan w:val="2"/>
            <w:shd w:val="clear" w:color="auto" w:fill="auto"/>
            <w:vAlign w:val="center"/>
          </w:tcPr>
          <w:p w14:paraId="5A44B304" w14:textId="539F72C2" w:rsidR="00163683" w:rsidRPr="00457565" w:rsidRDefault="00163683" w:rsidP="00C21DD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7-11</w:t>
            </w:r>
          </w:p>
        </w:tc>
        <w:tc>
          <w:tcPr>
            <w:tcW w:w="993" w:type="dxa"/>
          </w:tcPr>
          <w:p w14:paraId="22D11310" w14:textId="594E40EE" w:rsidR="00163683" w:rsidRPr="00431CDA" w:rsidRDefault="00163683" w:rsidP="00431C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1CDA">
              <w:rPr>
                <w:rFonts w:ascii="Arial" w:hAnsi="Arial" w:cs="Arial"/>
                <w:sz w:val="20"/>
                <w:szCs w:val="20"/>
              </w:rPr>
              <w:t>&gt;0.999</w:t>
            </w:r>
          </w:p>
        </w:tc>
        <w:tc>
          <w:tcPr>
            <w:tcW w:w="1593" w:type="dxa"/>
            <w:gridSpan w:val="2"/>
            <w:tcBorders>
              <w:right w:val="single" w:sz="12" w:space="0" w:color="000000"/>
            </w:tcBorders>
            <w:shd w:val="clear" w:color="auto" w:fill="auto"/>
            <w:vAlign w:val="center"/>
          </w:tcPr>
          <w:p w14:paraId="189498F1" w14:textId="7DB8F723" w:rsidR="00163683" w:rsidRPr="00CB0ABF" w:rsidRDefault="00163683" w:rsidP="00CB0AB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B0ABF"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163683" w:rsidRPr="003C67F3" w14:paraId="7DFB252B" w14:textId="77777777" w:rsidTr="00C60349">
        <w:trPr>
          <w:cantSplit/>
          <w:trHeight w:val="135"/>
          <w:jc w:val="center"/>
        </w:trPr>
        <w:tc>
          <w:tcPr>
            <w:tcW w:w="1101" w:type="dxa"/>
            <w:vMerge/>
            <w:tcBorders>
              <w:left w:val="single" w:sz="12" w:space="0" w:color="000000"/>
            </w:tcBorders>
            <w:shd w:val="clear" w:color="auto" w:fill="auto"/>
            <w:vAlign w:val="center"/>
          </w:tcPr>
          <w:p w14:paraId="080AB583" w14:textId="77777777" w:rsidR="00163683" w:rsidRPr="003C67F3" w:rsidRDefault="00163683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shd w:val="clear" w:color="auto" w:fill="auto"/>
            <w:vAlign w:val="center"/>
          </w:tcPr>
          <w:p w14:paraId="24261E0B" w14:textId="4504CAFA" w:rsidR="00163683" w:rsidRPr="003C67F3" w:rsidRDefault="00163683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shd w:val="clear" w:color="auto" w:fill="auto"/>
            <w:vAlign w:val="center"/>
          </w:tcPr>
          <w:p w14:paraId="167C35A7" w14:textId="3E30D49C" w:rsidR="00163683" w:rsidRPr="003C67F3" w:rsidRDefault="00163683" w:rsidP="00281B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05A78">
              <w:rPr>
                <w:rFonts w:ascii="Arial" w:hAnsi="Arial" w:cs="Arial"/>
                <w:b/>
                <w:sz w:val="20"/>
                <w:szCs w:val="20"/>
              </w:rPr>
              <w:t>Cond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3 (Cond </w:t>
            </w:r>
            <w:r w:rsidRPr="00CB0ABF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)</w:t>
            </w:r>
          </w:p>
        </w:tc>
        <w:tc>
          <w:tcPr>
            <w:tcW w:w="1134" w:type="dxa"/>
            <w:gridSpan w:val="2"/>
            <w:shd w:val="clear" w:color="auto" w:fill="auto"/>
            <w:vAlign w:val="center"/>
          </w:tcPr>
          <w:p w14:paraId="655B59FF" w14:textId="7D70735C" w:rsidR="00163683" w:rsidRPr="003C67F3" w:rsidRDefault="00163683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7-11</w:t>
            </w:r>
          </w:p>
        </w:tc>
        <w:tc>
          <w:tcPr>
            <w:tcW w:w="993" w:type="dxa"/>
          </w:tcPr>
          <w:p w14:paraId="10137389" w14:textId="78CE8BD8" w:rsidR="00163683" w:rsidRDefault="00163683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99</w:t>
            </w:r>
          </w:p>
        </w:tc>
        <w:tc>
          <w:tcPr>
            <w:tcW w:w="1593" w:type="dxa"/>
            <w:gridSpan w:val="2"/>
            <w:tcBorders>
              <w:right w:val="single" w:sz="12" w:space="0" w:color="000000"/>
            </w:tcBorders>
            <w:shd w:val="clear" w:color="auto" w:fill="auto"/>
            <w:vAlign w:val="center"/>
          </w:tcPr>
          <w:p w14:paraId="7C9868D8" w14:textId="04D23AFB" w:rsidR="00163683" w:rsidRPr="00CB0ABF" w:rsidRDefault="00163683" w:rsidP="00CB0AB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bookmarkStart w:id="2" w:name="OLE_LINK1"/>
            <w:r w:rsidRPr="00CB0ABF">
              <w:rPr>
                <w:rFonts w:ascii="Arial" w:hAnsi="Arial" w:cs="Arial"/>
                <w:sz w:val="20"/>
                <w:szCs w:val="20"/>
              </w:rPr>
              <w:t>Not significant</w:t>
            </w:r>
            <w:bookmarkEnd w:id="2"/>
          </w:p>
        </w:tc>
      </w:tr>
      <w:tr w:rsidR="00163683" w:rsidRPr="003C67F3" w14:paraId="3F6FFBD5" w14:textId="77777777" w:rsidTr="00C60349">
        <w:trPr>
          <w:cantSplit/>
          <w:trHeight w:val="259"/>
          <w:jc w:val="center"/>
        </w:trPr>
        <w:tc>
          <w:tcPr>
            <w:tcW w:w="1101" w:type="dxa"/>
            <w:vMerge w:val="restart"/>
            <w:tcBorders>
              <w:left w:val="single" w:sz="12" w:space="0" w:color="000000"/>
            </w:tcBorders>
            <w:shd w:val="clear" w:color="auto" w:fill="auto"/>
            <w:vAlign w:val="center"/>
          </w:tcPr>
          <w:p w14:paraId="71F3FD45" w14:textId="3A7DA684" w:rsidR="00163683" w:rsidRPr="003C67F3" w:rsidRDefault="00163683" w:rsidP="003118F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. S</w:t>
            </w:r>
            <w:r w:rsidR="00C60349">
              <w:rPr>
                <w:rFonts w:ascii="Arial" w:hAnsi="Arial" w:cs="Arial"/>
                <w:sz w:val="20"/>
                <w:szCs w:val="20"/>
              </w:rPr>
              <w:t>6</w:t>
            </w:r>
            <w:r>
              <w:rPr>
                <w:rFonts w:ascii="Arial" w:hAnsi="Arial" w:cs="Arial"/>
                <w:sz w:val="20"/>
                <w:szCs w:val="20"/>
              </w:rPr>
              <w:t xml:space="preserve">B </w:t>
            </w:r>
          </w:p>
          <w:p w14:paraId="37AD2745" w14:textId="604C80BF" w:rsidR="00163683" w:rsidRPr="003C67F3" w:rsidRDefault="00163683" w:rsidP="003118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 w:val="restart"/>
            <w:shd w:val="clear" w:color="auto" w:fill="auto"/>
            <w:vAlign w:val="center"/>
          </w:tcPr>
          <w:p w14:paraId="5285F83C" w14:textId="77777777" w:rsidR="00163683" w:rsidRDefault="00163683" w:rsidP="00431C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ne-way ANOVA</w:t>
            </w:r>
          </w:p>
          <w:p w14:paraId="7890F986" w14:textId="77777777" w:rsidR="00163683" w:rsidRPr="003C67F3" w:rsidRDefault="00163683" w:rsidP="00431C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(post hoc Turkey’s multiple comparisons test)</w:t>
            </w:r>
          </w:p>
          <w:p w14:paraId="26CDE8D2" w14:textId="701436C4" w:rsidR="00163683" w:rsidRPr="003C67F3" w:rsidRDefault="00163683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shd w:val="clear" w:color="auto" w:fill="auto"/>
            <w:vAlign w:val="center"/>
          </w:tcPr>
          <w:p w14:paraId="18B6DB9A" w14:textId="3B310BC5" w:rsidR="00163683" w:rsidRPr="00E7545E" w:rsidRDefault="00163683" w:rsidP="00281BF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es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1 (Cond </w:t>
            </w:r>
            <w:r w:rsidRPr="00CB0ABF">
              <w:rPr>
                <w:rFonts w:ascii="Arial" w:hAnsi="Arial" w:cs="Arial"/>
                <w:i/>
                <w:sz w:val="20"/>
                <w:szCs w:val="20"/>
              </w:rPr>
              <w:t xml:space="preserve">vs </w:t>
            </w:r>
            <w:r>
              <w:rPr>
                <w:rFonts w:ascii="Arial" w:hAnsi="Arial" w:cs="Arial"/>
                <w:sz w:val="20"/>
                <w:szCs w:val="20"/>
              </w:rPr>
              <w:t>Ext)</w:t>
            </w:r>
          </w:p>
        </w:tc>
        <w:tc>
          <w:tcPr>
            <w:tcW w:w="1134" w:type="dxa"/>
            <w:gridSpan w:val="2"/>
            <w:shd w:val="clear" w:color="auto" w:fill="auto"/>
            <w:vAlign w:val="center"/>
          </w:tcPr>
          <w:p w14:paraId="4469800E" w14:textId="47957194" w:rsidR="00163683" w:rsidRPr="00D64BB4" w:rsidRDefault="00163683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64BB4">
              <w:rPr>
                <w:rFonts w:ascii="Arial" w:hAnsi="Arial" w:cs="Arial"/>
                <w:sz w:val="20"/>
                <w:szCs w:val="20"/>
              </w:rPr>
              <w:t>N=7-11</w:t>
            </w:r>
          </w:p>
        </w:tc>
        <w:tc>
          <w:tcPr>
            <w:tcW w:w="993" w:type="dxa"/>
          </w:tcPr>
          <w:p w14:paraId="2CC6802E" w14:textId="6F8B70AB" w:rsidR="00163683" w:rsidRPr="00D64BB4" w:rsidRDefault="00163683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64BB4">
              <w:rPr>
                <w:rFonts w:ascii="Arial" w:hAnsi="Arial" w:cs="Arial"/>
                <w:sz w:val="20"/>
                <w:szCs w:val="20"/>
              </w:rPr>
              <w:t>0.361</w:t>
            </w:r>
          </w:p>
        </w:tc>
        <w:tc>
          <w:tcPr>
            <w:tcW w:w="1593" w:type="dxa"/>
            <w:gridSpan w:val="2"/>
            <w:tcBorders>
              <w:bottom w:val="single" w:sz="2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1E6262AB" w14:textId="0FDD4324" w:rsidR="00163683" w:rsidRPr="00CB0ABF" w:rsidRDefault="00163683" w:rsidP="00CB0AB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B0ABF"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163683" w:rsidRPr="003C67F3" w14:paraId="723DC77E" w14:textId="77777777" w:rsidTr="00C60349">
        <w:trPr>
          <w:cantSplit/>
          <w:trHeight w:val="259"/>
          <w:jc w:val="center"/>
        </w:trPr>
        <w:tc>
          <w:tcPr>
            <w:tcW w:w="1101" w:type="dxa"/>
            <w:vMerge/>
            <w:tcBorders>
              <w:left w:val="single" w:sz="12" w:space="0" w:color="000000"/>
            </w:tcBorders>
            <w:shd w:val="clear" w:color="auto" w:fill="auto"/>
            <w:vAlign w:val="center"/>
          </w:tcPr>
          <w:p w14:paraId="5015EFAA" w14:textId="77777777" w:rsidR="00163683" w:rsidRDefault="00163683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shd w:val="clear" w:color="auto" w:fill="auto"/>
            <w:vAlign w:val="center"/>
          </w:tcPr>
          <w:p w14:paraId="74983AE6" w14:textId="77777777" w:rsidR="00163683" w:rsidRPr="003C67F3" w:rsidRDefault="00163683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shd w:val="clear" w:color="auto" w:fill="auto"/>
            <w:vAlign w:val="center"/>
          </w:tcPr>
          <w:p w14:paraId="0F188A36" w14:textId="2621DA21" w:rsidR="00163683" w:rsidRPr="00E7545E" w:rsidRDefault="00163683" w:rsidP="00281BF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est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Session 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Pr="00696BD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(Cond </w:t>
            </w:r>
            <w:r w:rsidRPr="00CB0ABF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)</w:t>
            </w:r>
          </w:p>
        </w:tc>
        <w:tc>
          <w:tcPr>
            <w:tcW w:w="1134" w:type="dxa"/>
            <w:gridSpan w:val="2"/>
            <w:shd w:val="clear" w:color="auto" w:fill="auto"/>
            <w:vAlign w:val="center"/>
          </w:tcPr>
          <w:p w14:paraId="3B7AE873" w14:textId="4B331906" w:rsidR="00163683" w:rsidRPr="00D5532C" w:rsidRDefault="00163683" w:rsidP="00C21DD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7-11</w:t>
            </w:r>
          </w:p>
        </w:tc>
        <w:tc>
          <w:tcPr>
            <w:tcW w:w="993" w:type="dxa"/>
          </w:tcPr>
          <w:p w14:paraId="13D6B928" w14:textId="50F55A06" w:rsidR="00163683" w:rsidRPr="00D64BB4" w:rsidRDefault="00163683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64BB4">
              <w:rPr>
                <w:rFonts w:ascii="Arial" w:hAnsi="Arial" w:cs="Arial"/>
                <w:sz w:val="20"/>
                <w:szCs w:val="20"/>
              </w:rPr>
              <w:t>0.040</w:t>
            </w:r>
          </w:p>
        </w:tc>
        <w:tc>
          <w:tcPr>
            <w:tcW w:w="1593" w:type="dxa"/>
            <w:gridSpan w:val="2"/>
            <w:tcBorders>
              <w:bottom w:val="single" w:sz="2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75344B68" w14:textId="3462E4EE" w:rsidR="00163683" w:rsidRPr="00D5532C" w:rsidRDefault="00163683" w:rsidP="00C21DD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*</w:t>
            </w:r>
          </w:p>
        </w:tc>
      </w:tr>
      <w:tr w:rsidR="00163683" w:rsidRPr="003C67F3" w14:paraId="7649BDC1" w14:textId="77777777" w:rsidTr="00C60349">
        <w:trPr>
          <w:cantSplit/>
          <w:trHeight w:val="259"/>
          <w:jc w:val="center"/>
        </w:trPr>
        <w:tc>
          <w:tcPr>
            <w:tcW w:w="1101" w:type="dxa"/>
            <w:vMerge/>
            <w:tcBorders>
              <w:left w:val="single" w:sz="12" w:space="0" w:color="000000"/>
            </w:tcBorders>
            <w:shd w:val="clear" w:color="auto" w:fill="auto"/>
            <w:vAlign w:val="center"/>
          </w:tcPr>
          <w:p w14:paraId="75B332AC" w14:textId="77777777" w:rsidR="00163683" w:rsidRDefault="00163683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shd w:val="clear" w:color="auto" w:fill="auto"/>
            <w:vAlign w:val="center"/>
          </w:tcPr>
          <w:p w14:paraId="76ABD662" w14:textId="77777777" w:rsidR="00163683" w:rsidRPr="003C67F3" w:rsidRDefault="00163683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shd w:val="clear" w:color="auto" w:fill="auto"/>
            <w:vAlign w:val="center"/>
          </w:tcPr>
          <w:p w14:paraId="394C6F01" w14:textId="02F0DE33" w:rsidR="00163683" w:rsidRPr="00E7545E" w:rsidRDefault="00163683" w:rsidP="00281BF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95A74">
              <w:rPr>
                <w:rFonts w:ascii="Arial" w:hAnsi="Arial" w:cs="Arial"/>
                <w:b/>
                <w:sz w:val="20"/>
                <w:szCs w:val="20"/>
              </w:rPr>
              <w:t>Tes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3 (Cond </w:t>
            </w:r>
            <w:r w:rsidRPr="00CB0ABF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)</w:t>
            </w:r>
          </w:p>
        </w:tc>
        <w:tc>
          <w:tcPr>
            <w:tcW w:w="1134" w:type="dxa"/>
            <w:gridSpan w:val="2"/>
            <w:shd w:val="clear" w:color="auto" w:fill="auto"/>
            <w:vAlign w:val="center"/>
          </w:tcPr>
          <w:p w14:paraId="444B4783" w14:textId="0253E85B" w:rsidR="00163683" w:rsidRPr="003C67F3" w:rsidRDefault="00163683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7-11</w:t>
            </w:r>
          </w:p>
        </w:tc>
        <w:tc>
          <w:tcPr>
            <w:tcW w:w="993" w:type="dxa"/>
          </w:tcPr>
          <w:p w14:paraId="599AFBF3" w14:textId="6CC500F5" w:rsidR="00163683" w:rsidRPr="00D64BB4" w:rsidRDefault="00163683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64BB4">
              <w:rPr>
                <w:rFonts w:ascii="Arial" w:hAnsi="Arial" w:cs="Arial"/>
                <w:sz w:val="20"/>
                <w:szCs w:val="20"/>
              </w:rPr>
              <w:t>0.0041</w:t>
            </w:r>
          </w:p>
        </w:tc>
        <w:tc>
          <w:tcPr>
            <w:tcW w:w="1593" w:type="dxa"/>
            <w:gridSpan w:val="2"/>
            <w:tcBorders>
              <w:bottom w:val="single" w:sz="2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170357BD" w14:textId="2F89EECD" w:rsidR="00163683" w:rsidRPr="003C67F3" w:rsidRDefault="00163683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4687">
              <w:rPr>
                <w:rFonts w:ascii="Arial" w:hAnsi="Arial" w:cs="Arial"/>
                <w:b/>
                <w:sz w:val="20"/>
                <w:szCs w:val="20"/>
              </w:rPr>
              <w:t>**</w:t>
            </w:r>
          </w:p>
        </w:tc>
      </w:tr>
      <w:tr w:rsidR="00163683" w:rsidRPr="003C67F3" w14:paraId="66230D24" w14:textId="77777777" w:rsidTr="00C60349">
        <w:trPr>
          <w:cantSplit/>
          <w:trHeight w:val="259"/>
          <w:jc w:val="center"/>
        </w:trPr>
        <w:tc>
          <w:tcPr>
            <w:tcW w:w="1101" w:type="dxa"/>
            <w:vMerge/>
            <w:tcBorders>
              <w:left w:val="single" w:sz="12" w:space="0" w:color="000000"/>
            </w:tcBorders>
            <w:shd w:val="clear" w:color="auto" w:fill="auto"/>
            <w:vAlign w:val="center"/>
          </w:tcPr>
          <w:p w14:paraId="19AAE13E" w14:textId="77777777" w:rsidR="00163683" w:rsidRDefault="00163683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shd w:val="clear" w:color="auto" w:fill="auto"/>
            <w:vAlign w:val="center"/>
          </w:tcPr>
          <w:p w14:paraId="4B8FD885" w14:textId="77777777" w:rsidR="00163683" w:rsidRPr="003C67F3" w:rsidRDefault="00163683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shd w:val="clear" w:color="auto" w:fill="auto"/>
            <w:vAlign w:val="center"/>
          </w:tcPr>
          <w:p w14:paraId="68724DB7" w14:textId="2D063E43" w:rsidR="00163683" w:rsidRPr="00695A74" w:rsidRDefault="00163683" w:rsidP="00281BF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95A74">
              <w:rPr>
                <w:rFonts w:ascii="Arial" w:hAnsi="Arial" w:cs="Arial"/>
                <w:b/>
                <w:sz w:val="20"/>
                <w:szCs w:val="20"/>
              </w:rPr>
              <w:t>Tes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4 (Cond </w:t>
            </w:r>
            <w:r w:rsidRPr="00CB0ABF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)</w:t>
            </w:r>
          </w:p>
        </w:tc>
        <w:tc>
          <w:tcPr>
            <w:tcW w:w="1134" w:type="dxa"/>
            <w:gridSpan w:val="2"/>
            <w:shd w:val="clear" w:color="auto" w:fill="auto"/>
            <w:vAlign w:val="center"/>
          </w:tcPr>
          <w:p w14:paraId="041C58CD" w14:textId="6805911F" w:rsidR="00163683" w:rsidRDefault="00163683" w:rsidP="00C21DD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7-11</w:t>
            </w:r>
          </w:p>
        </w:tc>
        <w:tc>
          <w:tcPr>
            <w:tcW w:w="993" w:type="dxa"/>
          </w:tcPr>
          <w:p w14:paraId="4E87527D" w14:textId="4F6EE7F2" w:rsidR="00163683" w:rsidRPr="00D64BB4" w:rsidRDefault="00163683" w:rsidP="00D64B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64BB4">
              <w:rPr>
                <w:rFonts w:ascii="Arial" w:hAnsi="Arial" w:cs="Arial"/>
                <w:sz w:val="20"/>
                <w:szCs w:val="20"/>
              </w:rPr>
              <w:t>0.0003</w:t>
            </w:r>
          </w:p>
        </w:tc>
        <w:tc>
          <w:tcPr>
            <w:tcW w:w="1593" w:type="dxa"/>
            <w:gridSpan w:val="2"/>
            <w:tcBorders>
              <w:bottom w:val="single" w:sz="2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38747115" w14:textId="3596BCF1" w:rsidR="00163683" w:rsidRPr="00764687" w:rsidRDefault="00163683" w:rsidP="00C21DD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***</w:t>
            </w:r>
          </w:p>
        </w:tc>
      </w:tr>
      <w:tr w:rsidR="00163683" w:rsidRPr="003C67F3" w14:paraId="364DAFB8" w14:textId="77777777" w:rsidTr="00C60349">
        <w:trPr>
          <w:cantSplit/>
          <w:trHeight w:val="259"/>
          <w:jc w:val="center"/>
        </w:trPr>
        <w:tc>
          <w:tcPr>
            <w:tcW w:w="1101" w:type="dxa"/>
            <w:vMerge/>
            <w:tcBorders>
              <w:left w:val="single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31780135" w14:textId="5F92D20F" w:rsidR="00163683" w:rsidRPr="003C67F3" w:rsidRDefault="00163683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8" w:type="dxa"/>
            <w:gridSpan w:val="2"/>
            <w:vMerge/>
            <w:tcBorders>
              <w:bottom w:val="single" w:sz="12" w:space="0" w:color="000000"/>
            </w:tcBorders>
            <w:shd w:val="clear" w:color="auto" w:fill="auto"/>
            <w:vAlign w:val="center"/>
          </w:tcPr>
          <w:p w14:paraId="461CFFAF" w14:textId="521958FF" w:rsidR="00163683" w:rsidRPr="003C67F3" w:rsidRDefault="00163683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6" w:type="dxa"/>
            <w:gridSpan w:val="2"/>
            <w:tcBorders>
              <w:bottom w:val="single" w:sz="12" w:space="0" w:color="000000"/>
            </w:tcBorders>
            <w:shd w:val="clear" w:color="auto" w:fill="auto"/>
            <w:vAlign w:val="center"/>
          </w:tcPr>
          <w:p w14:paraId="6D53CC7E" w14:textId="5D8C4691" w:rsidR="00163683" w:rsidRPr="00E7545E" w:rsidRDefault="00163683" w:rsidP="00281BF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est</w:t>
            </w:r>
            <w:r>
              <w:rPr>
                <w:rFonts w:ascii="Arial" w:hAnsi="Arial" w:cs="Arial"/>
                <w:sz w:val="20"/>
                <w:szCs w:val="20"/>
              </w:rPr>
              <w:t xml:space="preserve"> Session 5 (Cond </w:t>
            </w:r>
            <w:r w:rsidRPr="00CB0ABF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)</w:t>
            </w:r>
          </w:p>
        </w:tc>
        <w:tc>
          <w:tcPr>
            <w:tcW w:w="1134" w:type="dxa"/>
            <w:gridSpan w:val="2"/>
            <w:tcBorders>
              <w:bottom w:val="single" w:sz="12" w:space="0" w:color="000000"/>
            </w:tcBorders>
            <w:shd w:val="clear" w:color="auto" w:fill="auto"/>
            <w:vAlign w:val="center"/>
          </w:tcPr>
          <w:p w14:paraId="6189A63A" w14:textId="389D3698" w:rsidR="00163683" w:rsidRPr="003C67F3" w:rsidRDefault="00163683" w:rsidP="00CA7D5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7-11</w:t>
            </w:r>
          </w:p>
        </w:tc>
        <w:tc>
          <w:tcPr>
            <w:tcW w:w="993" w:type="dxa"/>
            <w:tcBorders>
              <w:bottom w:val="single" w:sz="12" w:space="0" w:color="000000"/>
            </w:tcBorders>
          </w:tcPr>
          <w:p w14:paraId="55FEE3BA" w14:textId="102D515B" w:rsidR="00163683" w:rsidRPr="00D64BB4" w:rsidRDefault="00163683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64BB4">
              <w:rPr>
                <w:rFonts w:ascii="Arial" w:hAnsi="Arial" w:cs="Arial"/>
                <w:sz w:val="20"/>
                <w:szCs w:val="20"/>
              </w:rPr>
              <w:t>0.0006</w:t>
            </w:r>
          </w:p>
        </w:tc>
        <w:tc>
          <w:tcPr>
            <w:tcW w:w="1593" w:type="dxa"/>
            <w:gridSpan w:val="2"/>
            <w:tcBorders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78BAEE1C" w14:textId="29C06C13" w:rsidR="00163683" w:rsidRPr="003C67F3" w:rsidRDefault="00163683" w:rsidP="00C21D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4687">
              <w:rPr>
                <w:rFonts w:ascii="Arial" w:hAnsi="Arial" w:cs="Arial"/>
                <w:b/>
                <w:sz w:val="20"/>
                <w:szCs w:val="20"/>
              </w:rPr>
              <w:t>**</w:t>
            </w:r>
            <w:r>
              <w:rPr>
                <w:rFonts w:ascii="Arial" w:hAnsi="Arial" w:cs="Arial"/>
                <w:b/>
                <w:sz w:val="20"/>
                <w:szCs w:val="20"/>
              </w:rPr>
              <w:t>*</w:t>
            </w:r>
          </w:p>
        </w:tc>
      </w:tr>
      <w:tr w:rsidR="00163683" w:rsidRPr="003C67F3" w14:paraId="36FAF41E" w14:textId="77777777" w:rsidTr="00C60349">
        <w:trPr>
          <w:cantSplit/>
          <w:trHeight w:val="259"/>
          <w:jc w:val="center"/>
        </w:trPr>
        <w:tc>
          <w:tcPr>
            <w:tcW w:w="11645" w:type="dxa"/>
            <w:gridSpan w:val="10"/>
            <w:tcBorders>
              <w:top w:val="single" w:sz="12" w:space="0" w:color="000000"/>
              <w:bottom w:val="single" w:sz="12" w:space="0" w:color="000000"/>
            </w:tcBorders>
            <w:shd w:val="clear" w:color="auto" w:fill="E5B8B7" w:themeFill="accent2" w:themeFillTint="66"/>
            <w:vAlign w:val="center"/>
          </w:tcPr>
          <w:p w14:paraId="12112667" w14:textId="567A836E" w:rsidR="00163683" w:rsidRDefault="00163683" w:rsidP="00C603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7CED">
              <w:rPr>
                <w:rFonts w:ascii="Arial" w:hAnsi="Arial" w:cs="Arial"/>
                <w:b/>
                <w:sz w:val="20"/>
                <w:szCs w:val="20"/>
              </w:rPr>
              <w:t xml:space="preserve">Supplementary Figure </w:t>
            </w:r>
            <w:r w:rsidR="00C60349">
              <w:rPr>
                <w:rFonts w:ascii="Arial" w:hAnsi="Arial" w:cs="Arial"/>
                <w:b/>
                <w:sz w:val="20"/>
                <w:szCs w:val="20"/>
              </w:rPr>
              <w:t>7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: </w:t>
            </w:r>
            <w:r w:rsidRPr="007103E1">
              <w:rPr>
                <w:rFonts w:ascii="Arial" w:hAnsi="Arial" w:cs="Arial"/>
                <w:b/>
                <w:sz w:val="20"/>
                <w:szCs w:val="20"/>
              </w:rPr>
              <w:t>Hyperpolarized potentials recording after behaviors</w:t>
            </w:r>
          </w:p>
        </w:tc>
      </w:tr>
      <w:tr w:rsidR="00163683" w:rsidRPr="003C67F3" w14:paraId="6CA30B5A" w14:textId="77777777" w:rsidTr="009827DB">
        <w:trPr>
          <w:cantSplit/>
          <w:trHeight w:val="259"/>
          <w:jc w:val="center"/>
        </w:trPr>
        <w:tc>
          <w:tcPr>
            <w:tcW w:w="1121" w:type="dxa"/>
            <w:gridSpan w:val="2"/>
            <w:vMerge w:val="restart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FA30FAB" w14:textId="64148038" w:rsidR="00163683" w:rsidRDefault="00163683" w:rsidP="00C6034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. S</w:t>
            </w:r>
            <w:r w:rsidR="00C60349">
              <w:rPr>
                <w:rFonts w:ascii="Arial" w:hAnsi="Arial" w:cs="Arial"/>
                <w:sz w:val="20"/>
                <w:szCs w:val="20"/>
              </w:rPr>
              <w:t>7</w:t>
            </w:r>
            <w:r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2835" w:type="dxa"/>
            <w:gridSpan w:val="2"/>
            <w:vMerge w:val="restart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2730C28" w14:textId="77777777" w:rsidR="00163683" w:rsidRDefault="00163683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ne-way ANOVA</w:t>
            </w:r>
          </w:p>
          <w:p w14:paraId="32A6101B" w14:textId="7985E549" w:rsidR="00163683" w:rsidRPr="003C67F3" w:rsidRDefault="00163683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post hoc Turkey’s multiple comparisons test)</w:t>
            </w:r>
          </w:p>
          <w:p w14:paraId="0D9CECE3" w14:textId="77777777" w:rsidR="00163683" w:rsidRDefault="00163683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8388B2B" w14:textId="1D337C6F" w:rsidR="00163683" w:rsidRDefault="00163683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B0ABF">
              <w:rPr>
                <w:rFonts w:ascii="Arial" w:hAnsi="Arial" w:cs="Arial"/>
                <w:i/>
                <w:sz w:val="20"/>
                <w:szCs w:val="20"/>
                <w:vertAlign w:val="subscript"/>
              </w:rPr>
              <w:t>f</w:t>
            </w:r>
            <w:r>
              <w:rPr>
                <w:rFonts w:ascii="Arial" w:hAnsi="Arial" w:cs="Arial"/>
                <w:sz w:val="20"/>
                <w:szCs w:val="20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NAÏVE </w:t>
            </w:r>
            <w:r w:rsidRPr="00CB0ABF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)</w:t>
            </w:r>
          </w:p>
        </w:tc>
        <w:tc>
          <w:tcPr>
            <w:tcW w:w="1134" w:type="dxa"/>
            <w:gridSpan w:val="2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C3FCE23" w14:textId="377757C3" w:rsidR="00163683" w:rsidRDefault="00163683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0-6</w:t>
            </w:r>
          </w:p>
        </w:tc>
        <w:tc>
          <w:tcPr>
            <w:tcW w:w="993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8D47556" w14:textId="2001F71C" w:rsidR="00163683" w:rsidRDefault="00163683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6</w:t>
            </w:r>
          </w:p>
        </w:tc>
        <w:tc>
          <w:tcPr>
            <w:tcW w:w="1593" w:type="dxa"/>
            <w:gridSpan w:val="2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49B62B2C" w14:textId="31F4D634" w:rsidR="00163683" w:rsidRDefault="00163683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*</w:t>
            </w:r>
          </w:p>
        </w:tc>
      </w:tr>
      <w:tr w:rsidR="00163683" w:rsidRPr="003C67F3" w14:paraId="3DCEE094" w14:textId="77777777" w:rsidTr="009827DB">
        <w:trPr>
          <w:cantSplit/>
          <w:trHeight w:val="259"/>
          <w:jc w:val="center"/>
        </w:trPr>
        <w:tc>
          <w:tcPr>
            <w:tcW w:w="1121" w:type="dxa"/>
            <w:gridSpan w:val="2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5D71E0F" w14:textId="77777777" w:rsidR="00163683" w:rsidRDefault="00163683" w:rsidP="000413B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5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8A8F193" w14:textId="77777777" w:rsidR="00163683" w:rsidRDefault="00163683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448833A" w14:textId="4D8898B3" w:rsidR="00163683" w:rsidRDefault="00163683" w:rsidP="00423EA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B0ABF">
              <w:rPr>
                <w:rFonts w:ascii="Arial" w:hAnsi="Arial" w:cs="Arial"/>
                <w:i/>
                <w:sz w:val="20"/>
                <w:szCs w:val="20"/>
                <w:vertAlign w:val="subscript"/>
              </w:rPr>
              <w:t>f</w:t>
            </w:r>
            <w:r>
              <w:rPr>
                <w:rFonts w:ascii="Arial" w:hAnsi="Arial" w:cs="Arial"/>
                <w:sz w:val="20"/>
                <w:szCs w:val="20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NAÏVE </w:t>
            </w:r>
            <w:r w:rsidRPr="00CB0ABF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Saline)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CDEEE0E" w14:textId="18D17B64" w:rsidR="00163683" w:rsidRDefault="00163683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0-10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F5F92CF" w14:textId="59E62F21" w:rsidR="00163683" w:rsidRDefault="00163683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11</w:t>
            </w:r>
          </w:p>
        </w:tc>
        <w:tc>
          <w:tcPr>
            <w:tcW w:w="15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508FF5A0" w14:textId="6EAAE1E6" w:rsidR="00163683" w:rsidRDefault="00163683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</w:t>
            </w:r>
          </w:p>
        </w:tc>
      </w:tr>
      <w:tr w:rsidR="00163683" w:rsidRPr="003C67F3" w14:paraId="1CCF7B9A" w14:textId="77777777" w:rsidTr="009827DB">
        <w:trPr>
          <w:cantSplit/>
          <w:trHeight w:val="259"/>
          <w:jc w:val="center"/>
        </w:trPr>
        <w:tc>
          <w:tcPr>
            <w:tcW w:w="1121" w:type="dxa"/>
            <w:gridSpan w:val="2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339BCD4" w14:textId="77777777" w:rsidR="00163683" w:rsidRDefault="00163683" w:rsidP="000413B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5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90E0AED" w14:textId="77777777" w:rsidR="00163683" w:rsidRDefault="00163683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AC5EDE0" w14:textId="7C6EAC21" w:rsidR="00163683" w:rsidRDefault="00163683" w:rsidP="00423EA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B0ABF">
              <w:rPr>
                <w:rFonts w:ascii="Arial" w:hAnsi="Arial" w:cs="Arial"/>
                <w:i/>
                <w:sz w:val="20"/>
                <w:szCs w:val="20"/>
                <w:vertAlign w:val="subscript"/>
              </w:rPr>
              <w:t>f</w:t>
            </w:r>
            <w:r>
              <w:rPr>
                <w:rFonts w:ascii="Arial" w:hAnsi="Arial" w:cs="Arial"/>
                <w:sz w:val="20"/>
                <w:szCs w:val="20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NAÏVE </w:t>
            </w:r>
            <w:r w:rsidRPr="00CB0ABF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IGF-1)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643AB07" w14:textId="006D966D" w:rsidR="00163683" w:rsidRDefault="00163683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0-7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D0500BD" w14:textId="6F5F6EF3" w:rsidR="00163683" w:rsidRDefault="00163683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14</w:t>
            </w:r>
          </w:p>
        </w:tc>
        <w:tc>
          <w:tcPr>
            <w:tcW w:w="15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33FA1A4B" w14:textId="3B306367" w:rsidR="00163683" w:rsidRDefault="00163683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</w:t>
            </w:r>
          </w:p>
        </w:tc>
      </w:tr>
      <w:tr w:rsidR="00163683" w:rsidRPr="003C67F3" w14:paraId="3CFA77A8" w14:textId="77777777" w:rsidTr="009827DB">
        <w:trPr>
          <w:cantSplit/>
          <w:trHeight w:val="259"/>
          <w:jc w:val="center"/>
        </w:trPr>
        <w:tc>
          <w:tcPr>
            <w:tcW w:w="1121" w:type="dxa"/>
            <w:gridSpan w:val="2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973E2F" w14:textId="22AE89C1" w:rsidR="00163683" w:rsidRDefault="00163683" w:rsidP="000413B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5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D394141" w14:textId="77777777" w:rsidR="00163683" w:rsidRDefault="00163683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892C97" w14:textId="477F07EA" w:rsidR="00163683" w:rsidRDefault="00163683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B0ABF">
              <w:rPr>
                <w:rFonts w:ascii="Arial" w:hAnsi="Arial" w:cs="Arial"/>
                <w:i/>
                <w:sz w:val="20"/>
                <w:szCs w:val="20"/>
                <w:vertAlign w:val="subscript"/>
              </w:rPr>
              <w:t>f</w:t>
            </w:r>
            <w:r>
              <w:rPr>
                <w:rFonts w:ascii="Arial" w:hAnsi="Arial" w:cs="Arial"/>
                <w:sz w:val="20"/>
                <w:szCs w:val="20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NAÏVE </w:t>
            </w:r>
            <w:r w:rsidRPr="00CB0ABF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NVP+IGF-1)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804565" w14:textId="0C2594FE" w:rsidR="00163683" w:rsidRDefault="00163683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0-8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0F2F170" w14:textId="05A1C67B" w:rsidR="00163683" w:rsidRDefault="00163683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525</w:t>
            </w:r>
          </w:p>
        </w:tc>
        <w:tc>
          <w:tcPr>
            <w:tcW w:w="15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0324FC94" w14:textId="34E895BE" w:rsidR="00163683" w:rsidRDefault="00163683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B0ABF"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163683" w:rsidRPr="003C67F3" w14:paraId="2A4DDD71" w14:textId="77777777" w:rsidTr="009827DB">
        <w:trPr>
          <w:cantSplit/>
          <w:trHeight w:val="259"/>
          <w:jc w:val="center"/>
        </w:trPr>
        <w:tc>
          <w:tcPr>
            <w:tcW w:w="1121" w:type="dxa"/>
            <w:gridSpan w:val="2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4E9F9A" w14:textId="77777777" w:rsidR="00163683" w:rsidRDefault="00163683" w:rsidP="000413B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5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4DC5B2" w14:textId="77777777" w:rsidR="00163683" w:rsidRDefault="00163683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AA5E813" w14:textId="537AC12C" w:rsidR="00163683" w:rsidRDefault="00163683" w:rsidP="00423EA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B0ABF">
              <w:rPr>
                <w:rFonts w:ascii="Arial" w:hAnsi="Arial" w:cs="Arial"/>
                <w:i/>
                <w:sz w:val="20"/>
                <w:szCs w:val="20"/>
                <w:vertAlign w:val="subscript"/>
              </w:rPr>
              <w:t>f</w:t>
            </w:r>
            <w:r>
              <w:rPr>
                <w:rFonts w:ascii="Arial" w:hAnsi="Arial" w:cs="Arial"/>
                <w:sz w:val="20"/>
                <w:szCs w:val="20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 </w:t>
            </w:r>
            <w:r w:rsidRPr="00CB0ABF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Saline)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9C4F366" w14:textId="54CBEE4C" w:rsidR="00163683" w:rsidRDefault="00163683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-10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3BA695E" w14:textId="0C5F9D7A" w:rsidR="00163683" w:rsidRDefault="00163683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58</w:t>
            </w:r>
          </w:p>
        </w:tc>
        <w:tc>
          <w:tcPr>
            <w:tcW w:w="15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316928C5" w14:textId="2352D2E4" w:rsidR="00163683" w:rsidRDefault="00163683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B0ABF"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163683" w:rsidRPr="003C67F3" w14:paraId="4221F9E4" w14:textId="77777777" w:rsidTr="009827DB">
        <w:trPr>
          <w:cantSplit/>
          <w:trHeight w:val="259"/>
          <w:jc w:val="center"/>
        </w:trPr>
        <w:tc>
          <w:tcPr>
            <w:tcW w:w="1121" w:type="dxa"/>
            <w:gridSpan w:val="2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C4462AD" w14:textId="77777777" w:rsidR="00163683" w:rsidRDefault="00163683" w:rsidP="000413B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5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68A468A" w14:textId="77777777" w:rsidR="00163683" w:rsidRDefault="00163683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1C0DEC0" w14:textId="7F739FBA" w:rsidR="00163683" w:rsidRDefault="00163683" w:rsidP="00423EA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B0ABF">
              <w:rPr>
                <w:rFonts w:ascii="Arial" w:hAnsi="Arial" w:cs="Arial"/>
                <w:i/>
                <w:sz w:val="20"/>
                <w:szCs w:val="20"/>
                <w:vertAlign w:val="subscript"/>
              </w:rPr>
              <w:t>f</w:t>
            </w:r>
            <w:r>
              <w:rPr>
                <w:rFonts w:ascii="Arial" w:hAnsi="Arial" w:cs="Arial"/>
                <w:sz w:val="20"/>
                <w:szCs w:val="20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 </w:t>
            </w:r>
            <w:r w:rsidRPr="00CB0ABF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IGF-1)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F2E0B38" w14:textId="19610FD8" w:rsidR="00163683" w:rsidRDefault="00163683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-7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4714847" w14:textId="4B28F8F5" w:rsidR="00163683" w:rsidRDefault="00163683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92</w:t>
            </w:r>
          </w:p>
        </w:tc>
        <w:tc>
          <w:tcPr>
            <w:tcW w:w="15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08EE899D" w14:textId="3B71284E" w:rsidR="00163683" w:rsidRDefault="00163683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B0ABF"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163683" w:rsidRPr="003C67F3" w14:paraId="0668CE6D" w14:textId="77777777" w:rsidTr="009827DB">
        <w:trPr>
          <w:cantSplit/>
          <w:trHeight w:val="259"/>
          <w:jc w:val="center"/>
        </w:trPr>
        <w:tc>
          <w:tcPr>
            <w:tcW w:w="1121" w:type="dxa"/>
            <w:gridSpan w:val="2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92F1A61" w14:textId="77777777" w:rsidR="00163683" w:rsidRDefault="00163683" w:rsidP="000413B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5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F13D2C2" w14:textId="77777777" w:rsidR="00163683" w:rsidRDefault="00163683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68915F3" w14:textId="1676D811" w:rsidR="00163683" w:rsidRDefault="00163683" w:rsidP="00423EA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B0ABF">
              <w:rPr>
                <w:rFonts w:ascii="Arial" w:hAnsi="Arial" w:cs="Arial"/>
                <w:i/>
                <w:sz w:val="20"/>
                <w:szCs w:val="20"/>
                <w:vertAlign w:val="subscript"/>
              </w:rPr>
              <w:t>f</w:t>
            </w:r>
            <w:r>
              <w:rPr>
                <w:rFonts w:ascii="Arial" w:hAnsi="Arial" w:cs="Arial"/>
                <w:sz w:val="20"/>
                <w:szCs w:val="20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 </w:t>
            </w:r>
            <w:r w:rsidRPr="00CB0ABF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NVP+IGF-1)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41BCAF7" w14:textId="7363724E" w:rsidR="00163683" w:rsidRDefault="00163683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-8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9464EB4" w14:textId="7DE3AC36" w:rsidR="00163683" w:rsidRDefault="00163683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227</w:t>
            </w:r>
          </w:p>
        </w:tc>
        <w:tc>
          <w:tcPr>
            <w:tcW w:w="15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29463B97" w14:textId="7F240A01" w:rsidR="00163683" w:rsidRDefault="00163683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B0ABF"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163683" w:rsidRPr="003C67F3" w14:paraId="5C6A01CD" w14:textId="77777777" w:rsidTr="009827DB">
        <w:trPr>
          <w:cantSplit/>
          <w:trHeight w:val="259"/>
          <w:jc w:val="center"/>
        </w:trPr>
        <w:tc>
          <w:tcPr>
            <w:tcW w:w="1121" w:type="dxa"/>
            <w:gridSpan w:val="2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100C71" w14:textId="77777777" w:rsidR="00163683" w:rsidRDefault="00163683" w:rsidP="000413B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5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CBA0BB8" w14:textId="77777777" w:rsidR="00163683" w:rsidRDefault="00163683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86052F4" w14:textId="675374CA" w:rsidR="00163683" w:rsidRDefault="00163683" w:rsidP="00423EA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B0ABF">
              <w:rPr>
                <w:rFonts w:ascii="Arial" w:hAnsi="Arial" w:cs="Arial"/>
                <w:i/>
                <w:sz w:val="20"/>
                <w:szCs w:val="20"/>
                <w:vertAlign w:val="subscript"/>
              </w:rPr>
              <w:t>f</w:t>
            </w:r>
            <w:r>
              <w:rPr>
                <w:rFonts w:ascii="Arial" w:hAnsi="Arial" w:cs="Arial"/>
                <w:sz w:val="20"/>
                <w:szCs w:val="20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Saline </w:t>
            </w:r>
            <w:r w:rsidRPr="00773168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IGF-1)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25B54ED" w14:textId="2D7848E7" w:rsidR="00163683" w:rsidRDefault="00163683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0-7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4D5CC5C" w14:textId="22529253" w:rsidR="00163683" w:rsidRDefault="00163683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99</w:t>
            </w:r>
          </w:p>
        </w:tc>
        <w:tc>
          <w:tcPr>
            <w:tcW w:w="15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390DAB1B" w14:textId="24A0C81E" w:rsidR="00163683" w:rsidRDefault="00163683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B0ABF"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163683" w:rsidRPr="003C67F3" w14:paraId="0170DE18" w14:textId="77777777" w:rsidTr="009827DB">
        <w:trPr>
          <w:cantSplit/>
          <w:trHeight w:val="259"/>
          <w:jc w:val="center"/>
        </w:trPr>
        <w:tc>
          <w:tcPr>
            <w:tcW w:w="1121" w:type="dxa"/>
            <w:gridSpan w:val="2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37BE6EC" w14:textId="77777777" w:rsidR="00163683" w:rsidRDefault="00163683" w:rsidP="000413B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5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356AAF9" w14:textId="77777777" w:rsidR="00163683" w:rsidRDefault="00163683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EE9F7FB" w14:textId="03CAE408" w:rsidR="00163683" w:rsidRDefault="00163683" w:rsidP="00423EA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B0ABF">
              <w:rPr>
                <w:rFonts w:ascii="Arial" w:hAnsi="Arial" w:cs="Arial"/>
                <w:i/>
                <w:sz w:val="20"/>
                <w:szCs w:val="20"/>
                <w:vertAlign w:val="subscript"/>
              </w:rPr>
              <w:t>f</w:t>
            </w:r>
            <w:r>
              <w:rPr>
                <w:rFonts w:ascii="Arial" w:hAnsi="Arial" w:cs="Arial"/>
                <w:sz w:val="20"/>
                <w:szCs w:val="20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Saline </w:t>
            </w:r>
            <w:r w:rsidRPr="00773168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NVP+IGF-1)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0DB5D1C" w14:textId="3B973618" w:rsidR="00163683" w:rsidRDefault="00163683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0-8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A8FB7A4" w14:textId="54C4339F" w:rsidR="00163683" w:rsidRDefault="00163683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456</w:t>
            </w:r>
          </w:p>
        </w:tc>
        <w:tc>
          <w:tcPr>
            <w:tcW w:w="15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1684D876" w14:textId="4729F533" w:rsidR="00163683" w:rsidRDefault="00163683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B0ABF"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163683" w:rsidRPr="003C67F3" w14:paraId="2390B93D" w14:textId="77777777" w:rsidTr="009827DB">
        <w:trPr>
          <w:cantSplit/>
          <w:trHeight w:val="259"/>
          <w:jc w:val="center"/>
        </w:trPr>
        <w:tc>
          <w:tcPr>
            <w:tcW w:w="1121" w:type="dxa"/>
            <w:gridSpan w:val="2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CEA7A1C" w14:textId="77777777" w:rsidR="00163683" w:rsidRDefault="00163683" w:rsidP="000413B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5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5B54E0" w14:textId="77777777" w:rsidR="00163683" w:rsidRDefault="00163683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CD3BA89" w14:textId="200E228F" w:rsidR="00163683" w:rsidRDefault="00163683" w:rsidP="00423EA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B0ABF">
              <w:rPr>
                <w:rFonts w:ascii="Arial" w:hAnsi="Arial" w:cs="Arial"/>
                <w:i/>
                <w:sz w:val="20"/>
                <w:szCs w:val="20"/>
                <w:vertAlign w:val="subscript"/>
              </w:rPr>
              <w:t>f</w:t>
            </w:r>
            <w:r>
              <w:rPr>
                <w:rFonts w:ascii="Arial" w:hAnsi="Arial" w:cs="Arial"/>
                <w:sz w:val="20"/>
                <w:szCs w:val="20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IGF-1 </w:t>
            </w:r>
            <w:r w:rsidRPr="00773168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NVP+IGF-1)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A81D92" w14:textId="178810A9" w:rsidR="00163683" w:rsidRDefault="00163683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7-8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8330FE" w14:textId="05FD40D1" w:rsidR="00163683" w:rsidRDefault="00163683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408</w:t>
            </w:r>
          </w:p>
        </w:tc>
        <w:tc>
          <w:tcPr>
            <w:tcW w:w="15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38FB8100" w14:textId="71BCA3A8" w:rsidR="00163683" w:rsidRDefault="00163683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B0ABF"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C60349" w:rsidRPr="003C67F3" w14:paraId="00CFC792" w14:textId="77777777" w:rsidTr="00587FD8">
        <w:trPr>
          <w:cantSplit/>
          <w:trHeight w:val="341"/>
          <w:jc w:val="center"/>
        </w:trPr>
        <w:tc>
          <w:tcPr>
            <w:tcW w:w="1121" w:type="dxa"/>
            <w:gridSpan w:val="2"/>
            <w:vMerge w:val="restart"/>
            <w:tcBorders>
              <w:top w:val="single" w:sz="6" w:space="0" w:color="000000"/>
              <w:left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7683D0" w14:textId="77777777" w:rsidR="00C60349" w:rsidRDefault="00C60349" w:rsidP="00C6034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. S7B</w:t>
            </w:r>
          </w:p>
          <w:p w14:paraId="32F15892" w14:textId="25DAA972" w:rsidR="00C60349" w:rsidRDefault="00C60349" w:rsidP="00C603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353155E" w14:textId="77777777" w:rsidR="00C60349" w:rsidRDefault="00C60349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ne-way ANOVA</w:t>
            </w:r>
          </w:p>
          <w:p w14:paraId="65677F27" w14:textId="77777777" w:rsidR="00C60349" w:rsidRPr="003C67F3" w:rsidRDefault="00C60349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post hoc Turkey’s multiple comparisons test)</w:t>
            </w:r>
          </w:p>
          <w:p w14:paraId="6FDF98F3" w14:textId="77777777" w:rsidR="00C60349" w:rsidRDefault="00C60349" w:rsidP="00C603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FFBA027" w14:textId="420B4B8E" w:rsidR="00C60349" w:rsidRDefault="00C60349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i/>
                <w:sz w:val="20"/>
                <w:szCs w:val="20"/>
                <w:vertAlign w:val="subscript"/>
              </w:rPr>
              <w:t>m</w:t>
            </w:r>
            <w:r>
              <w:rPr>
                <w:rFonts w:ascii="Arial" w:hAnsi="Arial" w:cs="Arial"/>
                <w:sz w:val="20"/>
                <w:szCs w:val="20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NAÏVE </w:t>
            </w:r>
            <w:r w:rsidRPr="00CB0ABF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)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33BFE5E" w14:textId="0FDA1653" w:rsidR="00C60349" w:rsidRDefault="00C60349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6-6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F9A1BE9" w14:textId="32BA8CB0" w:rsidR="00C60349" w:rsidRDefault="00C60349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29</w:t>
            </w:r>
          </w:p>
        </w:tc>
        <w:tc>
          <w:tcPr>
            <w:tcW w:w="15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662DA996" w14:textId="39B41793" w:rsidR="00C60349" w:rsidRDefault="00C60349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</w:t>
            </w:r>
          </w:p>
        </w:tc>
      </w:tr>
      <w:tr w:rsidR="00C60349" w:rsidRPr="003C67F3" w14:paraId="15F54AE1" w14:textId="77777777" w:rsidTr="00587FD8">
        <w:trPr>
          <w:cantSplit/>
          <w:trHeight w:val="259"/>
          <w:jc w:val="center"/>
        </w:trPr>
        <w:tc>
          <w:tcPr>
            <w:tcW w:w="1121" w:type="dxa"/>
            <w:gridSpan w:val="2"/>
            <w:vMerge/>
            <w:tcBorders>
              <w:left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17C940" w14:textId="378C466D" w:rsidR="00C60349" w:rsidRDefault="00C60349" w:rsidP="00C603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5" w:type="dxa"/>
            <w:gridSpan w:val="2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904BFA" w14:textId="77777777" w:rsidR="00C60349" w:rsidRDefault="00C60349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CBFAAB6" w14:textId="01146555" w:rsidR="00C60349" w:rsidRDefault="00C60349" w:rsidP="00423EA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i/>
                <w:sz w:val="20"/>
                <w:szCs w:val="20"/>
                <w:vertAlign w:val="subscript"/>
              </w:rPr>
              <w:t>m</w:t>
            </w:r>
            <w:r>
              <w:rPr>
                <w:rFonts w:ascii="Arial" w:hAnsi="Arial" w:cs="Arial"/>
                <w:sz w:val="20"/>
                <w:szCs w:val="20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NAÏVE </w:t>
            </w:r>
            <w:r w:rsidRPr="00CB0ABF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Saline)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004C962" w14:textId="0E08C29E" w:rsidR="00C60349" w:rsidRDefault="00C60349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6-13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2AE7018" w14:textId="4CF941DC" w:rsidR="00C60349" w:rsidRDefault="00C60349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28</w:t>
            </w:r>
          </w:p>
        </w:tc>
        <w:tc>
          <w:tcPr>
            <w:tcW w:w="15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390F2B1A" w14:textId="11607E80" w:rsidR="00C60349" w:rsidRDefault="00C60349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</w:t>
            </w:r>
          </w:p>
        </w:tc>
      </w:tr>
      <w:tr w:rsidR="00C60349" w:rsidRPr="003C67F3" w14:paraId="52E221D3" w14:textId="77777777" w:rsidTr="00587FD8">
        <w:trPr>
          <w:cantSplit/>
          <w:trHeight w:val="289"/>
          <w:jc w:val="center"/>
        </w:trPr>
        <w:tc>
          <w:tcPr>
            <w:tcW w:w="1121" w:type="dxa"/>
            <w:gridSpan w:val="2"/>
            <w:vMerge/>
            <w:tcBorders>
              <w:left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854727E" w14:textId="251332BF" w:rsidR="00C60349" w:rsidRDefault="00C60349" w:rsidP="00C603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5" w:type="dxa"/>
            <w:gridSpan w:val="2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B927A4" w14:textId="77777777" w:rsidR="00C60349" w:rsidRDefault="00C60349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C326636" w14:textId="7C10D74A" w:rsidR="00C60349" w:rsidRDefault="00C60349" w:rsidP="00423EA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i/>
                <w:sz w:val="20"/>
                <w:szCs w:val="20"/>
                <w:vertAlign w:val="subscript"/>
              </w:rPr>
              <w:t>m</w:t>
            </w:r>
            <w:r>
              <w:rPr>
                <w:rFonts w:ascii="Arial" w:hAnsi="Arial" w:cs="Arial"/>
                <w:sz w:val="20"/>
                <w:szCs w:val="20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NAÏVE </w:t>
            </w:r>
            <w:r w:rsidRPr="00CB0ABF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IGF-1)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4882931" w14:textId="05D024F0" w:rsidR="00C60349" w:rsidRDefault="00C60349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6-6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6A11524" w14:textId="6ADAB688" w:rsidR="00C60349" w:rsidRDefault="00C60349" w:rsidP="002039C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7</w:t>
            </w:r>
          </w:p>
        </w:tc>
        <w:tc>
          <w:tcPr>
            <w:tcW w:w="15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4CB4E5D6" w14:textId="63998141" w:rsidR="00C60349" w:rsidRDefault="00C60349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*</w:t>
            </w:r>
          </w:p>
        </w:tc>
      </w:tr>
      <w:tr w:rsidR="00C60349" w:rsidRPr="003C67F3" w14:paraId="2CF3BD0E" w14:textId="77777777" w:rsidTr="00587FD8">
        <w:trPr>
          <w:cantSplit/>
          <w:trHeight w:val="259"/>
          <w:jc w:val="center"/>
        </w:trPr>
        <w:tc>
          <w:tcPr>
            <w:tcW w:w="1121" w:type="dxa"/>
            <w:gridSpan w:val="2"/>
            <w:vMerge/>
            <w:tcBorders>
              <w:left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CBB5E6" w14:textId="71366980" w:rsidR="00C60349" w:rsidRDefault="00C60349" w:rsidP="00C603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5" w:type="dxa"/>
            <w:gridSpan w:val="2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70E0223" w14:textId="77777777" w:rsidR="00C60349" w:rsidRDefault="00C60349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F74C5EE" w14:textId="46A58FD7" w:rsidR="00C60349" w:rsidRDefault="00C60349" w:rsidP="00423EA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FB37B8">
              <w:rPr>
                <w:rFonts w:ascii="Arial" w:hAnsi="Arial" w:cs="Arial"/>
                <w:i/>
                <w:sz w:val="20"/>
                <w:szCs w:val="20"/>
                <w:vertAlign w:val="subscript"/>
              </w:rPr>
              <w:t>m</w:t>
            </w:r>
            <w:r>
              <w:rPr>
                <w:rFonts w:ascii="Arial" w:hAnsi="Arial" w:cs="Arial"/>
                <w:sz w:val="20"/>
                <w:szCs w:val="20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NAÏVE </w:t>
            </w:r>
            <w:r w:rsidRPr="00CB0ABF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NVP+IGF-1)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DDA0917" w14:textId="1F5FA25F" w:rsidR="00C60349" w:rsidRDefault="00C60349" w:rsidP="00B70A9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6-11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09B71BA" w14:textId="13009294" w:rsidR="00C60349" w:rsidRDefault="00C60349" w:rsidP="002039C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33</w:t>
            </w:r>
          </w:p>
        </w:tc>
        <w:tc>
          <w:tcPr>
            <w:tcW w:w="15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0666B328" w14:textId="1803E3D4" w:rsidR="00C60349" w:rsidRDefault="00C60349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</w:t>
            </w:r>
          </w:p>
        </w:tc>
      </w:tr>
      <w:tr w:rsidR="00C60349" w:rsidRPr="003C67F3" w14:paraId="797E7E4C" w14:textId="77777777" w:rsidTr="00587FD8">
        <w:trPr>
          <w:cantSplit/>
          <w:trHeight w:val="259"/>
          <w:jc w:val="center"/>
        </w:trPr>
        <w:tc>
          <w:tcPr>
            <w:tcW w:w="1121" w:type="dxa"/>
            <w:gridSpan w:val="2"/>
            <w:vMerge/>
            <w:tcBorders>
              <w:left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6D449AA" w14:textId="77777777" w:rsidR="00C60349" w:rsidRDefault="00C60349" w:rsidP="000413B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5" w:type="dxa"/>
            <w:gridSpan w:val="2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1AC2CC" w14:textId="77777777" w:rsidR="00C60349" w:rsidRDefault="00C60349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AFD3E2" w14:textId="0CA9C07B" w:rsidR="00C60349" w:rsidRDefault="00C60349" w:rsidP="00423EA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i/>
                <w:sz w:val="20"/>
                <w:szCs w:val="20"/>
                <w:vertAlign w:val="subscript"/>
              </w:rPr>
              <w:t>m</w:t>
            </w:r>
            <w:r>
              <w:rPr>
                <w:rFonts w:ascii="Arial" w:hAnsi="Arial" w:cs="Arial"/>
                <w:sz w:val="20"/>
                <w:szCs w:val="20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 </w:t>
            </w:r>
            <w:r w:rsidRPr="00CB0ABF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Saline)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E605025" w14:textId="019F72B3" w:rsidR="00C60349" w:rsidRDefault="00C60349" w:rsidP="00B70A9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-13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FEF5EC3" w14:textId="6847E7FF" w:rsidR="00C60349" w:rsidRDefault="00C60349" w:rsidP="002039C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67</w:t>
            </w:r>
          </w:p>
        </w:tc>
        <w:tc>
          <w:tcPr>
            <w:tcW w:w="15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4D1353B1" w14:textId="35DEEEE2" w:rsidR="00C60349" w:rsidRDefault="00C60349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B0ABF"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C60349" w:rsidRPr="003C67F3" w14:paraId="478A4089" w14:textId="77777777" w:rsidTr="00587FD8">
        <w:trPr>
          <w:cantSplit/>
          <w:trHeight w:val="259"/>
          <w:jc w:val="center"/>
        </w:trPr>
        <w:tc>
          <w:tcPr>
            <w:tcW w:w="1121" w:type="dxa"/>
            <w:gridSpan w:val="2"/>
            <w:vMerge/>
            <w:tcBorders>
              <w:left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F34DE62" w14:textId="77777777" w:rsidR="00C60349" w:rsidRDefault="00C60349" w:rsidP="000413B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5" w:type="dxa"/>
            <w:gridSpan w:val="2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A44652A" w14:textId="77777777" w:rsidR="00C60349" w:rsidRDefault="00C60349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CE9D700" w14:textId="1878F071" w:rsidR="00C60349" w:rsidRDefault="00C60349" w:rsidP="00423EA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i/>
                <w:sz w:val="20"/>
                <w:szCs w:val="20"/>
                <w:vertAlign w:val="subscript"/>
              </w:rPr>
              <w:t>m</w:t>
            </w:r>
            <w:r>
              <w:rPr>
                <w:rFonts w:ascii="Arial" w:hAnsi="Arial" w:cs="Arial"/>
                <w:sz w:val="20"/>
                <w:szCs w:val="20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 </w:t>
            </w:r>
            <w:r w:rsidRPr="00CB0ABF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IGF-1)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1E9CD34" w14:textId="4A3CA994" w:rsidR="00C60349" w:rsidRDefault="00C60349" w:rsidP="00B70A9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-6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721232" w14:textId="299C1361" w:rsidR="00C60349" w:rsidRDefault="00C60349" w:rsidP="002039C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93</w:t>
            </w:r>
          </w:p>
        </w:tc>
        <w:tc>
          <w:tcPr>
            <w:tcW w:w="15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6030B485" w14:textId="447F35A9" w:rsidR="00C60349" w:rsidRDefault="00C60349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B0ABF"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C60349" w:rsidRPr="003C67F3" w14:paraId="43D45F11" w14:textId="77777777" w:rsidTr="00587FD8">
        <w:trPr>
          <w:cantSplit/>
          <w:trHeight w:val="259"/>
          <w:jc w:val="center"/>
        </w:trPr>
        <w:tc>
          <w:tcPr>
            <w:tcW w:w="1121" w:type="dxa"/>
            <w:gridSpan w:val="2"/>
            <w:vMerge/>
            <w:tcBorders>
              <w:left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9CA0D5B" w14:textId="77777777" w:rsidR="00C60349" w:rsidRDefault="00C60349" w:rsidP="000413B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5" w:type="dxa"/>
            <w:gridSpan w:val="2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76F5106" w14:textId="77777777" w:rsidR="00C60349" w:rsidRDefault="00C60349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841B69" w14:textId="6A65FE9A" w:rsidR="00C60349" w:rsidRDefault="00C60349" w:rsidP="00423EA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i/>
                <w:sz w:val="20"/>
                <w:szCs w:val="20"/>
                <w:vertAlign w:val="subscript"/>
              </w:rPr>
              <w:t>m</w:t>
            </w:r>
            <w:r>
              <w:rPr>
                <w:rFonts w:ascii="Arial" w:hAnsi="Arial" w:cs="Arial"/>
                <w:sz w:val="20"/>
                <w:szCs w:val="20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 </w:t>
            </w:r>
            <w:r w:rsidRPr="00CB0ABF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NVP+IGF-1)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1C68E2" w14:textId="64F949C4" w:rsidR="00C60349" w:rsidRDefault="00C60349" w:rsidP="00B70A9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-11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BF0627F" w14:textId="63A03FBC" w:rsidR="00C60349" w:rsidRDefault="00C60349" w:rsidP="002039C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79</w:t>
            </w:r>
          </w:p>
        </w:tc>
        <w:tc>
          <w:tcPr>
            <w:tcW w:w="15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3FFF650C" w14:textId="5F3A5AE7" w:rsidR="00C60349" w:rsidRDefault="00C60349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B0ABF"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C60349" w:rsidRPr="003C67F3" w14:paraId="1D541BC8" w14:textId="77777777" w:rsidTr="00587FD8">
        <w:trPr>
          <w:cantSplit/>
          <w:trHeight w:val="259"/>
          <w:jc w:val="center"/>
        </w:trPr>
        <w:tc>
          <w:tcPr>
            <w:tcW w:w="1121" w:type="dxa"/>
            <w:gridSpan w:val="2"/>
            <w:vMerge/>
            <w:tcBorders>
              <w:left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CC17CB6" w14:textId="77777777" w:rsidR="00C60349" w:rsidRDefault="00C60349" w:rsidP="000413B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5" w:type="dxa"/>
            <w:gridSpan w:val="2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DA042B" w14:textId="77777777" w:rsidR="00C60349" w:rsidRDefault="00C60349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DECC59" w14:textId="13A65EE6" w:rsidR="00C60349" w:rsidRDefault="00C60349" w:rsidP="00423EA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i/>
                <w:sz w:val="20"/>
                <w:szCs w:val="20"/>
                <w:vertAlign w:val="subscript"/>
              </w:rPr>
              <w:t>m</w:t>
            </w:r>
            <w:r>
              <w:rPr>
                <w:rFonts w:ascii="Arial" w:hAnsi="Arial" w:cs="Arial"/>
                <w:sz w:val="20"/>
                <w:szCs w:val="20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Saline </w:t>
            </w:r>
            <w:r w:rsidRPr="00773168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IGF-1)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9524D5F" w14:textId="29DF467F" w:rsidR="00C60349" w:rsidRDefault="00C60349" w:rsidP="00B70A9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3-6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6F0396" w14:textId="15BA04CA" w:rsidR="00C60349" w:rsidRDefault="00C60349" w:rsidP="002039C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786</w:t>
            </w:r>
          </w:p>
        </w:tc>
        <w:tc>
          <w:tcPr>
            <w:tcW w:w="15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3EE975AC" w14:textId="5CBE26D5" w:rsidR="00C60349" w:rsidRDefault="00C60349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B0ABF"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C60349" w:rsidRPr="003C67F3" w14:paraId="14F13C94" w14:textId="77777777" w:rsidTr="00587FD8">
        <w:trPr>
          <w:cantSplit/>
          <w:trHeight w:val="259"/>
          <w:jc w:val="center"/>
        </w:trPr>
        <w:tc>
          <w:tcPr>
            <w:tcW w:w="1121" w:type="dxa"/>
            <w:gridSpan w:val="2"/>
            <w:vMerge/>
            <w:tcBorders>
              <w:left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7833BF2" w14:textId="77777777" w:rsidR="00C60349" w:rsidRDefault="00C60349" w:rsidP="000413B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5" w:type="dxa"/>
            <w:gridSpan w:val="2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09F9692" w14:textId="77777777" w:rsidR="00C60349" w:rsidRDefault="00C60349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56028D8" w14:textId="093E3C85" w:rsidR="00C60349" w:rsidRDefault="00C60349" w:rsidP="00423EA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i/>
                <w:sz w:val="20"/>
                <w:szCs w:val="20"/>
                <w:vertAlign w:val="subscript"/>
              </w:rPr>
              <w:t>m</w:t>
            </w:r>
            <w:r>
              <w:rPr>
                <w:rFonts w:ascii="Arial" w:hAnsi="Arial" w:cs="Arial"/>
                <w:sz w:val="20"/>
                <w:szCs w:val="20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Saline </w:t>
            </w:r>
            <w:r w:rsidRPr="00773168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NVP+IGF-1)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50BBD17" w14:textId="1DF8CBBC" w:rsidR="00C60349" w:rsidRDefault="00C60349" w:rsidP="00B70A9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3-11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E61CDEE" w14:textId="39871202" w:rsidR="00C60349" w:rsidRDefault="00C60349" w:rsidP="002039C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&gt;0.999</w:t>
            </w:r>
          </w:p>
        </w:tc>
        <w:tc>
          <w:tcPr>
            <w:tcW w:w="15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0926149B" w14:textId="05E4AE32" w:rsidR="00C60349" w:rsidRDefault="00C60349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B0ABF"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C60349" w:rsidRPr="003C67F3" w14:paraId="791B4D10" w14:textId="77777777" w:rsidTr="00587FD8">
        <w:trPr>
          <w:cantSplit/>
          <w:trHeight w:val="259"/>
          <w:jc w:val="center"/>
        </w:trPr>
        <w:tc>
          <w:tcPr>
            <w:tcW w:w="1121" w:type="dxa"/>
            <w:gridSpan w:val="2"/>
            <w:vMerge/>
            <w:tcBorders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D55D4C8" w14:textId="77777777" w:rsidR="00C60349" w:rsidRDefault="00C60349" w:rsidP="000413B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5" w:type="dxa"/>
            <w:gridSpan w:val="2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0D0B84C" w14:textId="77777777" w:rsidR="00C60349" w:rsidRDefault="00C60349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23B2BED" w14:textId="5994789A" w:rsidR="00C60349" w:rsidRDefault="00C60349" w:rsidP="00423EA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i/>
                <w:sz w:val="20"/>
                <w:szCs w:val="20"/>
                <w:vertAlign w:val="subscript"/>
              </w:rPr>
              <w:t>m</w:t>
            </w:r>
            <w:r>
              <w:rPr>
                <w:rFonts w:ascii="Arial" w:hAnsi="Arial" w:cs="Arial"/>
                <w:sz w:val="20"/>
                <w:szCs w:val="20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IGF-1 </w:t>
            </w:r>
            <w:r w:rsidRPr="00773168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NVP+IGF-1)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31107A6" w14:textId="35AA1FB9" w:rsidR="00C60349" w:rsidRDefault="00C60349" w:rsidP="00B70A9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-11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5F6285" w14:textId="032013D5" w:rsidR="00C60349" w:rsidRDefault="00C60349" w:rsidP="002039C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833</w:t>
            </w:r>
          </w:p>
        </w:tc>
        <w:tc>
          <w:tcPr>
            <w:tcW w:w="15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29533B6B" w14:textId="6A3AC6A7" w:rsidR="00C60349" w:rsidRDefault="00C60349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B0ABF"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163683" w:rsidRPr="003C67F3" w14:paraId="09FC8423" w14:textId="77777777" w:rsidTr="009827DB">
        <w:trPr>
          <w:cantSplit/>
          <w:trHeight w:val="259"/>
          <w:jc w:val="center"/>
        </w:trPr>
        <w:tc>
          <w:tcPr>
            <w:tcW w:w="1121" w:type="dxa"/>
            <w:gridSpan w:val="2"/>
            <w:vMerge w:val="restar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172CD79" w14:textId="7E77A9F6" w:rsidR="00163683" w:rsidRDefault="00163683" w:rsidP="00C6034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g. S</w:t>
            </w:r>
            <w:r w:rsidR="00C60349">
              <w:rPr>
                <w:rFonts w:ascii="Arial" w:hAnsi="Arial" w:cs="Arial"/>
                <w:sz w:val="20"/>
                <w:szCs w:val="20"/>
              </w:rPr>
              <w:t>7</w:t>
            </w:r>
            <w:r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283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DD182C3" w14:textId="77777777" w:rsidR="00163683" w:rsidRDefault="00163683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ne-way ANOVA</w:t>
            </w:r>
          </w:p>
          <w:p w14:paraId="199254C6" w14:textId="77777777" w:rsidR="00163683" w:rsidRPr="003C67F3" w:rsidRDefault="00163683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post hoc Turkey’s multiple comparisons test)</w:t>
            </w:r>
          </w:p>
          <w:p w14:paraId="6C41825B" w14:textId="77777777" w:rsidR="00163683" w:rsidRDefault="00163683" w:rsidP="009827D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832D060" w14:textId="02803D93" w:rsidR="00163683" w:rsidRDefault="00163683" w:rsidP="009827DB">
            <w:pPr>
              <w:jc w:val="center"/>
              <w:rPr>
                <w:rFonts w:ascii="Arial" w:hAnsi="Arial" w:cs="Arial"/>
                <w:i/>
                <w:sz w:val="20"/>
                <w:szCs w:val="20"/>
                <w:vertAlign w:val="subscript"/>
              </w:rPr>
            </w:pPr>
            <w:proofErr w:type="spellStart"/>
            <w:r>
              <w:rPr>
                <w:rFonts w:ascii="Arial" w:hAnsi="Arial" w:cs="Arial"/>
                <w:i/>
                <w:sz w:val="20"/>
                <w:szCs w:val="20"/>
                <w:vertAlign w:val="subscript"/>
              </w:rPr>
              <w:t>s</w:t>
            </w:r>
            <w:r>
              <w:rPr>
                <w:rFonts w:ascii="Arial" w:hAnsi="Arial" w:cs="Arial"/>
                <w:sz w:val="20"/>
                <w:szCs w:val="20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NAÏVE </w:t>
            </w:r>
            <w:r w:rsidRPr="00CB0ABF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)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070BB55" w14:textId="04DB2914" w:rsidR="00163683" w:rsidRDefault="00163683" w:rsidP="00B620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2-6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FCF7828" w14:textId="0675ED4F" w:rsidR="00163683" w:rsidRDefault="00163683" w:rsidP="00B620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313</w:t>
            </w:r>
          </w:p>
        </w:tc>
        <w:tc>
          <w:tcPr>
            <w:tcW w:w="15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15416CED" w14:textId="27405958" w:rsidR="00163683" w:rsidRPr="00CB0ABF" w:rsidRDefault="00163683" w:rsidP="00B620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B0ABF">
              <w:rPr>
                <w:rFonts w:ascii="Arial" w:hAnsi="Arial" w:cs="Arial"/>
                <w:sz w:val="20"/>
                <w:szCs w:val="20"/>
              </w:rPr>
              <w:t>Not significant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163683" w:rsidRPr="003C67F3" w14:paraId="3926DAE6" w14:textId="77777777" w:rsidTr="009827DB">
        <w:trPr>
          <w:cantSplit/>
          <w:trHeight w:val="259"/>
          <w:jc w:val="center"/>
        </w:trPr>
        <w:tc>
          <w:tcPr>
            <w:tcW w:w="1121" w:type="dxa"/>
            <w:gridSpan w:val="2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2B8800B" w14:textId="77777777" w:rsidR="00163683" w:rsidRDefault="00163683" w:rsidP="000413B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5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14EBE7" w14:textId="77777777" w:rsidR="00163683" w:rsidRDefault="00163683" w:rsidP="000413B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CAAE8D0" w14:textId="474DF928" w:rsidR="00163683" w:rsidRDefault="00163683" w:rsidP="00423EA3">
            <w:pPr>
              <w:jc w:val="center"/>
              <w:rPr>
                <w:rFonts w:ascii="Arial" w:hAnsi="Arial" w:cs="Arial"/>
                <w:i/>
                <w:sz w:val="20"/>
                <w:szCs w:val="20"/>
                <w:vertAlign w:val="subscript"/>
              </w:rPr>
            </w:pPr>
            <w:proofErr w:type="spellStart"/>
            <w:r>
              <w:rPr>
                <w:rFonts w:ascii="Arial" w:hAnsi="Arial" w:cs="Arial"/>
                <w:i/>
                <w:sz w:val="20"/>
                <w:szCs w:val="20"/>
                <w:vertAlign w:val="subscript"/>
              </w:rPr>
              <w:t>s</w:t>
            </w:r>
            <w:r>
              <w:rPr>
                <w:rFonts w:ascii="Arial" w:hAnsi="Arial" w:cs="Arial"/>
                <w:sz w:val="20"/>
                <w:szCs w:val="20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NAÏVE </w:t>
            </w:r>
            <w:r w:rsidRPr="00CB0ABF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Saline)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3B262FB" w14:textId="53B0334B" w:rsidR="00163683" w:rsidRDefault="00163683" w:rsidP="00B620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2-11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D8C14EC" w14:textId="0A6085AC" w:rsidR="00163683" w:rsidRDefault="00163683" w:rsidP="00B620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63</w:t>
            </w:r>
          </w:p>
        </w:tc>
        <w:tc>
          <w:tcPr>
            <w:tcW w:w="15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720B5E20" w14:textId="1DEFF106" w:rsidR="00163683" w:rsidRPr="00CB0ABF" w:rsidRDefault="00163683" w:rsidP="00B70A9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B0ABF"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163683" w:rsidRPr="003C67F3" w14:paraId="22375A61" w14:textId="77777777" w:rsidTr="009827DB">
        <w:trPr>
          <w:cantSplit/>
          <w:trHeight w:val="259"/>
          <w:jc w:val="center"/>
        </w:trPr>
        <w:tc>
          <w:tcPr>
            <w:tcW w:w="1121" w:type="dxa"/>
            <w:gridSpan w:val="2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4E4755A" w14:textId="77777777" w:rsidR="00163683" w:rsidRDefault="00163683" w:rsidP="000413B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5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76BAE6" w14:textId="77777777" w:rsidR="00163683" w:rsidRDefault="00163683" w:rsidP="000413B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4ECDBDD" w14:textId="107B8DE9" w:rsidR="00163683" w:rsidRDefault="00163683" w:rsidP="00423EA3">
            <w:pPr>
              <w:jc w:val="center"/>
              <w:rPr>
                <w:rFonts w:ascii="Arial" w:hAnsi="Arial" w:cs="Arial"/>
                <w:i/>
                <w:sz w:val="20"/>
                <w:szCs w:val="20"/>
                <w:vertAlign w:val="subscript"/>
              </w:rPr>
            </w:pPr>
            <w:proofErr w:type="spellStart"/>
            <w:r>
              <w:rPr>
                <w:rFonts w:ascii="Arial" w:hAnsi="Arial" w:cs="Arial"/>
                <w:i/>
                <w:sz w:val="20"/>
                <w:szCs w:val="20"/>
                <w:vertAlign w:val="subscript"/>
              </w:rPr>
              <w:t>s</w:t>
            </w:r>
            <w:r>
              <w:rPr>
                <w:rFonts w:ascii="Arial" w:hAnsi="Arial" w:cs="Arial"/>
                <w:sz w:val="20"/>
                <w:szCs w:val="20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NAÏVE </w:t>
            </w:r>
            <w:r w:rsidRPr="00CB0ABF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IGF-1)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BB885B" w14:textId="5FD7710A" w:rsidR="00163683" w:rsidRDefault="00163683" w:rsidP="00B620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2-6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E6B162A" w14:textId="311C9F3B" w:rsidR="00163683" w:rsidRDefault="00163683" w:rsidP="00B620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12</w:t>
            </w:r>
          </w:p>
        </w:tc>
        <w:tc>
          <w:tcPr>
            <w:tcW w:w="15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0D3E1850" w14:textId="1C613E3C" w:rsidR="00163683" w:rsidRPr="00CB0ABF" w:rsidRDefault="00163683" w:rsidP="00B70A9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</w:t>
            </w:r>
          </w:p>
        </w:tc>
      </w:tr>
      <w:tr w:rsidR="00163683" w:rsidRPr="003C67F3" w14:paraId="7F2B73E4" w14:textId="77777777" w:rsidTr="009827DB">
        <w:trPr>
          <w:cantSplit/>
          <w:trHeight w:val="259"/>
          <w:jc w:val="center"/>
        </w:trPr>
        <w:tc>
          <w:tcPr>
            <w:tcW w:w="1121" w:type="dxa"/>
            <w:gridSpan w:val="2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14BE42A" w14:textId="77777777" w:rsidR="00163683" w:rsidRDefault="00163683" w:rsidP="000413B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5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7CDEDF" w14:textId="77777777" w:rsidR="00163683" w:rsidRDefault="00163683" w:rsidP="000413B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C7EF305" w14:textId="6D6DC2E4" w:rsidR="00163683" w:rsidRDefault="00163683" w:rsidP="00423EA3">
            <w:pPr>
              <w:jc w:val="center"/>
              <w:rPr>
                <w:rFonts w:ascii="Arial" w:hAnsi="Arial" w:cs="Arial"/>
                <w:i/>
                <w:sz w:val="20"/>
                <w:szCs w:val="20"/>
                <w:vertAlign w:val="subscript"/>
              </w:rPr>
            </w:pPr>
            <w:proofErr w:type="spellStart"/>
            <w:r>
              <w:rPr>
                <w:rFonts w:ascii="Arial" w:hAnsi="Arial" w:cs="Arial"/>
                <w:i/>
                <w:sz w:val="20"/>
                <w:szCs w:val="20"/>
                <w:vertAlign w:val="subscript"/>
              </w:rPr>
              <w:t>s</w:t>
            </w:r>
            <w:r>
              <w:rPr>
                <w:rFonts w:ascii="Arial" w:hAnsi="Arial" w:cs="Arial"/>
                <w:sz w:val="20"/>
                <w:szCs w:val="20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NAÏVE </w:t>
            </w:r>
            <w:r w:rsidRPr="00CB0ABF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NVP+IGF-1)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3DD0C5" w14:textId="78BC19E5" w:rsidR="00163683" w:rsidRDefault="00163683" w:rsidP="00B620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2-11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77EFA1E" w14:textId="53B33436" w:rsidR="00163683" w:rsidRDefault="00163683" w:rsidP="00B620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74</w:t>
            </w:r>
          </w:p>
        </w:tc>
        <w:tc>
          <w:tcPr>
            <w:tcW w:w="15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3D4E47F6" w14:textId="2B3E04DD" w:rsidR="00163683" w:rsidRPr="00CB0ABF" w:rsidRDefault="00163683" w:rsidP="00B70A9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B0ABF"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163683" w:rsidRPr="003C67F3" w14:paraId="70BC770F" w14:textId="77777777" w:rsidTr="009827DB">
        <w:trPr>
          <w:cantSplit/>
          <w:trHeight w:val="259"/>
          <w:jc w:val="center"/>
        </w:trPr>
        <w:tc>
          <w:tcPr>
            <w:tcW w:w="1121" w:type="dxa"/>
            <w:gridSpan w:val="2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B3D7E40" w14:textId="77777777" w:rsidR="00163683" w:rsidRDefault="00163683" w:rsidP="000413B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5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121240E" w14:textId="77777777" w:rsidR="00163683" w:rsidRDefault="00163683" w:rsidP="000413B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711FE1" w14:textId="6B39ABE9" w:rsidR="00163683" w:rsidRDefault="00163683" w:rsidP="00423EA3">
            <w:pPr>
              <w:jc w:val="center"/>
              <w:rPr>
                <w:rFonts w:ascii="Arial" w:hAnsi="Arial" w:cs="Arial"/>
                <w:i/>
                <w:sz w:val="20"/>
                <w:szCs w:val="20"/>
                <w:vertAlign w:val="subscript"/>
              </w:rPr>
            </w:pPr>
            <w:proofErr w:type="spellStart"/>
            <w:r>
              <w:rPr>
                <w:rFonts w:ascii="Arial" w:hAnsi="Arial" w:cs="Arial"/>
                <w:i/>
                <w:sz w:val="20"/>
                <w:szCs w:val="20"/>
                <w:vertAlign w:val="subscript"/>
              </w:rPr>
              <w:t>s</w:t>
            </w:r>
            <w:r>
              <w:rPr>
                <w:rFonts w:ascii="Arial" w:hAnsi="Arial" w:cs="Arial"/>
                <w:sz w:val="20"/>
                <w:szCs w:val="20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 </w:t>
            </w:r>
            <w:r w:rsidRPr="00CB0ABF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Saline)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1E0B8B4" w14:textId="1824DDEE" w:rsidR="00163683" w:rsidRDefault="00163683" w:rsidP="000413B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-11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51AB38C" w14:textId="60A003C4" w:rsidR="00163683" w:rsidRDefault="00163683" w:rsidP="00B620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96</w:t>
            </w:r>
          </w:p>
        </w:tc>
        <w:tc>
          <w:tcPr>
            <w:tcW w:w="15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5C66D9C0" w14:textId="779289C9" w:rsidR="00163683" w:rsidRPr="00CB0ABF" w:rsidRDefault="00163683" w:rsidP="00B70A9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B0ABF"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163683" w:rsidRPr="003C67F3" w14:paraId="3112A784" w14:textId="77777777" w:rsidTr="009827DB">
        <w:trPr>
          <w:cantSplit/>
          <w:trHeight w:val="259"/>
          <w:jc w:val="center"/>
        </w:trPr>
        <w:tc>
          <w:tcPr>
            <w:tcW w:w="1121" w:type="dxa"/>
            <w:gridSpan w:val="2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656F84" w14:textId="77777777" w:rsidR="00163683" w:rsidRDefault="00163683" w:rsidP="000413B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5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073D638" w14:textId="77777777" w:rsidR="00163683" w:rsidRDefault="00163683" w:rsidP="000413B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EE162F" w14:textId="2BFA213D" w:rsidR="00163683" w:rsidRDefault="00163683" w:rsidP="00423EA3">
            <w:pPr>
              <w:jc w:val="center"/>
              <w:rPr>
                <w:rFonts w:ascii="Arial" w:hAnsi="Arial" w:cs="Arial"/>
                <w:i/>
                <w:sz w:val="20"/>
                <w:szCs w:val="20"/>
                <w:vertAlign w:val="subscript"/>
              </w:rPr>
            </w:pPr>
            <w:proofErr w:type="spellStart"/>
            <w:r>
              <w:rPr>
                <w:rFonts w:ascii="Arial" w:hAnsi="Arial" w:cs="Arial"/>
                <w:i/>
                <w:sz w:val="20"/>
                <w:szCs w:val="20"/>
                <w:vertAlign w:val="subscript"/>
              </w:rPr>
              <w:t>s</w:t>
            </w:r>
            <w:r>
              <w:rPr>
                <w:rFonts w:ascii="Arial" w:hAnsi="Arial" w:cs="Arial"/>
                <w:sz w:val="20"/>
                <w:szCs w:val="20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 </w:t>
            </w:r>
            <w:r w:rsidRPr="00CB0ABF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IGF-1)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6D5DC06" w14:textId="6D70F6E6" w:rsidR="00163683" w:rsidRDefault="00163683" w:rsidP="000413B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-6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5668894" w14:textId="7DD68395" w:rsidR="00163683" w:rsidRDefault="00163683" w:rsidP="00B620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707</w:t>
            </w:r>
          </w:p>
        </w:tc>
        <w:tc>
          <w:tcPr>
            <w:tcW w:w="15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69926AA8" w14:textId="4BBCDB4F" w:rsidR="00163683" w:rsidRPr="00CB0ABF" w:rsidRDefault="00163683" w:rsidP="00B70A9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B0ABF"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163683" w:rsidRPr="003C67F3" w14:paraId="517F683A" w14:textId="77777777" w:rsidTr="009827DB">
        <w:trPr>
          <w:cantSplit/>
          <w:trHeight w:val="259"/>
          <w:jc w:val="center"/>
        </w:trPr>
        <w:tc>
          <w:tcPr>
            <w:tcW w:w="1121" w:type="dxa"/>
            <w:gridSpan w:val="2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F878145" w14:textId="77777777" w:rsidR="00163683" w:rsidRDefault="00163683" w:rsidP="000413B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5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C772AAE" w14:textId="77777777" w:rsidR="00163683" w:rsidRDefault="00163683" w:rsidP="000413B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2AD1D5E" w14:textId="05FDA67F" w:rsidR="00163683" w:rsidRDefault="00163683" w:rsidP="00423EA3">
            <w:pPr>
              <w:jc w:val="center"/>
              <w:rPr>
                <w:rFonts w:ascii="Arial" w:hAnsi="Arial" w:cs="Arial"/>
                <w:i/>
                <w:sz w:val="20"/>
                <w:szCs w:val="20"/>
                <w:vertAlign w:val="subscript"/>
              </w:rPr>
            </w:pPr>
            <w:proofErr w:type="spellStart"/>
            <w:r>
              <w:rPr>
                <w:rFonts w:ascii="Arial" w:hAnsi="Arial" w:cs="Arial"/>
                <w:i/>
                <w:sz w:val="20"/>
                <w:szCs w:val="20"/>
                <w:vertAlign w:val="subscript"/>
              </w:rPr>
              <w:t>s</w:t>
            </w:r>
            <w:r>
              <w:rPr>
                <w:rFonts w:ascii="Arial" w:hAnsi="Arial" w:cs="Arial"/>
                <w:sz w:val="20"/>
                <w:szCs w:val="20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 </w:t>
            </w:r>
            <w:r w:rsidRPr="00CB0ABF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NVP+IGF-1)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64C75EA" w14:textId="626FFBAB" w:rsidR="00163683" w:rsidRDefault="00163683" w:rsidP="000413B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-11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E5478E2" w14:textId="1EA7AC56" w:rsidR="00163683" w:rsidRDefault="00163683" w:rsidP="00B620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98</w:t>
            </w:r>
          </w:p>
        </w:tc>
        <w:tc>
          <w:tcPr>
            <w:tcW w:w="15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19AE5F01" w14:textId="273636D9" w:rsidR="00163683" w:rsidRPr="00CB0ABF" w:rsidRDefault="00163683" w:rsidP="00B70A9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B0ABF"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163683" w:rsidRPr="003C67F3" w14:paraId="00DFAD86" w14:textId="77777777" w:rsidTr="009827DB">
        <w:trPr>
          <w:cantSplit/>
          <w:trHeight w:val="259"/>
          <w:jc w:val="center"/>
        </w:trPr>
        <w:tc>
          <w:tcPr>
            <w:tcW w:w="1121" w:type="dxa"/>
            <w:gridSpan w:val="2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8DB5999" w14:textId="77777777" w:rsidR="00163683" w:rsidRDefault="00163683" w:rsidP="000413B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5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20929D5" w14:textId="77777777" w:rsidR="00163683" w:rsidRDefault="00163683" w:rsidP="000413B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96B5C1" w14:textId="2C867129" w:rsidR="00163683" w:rsidRDefault="00163683" w:rsidP="00423EA3">
            <w:pPr>
              <w:jc w:val="center"/>
              <w:rPr>
                <w:rFonts w:ascii="Arial" w:hAnsi="Arial" w:cs="Arial"/>
                <w:i/>
                <w:sz w:val="20"/>
                <w:szCs w:val="20"/>
                <w:vertAlign w:val="subscript"/>
              </w:rPr>
            </w:pPr>
            <w:proofErr w:type="spellStart"/>
            <w:r>
              <w:rPr>
                <w:rFonts w:ascii="Arial" w:hAnsi="Arial" w:cs="Arial"/>
                <w:i/>
                <w:sz w:val="20"/>
                <w:szCs w:val="20"/>
                <w:vertAlign w:val="subscript"/>
              </w:rPr>
              <w:t>s</w:t>
            </w:r>
            <w:r>
              <w:rPr>
                <w:rFonts w:ascii="Arial" w:hAnsi="Arial" w:cs="Arial"/>
                <w:sz w:val="20"/>
                <w:szCs w:val="20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Saline </w:t>
            </w:r>
            <w:r w:rsidRPr="00773168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IGF-1)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4C7A42E" w14:textId="6EBD9917" w:rsidR="00163683" w:rsidRDefault="00163683" w:rsidP="000413B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6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F21DDF" w14:textId="6FE6C82D" w:rsidR="00163683" w:rsidRDefault="00163683" w:rsidP="00B620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807</w:t>
            </w:r>
          </w:p>
        </w:tc>
        <w:tc>
          <w:tcPr>
            <w:tcW w:w="15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5870F7CF" w14:textId="65E2F1CE" w:rsidR="00163683" w:rsidRPr="00CB0ABF" w:rsidRDefault="00163683" w:rsidP="00B70A9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B0ABF"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163683" w:rsidRPr="003C67F3" w14:paraId="2E31A1C6" w14:textId="77777777" w:rsidTr="009827DB">
        <w:trPr>
          <w:cantSplit/>
          <w:trHeight w:val="259"/>
          <w:jc w:val="center"/>
        </w:trPr>
        <w:tc>
          <w:tcPr>
            <w:tcW w:w="1121" w:type="dxa"/>
            <w:gridSpan w:val="2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93CB3C6" w14:textId="77777777" w:rsidR="00163683" w:rsidRDefault="00163683" w:rsidP="000413B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5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C99145" w14:textId="77777777" w:rsidR="00163683" w:rsidRDefault="00163683" w:rsidP="000413B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7D6AB7B" w14:textId="1033FAB7" w:rsidR="00163683" w:rsidRDefault="00163683" w:rsidP="00423EA3">
            <w:pPr>
              <w:jc w:val="center"/>
              <w:rPr>
                <w:rFonts w:ascii="Arial" w:hAnsi="Arial" w:cs="Arial"/>
                <w:i/>
                <w:sz w:val="20"/>
                <w:szCs w:val="20"/>
                <w:vertAlign w:val="subscript"/>
              </w:rPr>
            </w:pPr>
            <w:proofErr w:type="spellStart"/>
            <w:r>
              <w:rPr>
                <w:rFonts w:ascii="Arial" w:hAnsi="Arial" w:cs="Arial"/>
                <w:i/>
                <w:sz w:val="20"/>
                <w:szCs w:val="20"/>
                <w:vertAlign w:val="subscript"/>
              </w:rPr>
              <w:t>s</w:t>
            </w:r>
            <w:r>
              <w:rPr>
                <w:rFonts w:ascii="Arial" w:hAnsi="Arial" w:cs="Arial"/>
                <w:sz w:val="20"/>
                <w:szCs w:val="20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Saline </w:t>
            </w:r>
            <w:r w:rsidRPr="00773168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NVP+IGF-1)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17D55FD" w14:textId="722DA979" w:rsidR="00163683" w:rsidRDefault="00163683" w:rsidP="000413B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11-11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058AF9E" w14:textId="48143B7B" w:rsidR="00163683" w:rsidRDefault="00163683" w:rsidP="002039C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&gt;0.999</w:t>
            </w:r>
          </w:p>
        </w:tc>
        <w:tc>
          <w:tcPr>
            <w:tcW w:w="15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6555F8AB" w14:textId="4E6356E8" w:rsidR="00163683" w:rsidRPr="00CB0ABF" w:rsidRDefault="00163683" w:rsidP="00B70A9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B0ABF"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  <w:tr w:rsidR="00163683" w:rsidRPr="003C67F3" w14:paraId="2BD8EA5B" w14:textId="77777777" w:rsidTr="009827DB">
        <w:trPr>
          <w:cantSplit/>
          <w:trHeight w:val="259"/>
          <w:jc w:val="center"/>
        </w:trPr>
        <w:tc>
          <w:tcPr>
            <w:tcW w:w="1121" w:type="dxa"/>
            <w:gridSpan w:val="2"/>
            <w:vMerge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3D4C539" w14:textId="77777777" w:rsidR="00163683" w:rsidRDefault="00163683" w:rsidP="000413B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5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49ED362" w14:textId="77777777" w:rsidR="00163683" w:rsidRDefault="00163683" w:rsidP="000413B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C200881" w14:textId="2A0A719C" w:rsidR="00163683" w:rsidRDefault="00163683" w:rsidP="00423EA3">
            <w:pPr>
              <w:jc w:val="center"/>
              <w:rPr>
                <w:rFonts w:ascii="Arial" w:hAnsi="Arial" w:cs="Arial"/>
                <w:i/>
                <w:sz w:val="20"/>
                <w:szCs w:val="20"/>
                <w:vertAlign w:val="subscript"/>
              </w:rPr>
            </w:pPr>
            <w:proofErr w:type="spellStart"/>
            <w:r>
              <w:rPr>
                <w:rFonts w:ascii="Arial" w:hAnsi="Arial" w:cs="Arial"/>
                <w:i/>
                <w:sz w:val="20"/>
                <w:szCs w:val="20"/>
                <w:vertAlign w:val="subscript"/>
              </w:rPr>
              <w:t>s</w:t>
            </w:r>
            <w:r>
              <w:rPr>
                <w:rFonts w:ascii="Arial" w:hAnsi="Arial" w:cs="Arial"/>
                <w:sz w:val="20"/>
                <w:szCs w:val="20"/>
              </w:rPr>
              <w:t>AH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Ext-IGF-1 </w:t>
            </w:r>
            <w:r w:rsidRPr="00773168">
              <w:rPr>
                <w:rFonts w:ascii="Arial" w:hAnsi="Arial" w:cs="Arial"/>
                <w:i/>
                <w:sz w:val="20"/>
                <w:szCs w:val="20"/>
              </w:rPr>
              <w:t>vs</w:t>
            </w:r>
            <w:r>
              <w:rPr>
                <w:rFonts w:ascii="Arial" w:hAnsi="Arial" w:cs="Arial"/>
                <w:sz w:val="20"/>
                <w:szCs w:val="20"/>
              </w:rPr>
              <w:t xml:space="preserve"> Ext-NVP+IGF-1)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3F315A7" w14:textId="2EDE561F" w:rsidR="00163683" w:rsidRDefault="00163683" w:rsidP="000413B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6-11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F928ADF" w14:textId="53C7B347" w:rsidR="00163683" w:rsidRDefault="00163683" w:rsidP="00B620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777</w:t>
            </w:r>
          </w:p>
        </w:tc>
        <w:tc>
          <w:tcPr>
            <w:tcW w:w="1593" w:type="dxa"/>
            <w:gridSpan w:val="2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33E679BC" w14:textId="5409F1C6" w:rsidR="00163683" w:rsidRPr="00CB0ABF" w:rsidRDefault="00163683" w:rsidP="00B70A9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B0ABF">
              <w:rPr>
                <w:rFonts w:ascii="Arial" w:hAnsi="Arial" w:cs="Arial"/>
                <w:sz w:val="20"/>
                <w:szCs w:val="20"/>
              </w:rPr>
              <w:t>Not significant</w:t>
            </w:r>
          </w:p>
        </w:tc>
      </w:tr>
    </w:tbl>
    <w:p w14:paraId="32796292" w14:textId="77777777" w:rsidR="0048267E" w:rsidRDefault="0048267E" w:rsidP="009B3AC7">
      <w:pPr>
        <w:spacing w:after="120" w:line="240" w:lineRule="auto"/>
        <w:jc w:val="both"/>
        <w:rPr>
          <w:rFonts w:ascii="Arial" w:hAnsi="Arial" w:cs="Arial"/>
          <w:b/>
          <w:i/>
          <w:sz w:val="20"/>
          <w:szCs w:val="20"/>
        </w:rPr>
      </w:pPr>
    </w:p>
    <w:sectPr w:rsidR="0048267E" w:rsidSect="002A295E">
      <w:pgSz w:w="12240" w:h="15840"/>
      <w:pgMar w:top="1418" w:right="1418" w:bottom="1418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FEF37F4" w14:textId="77777777" w:rsidR="00CE2CE5" w:rsidRDefault="00CE2CE5" w:rsidP="00723E56">
      <w:pPr>
        <w:spacing w:after="0" w:line="240" w:lineRule="auto"/>
      </w:pPr>
      <w:r>
        <w:separator/>
      </w:r>
    </w:p>
  </w:endnote>
  <w:endnote w:type="continuationSeparator" w:id="0">
    <w:p w14:paraId="5DF61AE8" w14:textId="77777777" w:rsidR="00CE2CE5" w:rsidRDefault="00CE2CE5" w:rsidP="00723E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56A238B" w14:textId="77777777" w:rsidR="00CE2CE5" w:rsidRDefault="00CE2CE5" w:rsidP="00723E56">
      <w:pPr>
        <w:spacing w:after="0" w:line="240" w:lineRule="auto"/>
      </w:pPr>
      <w:r>
        <w:separator/>
      </w:r>
    </w:p>
  </w:footnote>
  <w:footnote w:type="continuationSeparator" w:id="0">
    <w:p w14:paraId="3857967C" w14:textId="77777777" w:rsidR="00CE2CE5" w:rsidRDefault="00CE2CE5" w:rsidP="00723E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D21EE8"/>
    <w:multiLevelType w:val="multilevel"/>
    <w:tmpl w:val="D0BA0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ED6077C"/>
    <w:multiLevelType w:val="hybridMultilevel"/>
    <w:tmpl w:val="EC646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oNotDisplayPageBoundarie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2BwITcwNjC0NzcyUdpeDU4uLM/DyQAsNaAHeF5fosAAAA"/>
  </w:docVars>
  <w:rsids>
    <w:rsidRoot w:val="00FA5D98"/>
    <w:rsid w:val="000020A0"/>
    <w:rsid w:val="00002157"/>
    <w:rsid w:val="00006C2B"/>
    <w:rsid w:val="000154BD"/>
    <w:rsid w:val="0001681A"/>
    <w:rsid w:val="00020663"/>
    <w:rsid w:val="000239E7"/>
    <w:rsid w:val="00034B10"/>
    <w:rsid w:val="00036543"/>
    <w:rsid w:val="000412B4"/>
    <w:rsid w:val="000413B5"/>
    <w:rsid w:val="000413BB"/>
    <w:rsid w:val="000438CE"/>
    <w:rsid w:val="00043E35"/>
    <w:rsid w:val="000450D9"/>
    <w:rsid w:val="000470CA"/>
    <w:rsid w:val="00047E46"/>
    <w:rsid w:val="00050387"/>
    <w:rsid w:val="000533B2"/>
    <w:rsid w:val="00053C37"/>
    <w:rsid w:val="0005540E"/>
    <w:rsid w:val="00056DF8"/>
    <w:rsid w:val="00070311"/>
    <w:rsid w:val="00070D41"/>
    <w:rsid w:val="00070F70"/>
    <w:rsid w:val="00075C65"/>
    <w:rsid w:val="00076E7C"/>
    <w:rsid w:val="00077197"/>
    <w:rsid w:val="000804C0"/>
    <w:rsid w:val="0008109B"/>
    <w:rsid w:val="00087BED"/>
    <w:rsid w:val="000903D3"/>
    <w:rsid w:val="000919E2"/>
    <w:rsid w:val="00092BC3"/>
    <w:rsid w:val="00094906"/>
    <w:rsid w:val="00095E8E"/>
    <w:rsid w:val="00095F02"/>
    <w:rsid w:val="00096A31"/>
    <w:rsid w:val="000A64C3"/>
    <w:rsid w:val="000A6B0D"/>
    <w:rsid w:val="000C1CEB"/>
    <w:rsid w:val="000C36BF"/>
    <w:rsid w:val="000C3987"/>
    <w:rsid w:val="000D052A"/>
    <w:rsid w:val="000D061D"/>
    <w:rsid w:val="000D2467"/>
    <w:rsid w:val="000D3999"/>
    <w:rsid w:val="000D50AD"/>
    <w:rsid w:val="000D76E5"/>
    <w:rsid w:val="000D7A9F"/>
    <w:rsid w:val="000E045F"/>
    <w:rsid w:val="000E74A2"/>
    <w:rsid w:val="000F2D7F"/>
    <w:rsid w:val="000F4908"/>
    <w:rsid w:val="00100484"/>
    <w:rsid w:val="001051FF"/>
    <w:rsid w:val="00105913"/>
    <w:rsid w:val="001075BE"/>
    <w:rsid w:val="00107EBD"/>
    <w:rsid w:val="00111A14"/>
    <w:rsid w:val="001138A4"/>
    <w:rsid w:val="00114433"/>
    <w:rsid w:val="00114814"/>
    <w:rsid w:val="00114CD7"/>
    <w:rsid w:val="00115745"/>
    <w:rsid w:val="001158FD"/>
    <w:rsid w:val="00117337"/>
    <w:rsid w:val="00117491"/>
    <w:rsid w:val="00122527"/>
    <w:rsid w:val="001318C9"/>
    <w:rsid w:val="00132173"/>
    <w:rsid w:val="00132D28"/>
    <w:rsid w:val="00132DA8"/>
    <w:rsid w:val="00133091"/>
    <w:rsid w:val="0013341E"/>
    <w:rsid w:val="00133E5F"/>
    <w:rsid w:val="00134A30"/>
    <w:rsid w:val="0013535C"/>
    <w:rsid w:val="00140294"/>
    <w:rsid w:val="001439F0"/>
    <w:rsid w:val="00144360"/>
    <w:rsid w:val="0014758E"/>
    <w:rsid w:val="00150BF9"/>
    <w:rsid w:val="00155B57"/>
    <w:rsid w:val="001602EC"/>
    <w:rsid w:val="001602F8"/>
    <w:rsid w:val="00160666"/>
    <w:rsid w:val="0016101B"/>
    <w:rsid w:val="00162CE8"/>
    <w:rsid w:val="00163683"/>
    <w:rsid w:val="00164F17"/>
    <w:rsid w:val="0016702C"/>
    <w:rsid w:val="00167DB7"/>
    <w:rsid w:val="00170CDF"/>
    <w:rsid w:val="0017211F"/>
    <w:rsid w:val="00173AA1"/>
    <w:rsid w:val="00177B60"/>
    <w:rsid w:val="0018544D"/>
    <w:rsid w:val="00185EA1"/>
    <w:rsid w:val="00186973"/>
    <w:rsid w:val="00186BE9"/>
    <w:rsid w:val="00192109"/>
    <w:rsid w:val="0019320C"/>
    <w:rsid w:val="00194BED"/>
    <w:rsid w:val="001970E2"/>
    <w:rsid w:val="00197158"/>
    <w:rsid w:val="001978E3"/>
    <w:rsid w:val="001979AA"/>
    <w:rsid w:val="00197F39"/>
    <w:rsid w:val="001A6603"/>
    <w:rsid w:val="001A7A79"/>
    <w:rsid w:val="001B2958"/>
    <w:rsid w:val="001B5373"/>
    <w:rsid w:val="001B55FF"/>
    <w:rsid w:val="001B6A23"/>
    <w:rsid w:val="001B73C2"/>
    <w:rsid w:val="001C1940"/>
    <w:rsid w:val="001C4838"/>
    <w:rsid w:val="001D2370"/>
    <w:rsid w:val="001D350D"/>
    <w:rsid w:val="001D3EA1"/>
    <w:rsid w:val="001E0C40"/>
    <w:rsid w:val="001E1456"/>
    <w:rsid w:val="001E2181"/>
    <w:rsid w:val="001E2CE6"/>
    <w:rsid w:val="001E4FAC"/>
    <w:rsid w:val="001E7249"/>
    <w:rsid w:val="001E7596"/>
    <w:rsid w:val="001F1FDA"/>
    <w:rsid w:val="001F4001"/>
    <w:rsid w:val="00202DFB"/>
    <w:rsid w:val="002039C5"/>
    <w:rsid w:val="00203E25"/>
    <w:rsid w:val="0020433B"/>
    <w:rsid w:val="00205CA6"/>
    <w:rsid w:val="00206A8A"/>
    <w:rsid w:val="00207005"/>
    <w:rsid w:val="002072BD"/>
    <w:rsid w:val="00213F7D"/>
    <w:rsid w:val="002148F2"/>
    <w:rsid w:val="00223239"/>
    <w:rsid w:val="00226E8B"/>
    <w:rsid w:val="00227C3A"/>
    <w:rsid w:val="002335B7"/>
    <w:rsid w:val="00234147"/>
    <w:rsid w:val="0023461E"/>
    <w:rsid w:val="00235BF1"/>
    <w:rsid w:val="0023691E"/>
    <w:rsid w:val="00241AEC"/>
    <w:rsid w:val="002432CA"/>
    <w:rsid w:val="002437DD"/>
    <w:rsid w:val="0024449D"/>
    <w:rsid w:val="0024548C"/>
    <w:rsid w:val="00245523"/>
    <w:rsid w:val="002479BF"/>
    <w:rsid w:val="00253CDD"/>
    <w:rsid w:val="00255442"/>
    <w:rsid w:val="00255D89"/>
    <w:rsid w:val="00256914"/>
    <w:rsid w:val="002600ED"/>
    <w:rsid w:val="002607C0"/>
    <w:rsid w:val="00260F89"/>
    <w:rsid w:val="0026182C"/>
    <w:rsid w:val="00261B23"/>
    <w:rsid w:val="00264B0D"/>
    <w:rsid w:val="0027474F"/>
    <w:rsid w:val="00274CAF"/>
    <w:rsid w:val="00275AF9"/>
    <w:rsid w:val="00280209"/>
    <w:rsid w:val="002809B5"/>
    <w:rsid w:val="002819F3"/>
    <w:rsid w:val="00281BF4"/>
    <w:rsid w:val="00287AAC"/>
    <w:rsid w:val="00287CE6"/>
    <w:rsid w:val="00291913"/>
    <w:rsid w:val="00293E62"/>
    <w:rsid w:val="00294399"/>
    <w:rsid w:val="0029778C"/>
    <w:rsid w:val="002A295E"/>
    <w:rsid w:val="002A57E0"/>
    <w:rsid w:val="002A6277"/>
    <w:rsid w:val="002A6D19"/>
    <w:rsid w:val="002A7503"/>
    <w:rsid w:val="002A76F3"/>
    <w:rsid w:val="002B08A9"/>
    <w:rsid w:val="002B52E8"/>
    <w:rsid w:val="002B5E5C"/>
    <w:rsid w:val="002B751C"/>
    <w:rsid w:val="002B7F13"/>
    <w:rsid w:val="002C0578"/>
    <w:rsid w:val="002C074D"/>
    <w:rsid w:val="002C1EF8"/>
    <w:rsid w:val="002C2894"/>
    <w:rsid w:val="002C36A2"/>
    <w:rsid w:val="002C42AD"/>
    <w:rsid w:val="002C4ED0"/>
    <w:rsid w:val="002C59F1"/>
    <w:rsid w:val="002C60D0"/>
    <w:rsid w:val="002D20B2"/>
    <w:rsid w:val="002D5080"/>
    <w:rsid w:val="002D5D34"/>
    <w:rsid w:val="002E18B9"/>
    <w:rsid w:val="002E773B"/>
    <w:rsid w:val="002F1F21"/>
    <w:rsid w:val="002F28AD"/>
    <w:rsid w:val="002F2AF9"/>
    <w:rsid w:val="002F34B6"/>
    <w:rsid w:val="002F4579"/>
    <w:rsid w:val="002F6D1C"/>
    <w:rsid w:val="00301FE8"/>
    <w:rsid w:val="00302D4E"/>
    <w:rsid w:val="00305637"/>
    <w:rsid w:val="00307A10"/>
    <w:rsid w:val="00310C09"/>
    <w:rsid w:val="003118F9"/>
    <w:rsid w:val="00312911"/>
    <w:rsid w:val="0031466A"/>
    <w:rsid w:val="0031574F"/>
    <w:rsid w:val="003160D7"/>
    <w:rsid w:val="00317C00"/>
    <w:rsid w:val="00327E61"/>
    <w:rsid w:val="00327EDE"/>
    <w:rsid w:val="00331F83"/>
    <w:rsid w:val="003322C1"/>
    <w:rsid w:val="003373F4"/>
    <w:rsid w:val="0034523E"/>
    <w:rsid w:val="00353AAF"/>
    <w:rsid w:val="00354A74"/>
    <w:rsid w:val="00355155"/>
    <w:rsid w:val="00356E8D"/>
    <w:rsid w:val="00360626"/>
    <w:rsid w:val="00360FD1"/>
    <w:rsid w:val="0036397A"/>
    <w:rsid w:val="00363D3B"/>
    <w:rsid w:val="0037011B"/>
    <w:rsid w:val="003744B7"/>
    <w:rsid w:val="00376654"/>
    <w:rsid w:val="00386872"/>
    <w:rsid w:val="00394F68"/>
    <w:rsid w:val="0039535A"/>
    <w:rsid w:val="0039684D"/>
    <w:rsid w:val="00397C63"/>
    <w:rsid w:val="003A393B"/>
    <w:rsid w:val="003A53E0"/>
    <w:rsid w:val="003A7AB5"/>
    <w:rsid w:val="003B2DB0"/>
    <w:rsid w:val="003B3114"/>
    <w:rsid w:val="003B36FB"/>
    <w:rsid w:val="003B370B"/>
    <w:rsid w:val="003B4578"/>
    <w:rsid w:val="003B6784"/>
    <w:rsid w:val="003C15BE"/>
    <w:rsid w:val="003C67F3"/>
    <w:rsid w:val="003D118C"/>
    <w:rsid w:val="003D121B"/>
    <w:rsid w:val="003D3372"/>
    <w:rsid w:val="003D40EB"/>
    <w:rsid w:val="003D5F35"/>
    <w:rsid w:val="003D6533"/>
    <w:rsid w:val="003E1CE3"/>
    <w:rsid w:val="003E3566"/>
    <w:rsid w:val="003E475F"/>
    <w:rsid w:val="003E4FE5"/>
    <w:rsid w:val="003E67DA"/>
    <w:rsid w:val="003F69B2"/>
    <w:rsid w:val="00402CF0"/>
    <w:rsid w:val="0040441D"/>
    <w:rsid w:val="004063A8"/>
    <w:rsid w:val="00406E3E"/>
    <w:rsid w:val="0041277A"/>
    <w:rsid w:val="00413DAA"/>
    <w:rsid w:val="00413E6A"/>
    <w:rsid w:val="00415690"/>
    <w:rsid w:val="00415E52"/>
    <w:rsid w:val="004172B5"/>
    <w:rsid w:val="00417585"/>
    <w:rsid w:val="0042323F"/>
    <w:rsid w:val="004236F7"/>
    <w:rsid w:val="00423EA3"/>
    <w:rsid w:val="004268D2"/>
    <w:rsid w:val="00431CDA"/>
    <w:rsid w:val="004323F8"/>
    <w:rsid w:val="00435AB9"/>
    <w:rsid w:val="00441D56"/>
    <w:rsid w:val="0044203C"/>
    <w:rsid w:val="00443906"/>
    <w:rsid w:val="004474F2"/>
    <w:rsid w:val="0045199C"/>
    <w:rsid w:val="004548FA"/>
    <w:rsid w:val="00457565"/>
    <w:rsid w:val="00457F82"/>
    <w:rsid w:val="00460E75"/>
    <w:rsid w:val="00461E3C"/>
    <w:rsid w:val="00462EB1"/>
    <w:rsid w:val="004704A8"/>
    <w:rsid w:val="00474C2B"/>
    <w:rsid w:val="004805E1"/>
    <w:rsid w:val="0048209B"/>
    <w:rsid w:val="0048267E"/>
    <w:rsid w:val="00482FB0"/>
    <w:rsid w:val="004853BF"/>
    <w:rsid w:val="0049083C"/>
    <w:rsid w:val="0049273F"/>
    <w:rsid w:val="00495600"/>
    <w:rsid w:val="004957B9"/>
    <w:rsid w:val="004A021C"/>
    <w:rsid w:val="004A19D8"/>
    <w:rsid w:val="004A1B42"/>
    <w:rsid w:val="004A2DAA"/>
    <w:rsid w:val="004A3F0E"/>
    <w:rsid w:val="004A56E7"/>
    <w:rsid w:val="004B0F2A"/>
    <w:rsid w:val="004B3291"/>
    <w:rsid w:val="004B4287"/>
    <w:rsid w:val="004B534D"/>
    <w:rsid w:val="004B7CCB"/>
    <w:rsid w:val="004C36B9"/>
    <w:rsid w:val="004C4A2D"/>
    <w:rsid w:val="004C71B9"/>
    <w:rsid w:val="004D780F"/>
    <w:rsid w:val="004E0C49"/>
    <w:rsid w:val="004E1788"/>
    <w:rsid w:val="004E4BA0"/>
    <w:rsid w:val="004F019A"/>
    <w:rsid w:val="004F110B"/>
    <w:rsid w:val="004F2E9B"/>
    <w:rsid w:val="004F4ADD"/>
    <w:rsid w:val="005003E0"/>
    <w:rsid w:val="005013E6"/>
    <w:rsid w:val="005017F3"/>
    <w:rsid w:val="00504471"/>
    <w:rsid w:val="005107EB"/>
    <w:rsid w:val="00512B21"/>
    <w:rsid w:val="00516438"/>
    <w:rsid w:val="00516574"/>
    <w:rsid w:val="00522287"/>
    <w:rsid w:val="00524D8B"/>
    <w:rsid w:val="00531073"/>
    <w:rsid w:val="00531691"/>
    <w:rsid w:val="00532140"/>
    <w:rsid w:val="005325EC"/>
    <w:rsid w:val="00532B64"/>
    <w:rsid w:val="0054119F"/>
    <w:rsid w:val="005416EF"/>
    <w:rsid w:val="00542E5E"/>
    <w:rsid w:val="0054449C"/>
    <w:rsid w:val="00546EB5"/>
    <w:rsid w:val="00552BBB"/>
    <w:rsid w:val="00553BEB"/>
    <w:rsid w:val="00553FD5"/>
    <w:rsid w:val="00554C95"/>
    <w:rsid w:val="005578E5"/>
    <w:rsid w:val="00564BD1"/>
    <w:rsid w:val="00570061"/>
    <w:rsid w:val="00570BE4"/>
    <w:rsid w:val="00573752"/>
    <w:rsid w:val="00573B69"/>
    <w:rsid w:val="00576960"/>
    <w:rsid w:val="00577DA5"/>
    <w:rsid w:val="005853E4"/>
    <w:rsid w:val="0058794B"/>
    <w:rsid w:val="00587FD8"/>
    <w:rsid w:val="00591BF5"/>
    <w:rsid w:val="00594D08"/>
    <w:rsid w:val="005973C4"/>
    <w:rsid w:val="005A0489"/>
    <w:rsid w:val="005A2C14"/>
    <w:rsid w:val="005A3ACF"/>
    <w:rsid w:val="005A7D80"/>
    <w:rsid w:val="005B2884"/>
    <w:rsid w:val="005B2C31"/>
    <w:rsid w:val="005B39EC"/>
    <w:rsid w:val="005B3B11"/>
    <w:rsid w:val="005B5F2C"/>
    <w:rsid w:val="005C18F8"/>
    <w:rsid w:val="005C456A"/>
    <w:rsid w:val="005C5819"/>
    <w:rsid w:val="005C7466"/>
    <w:rsid w:val="005C7805"/>
    <w:rsid w:val="005D10AC"/>
    <w:rsid w:val="005D20B2"/>
    <w:rsid w:val="005D5ED3"/>
    <w:rsid w:val="005D7141"/>
    <w:rsid w:val="005E106A"/>
    <w:rsid w:val="005E1BFE"/>
    <w:rsid w:val="005E1C8D"/>
    <w:rsid w:val="005E28E5"/>
    <w:rsid w:val="005E2E0F"/>
    <w:rsid w:val="005E3025"/>
    <w:rsid w:val="005E7041"/>
    <w:rsid w:val="005E73E1"/>
    <w:rsid w:val="005F29C4"/>
    <w:rsid w:val="005F3122"/>
    <w:rsid w:val="005F4E19"/>
    <w:rsid w:val="005F77F3"/>
    <w:rsid w:val="00600335"/>
    <w:rsid w:val="006006D5"/>
    <w:rsid w:val="00600F9E"/>
    <w:rsid w:val="00603B1C"/>
    <w:rsid w:val="00605A78"/>
    <w:rsid w:val="006150B8"/>
    <w:rsid w:val="00616E5D"/>
    <w:rsid w:val="00617493"/>
    <w:rsid w:val="00617AF6"/>
    <w:rsid w:val="00617BEF"/>
    <w:rsid w:val="00621B66"/>
    <w:rsid w:val="00621C16"/>
    <w:rsid w:val="00624FAC"/>
    <w:rsid w:val="00630189"/>
    <w:rsid w:val="00632AA2"/>
    <w:rsid w:val="0063332B"/>
    <w:rsid w:val="00637204"/>
    <w:rsid w:val="00640E0C"/>
    <w:rsid w:val="00642566"/>
    <w:rsid w:val="00643829"/>
    <w:rsid w:val="00645CC3"/>
    <w:rsid w:val="00646442"/>
    <w:rsid w:val="00646D3E"/>
    <w:rsid w:val="00651059"/>
    <w:rsid w:val="00652CDD"/>
    <w:rsid w:val="00654D12"/>
    <w:rsid w:val="006622F5"/>
    <w:rsid w:val="00665E31"/>
    <w:rsid w:val="006707BA"/>
    <w:rsid w:val="0067118F"/>
    <w:rsid w:val="0067411D"/>
    <w:rsid w:val="00683D80"/>
    <w:rsid w:val="0068569D"/>
    <w:rsid w:val="00685E22"/>
    <w:rsid w:val="00692049"/>
    <w:rsid w:val="0069536F"/>
    <w:rsid w:val="00695A74"/>
    <w:rsid w:val="00696BDE"/>
    <w:rsid w:val="006A00D6"/>
    <w:rsid w:val="006A23C1"/>
    <w:rsid w:val="006A2AFC"/>
    <w:rsid w:val="006A750B"/>
    <w:rsid w:val="006B3244"/>
    <w:rsid w:val="006B4755"/>
    <w:rsid w:val="006B503E"/>
    <w:rsid w:val="006B5044"/>
    <w:rsid w:val="006B50C3"/>
    <w:rsid w:val="006B56E0"/>
    <w:rsid w:val="006C1E08"/>
    <w:rsid w:val="006C2BF3"/>
    <w:rsid w:val="006C2C7A"/>
    <w:rsid w:val="006C30A9"/>
    <w:rsid w:val="006C69E6"/>
    <w:rsid w:val="006D1369"/>
    <w:rsid w:val="006D137A"/>
    <w:rsid w:val="006E0C42"/>
    <w:rsid w:val="006E113E"/>
    <w:rsid w:val="006E1476"/>
    <w:rsid w:val="006E1D29"/>
    <w:rsid w:val="006E42B2"/>
    <w:rsid w:val="006F0758"/>
    <w:rsid w:val="006F099D"/>
    <w:rsid w:val="006F0A8F"/>
    <w:rsid w:val="006F0F14"/>
    <w:rsid w:val="006F37B5"/>
    <w:rsid w:val="006F3910"/>
    <w:rsid w:val="006F5480"/>
    <w:rsid w:val="006F6AAE"/>
    <w:rsid w:val="006F7A85"/>
    <w:rsid w:val="00702E4C"/>
    <w:rsid w:val="00706F62"/>
    <w:rsid w:val="00707306"/>
    <w:rsid w:val="007103E1"/>
    <w:rsid w:val="00711374"/>
    <w:rsid w:val="007114BC"/>
    <w:rsid w:val="007119FF"/>
    <w:rsid w:val="00715A7C"/>
    <w:rsid w:val="007227B0"/>
    <w:rsid w:val="0072377A"/>
    <w:rsid w:val="00723E56"/>
    <w:rsid w:val="00730C67"/>
    <w:rsid w:val="0073130F"/>
    <w:rsid w:val="00733BF5"/>
    <w:rsid w:val="007342E6"/>
    <w:rsid w:val="0073484E"/>
    <w:rsid w:val="00735B51"/>
    <w:rsid w:val="00735C40"/>
    <w:rsid w:val="00735FB1"/>
    <w:rsid w:val="007367CA"/>
    <w:rsid w:val="00741DFA"/>
    <w:rsid w:val="00742DB2"/>
    <w:rsid w:val="00742FED"/>
    <w:rsid w:val="00743548"/>
    <w:rsid w:val="00746BFB"/>
    <w:rsid w:val="00747971"/>
    <w:rsid w:val="00747E63"/>
    <w:rsid w:val="00753F26"/>
    <w:rsid w:val="007606D1"/>
    <w:rsid w:val="00760F78"/>
    <w:rsid w:val="00761A9E"/>
    <w:rsid w:val="00762AAA"/>
    <w:rsid w:val="00764687"/>
    <w:rsid w:val="00765B33"/>
    <w:rsid w:val="007723DA"/>
    <w:rsid w:val="00773168"/>
    <w:rsid w:val="00774A39"/>
    <w:rsid w:val="0077561F"/>
    <w:rsid w:val="0077570A"/>
    <w:rsid w:val="00776084"/>
    <w:rsid w:val="007770A2"/>
    <w:rsid w:val="007808CE"/>
    <w:rsid w:val="00781AC9"/>
    <w:rsid w:val="00782202"/>
    <w:rsid w:val="00782CE2"/>
    <w:rsid w:val="00784234"/>
    <w:rsid w:val="00784A1E"/>
    <w:rsid w:val="007853AB"/>
    <w:rsid w:val="007873F5"/>
    <w:rsid w:val="0079052F"/>
    <w:rsid w:val="00790AC6"/>
    <w:rsid w:val="00792970"/>
    <w:rsid w:val="007933BB"/>
    <w:rsid w:val="00794F4F"/>
    <w:rsid w:val="007A2791"/>
    <w:rsid w:val="007A35A3"/>
    <w:rsid w:val="007B11FE"/>
    <w:rsid w:val="007B1751"/>
    <w:rsid w:val="007B2128"/>
    <w:rsid w:val="007B3550"/>
    <w:rsid w:val="007B44F2"/>
    <w:rsid w:val="007B6D8A"/>
    <w:rsid w:val="007B7BE4"/>
    <w:rsid w:val="007C0346"/>
    <w:rsid w:val="007C162F"/>
    <w:rsid w:val="007C575A"/>
    <w:rsid w:val="007D067C"/>
    <w:rsid w:val="007D110A"/>
    <w:rsid w:val="007D434F"/>
    <w:rsid w:val="007D64F0"/>
    <w:rsid w:val="007D66A4"/>
    <w:rsid w:val="007E0AE4"/>
    <w:rsid w:val="007E0FF9"/>
    <w:rsid w:val="007E3F2C"/>
    <w:rsid w:val="007E5F7D"/>
    <w:rsid w:val="007E6693"/>
    <w:rsid w:val="007E7A6F"/>
    <w:rsid w:val="007E7B75"/>
    <w:rsid w:val="007F17D8"/>
    <w:rsid w:val="007F2500"/>
    <w:rsid w:val="007F3FBD"/>
    <w:rsid w:val="00800C38"/>
    <w:rsid w:val="00801052"/>
    <w:rsid w:val="00801C2E"/>
    <w:rsid w:val="00805AC3"/>
    <w:rsid w:val="0080684D"/>
    <w:rsid w:val="0080705B"/>
    <w:rsid w:val="00811BF9"/>
    <w:rsid w:val="00812794"/>
    <w:rsid w:val="00812D1D"/>
    <w:rsid w:val="008132C0"/>
    <w:rsid w:val="0081341B"/>
    <w:rsid w:val="00814579"/>
    <w:rsid w:val="00814B68"/>
    <w:rsid w:val="00815019"/>
    <w:rsid w:val="00817C7A"/>
    <w:rsid w:val="0082032C"/>
    <w:rsid w:val="00820A9C"/>
    <w:rsid w:val="008224A6"/>
    <w:rsid w:val="008237F4"/>
    <w:rsid w:val="00827778"/>
    <w:rsid w:val="00835A27"/>
    <w:rsid w:val="00836C7B"/>
    <w:rsid w:val="00837C19"/>
    <w:rsid w:val="00840A72"/>
    <w:rsid w:val="00840B74"/>
    <w:rsid w:val="00842056"/>
    <w:rsid w:val="00842DB0"/>
    <w:rsid w:val="008541E2"/>
    <w:rsid w:val="00855A35"/>
    <w:rsid w:val="00855CE7"/>
    <w:rsid w:val="00857CED"/>
    <w:rsid w:val="00863555"/>
    <w:rsid w:val="008657E4"/>
    <w:rsid w:val="00870BD4"/>
    <w:rsid w:val="00874608"/>
    <w:rsid w:val="0087799D"/>
    <w:rsid w:val="00880D9E"/>
    <w:rsid w:val="0088355F"/>
    <w:rsid w:val="008837C3"/>
    <w:rsid w:val="008862C9"/>
    <w:rsid w:val="008929E8"/>
    <w:rsid w:val="00895A53"/>
    <w:rsid w:val="00896692"/>
    <w:rsid w:val="00897898"/>
    <w:rsid w:val="008A3B80"/>
    <w:rsid w:val="008A42EF"/>
    <w:rsid w:val="008A4845"/>
    <w:rsid w:val="008A5FC7"/>
    <w:rsid w:val="008A75F9"/>
    <w:rsid w:val="008B1A16"/>
    <w:rsid w:val="008B262D"/>
    <w:rsid w:val="008B6A42"/>
    <w:rsid w:val="008C125F"/>
    <w:rsid w:val="008C13B2"/>
    <w:rsid w:val="008C1A48"/>
    <w:rsid w:val="008C1C28"/>
    <w:rsid w:val="008C2E98"/>
    <w:rsid w:val="008C3AB7"/>
    <w:rsid w:val="008C3E41"/>
    <w:rsid w:val="008C4B3F"/>
    <w:rsid w:val="008C6C41"/>
    <w:rsid w:val="008C7410"/>
    <w:rsid w:val="008D3664"/>
    <w:rsid w:val="008D3FA6"/>
    <w:rsid w:val="008D44BA"/>
    <w:rsid w:val="008E0639"/>
    <w:rsid w:val="008E079E"/>
    <w:rsid w:val="008E0D56"/>
    <w:rsid w:val="008E2579"/>
    <w:rsid w:val="008E2EB3"/>
    <w:rsid w:val="008E4E52"/>
    <w:rsid w:val="008E68AF"/>
    <w:rsid w:val="00902560"/>
    <w:rsid w:val="00902A54"/>
    <w:rsid w:val="009059B9"/>
    <w:rsid w:val="009125AA"/>
    <w:rsid w:val="0091619A"/>
    <w:rsid w:val="0091639E"/>
    <w:rsid w:val="009165F2"/>
    <w:rsid w:val="00922610"/>
    <w:rsid w:val="0092453B"/>
    <w:rsid w:val="009259C5"/>
    <w:rsid w:val="00933AC9"/>
    <w:rsid w:val="009364BA"/>
    <w:rsid w:val="009367FF"/>
    <w:rsid w:val="00944433"/>
    <w:rsid w:val="00946191"/>
    <w:rsid w:val="009549A7"/>
    <w:rsid w:val="00954B3A"/>
    <w:rsid w:val="009556B9"/>
    <w:rsid w:val="00956148"/>
    <w:rsid w:val="00956914"/>
    <w:rsid w:val="00962D3B"/>
    <w:rsid w:val="009658F2"/>
    <w:rsid w:val="00970BEE"/>
    <w:rsid w:val="009737F6"/>
    <w:rsid w:val="00975428"/>
    <w:rsid w:val="00981447"/>
    <w:rsid w:val="009816DA"/>
    <w:rsid w:val="009827DB"/>
    <w:rsid w:val="009869D9"/>
    <w:rsid w:val="00990657"/>
    <w:rsid w:val="009946A5"/>
    <w:rsid w:val="009946DD"/>
    <w:rsid w:val="0099717E"/>
    <w:rsid w:val="009A0108"/>
    <w:rsid w:val="009A0269"/>
    <w:rsid w:val="009A464A"/>
    <w:rsid w:val="009A4F0B"/>
    <w:rsid w:val="009A6CC2"/>
    <w:rsid w:val="009B134A"/>
    <w:rsid w:val="009B20A2"/>
    <w:rsid w:val="009B3AC7"/>
    <w:rsid w:val="009B4928"/>
    <w:rsid w:val="009B60D6"/>
    <w:rsid w:val="009C21A1"/>
    <w:rsid w:val="009C3836"/>
    <w:rsid w:val="009C53A6"/>
    <w:rsid w:val="009C60D4"/>
    <w:rsid w:val="009C73FA"/>
    <w:rsid w:val="009D0AF6"/>
    <w:rsid w:val="009D2A0F"/>
    <w:rsid w:val="009D3702"/>
    <w:rsid w:val="009D470D"/>
    <w:rsid w:val="009D476A"/>
    <w:rsid w:val="009D550D"/>
    <w:rsid w:val="009D5824"/>
    <w:rsid w:val="009D68E3"/>
    <w:rsid w:val="009E14DA"/>
    <w:rsid w:val="009E55E9"/>
    <w:rsid w:val="009E5602"/>
    <w:rsid w:val="009E5F76"/>
    <w:rsid w:val="009F1B1A"/>
    <w:rsid w:val="009F334D"/>
    <w:rsid w:val="009F5053"/>
    <w:rsid w:val="00A01452"/>
    <w:rsid w:val="00A04370"/>
    <w:rsid w:val="00A05CE0"/>
    <w:rsid w:val="00A06044"/>
    <w:rsid w:val="00A14676"/>
    <w:rsid w:val="00A1592B"/>
    <w:rsid w:val="00A15FC2"/>
    <w:rsid w:val="00A175CD"/>
    <w:rsid w:val="00A26395"/>
    <w:rsid w:val="00A2703F"/>
    <w:rsid w:val="00A278E7"/>
    <w:rsid w:val="00A27F46"/>
    <w:rsid w:val="00A3079E"/>
    <w:rsid w:val="00A30F83"/>
    <w:rsid w:val="00A311B2"/>
    <w:rsid w:val="00A31838"/>
    <w:rsid w:val="00A31A48"/>
    <w:rsid w:val="00A339AA"/>
    <w:rsid w:val="00A33E3A"/>
    <w:rsid w:val="00A35CF4"/>
    <w:rsid w:val="00A3618A"/>
    <w:rsid w:val="00A40CFE"/>
    <w:rsid w:val="00A4342E"/>
    <w:rsid w:val="00A46C76"/>
    <w:rsid w:val="00A47DA8"/>
    <w:rsid w:val="00A47E29"/>
    <w:rsid w:val="00A50C47"/>
    <w:rsid w:val="00A51D25"/>
    <w:rsid w:val="00A5251E"/>
    <w:rsid w:val="00A52722"/>
    <w:rsid w:val="00A54D94"/>
    <w:rsid w:val="00A55832"/>
    <w:rsid w:val="00A569FB"/>
    <w:rsid w:val="00A630EF"/>
    <w:rsid w:val="00A64746"/>
    <w:rsid w:val="00A65394"/>
    <w:rsid w:val="00A67040"/>
    <w:rsid w:val="00A70635"/>
    <w:rsid w:val="00A71556"/>
    <w:rsid w:val="00A800DC"/>
    <w:rsid w:val="00A80587"/>
    <w:rsid w:val="00A86701"/>
    <w:rsid w:val="00AA1338"/>
    <w:rsid w:val="00AA1CAD"/>
    <w:rsid w:val="00AA1DDF"/>
    <w:rsid w:val="00AA38E3"/>
    <w:rsid w:val="00AA59CD"/>
    <w:rsid w:val="00AB1E87"/>
    <w:rsid w:val="00AB39EC"/>
    <w:rsid w:val="00AB71E2"/>
    <w:rsid w:val="00AC1E85"/>
    <w:rsid w:val="00AC50DD"/>
    <w:rsid w:val="00AD154A"/>
    <w:rsid w:val="00AD16C5"/>
    <w:rsid w:val="00AD171A"/>
    <w:rsid w:val="00AD1EBE"/>
    <w:rsid w:val="00AD2332"/>
    <w:rsid w:val="00AD7549"/>
    <w:rsid w:val="00AE1170"/>
    <w:rsid w:val="00AE2214"/>
    <w:rsid w:val="00AE713B"/>
    <w:rsid w:val="00AE7437"/>
    <w:rsid w:val="00AF335A"/>
    <w:rsid w:val="00AF3FAC"/>
    <w:rsid w:val="00B006CD"/>
    <w:rsid w:val="00B026E4"/>
    <w:rsid w:val="00B03C1D"/>
    <w:rsid w:val="00B05C0A"/>
    <w:rsid w:val="00B06A09"/>
    <w:rsid w:val="00B07E12"/>
    <w:rsid w:val="00B12025"/>
    <w:rsid w:val="00B13877"/>
    <w:rsid w:val="00B142AA"/>
    <w:rsid w:val="00B14B0C"/>
    <w:rsid w:val="00B160A4"/>
    <w:rsid w:val="00B16243"/>
    <w:rsid w:val="00B1709E"/>
    <w:rsid w:val="00B2239F"/>
    <w:rsid w:val="00B22771"/>
    <w:rsid w:val="00B23A1E"/>
    <w:rsid w:val="00B25A9D"/>
    <w:rsid w:val="00B271DE"/>
    <w:rsid w:val="00B41317"/>
    <w:rsid w:val="00B41ED8"/>
    <w:rsid w:val="00B42550"/>
    <w:rsid w:val="00B43AD2"/>
    <w:rsid w:val="00B46B26"/>
    <w:rsid w:val="00B47B2B"/>
    <w:rsid w:val="00B52014"/>
    <w:rsid w:val="00B52F32"/>
    <w:rsid w:val="00B55472"/>
    <w:rsid w:val="00B56283"/>
    <w:rsid w:val="00B5690A"/>
    <w:rsid w:val="00B61789"/>
    <w:rsid w:val="00B6204D"/>
    <w:rsid w:val="00B63249"/>
    <w:rsid w:val="00B654C8"/>
    <w:rsid w:val="00B67361"/>
    <w:rsid w:val="00B70378"/>
    <w:rsid w:val="00B70A98"/>
    <w:rsid w:val="00B71D37"/>
    <w:rsid w:val="00B74BA7"/>
    <w:rsid w:val="00B772BF"/>
    <w:rsid w:val="00B81CC3"/>
    <w:rsid w:val="00B85C3F"/>
    <w:rsid w:val="00B93739"/>
    <w:rsid w:val="00B972EC"/>
    <w:rsid w:val="00B97F4E"/>
    <w:rsid w:val="00BA11BF"/>
    <w:rsid w:val="00BA2088"/>
    <w:rsid w:val="00BA5B68"/>
    <w:rsid w:val="00BA6069"/>
    <w:rsid w:val="00BA6AA9"/>
    <w:rsid w:val="00BB049F"/>
    <w:rsid w:val="00BB099F"/>
    <w:rsid w:val="00BB0E08"/>
    <w:rsid w:val="00BB29C4"/>
    <w:rsid w:val="00BB3D62"/>
    <w:rsid w:val="00BB5D3E"/>
    <w:rsid w:val="00BB5EC9"/>
    <w:rsid w:val="00BC33A5"/>
    <w:rsid w:val="00BC4870"/>
    <w:rsid w:val="00BC48CD"/>
    <w:rsid w:val="00BD23B3"/>
    <w:rsid w:val="00BD45B3"/>
    <w:rsid w:val="00BD4B58"/>
    <w:rsid w:val="00BD635B"/>
    <w:rsid w:val="00BD7CE5"/>
    <w:rsid w:val="00BE3F05"/>
    <w:rsid w:val="00BE5747"/>
    <w:rsid w:val="00BE7330"/>
    <w:rsid w:val="00BE7C05"/>
    <w:rsid w:val="00BE7F07"/>
    <w:rsid w:val="00BF0C80"/>
    <w:rsid w:val="00BF166A"/>
    <w:rsid w:val="00BF3750"/>
    <w:rsid w:val="00BF3F7D"/>
    <w:rsid w:val="00BF4296"/>
    <w:rsid w:val="00BF448C"/>
    <w:rsid w:val="00BF5927"/>
    <w:rsid w:val="00C000AC"/>
    <w:rsid w:val="00C002F8"/>
    <w:rsid w:val="00C02D5D"/>
    <w:rsid w:val="00C03145"/>
    <w:rsid w:val="00C03DE4"/>
    <w:rsid w:val="00C074D1"/>
    <w:rsid w:val="00C10992"/>
    <w:rsid w:val="00C10E18"/>
    <w:rsid w:val="00C125A3"/>
    <w:rsid w:val="00C12D59"/>
    <w:rsid w:val="00C13507"/>
    <w:rsid w:val="00C135FD"/>
    <w:rsid w:val="00C1736D"/>
    <w:rsid w:val="00C20398"/>
    <w:rsid w:val="00C2050B"/>
    <w:rsid w:val="00C21DDD"/>
    <w:rsid w:val="00C23A86"/>
    <w:rsid w:val="00C30EA5"/>
    <w:rsid w:val="00C35030"/>
    <w:rsid w:val="00C368C7"/>
    <w:rsid w:val="00C369F2"/>
    <w:rsid w:val="00C41163"/>
    <w:rsid w:val="00C418C9"/>
    <w:rsid w:val="00C424BC"/>
    <w:rsid w:val="00C440A6"/>
    <w:rsid w:val="00C451ED"/>
    <w:rsid w:val="00C47A9E"/>
    <w:rsid w:val="00C47E1F"/>
    <w:rsid w:val="00C5072C"/>
    <w:rsid w:val="00C51653"/>
    <w:rsid w:val="00C52DC6"/>
    <w:rsid w:val="00C54AF1"/>
    <w:rsid w:val="00C56A3F"/>
    <w:rsid w:val="00C60349"/>
    <w:rsid w:val="00C60977"/>
    <w:rsid w:val="00C619EC"/>
    <w:rsid w:val="00C63529"/>
    <w:rsid w:val="00C63E4B"/>
    <w:rsid w:val="00C6477A"/>
    <w:rsid w:val="00C64EA7"/>
    <w:rsid w:val="00C66DB7"/>
    <w:rsid w:val="00C67DE3"/>
    <w:rsid w:val="00C7245D"/>
    <w:rsid w:val="00C741D9"/>
    <w:rsid w:val="00C770EF"/>
    <w:rsid w:val="00C81F18"/>
    <w:rsid w:val="00C82FBE"/>
    <w:rsid w:val="00C83CCA"/>
    <w:rsid w:val="00C83E9F"/>
    <w:rsid w:val="00C8677A"/>
    <w:rsid w:val="00C86C4F"/>
    <w:rsid w:val="00C87D17"/>
    <w:rsid w:val="00C93C96"/>
    <w:rsid w:val="00C94B9A"/>
    <w:rsid w:val="00C9574D"/>
    <w:rsid w:val="00C95894"/>
    <w:rsid w:val="00C95EB9"/>
    <w:rsid w:val="00C966A8"/>
    <w:rsid w:val="00C97EFF"/>
    <w:rsid w:val="00CA0125"/>
    <w:rsid w:val="00CA0AAF"/>
    <w:rsid w:val="00CA438A"/>
    <w:rsid w:val="00CA4ABC"/>
    <w:rsid w:val="00CA701C"/>
    <w:rsid w:val="00CA7D51"/>
    <w:rsid w:val="00CB09CE"/>
    <w:rsid w:val="00CB0ABF"/>
    <w:rsid w:val="00CB3353"/>
    <w:rsid w:val="00CB6076"/>
    <w:rsid w:val="00CC0DF3"/>
    <w:rsid w:val="00CC1B77"/>
    <w:rsid w:val="00CC1F21"/>
    <w:rsid w:val="00CC2A21"/>
    <w:rsid w:val="00CD06B7"/>
    <w:rsid w:val="00CD0B81"/>
    <w:rsid w:val="00CD1671"/>
    <w:rsid w:val="00CD7536"/>
    <w:rsid w:val="00CD78B5"/>
    <w:rsid w:val="00CD7EFA"/>
    <w:rsid w:val="00CE08D7"/>
    <w:rsid w:val="00CE2CE5"/>
    <w:rsid w:val="00CE6A50"/>
    <w:rsid w:val="00CF40DA"/>
    <w:rsid w:val="00CF6806"/>
    <w:rsid w:val="00D00A1E"/>
    <w:rsid w:val="00D013AC"/>
    <w:rsid w:val="00D01446"/>
    <w:rsid w:val="00D0163E"/>
    <w:rsid w:val="00D05AFE"/>
    <w:rsid w:val="00D1340D"/>
    <w:rsid w:val="00D14418"/>
    <w:rsid w:val="00D17B13"/>
    <w:rsid w:val="00D17C23"/>
    <w:rsid w:val="00D245F5"/>
    <w:rsid w:val="00D254C5"/>
    <w:rsid w:val="00D26979"/>
    <w:rsid w:val="00D26B5C"/>
    <w:rsid w:val="00D2788F"/>
    <w:rsid w:val="00D3462E"/>
    <w:rsid w:val="00D348BA"/>
    <w:rsid w:val="00D348BF"/>
    <w:rsid w:val="00D36CBE"/>
    <w:rsid w:val="00D41143"/>
    <w:rsid w:val="00D43B1C"/>
    <w:rsid w:val="00D44CE0"/>
    <w:rsid w:val="00D44DBF"/>
    <w:rsid w:val="00D45B6F"/>
    <w:rsid w:val="00D46E2C"/>
    <w:rsid w:val="00D51E08"/>
    <w:rsid w:val="00D524A9"/>
    <w:rsid w:val="00D5532C"/>
    <w:rsid w:val="00D569C5"/>
    <w:rsid w:val="00D57C51"/>
    <w:rsid w:val="00D609F2"/>
    <w:rsid w:val="00D61164"/>
    <w:rsid w:val="00D6259A"/>
    <w:rsid w:val="00D62884"/>
    <w:rsid w:val="00D64BB4"/>
    <w:rsid w:val="00D64FDD"/>
    <w:rsid w:val="00D653B7"/>
    <w:rsid w:val="00D71186"/>
    <w:rsid w:val="00D74CA5"/>
    <w:rsid w:val="00D816C4"/>
    <w:rsid w:val="00D81BCD"/>
    <w:rsid w:val="00D84546"/>
    <w:rsid w:val="00D85928"/>
    <w:rsid w:val="00D86D50"/>
    <w:rsid w:val="00D87EE5"/>
    <w:rsid w:val="00D92FE8"/>
    <w:rsid w:val="00D96526"/>
    <w:rsid w:val="00DA1FB9"/>
    <w:rsid w:val="00DA25D9"/>
    <w:rsid w:val="00DA35ED"/>
    <w:rsid w:val="00DA4753"/>
    <w:rsid w:val="00DA736E"/>
    <w:rsid w:val="00DA7DCD"/>
    <w:rsid w:val="00DB01FB"/>
    <w:rsid w:val="00DB0D5C"/>
    <w:rsid w:val="00DB228B"/>
    <w:rsid w:val="00DB2327"/>
    <w:rsid w:val="00DB2E0C"/>
    <w:rsid w:val="00DB53EB"/>
    <w:rsid w:val="00DB6542"/>
    <w:rsid w:val="00DC128F"/>
    <w:rsid w:val="00DC2105"/>
    <w:rsid w:val="00DC2B50"/>
    <w:rsid w:val="00DC59C5"/>
    <w:rsid w:val="00DD3442"/>
    <w:rsid w:val="00DD6097"/>
    <w:rsid w:val="00DD627D"/>
    <w:rsid w:val="00DE4582"/>
    <w:rsid w:val="00DE5370"/>
    <w:rsid w:val="00DE5F66"/>
    <w:rsid w:val="00DE6830"/>
    <w:rsid w:val="00DE7580"/>
    <w:rsid w:val="00DE77EB"/>
    <w:rsid w:val="00DF2559"/>
    <w:rsid w:val="00DF3524"/>
    <w:rsid w:val="00DF4D23"/>
    <w:rsid w:val="00E03758"/>
    <w:rsid w:val="00E1366A"/>
    <w:rsid w:val="00E209DD"/>
    <w:rsid w:val="00E20F9D"/>
    <w:rsid w:val="00E215DB"/>
    <w:rsid w:val="00E247A5"/>
    <w:rsid w:val="00E25964"/>
    <w:rsid w:val="00E25AD0"/>
    <w:rsid w:val="00E26B0D"/>
    <w:rsid w:val="00E33B54"/>
    <w:rsid w:val="00E3549B"/>
    <w:rsid w:val="00E36973"/>
    <w:rsid w:val="00E41F0C"/>
    <w:rsid w:val="00E44E23"/>
    <w:rsid w:val="00E4532B"/>
    <w:rsid w:val="00E47769"/>
    <w:rsid w:val="00E50DC5"/>
    <w:rsid w:val="00E54D14"/>
    <w:rsid w:val="00E564F2"/>
    <w:rsid w:val="00E63266"/>
    <w:rsid w:val="00E65A78"/>
    <w:rsid w:val="00E668C5"/>
    <w:rsid w:val="00E70DE9"/>
    <w:rsid w:val="00E73FF4"/>
    <w:rsid w:val="00E7545E"/>
    <w:rsid w:val="00E762C1"/>
    <w:rsid w:val="00E773F4"/>
    <w:rsid w:val="00E77800"/>
    <w:rsid w:val="00E80021"/>
    <w:rsid w:val="00E81501"/>
    <w:rsid w:val="00E8738A"/>
    <w:rsid w:val="00E8769D"/>
    <w:rsid w:val="00E9109C"/>
    <w:rsid w:val="00E91886"/>
    <w:rsid w:val="00E939B1"/>
    <w:rsid w:val="00E94026"/>
    <w:rsid w:val="00E94480"/>
    <w:rsid w:val="00E96C9C"/>
    <w:rsid w:val="00E973E9"/>
    <w:rsid w:val="00EA1009"/>
    <w:rsid w:val="00EA12FE"/>
    <w:rsid w:val="00EA4426"/>
    <w:rsid w:val="00EA59EF"/>
    <w:rsid w:val="00EB1CB8"/>
    <w:rsid w:val="00EB3D5D"/>
    <w:rsid w:val="00EB4FC4"/>
    <w:rsid w:val="00EB648E"/>
    <w:rsid w:val="00EB6579"/>
    <w:rsid w:val="00EB65C0"/>
    <w:rsid w:val="00EB77E2"/>
    <w:rsid w:val="00EC00CC"/>
    <w:rsid w:val="00EC1467"/>
    <w:rsid w:val="00EC3A90"/>
    <w:rsid w:val="00EC58BF"/>
    <w:rsid w:val="00EC5A9A"/>
    <w:rsid w:val="00EC639F"/>
    <w:rsid w:val="00ED2261"/>
    <w:rsid w:val="00ED34F4"/>
    <w:rsid w:val="00ED661C"/>
    <w:rsid w:val="00ED6AEC"/>
    <w:rsid w:val="00EE1569"/>
    <w:rsid w:val="00EE30F5"/>
    <w:rsid w:val="00EE6C6F"/>
    <w:rsid w:val="00EE7EC0"/>
    <w:rsid w:val="00EF0514"/>
    <w:rsid w:val="00EF4563"/>
    <w:rsid w:val="00EF63A7"/>
    <w:rsid w:val="00EF71F7"/>
    <w:rsid w:val="00EF73E4"/>
    <w:rsid w:val="00F03EBF"/>
    <w:rsid w:val="00F054A2"/>
    <w:rsid w:val="00F0581F"/>
    <w:rsid w:val="00F05975"/>
    <w:rsid w:val="00F0761B"/>
    <w:rsid w:val="00F10E64"/>
    <w:rsid w:val="00F14880"/>
    <w:rsid w:val="00F234B4"/>
    <w:rsid w:val="00F24A17"/>
    <w:rsid w:val="00F27C6B"/>
    <w:rsid w:val="00F27EF6"/>
    <w:rsid w:val="00F3534B"/>
    <w:rsid w:val="00F354D8"/>
    <w:rsid w:val="00F36754"/>
    <w:rsid w:val="00F40FA4"/>
    <w:rsid w:val="00F410EC"/>
    <w:rsid w:val="00F430B0"/>
    <w:rsid w:val="00F43A74"/>
    <w:rsid w:val="00F455B9"/>
    <w:rsid w:val="00F50676"/>
    <w:rsid w:val="00F52615"/>
    <w:rsid w:val="00F543A2"/>
    <w:rsid w:val="00F56DEE"/>
    <w:rsid w:val="00F57CA9"/>
    <w:rsid w:val="00F60B3B"/>
    <w:rsid w:val="00F60E65"/>
    <w:rsid w:val="00F647D8"/>
    <w:rsid w:val="00F6505E"/>
    <w:rsid w:val="00F654EE"/>
    <w:rsid w:val="00F72519"/>
    <w:rsid w:val="00F729DF"/>
    <w:rsid w:val="00F731AE"/>
    <w:rsid w:val="00F73450"/>
    <w:rsid w:val="00F7592B"/>
    <w:rsid w:val="00F82A32"/>
    <w:rsid w:val="00F833A9"/>
    <w:rsid w:val="00F85B0B"/>
    <w:rsid w:val="00F90E00"/>
    <w:rsid w:val="00F91300"/>
    <w:rsid w:val="00F91AF4"/>
    <w:rsid w:val="00F935E5"/>
    <w:rsid w:val="00F94895"/>
    <w:rsid w:val="00F94C05"/>
    <w:rsid w:val="00F96692"/>
    <w:rsid w:val="00F97082"/>
    <w:rsid w:val="00FA380A"/>
    <w:rsid w:val="00FA5D98"/>
    <w:rsid w:val="00FA7CAC"/>
    <w:rsid w:val="00FB37B8"/>
    <w:rsid w:val="00FB58CA"/>
    <w:rsid w:val="00FC0E9C"/>
    <w:rsid w:val="00FC16D7"/>
    <w:rsid w:val="00FC4C78"/>
    <w:rsid w:val="00FD0963"/>
    <w:rsid w:val="00FD1A34"/>
    <w:rsid w:val="00FD457B"/>
    <w:rsid w:val="00FD7307"/>
    <w:rsid w:val="00FD78A6"/>
    <w:rsid w:val="00FD7A98"/>
    <w:rsid w:val="00FE3A5C"/>
    <w:rsid w:val="00FE3D67"/>
    <w:rsid w:val="00FE7AB9"/>
    <w:rsid w:val="00FF01CE"/>
    <w:rsid w:val="00FF030B"/>
    <w:rsid w:val="00FF1D3F"/>
    <w:rsid w:val="00FF2E63"/>
    <w:rsid w:val="00FF410D"/>
    <w:rsid w:val="00FF6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363ECC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QJournalName">
    <w:name w:val="Q_Journal_Name"/>
    <w:basedOn w:val="Fuentedeprrafopredeter"/>
    <w:uiPriority w:val="1"/>
    <w:qFormat/>
    <w:rsid w:val="00D57C51"/>
    <w:rPr>
      <w:rFonts w:ascii="Helvetica" w:hAnsi="Helvetica"/>
      <w:b/>
      <w:i/>
      <w:color w:val="0070C0"/>
    </w:rPr>
  </w:style>
  <w:style w:type="paragraph" w:customStyle="1" w:styleId="QQuery">
    <w:name w:val="Q_Query"/>
    <w:basedOn w:val="Normal"/>
    <w:link w:val="QQueryChar"/>
    <w:qFormat/>
    <w:rsid w:val="00D57C51"/>
    <w:pPr>
      <w:spacing w:after="120" w:line="240" w:lineRule="auto"/>
    </w:pPr>
    <w:rPr>
      <w:rFonts w:ascii="Helvetica" w:eastAsia="Times New Roman" w:hAnsi="Helvetica" w:cs="Times New Roman"/>
      <w:sz w:val="20"/>
      <w:szCs w:val="20"/>
    </w:rPr>
  </w:style>
  <w:style w:type="character" w:customStyle="1" w:styleId="QQueryChar">
    <w:name w:val="Q_Query Char"/>
    <w:basedOn w:val="Fuentedeprrafopredeter"/>
    <w:link w:val="QQuery"/>
    <w:rsid w:val="00D57C51"/>
    <w:rPr>
      <w:rFonts w:ascii="Helvetica" w:eastAsia="Times New Roman" w:hAnsi="Helvetica" w:cs="Times New Roman"/>
      <w:sz w:val="20"/>
      <w:szCs w:val="20"/>
    </w:rPr>
  </w:style>
  <w:style w:type="paragraph" w:customStyle="1" w:styleId="QQuotedText">
    <w:name w:val="Q_QuotedText"/>
    <w:basedOn w:val="Normal"/>
    <w:link w:val="QQuotedTextChar"/>
    <w:qFormat/>
    <w:rsid w:val="00D57C51"/>
    <w:pPr>
      <w:spacing w:after="120" w:line="240" w:lineRule="auto"/>
      <w:ind w:left="72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QQuotedTextChar">
    <w:name w:val="Q_QuotedText Char"/>
    <w:basedOn w:val="Fuentedeprrafopredeter"/>
    <w:link w:val="QQuotedText"/>
    <w:rsid w:val="00D57C51"/>
    <w:rPr>
      <w:rFonts w:ascii="Times New Roman" w:eastAsia="Times New Roman" w:hAnsi="Times New Roman" w:cs="Times New Roman"/>
      <w:sz w:val="20"/>
      <w:szCs w:val="20"/>
    </w:rPr>
  </w:style>
  <w:style w:type="table" w:styleId="Tablaconcuadrcula">
    <w:name w:val="Table Grid"/>
    <w:basedOn w:val="Tablanormal"/>
    <w:uiPriority w:val="59"/>
    <w:rsid w:val="00053C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nhideWhenUsed/>
    <w:rsid w:val="00723E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23E56"/>
  </w:style>
  <w:style w:type="paragraph" w:styleId="Piedepgina">
    <w:name w:val="footer"/>
    <w:basedOn w:val="Normal"/>
    <w:link w:val="PiedepginaCar"/>
    <w:uiPriority w:val="99"/>
    <w:unhideWhenUsed/>
    <w:rsid w:val="00723E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23E56"/>
  </w:style>
  <w:style w:type="paragraph" w:styleId="Textodeglobo">
    <w:name w:val="Balloon Text"/>
    <w:basedOn w:val="Normal"/>
    <w:link w:val="TextodegloboCar"/>
    <w:uiPriority w:val="99"/>
    <w:semiHidden/>
    <w:unhideWhenUsed/>
    <w:rsid w:val="00723E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23E56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uiPriority w:val="99"/>
    <w:semiHidden/>
    <w:unhideWhenUsed/>
    <w:rsid w:val="008657E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8657E4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8657E4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657E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8657E4"/>
    <w:rPr>
      <w:b/>
      <w:bCs/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FD457B"/>
    <w:rPr>
      <w:color w:val="0000FF" w:themeColor="hyperlink"/>
      <w:u w:val="single"/>
    </w:rPr>
  </w:style>
  <w:style w:type="paragraph" w:styleId="Revisin">
    <w:name w:val="Revision"/>
    <w:hidden/>
    <w:uiPriority w:val="99"/>
    <w:semiHidden/>
    <w:rsid w:val="00837C19"/>
    <w:pPr>
      <w:spacing w:after="0" w:line="240" w:lineRule="auto"/>
    </w:pPr>
  </w:style>
  <w:style w:type="character" w:styleId="Textodelmarcadordeposicin">
    <w:name w:val="Placeholder Text"/>
    <w:basedOn w:val="Fuentedeprrafopredeter"/>
    <w:uiPriority w:val="99"/>
    <w:semiHidden/>
    <w:rsid w:val="00A339AA"/>
    <w:rPr>
      <w:color w:val="808080"/>
    </w:rPr>
  </w:style>
  <w:style w:type="paragraph" w:customStyle="1" w:styleId="plac">
    <w:name w:val="plac"/>
    <w:basedOn w:val="Normal"/>
    <w:rsid w:val="00415E52"/>
    <w:pPr>
      <w:spacing w:after="120" w:line="240" w:lineRule="auto"/>
      <w:jc w:val="both"/>
    </w:pPr>
    <w:rPr>
      <w:rFonts w:ascii="Arial" w:hAnsi="Arial" w:cs="Arial"/>
      <w:color w:val="595959" w:themeColor="text1" w:themeTint="A6"/>
      <w:sz w:val="20"/>
      <w:szCs w:val="20"/>
    </w:rPr>
  </w:style>
  <w:style w:type="character" w:styleId="Hipervnculovisitado">
    <w:name w:val="FollowedHyperlink"/>
    <w:basedOn w:val="Fuentedeprrafopredeter"/>
    <w:uiPriority w:val="99"/>
    <w:semiHidden/>
    <w:unhideWhenUsed/>
    <w:rsid w:val="00356E8D"/>
    <w:rPr>
      <w:color w:val="800080" w:themeColor="followedHyperlink"/>
      <w:u w:val="single"/>
    </w:rPr>
  </w:style>
  <w:style w:type="paragraph" w:styleId="Prrafodelista">
    <w:name w:val="List Paragraph"/>
    <w:basedOn w:val="Normal"/>
    <w:uiPriority w:val="34"/>
    <w:qFormat/>
    <w:rsid w:val="00814B68"/>
    <w:pPr>
      <w:ind w:left="720"/>
      <w:contextualSpacing/>
    </w:pPr>
  </w:style>
  <w:style w:type="paragraph" w:customStyle="1" w:styleId="Default">
    <w:name w:val="Default"/>
    <w:rsid w:val="0053169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ptitle">
    <w:name w:val="p_title"/>
    <w:basedOn w:val="Fuentedeprrafopredeter"/>
    <w:rsid w:val="00B654C8"/>
  </w:style>
  <w:style w:type="paragraph" w:styleId="NormalWeb">
    <w:name w:val="Normal (Web)"/>
    <w:basedOn w:val="Normal"/>
    <w:uiPriority w:val="99"/>
    <w:semiHidden/>
    <w:unhideWhenUsed/>
    <w:rsid w:val="003E4FE5"/>
    <w:rPr>
      <w:rFonts w:ascii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Fuentedeprrafopredeter"/>
    <w:rsid w:val="006150B8"/>
  </w:style>
  <w:style w:type="character" w:customStyle="1" w:styleId="bibref">
    <w:name w:val="bibref"/>
    <w:basedOn w:val="Fuentedeprrafopredeter"/>
    <w:rsid w:val="00835A27"/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790AC6"/>
    <w:rPr>
      <w:color w:val="605E5C"/>
      <w:shd w:val="clear" w:color="auto" w:fill="E1DFDD"/>
    </w:rPr>
  </w:style>
  <w:style w:type="table" w:styleId="Sombreadoclaro">
    <w:name w:val="Light Shading"/>
    <w:basedOn w:val="Tablanormal"/>
    <w:uiPriority w:val="60"/>
    <w:rsid w:val="002F28A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doclaro-nfasis1">
    <w:name w:val="Light Shading Accent 1"/>
    <w:basedOn w:val="Tablanormal"/>
    <w:uiPriority w:val="60"/>
    <w:rsid w:val="002F28AD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Sombreadoclaro-nfasis2">
    <w:name w:val="Light Shading Accent 2"/>
    <w:basedOn w:val="Tablanormal"/>
    <w:uiPriority w:val="60"/>
    <w:rsid w:val="002F28AD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QJournalName">
    <w:name w:val="Q_Journal_Name"/>
    <w:basedOn w:val="Fuentedeprrafopredeter"/>
    <w:uiPriority w:val="1"/>
    <w:qFormat/>
    <w:rsid w:val="00D57C51"/>
    <w:rPr>
      <w:rFonts w:ascii="Helvetica" w:hAnsi="Helvetica"/>
      <w:b/>
      <w:i/>
      <w:color w:val="0070C0"/>
    </w:rPr>
  </w:style>
  <w:style w:type="paragraph" w:customStyle="1" w:styleId="QQuery">
    <w:name w:val="Q_Query"/>
    <w:basedOn w:val="Normal"/>
    <w:link w:val="QQueryChar"/>
    <w:qFormat/>
    <w:rsid w:val="00D57C51"/>
    <w:pPr>
      <w:spacing w:after="120" w:line="240" w:lineRule="auto"/>
    </w:pPr>
    <w:rPr>
      <w:rFonts w:ascii="Helvetica" w:eastAsia="Times New Roman" w:hAnsi="Helvetica" w:cs="Times New Roman"/>
      <w:sz w:val="20"/>
      <w:szCs w:val="20"/>
    </w:rPr>
  </w:style>
  <w:style w:type="character" w:customStyle="1" w:styleId="QQueryChar">
    <w:name w:val="Q_Query Char"/>
    <w:basedOn w:val="Fuentedeprrafopredeter"/>
    <w:link w:val="QQuery"/>
    <w:rsid w:val="00D57C51"/>
    <w:rPr>
      <w:rFonts w:ascii="Helvetica" w:eastAsia="Times New Roman" w:hAnsi="Helvetica" w:cs="Times New Roman"/>
      <w:sz w:val="20"/>
      <w:szCs w:val="20"/>
    </w:rPr>
  </w:style>
  <w:style w:type="paragraph" w:customStyle="1" w:styleId="QQuotedText">
    <w:name w:val="Q_QuotedText"/>
    <w:basedOn w:val="Normal"/>
    <w:link w:val="QQuotedTextChar"/>
    <w:qFormat/>
    <w:rsid w:val="00D57C51"/>
    <w:pPr>
      <w:spacing w:after="120" w:line="240" w:lineRule="auto"/>
      <w:ind w:left="72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QQuotedTextChar">
    <w:name w:val="Q_QuotedText Char"/>
    <w:basedOn w:val="Fuentedeprrafopredeter"/>
    <w:link w:val="QQuotedText"/>
    <w:rsid w:val="00D57C51"/>
    <w:rPr>
      <w:rFonts w:ascii="Times New Roman" w:eastAsia="Times New Roman" w:hAnsi="Times New Roman" w:cs="Times New Roman"/>
      <w:sz w:val="20"/>
      <w:szCs w:val="20"/>
    </w:rPr>
  </w:style>
  <w:style w:type="table" w:styleId="Tablaconcuadrcula">
    <w:name w:val="Table Grid"/>
    <w:basedOn w:val="Tablanormal"/>
    <w:uiPriority w:val="59"/>
    <w:rsid w:val="00053C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nhideWhenUsed/>
    <w:rsid w:val="00723E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23E56"/>
  </w:style>
  <w:style w:type="paragraph" w:styleId="Piedepgina">
    <w:name w:val="footer"/>
    <w:basedOn w:val="Normal"/>
    <w:link w:val="PiedepginaCar"/>
    <w:uiPriority w:val="99"/>
    <w:unhideWhenUsed/>
    <w:rsid w:val="00723E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23E56"/>
  </w:style>
  <w:style w:type="paragraph" w:styleId="Textodeglobo">
    <w:name w:val="Balloon Text"/>
    <w:basedOn w:val="Normal"/>
    <w:link w:val="TextodegloboCar"/>
    <w:uiPriority w:val="99"/>
    <w:semiHidden/>
    <w:unhideWhenUsed/>
    <w:rsid w:val="00723E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23E56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uiPriority w:val="99"/>
    <w:semiHidden/>
    <w:unhideWhenUsed/>
    <w:rsid w:val="008657E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8657E4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8657E4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657E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8657E4"/>
    <w:rPr>
      <w:b/>
      <w:bCs/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FD457B"/>
    <w:rPr>
      <w:color w:val="0000FF" w:themeColor="hyperlink"/>
      <w:u w:val="single"/>
    </w:rPr>
  </w:style>
  <w:style w:type="paragraph" w:styleId="Revisin">
    <w:name w:val="Revision"/>
    <w:hidden/>
    <w:uiPriority w:val="99"/>
    <w:semiHidden/>
    <w:rsid w:val="00837C19"/>
    <w:pPr>
      <w:spacing w:after="0" w:line="240" w:lineRule="auto"/>
    </w:pPr>
  </w:style>
  <w:style w:type="character" w:styleId="Textodelmarcadordeposicin">
    <w:name w:val="Placeholder Text"/>
    <w:basedOn w:val="Fuentedeprrafopredeter"/>
    <w:uiPriority w:val="99"/>
    <w:semiHidden/>
    <w:rsid w:val="00A339AA"/>
    <w:rPr>
      <w:color w:val="808080"/>
    </w:rPr>
  </w:style>
  <w:style w:type="paragraph" w:customStyle="1" w:styleId="plac">
    <w:name w:val="plac"/>
    <w:basedOn w:val="Normal"/>
    <w:rsid w:val="00415E52"/>
    <w:pPr>
      <w:spacing w:after="120" w:line="240" w:lineRule="auto"/>
      <w:jc w:val="both"/>
    </w:pPr>
    <w:rPr>
      <w:rFonts w:ascii="Arial" w:hAnsi="Arial" w:cs="Arial"/>
      <w:color w:val="595959" w:themeColor="text1" w:themeTint="A6"/>
      <w:sz w:val="20"/>
      <w:szCs w:val="20"/>
    </w:rPr>
  </w:style>
  <w:style w:type="character" w:styleId="Hipervnculovisitado">
    <w:name w:val="FollowedHyperlink"/>
    <w:basedOn w:val="Fuentedeprrafopredeter"/>
    <w:uiPriority w:val="99"/>
    <w:semiHidden/>
    <w:unhideWhenUsed/>
    <w:rsid w:val="00356E8D"/>
    <w:rPr>
      <w:color w:val="800080" w:themeColor="followedHyperlink"/>
      <w:u w:val="single"/>
    </w:rPr>
  </w:style>
  <w:style w:type="paragraph" w:styleId="Prrafodelista">
    <w:name w:val="List Paragraph"/>
    <w:basedOn w:val="Normal"/>
    <w:uiPriority w:val="34"/>
    <w:qFormat/>
    <w:rsid w:val="00814B68"/>
    <w:pPr>
      <w:ind w:left="720"/>
      <w:contextualSpacing/>
    </w:pPr>
  </w:style>
  <w:style w:type="paragraph" w:customStyle="1" w:styleId="Default">
    <w:name w:val="Default"/>
    <w:rsid w:val="0053169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ptitle">
    <w:name w:val="p_title"/>
    <w:basedOn w:val="Fuentedeprrafopredeter"/>
    <w:rsid w:val="00B654C8"/>
  </w:style>
  <w:style w:type="paragraph" w:styleId="NormalWeb">
    <w:name w:val="Normal (Web)"/>
    <w:basedOn w:val="Normal"/>
    <w:uiPriority w:val="99"/>
    <w:semiHidden/>
    <w:unhideWhenUsed/>
    <w:rsid w:val="003E4FE5"/>
    <w:rPr>
      <w:rFonts w:ascii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Fuentedeprrafopredeter"/>
    <w:rsid w:val="006150B8"/>
  </w:style>
  <w:style w:type="character" w:customStyle="1" w:styleId="bibref">
    <w:name w:val="bibref"/>
    <w:basedOn w:val="Fuentedeprrafopredeter"/>
    <w:rsid w:val="00835A27"/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790AC6"/>
    <w:rPr>
      <w:color w:val="605E5C"/>
      <w:shd w:val="clear" w:color="auto" w:fill="E1DFDD"/>
    </w:rPr>
  </w:style>
  <w:style w:type="table" w:styleId="Sombreadoclaro">
    <w:name w:val="Light Shading"/>
    <w:basedOn w:val="Tablanormal"/>
    <w:uiPriority w:val="60"/>
    <w:rsid w:val="002F28A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doclaro-nfasis1">
    <w:name w:val="Light Shading Accent 1"/>
    <w:basedOn w:val="Tablanormal"/>
    <w:uiPriority w:val="60"/>
    <w:rsid w:val="002F28AD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Sombreadoclaro-nfasis2">
    <w:name w:val="Light Shading Accent 2"/>
    <w:basedOn w:val="Tablanormal"/>
    <w:uiPriority w:val="60"/>
    <w:rsid w:val="002F28AD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16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4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4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9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23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43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8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2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5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97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998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051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33814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08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07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13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453305">
                  <w:marLeft w:val="-225"/>
                  <w:marRight w:val="-225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029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29087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8" w:color="DDDDDD"/>
                            <w:left w:val="none" w:sz="0" w:space="11" w:color="DDDDDD"/>
                            <w:bottom w:val="single" w:sz="6" w:space="8" w:color="DDDDDD"/>
                            <w:right w:val="none" w:sz="0" w:space="11" w:color="DDDDDD"/>
                          </w:divBdr>
                          <w:divsChild>
                            <w:div w:id="2340956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269386536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228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903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9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63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0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0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32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4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solidFill>
          <a:schemeClr val="bg1">
            <a:lumMod val="95000"/>
          </a:schemeClr>
        </a:solidFill>
        <a:ln>
          <a:solidFill>
            <a:schemeClr val="bg1">
              <a:lumMod val="65000"/>
            </a:schemeClr>
          </a:solidFill>
          <a:headEnd/>
          <a:tailEnd/>
        </a:ln>
      </a:spPr>
      <a:bodyPr rot="0" vert="horz" wrap="square" lIns="91440" tIns="91440" rIns="91440" bIns="91440" anchor="t" anchorCtr="0">
        <a:noAutofit/>
      </a:bodyPr>
      <a:lstStyle/>
      <a:style>
        <a:lnRef idx="2">
          <a:schemeClr val="dk1"/>
        </a:lnRef>
        <a:fillRef idx="1">
          <a:schemeClr val="lt1"/>
        </a:fillRef>
        <a:effectRef idx="0">
          <a:schemeClr val="dk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4EBDB9-E63F-414E-B315-58A2CEE8F5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834</Words>
  <Characters>16159</Characters>
  <Application>Microsoft Office Word</Application>
  <DocSecurity>0</DocSecurity>
  <Lines>134</Lines>
  <Paragraphs>3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eed Elsevier</Company>
  <LinksUpToDate>false</LinksUpToDate>
  <CharactersWithSpaces>189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p, Gabe</dc:creator>
  <cp:lastModifiedBy>HP</cp:lastModifiedBy>
  <cp:revision>2</cp:revision>
  <cp:lastPrinted>2021-03-17T09:52:00Z</cp:lastPrinted>
  <dcterms:created xsi:type="dcterms:W3CDTF">2021-03-28T22:43:00Z</dcterms:created>
  <dcterms:modified xsi:type="dcterms:W3CDTF">2021-03-28T22:43:00Z</dcterms:modified>
</cp:coreProperties>
</file>